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751515DD" w:rsidR="00CE23AA" w:rsidRDefault="00754BA0" w:rsidP="0036239E">
      <w:pPr>
        <w:pStyle w:val="DocumentTitle"/>
        <w:ind w:firstLine="0"/>
      </w:pPr>
      <w:bookmarkStart w:id="0" w:name="_Toc43574626"/>
      <w:r>
        <w:t>React</w:t>
      </w:r>
      <w:bookmarkEnd w:id="0"/>
    </w:p>
    <w:p w14:paraId="3D80E79C" w14:textId="77777777" w:rsidR="00BD04E8" w:rsidRDefault="00BD04E8" w:rsidP="00BD04E8"/>
    <w:sdt>
      <w:sdtPr>
        <w:rPr>
          <w:rFonts w:asciiTheme="minorHAnsi" w:eastAsiaTheme="minorEastAsia" w:hAnsiTheme="minorHAnsi" w:cstheme="minorBidi"/>
          <w:color w:val="000000" w:themeColor="text1"/>
          <w:sz w:val="24"/>
          <w:szCs w:val="22"/>
          <w:lang w:val="en-GB" w:eastAsia="en-GB"/>
        </w:rPr>
        <w:id w:val="-3253644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132D0B" w14:textId="17A6D535" w:rsidR="00510973" w:rsidRDefault="00510973">
          <w:pPr>
            <w:pStyle w:val="TOCHeading"/>
          </w:pPr>
          <w:r>
            <w:t>Contents</w:t>
          </w:r>
        </w:p>
        <w:p w14:paraId="3860CE9A" w14:textId="2A4DFD23" w:rsidR="00510973" w:rsidRDefault="00510973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574626" w:history="1">
            <w:r w:rsidRPr="00DF6974">
              <w:rPr>
                <w:rStyle w:val="Hyperlink"/>
                <w:noProof/>
              </w:rPr>
              <w:t>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57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AB34" w14:textId="29BD4AA3" w:rsidR="00510973" w:rsidRDefault="009E0BF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627" w:history="1">
            <w:r w:rsidR="00510973" w:rsidRPr="00DF6974">
              <w:rPr>
                <w:rStyle w:val="Hyperlink"/>
                <w:noProof/>
              </w:rPr>
              <w:t>Basic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27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36CEF21C" w14:textId="387C5141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28" w:history="1">
            <w:r w:rsidR="00510973" w:rsidRPr="00DF6974">
              <w:rPr>
                <w:rStyle w:val="Hyperlink"/>
                <w:noProof/>
              </w:rPr>
              <w:t>JSX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28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13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3C2AFEB4" w14:textId="5C0ED45B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29" w:history="1">
            <w:r w:rsidR="00510973" w:rsidRPr="00DF6974">
              <w:rPr>
                <w:rStyle w:val="Hyperlink"/>
                <w:noProof/>
              </w:rPr>
              <w:t>React Component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29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15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587A13C2" w14:textId="4AB78E32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0" w:history="1">
            <w:r w:rsidR="00510973" w:rsidRPr="00DF6974">
              <w:rPr>
                <w:rStyle w:val="Hyperlink"/>
                <w:noProof/>
              </w:rPr>
              <w:t>Key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0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0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5E54E78B" w14:textId="198BEA79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1" w:history="1">
            <w:r w:rsidR="00510973" w:rsidRPr="00DF6974">
              <w:rPr>
                <w:rStyle w:val="Hyperlink"/>
                <w:noProof/>
              </w:rPr>
              <w:t>Forms and controlled component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1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0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7A43B92D" w14:textId="7C20B13F" w:rsidR="00510973" w:rsidRDefault="009E0BF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632" w:history="1">
            <w:r w:rsidR="00510973" w:rsidRPr="00DF6974">
              <w:rPr>
                <w:rStyle w:val="Hyperlink"/>
                <w:noProof/>
              </w:rPr>
              <w:t>Questions – Basic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2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2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1323F2F4" w14:textId="6FF3377A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3" w:history="1">
            <w:r w:rsidR="00510973" w:rsidRPr="00DF6974">
              <w:rPr>
                <w:rStyle w:val="Hyperlink"/>
                <w:noProof/>
              </w:rPr>
              <w:t>Overview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3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2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652C3B01" w14:textId="1707714B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4" w:history="1">
            <w:r w:rsidR="00510973" w:rsidRPr="00DF6974">
              <w:rPr>
                <w:rStyle w:val="Hyperlink"/>
                <w:noProof/>
              </w:rPr>
              <w:t>JSX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4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2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6CE07053" w14:textId="618621F9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5" w:history="1">
            <w:r w:rsidR="00510973" w:rsidRPr="00DF6974">
              <w:rPr>
                <w:rStyle w:val="Hyperlink"/>
                <w:noProof/>
              </w:rPr>
              <w:t>Components, Props and State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5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4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79420D9F" w14:textId="2A3C921D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6" w:history="1">
            <w:r w:rsidR="00510973" w:rsidRPr="00DF6974">
              <w:rPr>
                <w:rStyle w:val="Hyperlink"/>
                <w:noProof/>
              </w:rPr>
              <w:t>Event Handling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6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5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76117522" w14:textId="4B0E1858" w:rsidR="00510973" w:rsidRDefault="009E0BF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637" w:history="1">
            <w:r w:rsidR="00510973" w:rsidRPr="00DF6974">
              <w:rPr>
                <w:rStyle w:val="Hyperlink"/>
                <w:noProof/>
              </w:rPr>
              <w:t>TypeScript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7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6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16C79A9B" w14:textId="0D5B83E9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8" w:history="1">
            <w:r w:rsidR="00510973" w:rsidRPr="00DF6974">
              <w:rPr>
                <w:rStyle w:val="Hyperlink"/>
                <w:noProof/>
              </w:rPr>
              <w:t>JSX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8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6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0282EC87" w14:textId="582EA33E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39" w:history="1">
            <w:r w:rsidR="00510973" w:rsidRPr="00DF6974">
              <w:rPr>
                <w:rStyle w:val="Hyperlink"/>
                <w:noProof/>
              </w:rPr>
              <w:t>React Component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39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27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73B89DB4" w14:textId="024D9DA7" w:rsidR="00510973" w:rsidRDefault="009E0BF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640" w:history="1">
            <w:r w:rsidR="00510973" w:rsidRPr="00DF6974">
              <w:rPr>
                <w:rStyle w:val="Hyperlink"/>
                <w:noProof/>
              </w:rPr>
              <w:t>Template Projects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0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30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0C86F81C" w14:textId="4FEBB7BC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41" w:history="1">
            <w:r w:rsidR="00510973" w:rsidRPr="00DF6974">
              <w:rPr>
                <w:rStyle w:val="Hyperlink"/>
                <w:noProof/>
              </w:rPr>
              <w:t>React, TypeScript and Jest – From Scratch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1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30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30E8FC00" w14:textId="627A85D0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42" w:history="1">
            <w:r w:rsidR="00510973" w:rsidRPr="00DF6974">
              <w:rPr>
                <w:rStyle w:val="Hyperlink"/>
                <w:noProof/>
              </w:rPr>
              <w:t>React, TypeScript and Jest – React App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2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41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75185DD2" w14:textId="04E7F756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43" w:history="1">
            <w:r w:rsidR="00510973" w:rsidRPr="00DF6974">
              <w:rPr>
                <w:rStyle w:val="Hyperlink"/>
                <w:noProof/>
              </w:rPr>
              <w:t>React, TypeScript and Ag-grid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3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42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42D4289E" w14:textId="21932FC8" w:rsidR="00510973" w:rsidRDefault="009E0BF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644" w:history="1">
            <w:r w:rsidR="00510973" w:rsidRPr="00DF6974">
              <w:rPr>
                <w:rStyle w:val="Hyperlink"/>
                <w:noProof/>
              </w:rPr>
              <w:t>Tooling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4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44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6026FB74" w14:textId="671544BF" w:rsidR="00510973" w:rsidRDefault="009E0BF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645" w:history="1">
            <w:r w:rsidR="00510973" w:rsidRPr="00DF6974">
              <w:rPr>
                <w:rStyle w:val="Hyperlink"/>
                <w:noProof/>
              </w:rPr>
              <w:t>TypeScript</w:t>
            </w:r>
            <w:r w:rsidR="00510973">
              <w:rPr>
                <w:noProof/>
                <w:webHidden/>
              </w:rPr>
              <w:tab/>
            </w:r>
            <w:r w:rsidR="00510973">
              <w:rPr>
                <w:noProof/>
                <w:webHidden/>
              </w:rPr>
              <w:fldChar w:fldCharType="begin"/>
            </w:r>
            <w:r w:rsidR="00510973">
              <w:rPr>
                <w:noProof/>
                <w:webHidden/>
              </w:rPr>
              <w:instrText xml:space="preserve"> PAGEREF _Toc43574645 \h </w:instrText>
            </w:r>
            <w:r w:rsidR="00510973">
              <w:rPr>
                <w:noProof/>
                <w:webHidden/>
              </w:rPr>
            </w:r>
            <w:r w:rsidR="00510973">
              <w:rPr>
                <w:noProof/>
                <w:webHidden/>
              </w:rPr>
              <w:fldChar w:fldCharType="separate"/>
            </w:r>
            <w:r w:rsidR="00560B79">
              <w:rPr>
                <w:noProof/>
                <w:webHidden/>
              </w:rPr>
              <w:t>44</w:t>
            </w:r>
            <w:r w:rsidR="00510973">
              <w:rPr>
                <w:noProof/>
                <w:webHidden/>
              </w:rPr>
              <w:fldChar w:fldCharType="end"/>
            </w:r>
          </w:hyperlink>
        </w:p>
        <w:p w14:paraId="58B3FB4D" w14:textId="1C66325D" w:rsidR="00510973" w:rsidRDefault="00510973">
          <w:r>
            <w:rPr>
              <w:b/>
              <w:bCs/>
              <w:noProof/>
            </w:rPr>
            <w:fldChar w:fldCharType="end"/>
          </w:r>
        </w:p>
      </w:sdtContent>
    </w:sdt>
    <w:p w14:paraId="78366288" w14:textId="77777777" w:rsidR="0065136D" w:rsidRDefault="0065136D" w:rsidP="0065136D">
      <w:pPr>
        <w:pStyle w:val="Answer"/>
      </w:pPr>
    </w:p>
    <w:p w14:paraId="1A2CEBA6" w14:textId="77777777" w:rsidR="004C1C60" w:rsidRDefault="004C1C6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627"/>
      <w:r>
        <w:br w:type="page"/>
      </w:r>
    </w:p>
    <w:p w14:paraId="118A2829" w14:textId="525971D0" w:rsidR="00F749F2" w:rsidRDefault="00F749F2" w:rsidP="00F749F2">
      <w:pPr>
        <w:pStyle w:val="Heading2"/>
      </w:pPr>
      <w:r>
        <w:lastRenderedPageBreak/>
        <w:t>Cheating</w:t>
      </w:r>
    </w:p>
    <w:p w14:paraId="4C7027D5" w14:textId="69984276" w:rsidR="00F749F2" w:rsidRDefault="00F749F2" w:rsidP="00F749F2">
      <w:pPr>
        <w:pStyle w:val="Heading3"/>
      </w:pPr>
      <w:r>
        <w:t>Basic Component</w:t>
      </w:r>
    </w:p>
    <w:p w14:paraId="113A8D33" w14:textId="265A040E" w:rsidR="001372F1" w:rsidRDefault="00912F85" w:rsidP="001372F1">
      <w:pPr>
        <w:pStyle w:val="Heading4"/>
      </w:pPr>
      <w:r>
        <w:t>Functional</w:t>
      </w:r>
    </w:p>
    <w:p w14:paraId="4BEFC9C8" w14:textId="77777777" w:rsidR="00912F85" w:rsidRPr="00912F85" w:rsidRDefault="00912F85" w:rsidP="00912F85">
      <w:pPr>
        <w:pStyle w:val="SourceCode"/>
      </w:pPr>
      <w:r w:rsidRPr="00912F85">
        <w:t>function FunctionalComponent() : ReactElement {</w:t>
      </w:r>
    </w:p>
    <w:p w14:paraId="491CD58C" w14:textId="77777777" w:rsidR="00912F85" w:rsidRPr="00912F85" w:rsidRDefault="00912F85" w:rsidP="00912F85">
      <w:pPr>
        <w:pStyle w:val="SourceCode"/>
      </w:pPr>
      <w:r w:rsidRPr="00912F85">
        <w:t>  return &lt;h1&gt;FunctionalComponent&lt;/h1&gt;;</w:t>
      </w:r>
    </w:p>
    <w:p w14:paraId="7239382B" w14:textId="77777777" w:rsidR="00912F85" w:rsidRPr="00912F85" w:rsidRDefault="00912F85" w:rsidP="00912F85">
      <w:pPr>
        <w:pStyle w:val="SourceCode"/>
      </w:pPr>
      <w:r w:rsidRPr="00912F85">
        <w:t>}</w:t>
      </w:r>
    </w:p>
    <w:p w14:paraId="068657E8" w14:textId="52D034AE" w:rsidR="00912F85" w:rsidRDefault="00912F85" w:rsidP="00912F85">
      <w:pPr>
        <w:pStyle w:val="Heading4"/>
      </w:pPr>
      <w:r>
        <w:t>Class</w:t>
      </w:r>
    </w:p>
    <w:p w14:paraId="285AC1E7" w14:textId="77777777" w:rsidR="00345516" w:rsidRPr="00345516" w:rsidRDefault="00345516" w:rsidP="00345516">
      <w:pPr>
        <w:pStyle w:val="SourceCode"/>
      </w:pPr>
      <w:r w:rsidRPr="00345516">
        <w:t>class ClassBasedComponent extends Component {</w:t>
      </w:r>
    </w:p>
    <w:p w14:paraId="3CCD949C" w14:textId="77777777" w:rsidR="00345516" w:rsidRPr="00345516" w:rsidRDefault="00345516" w:rsidP="00345516">
      <w:pPr>
        <w:pStyle w:val="SourceCode"/>
      </w:pPr>
      <w:r w:rsidRPr="00345516">
        <w:t>  render(): ReactElement {</w:t>
      </w:r>
    </w:p>
    <w:p w14:paraId="35CAE868" w14:textId="77777777" w:rsidR="00345516" w:rsidRPr="00345516" w:rsidRDefault="00345516" w:rsidP="00345516">
      <w:pPr>
        <w:pStyle w:val="SourceCode"/>
      </w:pPr>
      <w:r w:rsidRPr="00345516">
        <w:t>    return &lt;h1&gt;ClassBasedComponent&lt;/h1&gt;;</w:t>
      </w:r>
    </w:p>
    <w:p w14:paraId="4442BF6A" w14:textId="77777777" w:rsidR="00345516" w:rsidRPr="00345516" w:rsidRDefault="00345516" w:rsidP="00345516">
      <w:pPr>
        <w:pStyle w:val="SourceCode"/>
      </w:pPr>
      <w:r w:rsidRPr="00345516">
        <w:t>  }</w:t>
      </w:r>
    </w:p>
    <w:p w14:paraId="4FB612FC" w14:textId="77777777" w:rsidR="00345516" w:rsidRPr="00345516" w:rsidRDefault="00345516" w:rsidP="00345516">
      <w:pPr>
        <w:pStyle w:val="SourceCode"/>
      </w:pPr>
      <w:r w:rsidRPr="00345516">
        <w:t>}</w:t>
      </w:r>
    </w:p>
    <w:p w14:paraId="2495E58D" w14:textId="7FC9E1D7" w:rsidR="00345516" w:rsidRDefault="00345516" w:rsidP="00345516">
      <w:pPr>
        <w:pStyle w:val="Heading3"/>
      </w:pPr>
      <w:r>
        <w:t>Props</w:t>
      </w:r>
    </w:p>
    <w:p w14:paraId="5C3BD630" w14:textId="6AD95F0F" w:rsidR="00345516" w:rsidRDefault="00345516" w:rsidP="00345516">
      <w:pPr>
        <w:pStyle w:val="Heading4"/>
      </w:pPr>
      <w:r>
        <w:t>Functional</w:t>
      </w:r>
    </w:p>
    <w:p w14:paraId="34855FEF" w14:textId="77777777" w:rsidR="00345516" w:rsidRPr="00345516" w:rsidRDefault="00345516" w:rsidP="00345516">
      <w:pPr>
        <w:pStyle w:val="SourceCode"/>
      </w:pPr>
      <w:r w:rsidRPr="00345516">
        <w:t>interface PropsShape {</w:t>
      </w:r>
    </w:p>
    <w:p w14:paraId="7BBE2006" w14:textId="77777777" w:rsidR="00345516" w:rsidRPr="00345516" w:rsidRDefault="00345516" w:rsidP="00345516">
      <w:pPr>
        <w:pStyle w:val="SourceCode"/>
      </w:pPr>
      <w:r w:rsidRPr="00345516">
        <w:t>  name: string;</w:t>
      </w:r>
    </w:p>
    <w:p w14:paraId="47DF7BF8" w14:textId="77777777" w:rsidR="00345516" w:rsidRPr="00345516" w:rsidRDefault="00345516" w:rsidP="00345516">
      <w:pPr>
        <w:pStyle w:val="SourceCode"/>
      </w:pPr>
      <w:r w:rsidRPr="00345516">
        <w:t>}</w:t>
      </w:r>
    </w:p>
    <w:p w14:paraId="63A3A13F" w14:textId="77777777" w:rsidR="00345516" w:rsidRPr="00345516" w:rsidRDefault="00345516" w:rsidP="00345516">
      <w:pPr>
        <w:pStyle w:val="SourceCode"/>
      </w:pPr>
    </w:p>
    <w:p w14:paraId="176DEB05" w14:textId="77777777" w:rsidR="00345516" w:rsidRPr="00345516" w:rsidRDefault="00345516" w:rsidP="00345516">
      <w:pPr>
        <w:pStyle w:val="SourceCode"/>
      </w:pPr>
      <w:r w:rsidRPr="00345516">
        <w:t>function FunctionalComponent(props: PropsShape) : ReactElement {</w:t>
      </w:r>
    </w:p>
    <w:p w14:paraId="6EDDDF54" w14:textId="77777777" w:rsidR="00345516" w:rsidRPr="00345516" w:rsidRDefault="00345516" w:rsidP="00345516">
      <w:pPr>
        <w:pStyle w:val="SourceCode"/>
      </w:pPr>
      <w:r w:rsidRPr="00345516">
        <w:t>  return &lt;h1&gt;Functional Component {props.name}&lt;/h1&gt;</w:t>
      </w:r>
    </w:p>
    <w:p w14:paraId="3020BE3B" w14:textId="43F7F03A" w:rsidR="00345516" w:rsidRPr="00345516" w:rsidRDefault="00345516" w:rsidP="00345516">
      <w:pPr>
        <w:pStyle w:val="SourceCode"/>
      </w:pPr>
      <w:r w:rsidRPr="00345516">
        <w:t>}</w:t>
      </w:r>
    </w:p>
    <w:p w14:paraId="26B64B90" w14:textId="77777777" w:rsidR="00345516" w:rsidRDefault="00345516" w:rsidP="00345516">
      <w:pPr>
        <w:pStyle w:val="Heading4"/>
      </w:pPr>
      <w:r>
        <w:t>Class</w:t>
      </w:r>
    </w:p>
    <w:p w14:paraId="09D48315" w14:textId="77777777" w:rsidR="00DE277D" w:rsidRPr="00DE277D" w:rsidRDefault="00DE277D" w:rsidP="00DE277D">
      <w:pPr>
        <w:pStyle w:val="SourceCode"/>
      </w:pPr>
      <w:r w:rsidRPr="00DE277D">
        <w:t>interface PropsShape {</w:t>
      </w:r>
    </w:p>
    <w:p w14:paraId="38B56CBC" w14:textId="77777777" w:rsidR="00DE277D" w:rsidRPr="00DE277D" w:rsidRDefault="00DE277D" w:rsidP="00DE277D">
      <w:pPr>
        <w:pStyle w:val="SourceCode"/>
      </w:pPr>
      <w:r w:rsidRPr="00DE277D">
        <w:t>  name: string;</w:t>
      </w:r>
    </w:p>
    <w:p w14:paraId="2319334D" w14:textId="77777777" w:rsidR="00DE277D" w:rsidRPr="00DE277D" w:rsidRDefault="00DE277D" w:rsidP="00DE277D">
      <w:pPr>
        <w:pStyle w:val="SourceCode"/>
      </w:pPr>
      <w:r w:rsidRPr="00DE277D">
        <w:t>}</w:t>
      </w:r>
    </w:p>
    <w:p w14:paraId="18D1E3FF" w14:textId="77777777" w:rsidR="00DE277D" w:rsidRPr="00DE277D" w:rsidRDefault="00DE277D" w:rsidP="00DE277D">
      <w:pPr>
        <w:pStyle w:val="SourceCode"/>
      </w:pPr>
    </w:p>
    <w:p w14:paraId="47246B01" w14:textId="77777777" w:rsidR="00DE277D" w:rsidRPr="00DE277D" w:rsidRDefault="00DE277D" w:rsidP="00DE277D">
      <w:pPr>
        <w:pStyle w:val="SourceCode"/>
      </w:pPr>
      <w:r w:rsidRPr="00DE277D">
        <w:t>class ClassBasedComponent extends Component&lt;PropsShape,{}&gt; {</w:t>
      </w:r>
    </w:p>
    <w:p w14:paraId="5B29D622" w14:textId="77777777" w:rsidR="00DE277D" w:rsidRPr="00DE277D" w:rsidRDefault="00DE277D" w:rsidP="00DE277D">
      <w:pPr>
        <w:pStyle w:val="SourceCode"/>
      </w:pPr>
    </w:p>
    <w:p w14:paraId="6F08CF35" w14:textId="77777777" w:rsidR="00DE277D" w:rsidRPr="00DE277D" w:rsidRDefault="00DE277D" w:rsidP="00DE277D">
      <w:pPr>
        <w:pStyle w:val="SourceCode"/>
      </w:pPr>
      <w:r w:rsidRPr="00DE277D">
        <w:t>  constructor(props: PropsShape) {</w:t>
      </w:r>
    </w:p>
    <w:p w14:paraId="400223EF" w14:textId="77777777" w:rsidR="00DE277D" w:rsidRPr="00DE277D" w:rsidRDefault="00DE277D" w:rsidP="00DE277D">
      <w:pPr>
        <w:pStyle w:val="SourceCode"/>
      </w:pPr>
      <w:r w:rsidRPr="00DE277D">
        <w:t>    super(props);</w:t>
      </w:r>
    </w:p>
    <w:p w14:paraId="2D294F15" w14:textId="77777777" w:rsidR="00DE277D" w:rsidRPr="00DE277D" w:rsidRDefault="00DE277D" w:rsidP="00DE277D">
      <w:pPr>
        <w:pStyle w:val="SourceCode"/>
      </w:pPr>
      <w:r w:rsidRPr="00DE277D">
        <w:t>  }</w:t>
      </w:r>
    </w:p>
    <w:p w14:paraId="24CBA881" w14:textId="77777777" w:rsidR="00DE277D" w:rsidRPr="00DE277D" w:rsidRDefault="00DE277D" w:rsidP="00DE277D">
      <w:pPr>
        <w:pStyle w:val="SourceCode"/>
      </w:pPr>
    </w:p>
    <w:p w14:paraId="340C2878" w14:textId="77777777" w:rsidR="00DE277D" w:rsidRPr="00DE277D" w:rsidRDefault="00DE277D" w:rsidP="00DE277D">
      <w:pPr>
        <w:pStyle w:val="SourceCode"/>
      </w:pPr>
      <w:r w:rsidRPr="00DE277D">
        <w:t>  render() : ReactElement {</w:t>
      </w:r>
    </w:p>
    <w:p w14:paraId="517941A2" w14:textId="77777777" w:rsidR="00DE277D" w:rsidRPr="00DE277D" w:rsidRDefault="00DE277D" w:rsidP="00DE277D">
      <w:pPr>
        <w:pStyle w:val="SourceCode"/>
      </w:pPr>
      <w:r w:rsidRPr="00DE277D">
        <w:t>    return &lt;h1&gt;ClassBasedComponent {this.props.name}&lt;/h1&gt;</w:t>
      </w:r>
    </w:p>
    <w:p w14:paraId="33D7CCFA" w14:textId="77777777" w:rsidR="00DE277D" w:rsidRPr="00DE277D" w:rsidRDefault="00DE277D" w:rsidP="00DE277D">
      <w:pPr>
        <w:pStyle w:val="SourceCode"/>
      </w:pPr>
      <w:r w:rsidRPr="00DE277D">
        <w:t>  }</w:t>
      </w:r>
    </w:p>
    <w:p w14:paraId="78DF6696" w14:textId="77777777" w:rsidR="00DE277D" w:rsidRPr="00DE277D" w:rsidRDefault="00DE277D" w:rsidP="00DE277D">
      <w:pPr>
        <w:pStyle w:val="SourceCode"/>
      </w:pPr>
      <w:r w:rsidRPr="00DE277D">
        <w:t>}</w:t>
      </w:r>
    </w:p>
    <w:p w14:paraId="7EE9F5C1" w14:textId="77777777" w:rsidR="00345516" w:rsidRPr="00345516" w:rsidRDefault="00345516" w:rsidP="00345516"/>
    <w:p w14:paraId="1881E4E9" w14:textId="77777777" w:rsidR="00345516" w:rsidRPr="00345516" w:rsidRDefault="00345516" w:rsidP="00345516"/>
    <w:p w14:paraId="4352994F" w14:textId="77777777" w:rsidR="00345516" w:rsidRPr="00345516" w:rsidRDefault="00345516" w:rsidP="00345516"/>
    <w:p w14:paraId="665A50D2" w14:textId="77777777" w:rsidR="00912F85" w:rsidRPr="00912F85" w:rsidRDefault="00912F85" w:rsidP="00912F85"/>
    <w:p w14:paraId="49D6022A" w14:textId="77777777" w:rsidR="00F749F2" w:rsidRPr="00F749F2" w:rsidRDefault="00F749F2" w:rsidP="00F749F2"/>
    <w:p w14:paraId="36CECE3E" w14:textId="77C10E6D" w:rsidR="00DE277D" w:rsidRDefault="00DE277D" w:rsidP="00DE277D">
      <w:pPr>
        <w:pStyle w:val="Heading3"/>
      </w:pPr>
      <w:r>
        <w:lastRenderedPageBreak/>
        <w:t>Props and State</w:t>
      </w:r>
    </w:p>
    <w:p w14:paraId="685DEBB8" w14:textId="5CC658EB" w:rsidR="008007C2" w:rsidRDefault="008007C2" w:rsidP="008007C2">
      <w:r>
        <w:t xml:space="preserve">Let us now consider a stateful component. First as a class as it is easier. Note how we also deal with event handling in this sample. </w:t>
      </w:r>
    </w:p>
    <w:p w14:paraId="404E08C3" w14:textId="18191C1C" w:rsidR="004671F5" w:rsidRDefault="004671F5" w:rsidP="004671F5">
      <w:pPr>
        <w:pStyle w:val="Heading4"/>
      </w:pPr>
      <w:r>
        <w:t>Class</w:t>
      </w:r>
    </w:p>
    <w:p w14:paraId="3C99CB48" w14:textId="77777777" w:rsidR="008007C2" w:rsidRPr="008007C2" w:rsidRDefault="008007C2" w:rsidP="008007C2">
      <w:pPr>
        <w:pStyle w:val="SourceCode"/>
        <w:ind w:left="0"/>
      </w:pPr>
      <w:r w:rsidRPr="008007C2">
        <w:t>interface PropsShape {</w:t>
      </w:r>
    </w:p>
    <w:p w14:paraId="7318507C" w14:textId="4897953F" w:rsidR="008007C2" w:rsidRPr="008007C2" w:rsidRDefault="008007C2" w:rsidP="008007C2">
      <w:pPr>
        <w:pStyle w:val="SourceCode"/>
      </w:pPr>
      <w:r w:rsidRPr="008007C2">
        <w:t> initialNumber: number;</w:t>
      </w:r>
    </w:p>
    <w:p w14:paraId="06D4A242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26615F2C" w14:textId="77777777" w:rsidR="008007C2" w:rsidRPr="008007C2" w:rsidRDefault="008007C2" w:rsidP="008007C2">
      <w:pPr>
        <w:pStyle w:val="SourceCode"/>
        <w:ind w:left="0"/>
      </w:pPr>
    </w:p>
    <w:p w14:paraId="008CE05F" w14:textId="77777777" w:rsidR="008007C2" w:rsidRPr="008007C2" w:rsidRDefault="008007C2" w:rsidP="008007C2">
      <w:pPr>
        <w:pStyle w:val="SourceCode"/>
        <w:ind w:left="0"/>
      </w:pPr>
      <w:r w:rsidRPr="008007C2">
        <w:t>interface StateShape {</w:t>
      </w:r>
    </w:p>
    <w:p w14:paraId="378857A2" w14:textId="7A45734A" w:rsidR="008007C2" w:rsidRPr="008007C2" w:rsidRDefault="008007C2" w:rsidP="008007C2">
      <w:pPr>
        <w:pStyle w:val="SourceCode"/>
      </w:pPr>
      <w:r w:rsidRPr="008007C2">
        <w:t> current: number;</w:t>
      </w:r>
    </w:p>
    <w:p w14:paraId="0496A165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21BA5FD5" w14:textId="77777777" w:rsidR="008007C2" w:rsidRPr="008007C2" w:rsidRDefault="008007C2" w:rsidP="008007C2">
      <w:pPr>
        <w:pStyle w:val="SourceCode"/>
      </w:pPr>
    </w:p>
    <w:p w14:paraId="05FB3471" w14:textId="77777777" w:rsidR="008007C2" w:rsidRPr="008007C2" w:rsidRDefault="008007C2" w:rsidP="008007C2">
      <w:pPr>
        <w:pStyle w:val="SourceCode"/>
        <w:ind w:left="0"/>
      </w:pPr>
      <w:r w:rsidRPr="008007C2">
        <w:t>export default class ClassBasedComponent extends </w:t>
      </w:r>
    </w:p>
    <w:p w14:paraId="11178029" w14:textId="77777777" w:rsidR="008007C2" w:rsidRPr="008007C2" w:rsidRDefault="008007C2" w:rsidP="008007C2">
      <w:pPr>
        <w:pStyle w:val="SourceCode"/>
        <w:ind w:left="0"/>
      </w:pPr>
      <w:r w:rsidRPr="008007C2">
        <w:t>Component&lt;PropsShape,StateShape&gt; {</w:t>
      </w:r>
    </w:p>
    <w:p w14:paraId="4D9C65B5" w14:textId="77777777" w:rsidR="008007C2" w:rsidRPr="008007C2" w:rsidRDefault="008007C2" w:rsidP="008007C2">
      <w:pPr>
        <w:pStyle w:val="SourceCode"/>
      </w:pPr>
      <w:r w:rsidRPr="008007C2">
        <w:t>   </w:t>
      </w:r>
    </w:p>
    <w:p w14:paraId="03F6AF2B" w14:textId="5564E32E" w:rsidR="008007C2" w:rsidRPr="008007C2" w:rsidRDefault="008007C2" w:rsidP="008007C2">
      <w:pPr>
        <w:pStyle w:val="SourceCode"/>
      </w:pPr>
      <w:r w:rsidRPr="008007C2">
        <w:t>   constructor(props:PropsShape)</w:t>
      </w:r>
    </w:p>
    <w:p w14:paraId="29AAB301" w14:textId="1A6C3AF3" w:rsidR="008007C2" w:rsidRPr="008007C2" w:rsidRDefault="008007C2" w:rsidP="008007C2">
      <w:pPr>
        <w:pStyle w:val="SourceCode"/>
      </w:pPr>
      <w:r w:rsidRPr="008007C2">
        <w:t>   {</w:t>
      </w:r>
    </w:p>
    <w:p w14:paraId="14A1F18D" w14:textId="451E2A95" w:rsidR="008007C2" w:rsidRPr="008007C2" w:rsidRDefault="008007C2" w:rsidP="008007C2">
      <w:pPr>
        <w:pStyle w:val="SourceCode"/>
      </w:pPr>
      <w:r w:rsidRPr="008007C2">
        <w:t>       super(props);</w:t>
      </w:r>
    </w:p>
    <w:p w14:paraId="23BC6CF1" w14:textId="315479B6" w:rsidR="008007C2" w:rsidRPr="008007C2" w:rsidRDefault="008007C2" w:rsidP="008007C2">
      <w:pPr>
        <w:pStyle w:val="SourceCode"/>
      </w:pPr>
      <w:r w:rsidRPr="008007C2">
        <w:t>       this.state = {current:props.initialNumber};</w:t>
      </w:r>
    </w:p>
    <w:p w14:paraId="0EAC0E4E" w14:textId="77777777" w:rsidR="008007C2" w:rsidRPr="008007C2" w:rsidRDefault="008007C2" w:rsidP="008007C2">
      <w:pPr>
        <w:pStyle w:val="SourceCode"/>
      </w:pPr>
    </w:p>
    <w:p w14:paraId="79AD7503" w14:textId="10CDFDF5" w:rsidR="008007C2" w:rsidRPr="008007C2" w:rsidRDefault="008007C2" w:rsidP="008007C2">
      <w:pPr>
        <w:pStyle w:val="SourceCode"/>
      </w:pPr>
      <w:r w:rsidRPr="008007C2">
        <w:t>       this.handleClick = this.handleClick.bind(this);</w:t>
      </w:r>
    </w:p>
    <w:p w14:paraId="0E6EFA84" w14:textId="49945461" w:rsidR="008007C2" w:rsidRPr="008007C2" w:rsidRDefault="008007C2" w:rsidP="008007C2">
      <w:pPr>
        <w:pStyle w:val="SourceCode"/>
      </w:pPr>
      <w:r w:rsidRPr="008007C2">
        <w:t>   }</w:t>
      </w:r>
    </w:p>
    <w:p w14:paraId="528D4855" w14:textId="77777777" w:rsidR="008007C2" w:rsidRPr="008007C2" w:rsidRDefault="008007C2" w:rsidP="008007C2">
      <w:pPr>
        <w:pStyle w:val="SourceCode"/>
      </w:pPr>
    </w:p>
    <w:p w14:paraId="743B42DD" w14:textId="5B7BCA46" w:rsidR="008007C2" w:rsidRDefault="008007C2" w:rsidP="008007C2">
      <w:pPr>
        <w:pStyle w:val="SourceCode"/>
      </w:pPr>
      <w:r>
        <w:t xml:space="preserve">   render() : ReactElement {</w:t>
      </w:r>
    </w:p>
    <w:p w14:paraId="20811F29" w14:textId="370BC0B0" w:rsidR="008007C2" w:rsidRDefault="008007C2" w:rsidP="008007C2">
      <w:pPr>
        <w:pStyle w:val="SourceCode"/>
      </w:pPr>
      <w:r>
        <w:t xml:space="preserve">       return &lt;button onClick={this.handleClick}&gt;</w:t>
      </w:r>
    </w:p>
    <w:p w14:paraId="14951993" w14:textId="58EBF0EF" w:rsidR="008007C2" w:rsidRDefault="008007C2" w:rsidP="008007C2">
      <w:pPr>
        <w:pStyle w:val="SourceCode"/>
      </w:pPr>
      <w:r>
        <w:t xml:space="preserve">         {this.state.current}</w:t>
      </w:r>
    </w:p>
    <w:p w14:paraId="3702E04A" w14:textId="6E86E839" w:rsidR="008007C2" w:rsidRDefault="008007C2" w:rsidP="008007C2">
      <w:pPr>
        <w:pStyle w:val="SourceCode"/>
      </w:pPr>
      <w:r>
        <w:t xml:space="preserve">         &lt;/button&gt;;</w:t>
      </w:r>
    </w:p>
    <w:p w14:paraId="51DE9269" w14:textId="4887C605" w:rsidR="008007C2" w:rsidRDefault="008007C2" w:rsidP="008007C2">
      <w:pPr>
        <w:pStyle w:val="SourceCode"/>
      </w:pPr>
      <w:r>
        <w:t xml:space="preserve">   }</w:t>
      </w:r>
    </w:p>
    <w:p w14:paraId="505EAF66" w14:textId="77777777" w:rsidR="008007C2" w:rsidRPr="008007C2" w:rsidRDefault="008007C2" w:rsidP="008007C2">
      <w:pPr>
        <w:pStyle w:val="SourceCode"/>
      </w:pPr>
    </w:p>
    <w:p w14:paraId="62A3A647" w14:textId="646D0B8B" w:rsidR="008007C2" w:rsidRPr="008007C2" w:rsidRDefault="008007C2" w:rsidP="008007C2">
      <w:pPr>
        <w:pStyle w:val="SourceCode"/>
      </w:pPr>
      <w:r w:rsidRPr="008007C2">
        <w:t>   handleClick() {</w:t>
      </w:r>
    </w:p>
    <w:p w14:paraId="3B2ECD5B" w14:textId="77777777" w:rsidR="008007C2" w:rsidRPr="008007C2" w:rsidRDefault="008007C2" w:rsidP="008007C2">
      <w:pPr>
        <w:pStyle w:val="SourceCode"/>
      </w:pPr>
      <w:r w:rsidRPr="008007C2">
        <w:t>      </w:t>
      </w:r>
    </w:p>
    <w:p w14:paraId="0D88F48D" w14:textId="4660B4C1" w:rsidR="008007C2" w:rsidRPr="008007C2" w:rsidRDefault="008007C2" w:rsidP="008007C2">
      <w:pPr>
        <w:pStyle w:val="SourceCode"/>
      </w:pPr>
      <w:r w:rsidRPr="008007C2">
        <w:t>       this.setState((state:StateShape) =&gt; {</w:t>
      </w:r>
    </w:p>
    <w:p w14:paraId="5A1A8C8E" w14:textId="2A27755C" w:rsidR="008007C2" w:rsidRPr="008007C2" w:rsidRDefault="008007C2" w:rsidP="008007C2">
      <w:pPr>
        <w:pStyle w:val="SourceCode"/>
      </w:pPr>
      <w:r w:rsidRPr="008007C2">
        <w:t>           return ({current:state.current*1.1});</w:t>
      </w:r>
    </w:p>
    <w:p w14:paraId="478EFA6D" w14:textId="46CE2503" w:rsidR="008007C2" w:rsidRPr="008007C2" w:rsidRDefault="008007C2" w:rsidP="008007C2">
      <w:pPr>
        <w:pStyle w:val="SourceCode"/>
      </w:pPr>
      <w:r w:rsidRPr="008007C2">
        <w:t>       });</w:t>
      </w:r>
    </w:p>
    <w:p w14:paraId="532A1571" w14:textId="6D6EAEB7" w:rsidR="008007C2" w:rsidRPr="008007C2" w:rsidRDefault="008007C2" w:rsidP="008007C2">
      <w:pPr>
        <w:pStyle w:val="SourceCode"/>
      </w:pPr>
      <w:r w:rsidRPr="008007C2">
        <w:t>   }</w:t>
      </w:r>
    </w:p>
    <w:p w14:paraId="108574D5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6ADFCE9E" w14:textId="77777777" w:rsidR="008007C2" w:rsidRPr="008007C2" w:rsidRDefault="008007C2" w:rsidP="008007C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DA3ACEE" w14:textId="40EC2CF0" w:rsidR="008007C2" w:rsidRPr="00D47A40" w:rsidRDefault="00BD2877" w:rsidP="009E12D5">
      <w:pPr>
        <w:pStyle w:val="Heading4"/>
      </w:pPr>
      <w:r>
        <w:t>Functional</w:t>
      </w:r>
    </w:p>
    <w:p w14:paraId="4B2DE95F" w14:textId="77777777" w:rsidR="008007C2" w:rsidRDefault="008007C2" w:rsidP="008007C2">
      <w:r>
        <w:t>And now maybe we can use a functional component. Note we must use hooks for this.</w:t>
      </w:r>
    </w:p>
    <w:p w14:paraId="59D62D2B" w14:textId="77777777" w:rsidR="004671F5" w:rsidRPr="004671F5" w:rsidRDefault="004671F5" w:rsidP="004671F5">
      <w:pPr>
        <w:pStyle w:val="SourceCode"/>
      </w:pPr>
      <w:r w:rsidRPr="004671F5">
        <w:t>interface PropsShape {</w:t>
      </w:r>
    </w:p>
    <w:p w14:paraId="088FB972" w14:textId="77777777" w:rsidR="004671F5" w:rsidRPr="004671F5" w:rsidRDefault="004671F5" w:rsidP="004671F5">
      <w:pPr>
        <w:pStyle w:val="SourceCode"/>
      </w:pPr>
      <w:r w:rsidRPr="004671F5">
        <w:t xml:space="preserve">  initialNumber: number;</w:t>
      </w:r>
    </w:p>
    <w:p w14:paraId="3A159CE9" w14:textId="5BAED24A" w:rsidR="004671F5" w:rsidRPr="004671F5" w:rsidRDefault="004671F5" w:rsidP="004671F5">
      <w:pPr>
        <w:pStyle w:val="SourceCode"/>
      </w:pPr>
      <w:r w:rsidRPr="004671F5">
        <w:t>}</w:t>
      </w:r>
    </w:p>
    <w:p w14:paraId="6A315AAD" w14:textId="77777777" w:rsidR="004671F5" w:rsidRPr="004671F5" w:rsidRDefault="004671F5" w:rsidP="004671F5">
      <w:pPr>
        <w:pStyle w:val="SourceCode"/>
      </w:pPr>
      <w:r w:rsidRPr="004671F5">
        <w:t xml:space="preserve">export default function FunctionBasedComponent(props:PropsShape) </w:t>
      </w:r>
    </w:p>
    <w:p w14:paraId="02709C5B" w14:textId="77777777" w:rsidR="004671F5" w:rsidRPr="004671F5" w:rsidRDefault="004671F5" w:rsidP="004671F5">
      <w:pPr>
        <w:pStyle w:val="SourceCode"/>
      </w:pPr>
      <w:r w:rsidRPr="004671F5">
        <w:t>: ReactElement</w:t>
      </w:r>
    </w:p>
    <w:p w14:paraId="352B0C0D" w14:textId="77777777" w:rsidR="004671F5" w:rsidRPr="004671F5" w:rsidRDefault="004671F5" w:rsidP="004671F5">
      <w:pPr>
        <w:pStyle w:val="SourceCode"/>
      </w:pPr>
      <w:r w:rsidRPr="004671F5">
        <w:t>{</w:t>
      </w:r>
    </w:p>
    <w:p w14:paraId="4F7A2305" w14:textId="77777777" w:rsidR="004671F5" w:rsidRPr="004671F5" w:rsidRDefault="004671F5" w:rsidP="004671F5">
      <w:pPr>
        <w:pStyle w:val="SourceCode"/>
      </w:pPr>
      <w:r w:rsidRPr="004671F5">
        <w:t xml:space="preserve">    const [value, setValue] = useState(props.initialNumber);</w:t>
      </w:r>
    </w:p>
    <w:p w14:paraId="1B9E4E8F" w14:textId="77777777" w:rsidR="004671F5" w:rsidRPr="004671F5" w:rsidRDefault="004671F5" w:rsidP="004671F5">
      <w:pPr>
        <w:pStyle w:val="SourceCode"/>
      </w:pPr>
    </w:p>
    <w:p w14:paraId="23389254" w14:textId="77777777" w:rsidR="004671F5" w:rsidRPr="004671F5" w:rsidRDefault="004671F5" w:rsidP="004671F5">
      <w:pPr>
        <w:pStyle w:val="SourceCode"/>
      </w:pPr>
      <w:r w:rsidRPr="004671F5">
        <w:t xml:space="preserve">    return &lt;button onClick={()=&gt;setValue(value*1.1)}&gt;{value}&lt;/button&gt;;</w:t>
      </w:r>
    </w:p>
    <w:p w14:paraId="54F71E96" w14:textId="4C5253D7" w:rsidR="008007C2" w:rsidRPr="004671F5" w:rsidRDefault="004671F5" w:rsidP="004671F5">
      <w:pPr>
        <w:pStyle w:val="SourceCode"/>
      </w:pPr>
      <w:r w:rsidRPr="004671F5">
        <w:t>}</w:t>
      </w:r>
    </w:p>
    <w:p w14:paraId="44535672" w14:textId="77777777" w:rsidR="00DE277D" w:rsidRPr="00DE277D" w:rsidRDefault="00DE277D" w:rsidP="00DE277D"/>
    <w:p w14:paraId="4DDF24A1" w14:textId="77777777" w:rsidR="00DE277D" w:rsidRPr="00DE277D" w:rsidRDefault="00DE277D" w:rsidP="00DE277D"/>
    <w:p w14:paraId="2FF7F9B2" w14:textId="4A7648AC" w:rsidR="00F749F2" w:rsidRDefault="00F749F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02A66F79" w14:textId="67050E08" w:rsidR="00F8620C" w:rsidRDefault="00F8620C" w:rsidP="00314E36">
      <w:pPr>
        <w:pStyle w:val="Heading2"/>
      </w:pPr>
      <w:r>
        <w:t>Lifecycle</w:t>
      </w:r>
    </w:p>
    <w:p w14:paraId="47F82BF6" w14:textId="728978EB" w:rsidR="002919AB" w:rsidRDefault="000A0485" w:rsidP="002919AB">
      <w:pPr>
        <w:pStyle w:val="Heading3"/>
      </w:pPr>
      <w:r>
        <w:t>Simple Class Based Example</w:t>
      </w:r>
    </w:p>
    <w:p w14:paraId="1EF0C649" w14:textId="18A58B6C" w:rsidR="00295230" w:rsidRDefault="00295230" w:rsidP="00295230">
      <w:r>
        <w:t xml:space="preserve">This section shows how react renders a simple </w:t>
      </w:r>
      <w:r w:rsidR="00826825">
        <w:t>class-based</w:t>
      </w:r>
      <w:r>
        <w:t xml:space="preserve"> component.</w:t>
      </w:r>
    </w:p>
    <w:p w14:paraId="2329E232" w14:textId="17C3BF24" w:rsidR="00826825" w:rsidRPr="00295230" w:rsidRDefault="00185E3E" w:rsidP="00826825">
      <w:pPr>
        <w:pStyle w:val="Heading4"/>
      </w:pPr>
      <w:r>
        <w:t>Initial Render</w:t>
      </w:r>
    </w:p>
    <w:p w14:paraId="16AE35FB" w14:textId="7EAE4F87" w:rsidR="006A0B03" w:rsidRDefault="006A0B03" w:rsidP="006A0B03">
      <w:pPr>
        <w:pStyle w:val="CodeExampleCode"/>
      </w:pPr>
      <w:r>
        <w:t>React Lifecycle</w:t>
      </w:r>
    </w:p>
    <w:p w14:paraId="78FC10C2" w14:textId="77777777" w:rsidR="00A35F9C" w:rsidRPr="00A35F9C" w:rsidRDefault="00A35F9C" w:rsidP="00A35F9C">
      <w:pPr>
        <w:pStyle w:val="SourceCode"/>
      </w:pPr>
      <w:r w:rsidRPr="00A35F9C">
        <w:t>export class SubComponent extends Component&lt;{}, any&gt;</w:t>
      </w:r>
    </w:p>
    <w:p w14:paraId="791BE451" w14:textId="77777777" w:rsidR="00A35F9C" w:rsidRPr="00A35F9C" w:rsidRDefault="00A35F9C" w:rsidP="00A35F9C">
      <w:pPr>
        <w:pStyle w:val="SourceCode"/>
      </w:pPr>
      <w:r w:rsidRPr="00A35F9C">
        <w:t>{</w:t>
      </w:r>
    </w:p>
    <w:p w14:paraId="3E12E01A" w14:textId="77777777" w:rsidR="00A35F9C" w:rsidRPr="00A35F9C" w:rsidRDefault="00A35F9C" w:rsidP="00A35F9C">
      <w:pPr>
        <w:pStyle w:val="SourceCode"/>
      </w:pPr>
      <w:r w:rsidRPr="00A35F9C">
        <w:t>  constructor(props: any) {</w:t>
      </w:r>
    </w:p>
    <w:p w14:paraId="752C15D7" w14:textId="77777777" w:rsidR="00A35F9C" w:rsidRPr="00A35F9C" w:rsidRDefault="00A35F9C" w:rsidP="00A35F9C">
      <w:pPr>
        <w:pStyle w:val="SourceCode"/>
      </w:pPr>
      <w:r w:rsidRPr="00A35F9C">
        <w:t>    super(props);</w:t>
      </w:r>
    </w:p>
    <w:p w14:paraId="374ED57D" w14:textId="77777777" w:rsidR="00A35F9C" w:rsidRPr="00A35F9C" w:rsidRDefault="00A35F9C" w:rsidP="00A35F9C">
      <w:pPr>
        <w:pStyle w:val="SourceCode"/>
      </w:pPr>
      <w:r w:rsidRPr="00A35F9C">
        <w:t>    console.log("SubComponent()")</w:t>
      </w:r>
    </w:p>
    <w:p w14:paraId="6660E3F7" w14:textId="77777777" w:rsidR="00A35F9C" w:rsidRPr="00A35F9C" w:rsidRDefault="00A35F9C" w:rsidP="00A35F9C">
      <w:pPr>
        <w:pStyle w:val="SourceCode"/>
      </w:pPr>
      <w:r w:rsidRPr="00A35F9C">
        <w:t>    this.state = { ctr: 0 }</w:t>
      </w:r>
    </w:p>
    <w:p w14:paraId="2E16667B" w14:textId="77777777" w:rsidR="00A35F9C" w:rsidRPr="00A35F9C" w:rsidRDefault="00A35F9C" w:rsidP="00A35F9C">
      <w:pPr>
        <w:pStyle w:val="SourceCode"/>
      </w:pPr>
      <w:r w:rsidRPr="00A35F9C">
        <w:t>  }</w:t>
      </w:r>
    </w:p>
    <w:p w14:paraId="2C6637CE" w14:textId="77777777" w:rsidR="00A35F9C" w:rsidRPr="00A35F9C" w:rsidRDefault="00A35F9C" w:rsidP="00A35F9C">
      <w:pPr>
        <w:pStyle w:val="SourceCode"/>
      </w:pPr>
    </w:p>
    <w:p w14:paraId="6877995F" w14:textId="77777777" w:rsidR="00A35F9C" w:rsidRPr="00A35F9C" w:rsidRDefault="00A35F9C" w:rsidP="00A35F9C">
      <w:pPr>
        <w:pStyle w:val="SourceCode"/>
      </w:pPr>
      <w:r w:rsidRPr="00A35F9C">
        <w:t>  handleClick = () =&gt; this.setState({ ctr: this.state.ctr + 1 });</w:t>
      </w:r>
    </w:p>
    <w:p w14:paraId="4F43D2EA" w14:textId="77777777" w:rsidR="00A35F9C" w:rsidRPr="00A35F9C" w:rsidRDefault="00A35F9C" w:rsidP="00A35F9C">
      <w:pPr>
        <w:pStyle w:val="SourceCode"/>
      </w:pPr>
    </w:p>
    <w:p w14:paraId="77FF2914" w14:textId="77777777" w:rsidR="00A35F9C" w:rsidRPr="00A35F9C" w:rsidRDefault="00A35F9C" w:rsidP="00A35F9C">
      <w:pPr>
        <w:pStyle w:val="SourceCode"/>
      </w:pPr>
      <w:r w:rsidRPr="00A35F9C">
        <w:t>  render = () =&gt; {</w:t>
      </w:r>
    </w:p>
    <w:p w14:paraId="12D7EED0" w14:textId="77777777" w:rsidR="00A35F9C" w:rsidRPr="00A35F9C" w:rsidRDefault="00A35F9C" w:rsidP="00A35F9C">
      <w:pPr>
        <w:pStyle w:val="SourceCode"/>
      </w:pPr>
      <w:r w:rsidRPr="00A35F9C">
        <w:t>    console.log("SubComponent.render()");</w:t>
      </w:r>
    </w:p>
    <w:p w14:paraId="00F14F7F" w14:textId="77777777" w:rsidR="00A35F9C" w:rsidRPr="00A35F9C" w:rsidRDefault="00A35F9C" w:rsidP="00A35F9C">
      <w:pPr>
        <w:pStyle w:val="SourceCode"/>
      </w:pPr>
    </w:p>
    <w:p w14:paraId="44837BE0" w14:textId="77777777" w:rsidR="00A35F9C" w:rsidRPr="00A35F9C" w:rsidRDefault="00A35F9C" w:rsidP="00A35F9C">
      <w:pPr>
        <w:pStyle w:val="SourceCode"/>
      </w:pPr>
      <w:r w:rsidRPr="00A35F9C">
        <w:t>    return &lt;button onClick={this.handleClick}&gt;{this.state.ctr}&lt;/button&gt;</w:t>
      </w:r>
    </w:p>
    <w:p w14:paraId="033417D2" w14:textId="77777777" w:rsidR="00A35F9C" w:rsidRPr="00A35F9C" w:rsidRDefault="00A35F9C" w:rsidP="00A35F9C">
      <w:pPr>
        <w:pStyle w:val="SourceCode"/>
      </w:pPr>
      <w:r w:rsidRPr="00A35F9C">
        <w:t>  };</w:t>
      </w:r>
    </w:p>
    <w:p w14:paraId="00829142" w14:textId="77777777" w:rsidR="00A35F9C" w:rsidRPr="00A35F9C" w:rsidRDefault="00A35F9C" w:rsidP="00A35F9C">
      <w:pPr>
        <w:pStyle w:val="SourceCode"/>
      </w:pPr>
      <w:r w:rsidRPr="00A35F9C">
        <w:t>}</w:t>
      </w:r>
    </w:p>
    <w:p w14:paraId="2C0B4CC6" w14:textId="77777777" w:rsidR="00A35F9C" w:rsidRPr="00A35F9C" w:rsidRDefault="00A35F9C" w:rsidP="00A35F9C">
      <w:pPr>
        <w:pStyle w:val="SourceCode"/>
      </w:pPr>
    </w:p>
    <w:p w14:paraId="488D1074" w14:textId="77777777" w:rsidR="00A35F9C" w:rsidRPr="00A35F9C" w:rsidRDefault="00A35F9C" w:rsidP="00A35F9C">
      <w:pPr>
        <w:pStyle w:val="SourceCode"/>
      </w:pPr>
      <w:r w:rsidRPr="00A35F9C">
        <w:t>export default class App extends Component&lt;{}, any&gt;</w:t>
      </w:r>
    </w:p>
    <w:p w14:paraId="66BD189A" w14:textId="77777777" w:rsidR="00A35F9C" w:rsidRPr="00A35F9C" w:rsidRDefault="00A35F9C" w:rsidP="00A35F9C">
      <w:pPr>
        <w:pStyle w:val="SourceCode"/>
      </w:pPr>
      <w:r w:rsidRPr="00A35F9C">
        <w:t>{</w:t>
      </w:r>
    </w:p>
    <w:p w14:paraId="7F65C806" w14:textId="77777777" w:rsidR="00A35F9C" w:rsidRPr="00A35F9C" w:rsidRDefault="00A35F9C" w:rsidP="00A35F9C">
      <w:pPr>
        <w:pStyle w:val="SourceCode"/>
      </w:pPr>
      <w:r w:rsidRPr="00A35F9C">
        <w:t>  constructor(props: any) {</w:t>
      </w:r>
    </w:p>
    <w:p w14:paraId="7EB78696" w14:textId="77777777" w:rsidR="00A35F9C" w:rsidRPr="00A35F9C" w:rsidRDefault="00A35F9C" w:rsidP="00A35F9C">
      <w:pPr>
        <w:pStyle w:val="SourceCode"/>
      </w:pPr>
      <w:r w:rsidRPr="00A35F9C">
        <w:t>    super(props);</w:t>
      </w:r>
    </w:p>
    <w:p w14:paraId="61B324CC" w14:textId="77777777" w:rsidR="00A35F9C" w:rsidRPr="00A35F9C" w:rsidRDefault="00A35F9C" w:rsidP="00A35F9C">
      <w:pPr>
        <w:pStyle w:val="SourceCode"/>
      </w:pPr>
      <w:r w:rsidRPr="00A35F9C">
        <w:t>    console.log("App()");</w:t>
      </w:r>
    </w:p>
    <w:p w14:paraId="30978D23" w14:textId="77777777" w:rsidR="00A35F9C" w:rsidRPr="00A35F9C" w:rsidRDefault="00A35F9C" w:rsidP="00A35F9C">
      <w:pPr>
        <w:pStyle w:val="SourceCode"/>
      </w:pPr>
      <w:r w:rsidRPr="00A35F9C">
        <w:t>    this.state = { ctr: 0 }</w:t>
      </w:r>
    </w:p>
    <w:p w14:paraId="410E4830" w14:textId="77777777" w:rsidR="00A35F9C" w:rsidRPr="00A35F9C" w:rsidRDefault="00A35F9C" w:rsidP="00A35F9C">
      <w:pPr>
        <w:pStyle w:val="SourceCode"/>
      </w:pPr>
      <w:r w:rsidRPr="00A35F9C">
        <w:t>  }</w:t>
      </w:r>
    </w:p>
    <w:p w14:paraId="5BF4366C" w14:textId="77777777" w:rsidR="00A35F9C" w:rsidRPr="00A35F9C" w:rsidRDefault="00A35F9C" w:rsidP="00A35F9C">
      <w:pPr>
        <w:pStyle w:val="SourceCode"/>
      </w:pPr>
    </w:p>
    <w:p w14:paraId="42D8B709" w14:textId="77777777" w:rsidR="00A35F9C" w:rsidRPr="00A35F9C" w:rsidRDefault="00A35F9C" w:rsidP="00A35F9C">
      <w:pPr>
        <w:pStyle w:val="SourceCode"/>
      </w:pPr>
      <w:r w:rsidRPr="00A35F9C">
        <w:t>  incrementCounter = () =&gt; this.setState({ ctr: this.state.ctr + 1 });</w:t>
      </w:r>
    </w:p>
    <w:p w14:paraId="0EF29A08" w14:textId="77777777" w:rsidR="00A35F9C" w:rsidRPr="00A35F9C" w:rsidRDefault="00A35F9C" w:rsidP="00A35F9C">
      <w:pPr>
        <w:pStyle w:val="SourceCode"/>
      </w:pPr>
    </w:p>
    <w:p w14:paraId="0C0BDC82" w14:textId="77777777" w:rsidR="00A35F9C" w:rsidRPr="00A35F9C" w:rsidRDefault="00A35F9C" w:rsidP="00A35F9C">
      <w:pPr>
        <w:pStyle w:val="SourceCode"/>
      </w:pPr>
      <w:r w:rsidRPr="00A35F9C">
        <w:t>  render(): ReactNode {</w:t>
      </w:r>
    </w:p>
    <w:p w14:paraId="3E171229" w14:textId="77777777" w:rsidR="00A35F9C" w:rsidRPr="00A35F9C" w:rsidRDefault="00A35F9C" w:rsidP="00A35F9C">
      <w:pPr>
        <w:pStyle w:val="SourceCode"/>
      </w:pPr>
      <w:r w:rsidRPr="00A35F9C">
        <w:t>    console.log("App.render()");</w:t>
      </w:r>
    </w:p>
    <w:p w14:paraId="16208BCF" w14:textId="77777777" w:rsidR="00A35F9C" w:rsidRPr="00A35F9C" w:rsidRDefault="00A35F9C" w:rsidP="00A35F9C">
      <w:pPr>
        <w:pStyle w:val="SourceCode"/>
      </w:pPr>
    </w:p>
    <w:p w14:paraId="79A040AA" w14:textId="77777777" w:rsidR="00A35F9C" w:rsidRPr="00A35F9C" w:rsidRDefault="00A35F9C" w:rsidP="00A35F9C">
      <w:pPr>
        <w:pStyle w:val="SourceCode"/>
      </w:pPr>
      <w:r w:rsidRPr="00A35F9C">
        <w:t>    return (</w:t>
      </w:r>
    </w:p>
    <w:p w14:paraId="13DDAA01" w14:textId="77777777" w:rsidR="00A35F9C" w:rsidRPr="00A35F9C" w:rsidRDefault="00A35F9C" w:rsidP="00A35F9C">
      <w:pPr>
        <w:pStyle w:val="SourceCode"/>
      </w:pPr>
      <w:r w:rsidRPr="00A35F9C">
        <w:t>      &lt;div&gt;</w:t>
      </w:r>
    </w:p>
    <w:p w14:paraId="39CF9FBC" w14:textId="77777777" w:rsidR="00A35F9C" w:rsidRPr="00A35F9C" w:rsidRDefault="00A35F9C" w:rsidP="00A35F9C">
      <w:pPr>
        <w:pStyle w:val="SourceCode"/>
      </w:pPr>
      <w:r w:rsidRPr="00A35F9C">
        <w:t>        &lt;button onClick={this.handleClick}&gt;{this.state.ctr}&lt;/button&gt;</w:t>
      </w:r>
    </w:p>
    <w:p w14:paraId="6D2FD20D" w14:textId="77777777" w:rsidR="00A35F9C" w:rsidRPr="00A35F9C" w:rsidRDefault="00A35F9C" w:rsidP="00A35F9C">
      <w:pPr>
        <w:pStyle w:val="SourceCode"/>
      </w:pPr>
      <w:r w:rsidRPr="00A35F9C">
        <w:t>        &lt;SubComponent&gt;&lt;/SubComponent&gt;</w:t>
      </w:r>
    </w:p>
    <w:p w14:paraId="5E9A25FF" w14:textId="77777777" w:rsidR="00A35F9C" w:rsidRPr="00A35F9C" w:rsidRDefault="00A35F9C" w:rsidP="00A35F9C">
      <w:pPr>
        <w:pStyle w:val="SourceCode"/>
      </w:pPr>
      <w:r w:rsidRPr="00A35F9C">
        <w:t>      &lt;/div&gt;</w:t>
      </w:r>
    </w:p>
    <w:p w14:paraId="5AB0896B" w14:textId="77777777" w:rsidR="00A35F9C" w:rsidRPr="00A35F9C" w:rsidRDefault="00A35F9C" w:rsidP="00A35F9C">
      <w:pPr>
        <w:pStyle w:val="SourceCode"/>
      </w:pPr>
      <w:r w:rsidRPr="00A35F9C">
        <w:t>    )</w:t>
      </w:r>
    </w:p>
    <w:p w14:paraId="4194A949" w14:textId="77777777" w:rsidR="00A35F9C" w:rsidRPr="00A35F9C" w:rsidRDefault="00A35F9C" w:rsidP="00A35F9C">
      <w:pPr>
        <w:pStyle w:val="SourceCode"/>
      </w:pPr>
      <w:r w:rsidRPr="00A35F9C">
        <w:t>  };</w:t>
      </w:r>
    </w:p>
    <w:p w14:paraId="7F2F2012" w14:textId="77777777" w:rsidR="00A35F9C" w:rsidRPr="00A35F9C" w:rsidRDefault="00A35F9C" w:rsidP="00A35F9C">
      <w:pPr>
        <w:pStyle w:val="SourceCode"/>
      </w:pPr>
    </w:p>
    <w:p w14:paraId="4DEE487A" w14:textId="77777777" w:rsidR="00A35F9C" w:rsidRPr="00CE1836" w:rsidRDefault="00A35F9C" w:rsidP="00CE1836">
      <w:pPr>
        <w:pStyle w:val="SourceCode"/>
      </w:pPr>
      <w:r w:rsidRPr="00CE1836">
        <w:t>  handleClick = () =&gt; this.setState({ ctr: this.state.ctr + 1 });</w:t>
      </w:r>
    </w:p>
    <w:p w14:paraId="495F4690" w14:textId="5CD3540A" w:rsidR="00A35F9C" w:rsidRDefault="00A35F9C" w:rsidP="00A35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35F9C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324BE80A" w14:textId="25118A65" w:rsidR="000365EC" w:rsidRDefault="000365EC">
      <w:pPr>
        <w:spacing w:after="160" w:line="259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br w:type="page"/>
      </w:r>
    </w:p>
    <w:p w14:paraId="788FAF3D" w14:textId="46B6114F" w:rsidR="00133B51" w:rsidRDefault="00133B51" w:rsidP="00133B51">
      <w:pPr>
        <w:rPr>
          <w:rFonts w:eastAsia="Times New Roman"/>
        </w:rPr>
      </w:pPr>
      <w:r>
        <w:rPr>
          <w:rFonts w:eastAsia="Times New Roman"/>
        </w:rPr>
        <w:lastRenderedPageBreak/>
        <w:t xml:space="preserve">The following diagram shows </w:t>
      </w:r>
      <w:r w:rsidR="0076428F">
        <w:rPr>
          <w:rFonts w:eastAsia="Times New Roman"/>
        </w:rPr>
        <w:t xml:space="preserve">the logical structure of our two react components and </w:t>
      </w:r>
      <w:r w:rsidR="002C73BA">
        <w:rPr>
          <w:rFonts w:eastAsia="Times New Roman"/>
        </w:rPr>
        <w:t xml:space="preserve">the DOM elements they create. </w:t>
      </w:r>
    </w:p>
    <w:p w14:paraId="5EA7D851" w14:textId="134B050F" w:rsidR="00BF6A05" w:rsidRPr="000365EC" w:rsidRDefault="00A74E18" w:rsidP="000365EC">
      <w:pPr>
        <w:pStyle w:val="CodeExampleDiagram"/>
        <w:rPr>
          <w:rFonts w:eastAsia="Times New Roman"/>
        </w:rPr>
      </w:pPr>
      <w:r>
        <w:rPr>
          <w:rFonts w:eastAsia="Times New Roman"/>
        </w:rPr>
        <w:t>React Components and DOM Elements</w:t>
      </w:r>
    </w:p>
    <w:p w14:paraId="4EC98A2D" w14:textId="05C855E1" w:rsidR="00B25ADA" w:rsidRPr="008C0E3D" w:rsidRDefault="00624288" w:rsidP="008C0E3D">
      <w:r w:rsidRPr="00624288">
        <w:rPr>
          <w:noProof/>
        </w:rPr>
        <w:drawing>
          <wp:inline distT="0" distB="0" distL="0" distR="0" wp14:anchorId="7193428C" wp14:editId="7C0006CF">
            <wp:extent cx="4022303" cy="41595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3855" cy="416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94DD6" w14:textId="0E5E8116" w:rsidR="00EE79D9" w:rsidRDefault="000365EC" w:rsidP="00F8620C">
      <w:r>
        <w:t>When the application starts,</w:t>
      </w:r>
      <w:r w:rsidR="000D7971">
        <w:t xml:space="preserve"> </w:t>
      </w:r>
      <w:r w:rsidR="003212FE">
        <w:t>React</w:t>
      </w:r>
      <w:r w:rsidR="000D7971">
        <w:t xml:space="preserve"> asks each component to render its content. </w:t>
      </w:r>
      <w:r w:rsidR="000E101B">
        <w:t xml:space="preserve">We can see the order of events by looking at the log statements output in the browser console. </w:t>
      </w:r>
    </w:p>
    <w:p w14:paraId="269B7BD0" w14:textId="77777777" w:rsidR="000E101B" w:rsidRPr="00E72C06" w:rsidRDefault="000E101B" w:rsidP="000E101B">
      <w:pPr>
        <w:pStyle w:val="SourceCode"/>
      </w:pPr>
      <w:r w:rsidRPr="00E72C06">
        <w:t>App()</w:t>
      </w:r>
    </w:p>
    <w:p w14:paraId="35E9AF88" w14:textId="77777777" w:rsidR="000E101B" w:rsidRPr="00E72C06" w:rsidRDefault="000E101B" w:rsidP="000E101B">
      <w:pPr>
        <w:pStyle w:val="SourceCode"/>
      </w:pPr>
      <w:r w:rsidRPr="00E72C06">
        <w:t>App.render()</w:t>
      </w:r>
    </w:p>
    <w:p w14:paraId="60FFCD7F" w14:textId="77777777" w:rsidR="000E101B" w:rsidRPr="00E72C06" w:rsidRDefault="000E101B" w:rsidP="000E101B">
      <w:pPr>
        <w:pStyle w:val="SourceCode"/>
      </w:pPr>
      <w:r w:rsidRPr="00E72C06">
        <w:t>SubComponent()</w:t>
      </w:r>
    </w:p>
    <w:p w14:paraId="507B59DA" w14:textId="77777777" w:rsidR="000E101B" w:rsidRPr="00E72C06" w:rsidRDefault="000E101B" w:rsidP="000E101B">
      <w:pPr>
        <w:pStyle w:val="SourceCode"/>
      </w:pPr>
      <w:r w:rsidRPr="00E72C06">
        <w:t>SubComponent.render()</w:t>
      </w:r>
    </w:p>
    <w:p w14:paraId="634FA21A" w14:textId="010AB769" w:rsidR="00EE79D9" w:rsidRDefault="00EE79D9" w:rsidP="00F8620C"/>
    <w:p w14:paraId="5076EB8C" w14:textId="68B3D785" w:rsidR="00185E3E" w:rsidRPr="00295230" w:rsidRDefault="00185E3E" w:rsidP="00185E3E">
      <w:pPr>
        <w:pStyle w:val="Heading4"/>
      </w:pPr>
      <w:r>
        <w:t>Updates</w:t>
      </w:r>
    </w:p>
    <w:p w14:paraId="53AE5814" w14:textId="792BED58" w:rsidR="00F8620C" w:rsidRDefault="00C37DE6" w:rsidP="00F8620C">
      <w:r>
        <w:t xml:space="preserve">After rendering we say the application is in a </w:t>
      </w:r>
      <w:r w:rsidRPr="00CB188D">
        <w:rPr>
          <w:rStyle w:val="KeywordChar"/>
        </w:rPr>
        <w:t>reconciled</w:t>
      </w:r>
      <w:r>
        <w:t xml:space="preserve"> state which means the rendered </w:t>
      </w:r>
      <w:r w:rsidR="0060032E">
        <w:t xml:space="preserve">content is consistent with component state. </w:t>
      </w:r>
      <w:r w:rsidR="00A30037">
        <w:t xml:space="preserve"> React keeps a mapping bet</w:t>
      </w:r>
      <w:r w:rsidR="0093157E">
        <w:t xml:space="preserve">ween components and the </w:t>
      </w:r>
      <w:r w:rsidR="006D6112">
        <w:t>DOM elements the render</w:t>
      </w:r>
    </w:p>
    <w:p w14:paraId="4B9334A9" w14:textId="77777777" w:rsidR="00CB188D" w:rsidRDefault="00CB188D">
      <w:pPr>
        <w:spacing w:after="160" w:line="259" w:lineRule="auto"/>
        <w:rPr>
          <w:rFonts w:eastAsia="Times New Roman"/>
          <w:b/>
          <w:color w:val="auto"/>
          <w:lang w:eastAsia="fi-FI"/>
        </w:rPr>
      </w:pPr>
      <w:r>
        <w:rPr>
          <w:rFonts w:eastAsia="Times New Roman"/>
        </w:rPr>
        <w:br w:type="page"/>
      </w:r>
    </w:p>
    <w:p w14:paraId="47271148" w14:textId="5B48A787" w:rsidR="00CB188D" w:rsidRDefault="00541E4E" w:rsidP="00CB188D">
      <w:pPr>
        <w:pStyle w:val="CodeExampleDiagram"/>
        <w:rPr>
          <w:rFonts w:eastAsia="Times New Roman"/>
        </w:rPr>
      </w:pPr>
      <w:r>
        <w:rPr>
          <w:rFonts w:eastAsia="Times New Roman"/>
        </w:rPr>
        <w:lastRenderedPageBreak/>
        <w:t xml:space="preserve">Mapping between </w:t>
      </w:r>
      <w:r w:rsidR="00633B03">
        <w:rPr>
          <w:rFonts w:eastAsia="Times New Roman"/>
        </w:rPr>
        <w:t xml:space="preserve">React Components </w:t>
      </w:r>
      <w:r w:rsidR="00954CC1">
        <w:rPr>
          <w:rFonts w:eastAsia="Times New Roman"/>
        </w:rPr>
        <w:t>and DOM elements</w:t>
      </w:r>
    </w:p>
    <w:p w14:paraId="0EA920EF" w14:textId="77777777" w:rsidR="00464150" w:rsidRDefault="00464150" w:rsidP="00464150">
      <w:r>
        <w:t xml:space="preserve">Once in a reconciled state the app waits for change . Change is most likely caused by a call to </w:t>
      </w:r>
      <w:r w:rsidRPr="00954CC1">
        <w:rPr>
          <w:rStyle w:val="KeywordChar"/>
        </w:rPr>
        <w:t>setState</w:t>
      </w:r>
      <w:r>
        <w:t xml:space="preserve"> which updates the state. Once state is updated it is possibly inconsistent with the rendered DOM so setState marks the component and any child components as </w:t>
      </w:r>
      <w:r w:rsidRPr="004173BC">
        <w:rPr>
          <w:rStyle w:val="KeywordChar"/>
        </w:rPr>
        <w:t>stale</w:t>
      </w:r>
      <w:r>
        <w:t xml:space="preserve">. </w:t>
      </w:r>
      <w:proofErr w:type="gramStart"/>
      <w:r>
        <w:t>So</w:t>
      </w:r>
      <w:proofErr w:type="gramEnd"/>
      <w:r>
        <w:t xml:space="preserve"> If we click the button on the App to change its state then both the App and the SubComponent render methods are invoked. </w:t>
      </w:r>
    </w:p>
    <w:p w14:paraId="09613636" w14:textId="77777777" w:rsidR="00464150" w:rsidRPr="00E72C06" w:rsidRDefault="00464150" w:rsidP="00464150">
      <w:pPr>
        <w:pStyle w:val="SourceCode"/>
      </w:pPr>
      <w:r w:rsidRPr="00E72C06">
        <w:t>App.render()</w:t>
      </w:r>
    </w:p>
    <w:p w14:paraId="716970BC" w14:textId="77777777" w:rsidR="00464150" w:rsidRPr="00E72C06" w:rsidRDefault="00464150" w:rsidP="00464150">
      <w:pPr>
        <w:pStyle w:val="SourceCode"/>
      </w:pPr>
      <w:r w:rsidRPr="00E72C06">
        <w:t>SubComponent.render()</w:t>
      </w:r>
    </w:p>
    <w:p w14:paraId="00BC6751" w14:textId="77777777" w:rsidR="00464150" w:rsidRDefault="00464150" w:rsidP="00464150"/>
    <w:p w14:paraId="6AE360DB" w14:textId="13110D0C" w:rsidR="00464150" w:rsidRDefault="00464150" w:rsidP="00464150">
      <w:r>
        <w:t>If we click the SubComponent button so only its state is changed then its render method i</w:t>
      </w:r>
      <w:r w:rsidR="009C12DB">
        <w:t>s</w:t>
      </w:r>
      <w:r>
        <w:t xml:space="preserve"> called. The parent App component is not rendered.</w:t>
      </w:r>
    </w:p>
    <w:p w14:paraId="58F8BB6D" w14:textId="77777777" w:rsidR="009C12DB" w:rsidRPr="00E72C06" w:rsidRDefault="009C12DB" w:rsidP="009C12DB">
      <w:pPr>
        <w:pStyle w:val="SourceCode"/>
      </w:pPr>
      <w:r w:rsidRPr="00E72C06">
        <w:t>SubComponent.render()</w:t>
      </w:r>
    </w:p>
    <w:p w14:paraId="0D4FCDE6" w14:textId="1CDCCCFD" w:rsidR="00464150" w:rsidRDefault="00464150" w:rsidP="00CB188D">
      <w:pPr>
        <w:pStyle w:val="CodeExampleDiagram"/>
        <w:rPr>
          <w:rFonts w:eastAsia="Times New Roman"/>
        </w:rPr>
      </w:pPr>
    </w:p>
    <w:p w14:paraId="719D7C02" w14:textId="77777777" w:rsidR="00263C4C" w:rsidRDefault="00263C4C" w:rsidP="00263C4C">
      <w:proofErr w:type="gramStart"/>
      <w:r>
        <w:t>In order to</w:t>
      </w:r>
      <w:proofErr w:type="gramEnd"/>
      <w:r>
        <w:t xml:space="preserve"> decide whether to update the DOM react compares the content produced by components with cache of previous results knows as the </w:t>
      </w:r>
      <w:r w:rsidRPr="00402B93">
        <w:rPr>
          <w:rStyle w:val="KeywordChar"/>
        </w:rPr>
        <w:t>virtual DOM</w:t>
      </w:r>
      <w:r>
        <w:t xml:space="preserve">. This mechanism prevents React from having to query the DOM to determine if anything has changed. This improves performance. </w:t>
      </w:r>
    </w:p>
    <w:p w14:paraId="7EEA08B9" w14:textId="77777777" w:rsidR="00464150" w:rsidRDefault="00464150" w:rsidP="00CB188D">
      <w:pPr>
        <w:pStyle w:val="CodeExampleDiagram"/>
        <w:rPr>
          <w:rFonts w:eastAsia="Times New Roman"/>
        </w:rPr>
      </w:pPr>
    </w:p>
    <w:p w14:paraId="4B2968DF" w14:textId="77777777" w:rsidR="00464150" w:rsidRPr="000365EC" w:rsidRDefault="00464150" w:rsidP="00CB188D">
      <w:pPr>
        <w:pStyle w:val="CodeExampleDiagram"/>
        <w:rPr>
          <w:rFonts w:eastAsia="Times New Roman"/>
        </w:rPr>
      </w:pPr>
    </w:p>
    <w:p w14:paraId="3BD1BE06" w14:textId="4D240E47" w:rsidR="00DE4A81" w:rsidRDefault="00DE4A81" w:rsidP="00F8620C">
      <w:r w:rsidRPr="00DE4A81">
        <w:rPr>
          <w:noProof/>
        </w:rPr>
        <w:drawing>
          <wp:inline distT="0" distB="0" distL="0" distR="0" wp14:anchorId="7B44919B" wp14:editId="064147F4">
            <wp:extent cx="4022090" cy="22547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5137" cy="2256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F509" w14:textId="691E073B" w:rsidR="00185E3E" w:rsidRDefault="00185E3E" w:rsidP="00F8620C"/>
    <w:p w14:paraId="446A0C00" w14:textId="335B267B" w:rsidR="00185E3E" w:rsidRDefault="00185E3E" w:rsidP="00F8620C"/>
    <w:p w14:paraId="4AE0054A" w14:textId="77777777" w:rsidR="00185E3E" w:rsidRDefault="00185E3E" w:rsidP="00F8620C"/>
    <w:p w14:paraId="3769FEF1" w14:textId="4710A428" w:rsidR="00D60CD9" w:rsidRDefault="00D60CD9" w:rsidP="00F8620C"/>
    <w:p w14:paraId="550DEBBC" w14:textId="53F3E592" w:rsidR="00C91683" w:rsidRDefault="00C91683" w:rsidP="00C91683">
      <w:pPr>
        <w:pStyle w:val="Heading4"/>
      </w:pPr>
      <w:r>
        <w:lastRenderedPageBreak/>
        <w:t xml:space="preserve">Full Lifecycle </w:t>
      </w:r>
      <w:r w:rsidR="0015392D">
        <w:t>Events</w:t>
      </w:r>
    </w:p>
    <w:p w14:paraId="1B1C724D" w14:textId="0D857BCC" w:rsidR="00D60CD9" w:rsidRDefault="002337C9" w:rsidP="00BE1AC4">
      <w:r w:rsidRPr="007A3CD0">
        <w:t xml:space="preserve">We add some other methods and logging. </w:t>
      </w:r>
    </w:p>
    <w:p w14:paraId="54EAF3C3" w14:textId="77777777" w:rsidR="00BE1AC4" w:rsidRPr="007A3CD0" w:rsidRDefault="00BE1AC4" w:rsidP="007A3CD0">
      <w:pPr>
        <w:pStyle w:val="SourceCode"/>
      </w:pPr>
    </w:p>
    <w:p w14:paraId="18AE64E3" w14:textId="77777777" w:rsidR="007A3CD0" w:rsidRPr="007A3CD0" w:rsidRDefault="007A3CD0" w:rsidP="007A3CD0">
      <w:pPr>
        <w:pStyle w:val="SourceCode"/>
      </w:pPr>
      <w:r w:rsidRPr="007A3CD0">
        <w:t>export class SubComponent extends Component&lt;{}, any&gt;</w:t>
      </w:r>
    </w:p>
    <w:p w14:paraId="756126C3" w14:textId="77777777" w:rsidR="007A3CD0" w:rsidRPr="007A3CD0" w:rsidRDefault="007A3CD0" w:rsidP="007A3CD0">
      <w:pPr>
        <w:pStyle w:val="SourceCode"/>
      </w:pPr>
      <w:r w:rsidRPr="007A3CD0">
        <w:t>{</w:t>
      </w:r>
    </w:p>
    <w:p w14:paraId="2B18FFED" w14:textId="77777777" w:rsidR="007A3CD0" w:rsidRPr="007A3CD0" w:rsidRDefault="007A3CD0" w:rsidP="007A3CD0">
      <w:pPr>
        <w:pStyle w:val="SourceCode"/>
      </w:pPr>
      <w:r w:rsidRPr="007A3CD0">
        <w:t>  constructor(props: any) {</w:t>
      </w:r>
    </w:p>
    <w:p w14:paraId="791EEEF3" w14:textId="77777777" w:rsidR="007A3CD0" w:rsidRPr="007A3CD0" w:rsidRDefault="007A3CD0" w:rsidP="007A3CD0">
      <w:pPr>
        <w:pStyle w:val="SourceCode"/>
      </w:pPr>
      <w:r w:rsidRPr="007A3CD0">
        <w:t>    super(props);</w:t>
      </w:r>
    </w:p>
    <w:p w14:paraId="32C1E7E6" w14:textId="77777777" w:rsidR="007A3CD0" w:rsidRPr="007A3CD0" w:rsidRDefault="007A3CD0" w:rsidP="007A3CD0">
      <w:pPr>
        <w:pStyle w:val="SourceCode"/>
      </w:pPr>
      <w:r w:rsidRPr="007A3CD0">
        <w:t>    console.log("SubComponent()")</w:t>
      </w:r>
    </w:p>
    <w:p w14:paraId="53EA33B3" w14:textId="77777777" w:rsidR="007A3CD0" w:rsidRPr="007A3CD0" w:rsidRDefault="007A3CD0" w:rsidP="007A3CD0">
      <w:pPr>
        <w:pStyle w:val="SourceCode"/>
      </w:pPr>
      <w:r w:rsidRPr="007A3CD0">
        <w:t>    this.state = { ctr: 0 }</w:t>
      </w:r>
    </w:p>
    <w:p w14:paraId="5ACE4F5D" w14:textId="77777777" w:rsidR="007A3CD0" w:rsidRPr="007A3CD0" w:rsidRDefault="007A3CD0" w:rsidP="007A3CD0">
      <w:pPr>
        <w:pStyle w:val="SourceCode"/>
      </w:pPr>
      <w:r w:rsidRPr="007A3CD0">
        <w:t>  }</w:t>
      </w:r>
    </w:p>
    <w:p w14:paraId="37C78DDC" w14:textId="77777777" w:rsidR="007A3CD0" w:rsidRPr="007A3CD0" w:rsidRDefault="007A3CD0" w:rsidP="007A3CD0">
      <w:pPr>
        <w:pStyle w:val="SourceCode"/>
      </w:pPr>
    </w:p>
    <w:p w14:paraId="7D99FA0C" w14:textId="77777777" w:rsidR="007A3CD0" w:rsidRPr="007A3CD0" w:rsidRDefault="007A3CD0" w:rsidP="007A3CD0">
      <w:pPr>
        <w:pStyle w:val="SourceCode"/>
      </w:pPr>
      <w:r w:rsidRPr="007A3CD0">
        <w:t>  handleClick = () =&gt; this.setState({ ctr: this.state.ctr + 1 });</w:t>
      </w:r>
    </w:p>
    <w:p w14:paraId="4D2DAACC" w14:textId="77777777" w:rsidR="006747D2" w:rsidRPr="006747D2" w:rsidRDefault="006747D2" w:rsidP="00904C72">
      <w:pPr>
        <w:pStyle w:val="SourceCodeStrong"/>
      </w:pPr>
      <w:r w:rsidRPr="006747D2">
        <w:t>  componentDidMount = () =&gt; </w:t>
      </w:r>
    </w:p>
    <w:p w14:paraId="6BFE410E" w14:textId="77777777" w:rsidR="006747D2" w:rsidRPr="006747D2" w:rsidRDefault="006747D2" w:rsidP="00904C72">
      <w:pPr>
        <w:pStyle w:val="SourceCodeStrong"/>
      </w:pPr>
      <w:r w:rsidRPr="006747D2">
        <w:t>    console.log("SubComponent.componentDidMount()");</w:t>
      </w:r>
    </w:p>
    <w:p w14:paraId="141293F9" w14:textId="77777777" w:rsidR="006747D2" w:rsidRPr="006747D2" w:rsidRDefault="006747D2" w:rsidP="00904C72">
      <w:pPr>
        <w:pStyle w:val="SourceCodeStrong"/>
      </w:pPr>
      <w:r w:rsidRPr="006747D2">
        <w:t>  componentDidUpdate = () =&gt; </w:t>
      </w:r>
    </w:p>
    <w:p w14:paraId="27C381DD" w14:textId="77777777" w:rsidR="006747D2" w:rsidRPr="006747D2" w:rsidRDefault="006747D2" w:rsidP="00904C72">
      <w:pPr>
        <w:pStyle w:val="SourceCodeStrong"/>
      </w:pPr>
      <w:r w:rsidRPr="006747D2">
        <w:t>    console.log("SubComponent.componentDidUpdate()");</w:t>
      </w:r>
    </w:p>
    <w:p w14:paraId="1259BCED" w14:textId="77777777" w:rsidR="006747D2" w:rsidRPr="006747D2" w:rsidRDefault="006747D2" w:rsidP="006747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747D2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</w:p>
    <w:p w14:paraId="4F765BA7" w14:textId="77777777" w:rsidR="007A3CD0" w:rsidRPr="007A3CD0" w:rsidRDefault="007A3CD0" w:rsidP="007A3CD0">
      <w:pPr>
        <w:pStyle w:val="SourceCode"/>
      </w:pPr>
    </w:p>
    <w:p w14:paraId="0AA6E758" w14:textId="77777777" w:rsidR="007A3CD0" w:rsidRPr="007A3CD0" w:rsidRDefault="007A3CD0" w:rsidP="007A3CD0">
      <w:pPr>
        <w:pStyle w:val="SourceCode"/>
      </w:pPr>
      <w:r w:rsidRPr="007A3CD0">
        <w:t>  render = () =&gt; {</w:t>
      </w:r>
    </w:p>
    <w:p w14:paraId="4005CDFF" w14:textId="77777777" w:rsidR="007A3CD0" w:rsidRPr="007A3CD0" w:rsidRDefault="007A3CD0" w:rsidP="007A3CD0">
      <w:pPr>
        <w:pStyle w:val="SourceCode"/>
      </w:pPr>
      <w:r w:rsidRPr="007A3CD0">
        <w:t>    console.log("SubComponent.render()");</w:t>
      </w:r>
    </w:p>
    <w:p w14:paraId="39BC7DDD" w14:textId="77777777" w:rsidR="007A3CD0" w:rsidRPr="007A3CD0" w:rsidRDefault="007A3CD0" w:rsidP="007A3CD0">
      <w:pPr>
        <w:pStyle w:val="SourceCode"/>
      </w:pPr>
    </w:p>
    <w:p w14:paraId="0F35530A" w14:textId="77777777" w:rsidR="007A3CD0" w:rsidRPr="007A3CD0" w:rsidRDefault="007A3CD0" w:rsidP="007A3CD0">
      <w:pPr>
        <w:pStyle w:val="SourceCode"/>
      </w:pPr>
      <w:r w:rsidRPr="007A3CD0">
        <w:t>    return &lt;button onClick={this.handleClick}&gt;{this.state.ctr}&lt;/button&gt;</w:t>
      </w:r>
    </w:p>
    <w:p w14:paraId="0BBF729D" w14:textId="77777777" w:rsidR="007A3CD0" w:rsidRPr="007A3CD0" w:rsidRDefault="007A3CD0" w:rsidP="007A3CD0">
      <w:pPr>
        <w:pStyle w:val="SourceCode"/>
      </w:pPr>
      <w:r w:rsidRPr="007A3CD0">
        <w:t>  };</w:t>
      </w:r>
    </w:p>
    <w:p w14:paraId="4A9CAB8E" w14:textId="77777777" w:rsidR="007A3CD0" w:rsidRPr="007A3CD0" w:rsidRDefault="007A3CD0" w:rsidP="007A3CD0">
      <w:pPr>
        <w:pStyle w:val="SourceCode"/>
      </w:pPr>
      <w:r w:rsidRPr="007A3CD0">
        <w:t>}</w:t>
      </w:r>
    </w:p>
    <w:p w14:paraId="776E3B1A" w14:textId="77777777" w:rsidR="007A3CD0" w:rsidRPr="007A3CD0" w:rsidRDefault="007A3CD0" w:rsidP="007A3CD0">
      <w:pPr>
        <w:pStyle w:val="SourceCode"/>
      </w:pPr>
    </w:p>
    <w:p w14:paraId="5ADE5073" w14:textId="77777777" w:rsidR="007A3CD0" w:rsidRPr="007A3CD0" w:rsidRDefault="007A3CD0" w:rsidP="007A3CD0">
      <w:pPr>
        <w:pStyle w:val="SourceCode"/>
      </w:pPr>
      <w:r w:rsidRPr="007A3CD0">
        <w:t>export default class App extends Component&lt;{}, any&gt;</w:t>
      </w:r>
    </w:p>
    <w:p w14:paraId="1DC13D4C" w14:textId="77777777" w:rsidR="007A3CD0" w:rsidRPr="007A3CD0" w:rsidRDefault="007A3CD0" w:rsidP="007A3CD0">
      <w:pPr>
        <w:pStyle w:val="SourceCode"/>
      </w:pPr>
      <w:r w:rsidRPr="007A3CD0">
        <w:t>{</w:t>
      </w:r>
    </w:p>
    <w:p w14:paraId="19594735" w14:textId="77777777" w:rsidR="007A3CD0" w:rsidRPr="007A3CD0" w:rsidRDefault="007A3CD0" w:rsidP="007A3CD0">
      <w:pPr>
        <w:pStyle w:val="SourceCode"/>
      </w:pPr>
      <w:r w:rsidRPr="007A3CD0">
        <w:t>  constructor(props: any) {</w:t>
      </w:r>
    </w:p>
    <w:p w14:paraId="110D7162" w14:textId="77777777" w:rsidR="007A3CD0" w:rsidRPr="007A3CD0" w:rsidRDefault="007A3CD0" w:rsidP="007A3CD0">
      <w:pPr>
        <w:pStyle w:val="SourceCode"/>
      </w:pPr>
      <w:r w:rsidRPr="007A3CD0">
        <w:t>    super(props);</w:t>
      </w:r>
    </w:p>
    <w:p w14:paraId="4BC367C3" w14:textId="77777777" w:rsidR="007A3CD0" w:rsidRPr="007A3CD0" w:rsidRDefault="007A3CD0" w:rsidP="007A3CD0">
      <w:pPr>
        <w:pStyle w:val="SourceCode"/>
      </w:pPr>
      <w:r w:rsidRPr="007A3CD0">
        <w:t>    console.log("App()");</w:t>
      </w:r>
    </w:p>
    <w:p w14:paraId="22706F4B" w14:textId="77777777" w:rsidR="007A3CD0" w:rsidRPr="007A3CD0" w:rsidRDefault="007A3CD0" w:rsidP="007A3CD0">
      <w:pPr>
        <w:pStyle w:val="SourceCode"/>
      </w:pPr>
      <w:r w:rsidRPr="007A3CD0">
        <w:t>    this.state = { ctr: 0 }</w:t>
      </w:r>
    </w:p>
    <w:p w14:paraId="4E6A66B6" w14:textId="77777777" w:rsidR="007A3CD0" w:rsidRPr="007A3CD0" w:rsidRDefault="007A3CD0" w:rsidP="007A3CD0">
      <w:pPr>
        <w:pStyle w:val="SourceCode"/>
      </w:pPr>
      <w:r w:rsidRPr="007A3CD0">
        <w:t>  }</w:t>
      </w:r>
    </w:p>
    <w:p w14:paraId="62F3457B" w14:textId="77777777" w:rsidR="007A3CD0" w:rsidRPr="007A3CD0" w:rsidRDefault="007A3CD0" w:rsidP="007A3CD0">
      <w:pPr>
        <w:pStyle w:val="SourceCode"/>
      </w:pPr>
    </w:p>
    <w:p w14:paraId="29BD7912" w14:textId="77777777" w:rsidR="007A3CD0" w:rsidRPr="007A3CD0" w:rsidRDefault="007A3CD0" w:rsidP="007A3CD0">
      <w:pPr>
        <w:pStyle w:val="SourceCode"/>
      </w:pPr>
      <w:r w:rsidRPr="007A3CD0">
        <w:t>  incrementCounter = () =&gt; this.setState({ ctr: this.state.ctr + 1 });</w:t>
      </w:r>
    </w:p>
    <w:p w14:paraId="64DA64E7" w14:textId="77777777" w:rsidR="007A3CD0" w:rsidRPr="007A3CD0" w:rsidRDefault="007A3CD0" w:rsidP="00904C72">
      <w:pPr>
        <w:pStyle w:val="SourceCodeStrong"/>
      </w:pPr>
      <w:r w:rsidRPr="007A3CD0">
        <w:t>  componentDidMount = () =&gt; console.log("App.componentDidMount()");</w:t>
      </w:r>
    </w:p>
    <w:p w14:paraId="295DE90E" w14:textId="77777777" w:rsidR="007A3CD0" w:rsidRPr="007A3CD0" w:rsidRDefault="007A3CD0" w:rsidP="00904C72">
      <w:pPr>
        <w:pStyle w:val="SourceCodeStrong"/>
      </w:pPr>
      <w:r w:rsidRPr="007A3CD0">
        <w:t>  componentDidUpdate = () =&gt; console.log("App.componentDidUpdate()");</w:t>
      </w:r>
    </w:p>
    <w:p w14:paraId="12C29096" w14:textId="77777777" w:rsidR="007A3CD0" w:rsidRPr="007A3CD0" w:rsidRDefault="007A3CD0" w:rsidP="007A3CD0">
      <w:pPr>
        <w:pStyle w:val="SourceCode"/>
      </w:pPr>
      <w:r w:rsidRPr="007A3CD0">
        <w:t>  </w:t>
      </w:r>
    </w:p>
    <w:p w14:paraId="4D317D71" w14:textId="77777777" w:rsidR="007A3CD0" w:rsidRPr="007A3CD0" w:rsidRDefault="007A3CD0" w:rsidP="007A3CD0">
      <w:pPr>
        <w:pStyle w:val="SourceCode"/>
      </w:pPr>
      <w:r w:rsidRPr="007A3CD0">
        <w:t>  render(): ReactNode {</w:t>
      </w:r>
    </w:p>
    <w:p w14:paraId="7EA645AB" w14:textId="77777777" w:rsidR="007A3CD0" w:rsidRPr="007A3CD0" w:rsidRDefault="007A3CD0" w:rsidP="007A3CD0">
      <w:pPr>
        <w:pStyle w:val="SourceCode"/>
      </w:pPr>
      <w:r w:rsidRPr="007A3CD0">
        <w:t>    console.log("App.render()");</w:t>
      </w:r>
    </w:p>
    <w:p w14:paraId="4BCBA75C" w14:textId="77777777" w:rsidR="007A3CD0" w:rsidRPr="007A3CD0" w:rsidRDefault="007A3CD0" w:rsidP="007A3CD0">
      <w:pPr>
        <w:pStyle w:val="SourceCode"/>
      </w:pPr>
    </w:p>
    <w:p w14:paraId="5EE0402C" w14:textId="77777777" w:rsidR="007A3CD0" w:rsidRPr="007A3CD0" w:rsidRDefault="007A3CD0" w:rsidP="007A3CD0">
      <w:pPr>
        <w:pStyle w:val="SourceCode"/>
      </w:pPr>
      <w:r w:rsidRPr="007A3CD0">
        <w:t>    return (</w:t>
      </w:r>
    </w:p>
    <w:p w14:paraId="5C0ACA53" w14:textId="77777777" w:rsidR="007A3CD0" w:rsidRPr="007A3CD0" w:rsidRDefault="007A3CD0" w:rsidP="007A3CD0">
      <w:pPr>
        <w:pStyle w:val="SourceCode"/>
      </w:pPr>
      <w:r w:rsidRPr="007A3CD0">
        <w:t>      &lt;div&gt;</w:t>
      </w:r>
    </w:p>
    <w:p w14:paraId="2500B309" w14:textId="77777777" w:rsidR="007A3CD0" w:rsidRPr="007A3CD0" w:rsidRDefault="007A3CD0" w:rsidP="007A3CD0">
      <w:pPr>
        <w:pStyle w:val="SourceCode"/>
      </w:pPr>
      <w:r w:rsidRPr="007A3CD0">
        <w:t>        &lt;button onClick={this.handleClick}&gt;{this.state.ctr}&lt;/button&gt;</w:t>
      </w:r>
    </w:p>
    <w:p w14:paraId="26E134CA" w14:textId="77777777" w:rsidR="007A3CD0" w:rsidRPr="007A3CD0" w:rsidRDefault="007A3CD0" w:rsidP="007A3CD0">
      <w:pPr>
        <w:pStyle w:val="SourceCode"/>
      </w:pPr>
      <w:r w:rsidRPr="007A3CD0">
        <w:t>        &lt;SubComponent&gt;&lt;/SubComponent&gt;</w:t>
      </w:r>
    </w:p>
    <w:p w14:paraId="28B2FF07" w14:textId="77777777" w:rsidR="007A3CD0" w:rsidRPr="007A3CD0" w:rsidRDefault="007A3CD0" w:rsidP="007A3CD0">
      <w:pPr>
        <w:pStyle w:val="SourceCode"/>
      </w:pPr>
      <w:r w:rsidRPr="007A3CD0">
        <w:t>      &lt;/div&gt;</w:t>
      </w:r>
    </w:p>
    <w:p w14:paraId="75EE7A9E" w14:textId="77777777" w:rsidR="007A3CD0" w:rsidRPr="007A3CD0" w:rsidRDefault="007A3CD0" w:rsidP="007A3CD0">
      <w:pPr>
        <w:pStyle w:val="SourceCode"/>
      </w:pPr>
      <w:r w:rsidRPr="007A3CD0">
        <w:t>    )</w:t>
      </w:r>
    </w:p>
    <w:p w14:paraId="58E2FFC0" w14:textId="77777777" w:rsidR="007A3CD0" w:rsidRPr="007A3CD0" w:rsidRDefault="007A3CD0" w:rsidP="007A3CD0">
      <w:pPr>
        <w:pStyle w:val="SourceCode"/>
      </w:pPr>
      <w:r w:rsidRPr="007A3CD0">
        <w:t>  };</w:t>
      </w:r>
    </w:p>
    <w:p w14:paraId="177A4870" w14:textId="77777777" w:rsidR="007A3CD0" w:rsidRPr="007A3CD0" w:rsidRDefault="007A3CD0" w:rsidP="007A3CD0">
      <w:pPr>
        <w:pStyle w:val="SourceCode"/>
      </w:pPr>
    </w:p>
    <w:p w14:paraId="4939A271" w14:textId="77777777" w:rsidR="007A3CD0" w:rsidRPr="007A3CD0" w:rsidRDefault="007A3CD0" w:rsidP="007A3CD0">
      <w:pPr>
        <w:pStyle w:val="SourceCode"/>
      </w:pPr>
      <w:r w:rsidRPr="007A3CD0">
        <w:t>  handleClick = () =&gt; this.setState({ ctr: this.state.ctr + 1 });</w:t>
      </w:r>
    </w:p>
    <w:p w14:paraId="431993E7" w14:textId="77777777" w:rsidR="007A3CD0" w:rsidRPr="007A3CD0" w:rsidRDefault="007A3CD0" w:rsidP="007A3CD0">
      <w:pPr>
        <w:pStyle w:val="SourceCode"/>
      </w:pPr>
      <w:r w:rsidRPr="007A3CD0">
        <w:t>}</w:t>
      </w:r>
    </w:p>
    <w:p w14:paraId="474BF05D" w14:textId="722A502A" w:rsidR="007A3CD0" w:rsidRDefault="007A3CD0" w:rsidP="007A3C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C5252C4" w14:textId="2C05E8D8" w:rsidR="00A270DC" w:rsidRDefault="00A270DC" w:rsidP="00A270DC">
      <w:pPr>
        <w:rPr>
          <w:rFonts w:eastAsia="Times New Roman"/>
        </w:rPr>
      </w:pPr>
      <w:r>
        <w:rPr>
          <w:rFonts w:eastAsia="Times New Roman"/>
        </w:rPr>
        <w:t>On startup the logged events become.</w:t>
      </w:r>
    </w:p>
    <w:p w14:paraId="165848C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()</w:t>
      </w:r>
    </w:p>
    <w:p w14:paraId="53ED863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37 App.render()</w:t>
      </w:r>
    </w:p>
    <w:p w14:paraId="5A439A9D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8 SubComponent()</w:t>
      </w:r>
    </w:p>
    <w:p w14:paraId="6E8F6BA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18 SubComponent.render()</w:t>
      </w:r>
    </w:p>
    <w:p w14:paraId="0F22A23E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lastRenderedPageBreak/>
        <w:t>App.tsx:6 SubComponent.componentDidMount()</w:t>
      </w:r>
    </w:p>
    <w:p w14:paraId="79C27810" w14:textId="3EB6E8A2" w:rsidR="00A270DC" w:rsidRPr="007A3CD0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26 App.componentDidMount()</w:t>
      </w:r>
    </w:p>
    <w:p w14:paraId="76624012" w14:textId="77777777" w:rsidR="00E64421" w:rsidRDefault="00E64421" w:rsidP="00F8620C"/>
    <w:p w14:paraId="33482A85" w14:textId="5D311D9C" w:rsidR="0060032E" w:rsidRDefault="0095682F" w:rsidP="00F8620C">
      <w:r>
        <w:t xml:space="preserve">And if we click a button to change the App </w:t>
      </w:r>
      <w:proofErr w:type="gramStart"/>
      <w:r>
        <w:t>state</w:t>
      </w:r>
      <w:proofErr w:type="gramEnd"/>
      <w:r>
        <w:t xml:space="preserve"> we see</w:t>
      </w:r>
    </w:p>
    <w:p w14:paraId="3B758078" w14:textId="77777777" w:rsidR="0065219A" w:rsidRPr="0065219A" w:rsidRDefault="0065219A" w:rsidP="0065219A">
      <w:pPr>
        <w:pStyle w:val="SourceCode"/>
      </w:pPr>
      <w:r w:rsidRPr="0065219A">
        <w:t>App.render()</w:t>
      </w:r>
    </w:p>
    <w:p w14:paraId="25CE41E1" w14:textId="77777777" w:rsidR="0065219A" w:rsidRPr="0065219A" w:rsidRDefault="0065219A" w:rsidP="0065219A">
      <w:pPr>
        <w:pStyle w:val="SourceCode"/>
      </w:pPr>
      <w:r w:rsidRPr="0065219A">
        <w:t>App.tsx:18 SubComponent.render()</w:t>
      </w:r>
    </w:p>
    <w:p w14:paraId="74C216BF" w14:textId="77777777" w:rsidR="0065219A" w:rsidRPr="0065219A" w:rsidRDefault="0065219A" w:rsidP="0065219A">
      <w:pPr>
        <w:pStyle w:val="SourceCode"/>
      </w:pPr>
      <w:r w:rsidRPr="0065219A">
        <w:t>App.tsx:6 SubComponent.componentDidUpdate()</w:t>
      </w:r>
    </w:p>
    <w:p w14:paraId="4049D618" w14:textId="1D5EC4DD" w:rsidR="0095682F" w:rsidRDefault="0065219A" w:rsidP="0065219A">
      <w:pPr>
        <w:pStyle w:val="SourceCode"/>
      </w:pPr>
      <w:r w:rsidRPr="0065219A">
        <w:t>App.tsx:26 App.componentDidUpdate()</w:t>
      </w:r>
    </w:p>
    <w:p w14:paraId="57B31006" w14:textId="77777777" w:rsidR="000D2D88" w:rsidRPr="0065219A" w:rsidRDefault="000D2D88" w:rsidP="0065219A">
      <w:pPr>
        <w:pStyle w:val="SourceCode"/>
      </w:pPr>
    </w:p>
    <w:p w14:paraId="5EB611E4" w14:textId="77777777" w:rsidR="00F8096D" w:rsidRDefault="00F8096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49108B0" w14:textId="6AF89D43" w:rsidR="000D2D88" w:rsidRDefault="000D2D88" w:rsidP="00996996">
      <w:pPr>
        <w:pStyle w:val="Heading3"/>
      </w:pPr>
      <w:r>
        <w:lastRenderedPageBreak/>
        <w:t>Unmounting</w:t>
      </w:r>
    </w:p>
    <w:p w14:paraId="1D8F6E2C" w14:textId="21775CBC" w:rsidR="000D2D88" w:rsidRDefault="000D2D88" w:rsidP="000D2D88">
      <w:r>
        <w:t xml:space="preserve">Now we show how unmounting </w:t>
      </w:r>
      <w:r w:rsidR="00300C0A">
        <w:t>works</w:t>
      </w:r>
      <w:r w:rsidR="00F81F3C">
        <w:t xml:space="preserve">. We modify our code to conditionally show the SubComponent and add </w:t>
      </w:r>
      <w:r w:rsidR="003D1CE4">
        <w:t>to SubComponent more logging to show what happens</w:t>
      </w:r>
    </w:p>
    <w:p w14:paraId="31645930" w14:textId="77777777" w:rsidR="00B82AAC" w:rsidRPr="00F8096D" w:rsidRDefault="00B82AAC" w:rsidP="00F8096D">
      <w:pPr>
        <w:pStyle w:val="SourceCode"/>
      </w:pPr>
      <w:r w:rsidRPr="00F8096D">
        <w:t>export class SubComponent extends Component&lt;{}, any&gt;</w:t>
      </w:r>
    </w:p>
    <w:p w14:paraId="71BE47FF" w14:textId="77777777" w:rsidR="00B82AAC" w:rsidRPr="00F8096D" w:rsidRDefault="00B82AAC" w:rsidP="00F8096D">
      <w:pPr>
        <w:pStyle w:val="SourceCode"/>
      </w:pPr>
      <w:r w:rsidRPr="00F8096D">
        <w:t>{</w:t>
      </w:r>
    </w:p>
    <w:p w14:paraId="2BDCFF5E" w14:textId="77777777" w:rsidR="00B82AAC" w:rsidRPr="00F8096D" w:rsidRDefault="00B82AAC" w:rsidP="00F8096D">
      <w:pPr>
        <w:pStyle w:val="SourceCode"/>
      </w:pPr>
      <w:r w:rsidRPr="00F8096D">
        <w:t>  constructor(props: any) {</w:t>
      </w:r>
    </w:p>
    <w:p w14:paraId="583D8B32" w14:textId="77777777" w:rsidR="00B82AAC" w:rsidRPr="00F8096D" w:rsidRDefault="00B82AAC" w:rsidP="00F8096D">
      <w:pPr>
        <w:pStyle w:val="SourceCode"/>
      </w:pPr>
      <w:r w:rsidRPr="00F8096D">
        <w:t>    super(props);</w:t>
      </w:r>
    </w:p>
    <w:p w14:paraId="4C11D308" w14:textId="77777777" w:rsidR="00B82AAC" w:rsidRPr="00F8096D" w:rsidRDefault="00B82AAC" w:rsidP="00F8096D">
      <w:pPr>
        <w:pStyle w:val="SourceCode"/>
      </w:pPr>
      <w:r w:rsidRPr="00F8096D">
        <w:t>    console.log("SubComponent()")</w:t>
      </w:r>
    </w:p>
    <w:p w14:paraId="62D9B9E3" w14:textId="77777777" w:rsidR="00B82AAC" w:rsidRPr="00F8096D" w:rsidRDefault="00B82AAC" w:rsidP="00F8096D">
      <w:pPr>
        <w:pStyle w:val="SourceCode"/>
      </w:pPr>
      <w:r w:rsidRPr="00F8096D">
        <w:t>    this.state = { ctr: 0 }</w:t>
      </w:r>
    </w:p>
    <w:p w14:paraId="55BD2D74" w14:textId="77777777" w:rsidR="00B82AAC" w:rsidRPr="00F8096D" w:rsidRDefault="00B82AAC" w:rsidP="00F8096D">
      <w:pPr>
        <w:pStyle w:val="SourceCode"/>
      </w:pPr>
      <w:r w:rsidRPr="00F8096D">
        <w:t>  }</w:t>
      </w:r>
    </w:p>
    <w:p w14:paraId="55859BDF" w14:textId="77777777" w:rsidR="00B82AAC" w:rsidRPr="00F8096D" w:rsidRDefault="00B82AAC" w:rsidP="00F8096D">
      <w:pPr>
        <w:pStyle w:val="SourceCode"/>
      </w:pPr>
    </w:p>
    <w:p w14:paraId="01B9A6F6" w14:textId="77777777" w:rsidR="00B82AAC" w:rsidRPr="00F8096D" w:rsidRDefault="00B82AAC" w:rsidP="00F8096D">
      <w:pPr>
        <w:pStyle w:val="SourceCode"/>
      </w:pPr>
      <w:r w:rsidRPr="00F8096D">
        <w:t>  handleClick = () =&gt; this.setState({ ctr: this.state.ctr + 1 });</w:t>
      </w:r>
    </w:p>
    <w:p w14:paraId="4A46E2E4" w14:textId="77777777" w:rsidR="00B82AAC" w:rsidRPr="00F8096D" w:rsidRDefault="00B82AAC" w:rsidP="00F8096D">
      <w:pPr>
        <w:pStyle w:val="SourceCodeStrong"/>
      </w:pPr>
      <w:r w:rsidRPr="00F8096D">
        <w:t>  componentDidMount = () =&gt;</w:t>
      </w:r>
    </w:p>
    <w:p w14:paraId="1C7B0F29" w14:textId="77777777" w:rsidR="00B82AAC" w:rsidRPr="00F8096D" w:rsidRDefault="00B82AAC" w:rsidP="00F8096D">
      <w:pPr>
        <w:pStyle w:val="SourceCodeStrong"/>
      </w:pPr>
      <w:r w:rsidRPr="00F8096D">
        <w:t>    console.log("SubComponent.componentDidMount()");</w:t>
      </w:r>
    </w:p>
    <w:p w14:paraId="38016991" w14:textId="77777777" w:rsidR="00B82AAC" w:rsidRPr="00F8096D" w:rsidRDefault="00B82AAC" w:rsidP="00F8096D">
      <w:pPr>
        <w:pStyle w:val="SourceCodeStrong"/>
      </w:pPr>
      <w:r w:rsidRPr="00F8096D">
        <w:t>  componentDidUpdate = () =&gt;</w:t>
      </w:r>
    </w:p>
    <w:p w14:paraId="293BB911" w14:textId="77777777" w:rsidR="00B82AAC" w:rsidRPr="00F8096D" w:rsidRDefault="00B82AAC" w:rsidP="00F8096D">
      <w:pPr>
        <w:pStyle w:val="SourceCodeStrong"/>
      </w:pPr>
      <w:r w:rsidRPr="00F8096D">
        <w:t>    console.log("SubComponent.componentDidUpdate()");</w:t>
      </w:r>
    </w:p>
    <w:p w14:paraId="73378F66" w14:textId="77777777" w:rsidR="00B82AAC" w:rsidRPr="00F8096D" w:rsidRDefault="00B82AAC" w:rsidP="00F8096D">
      <w:pPr>
        <w:pStyle w:val="SourceCodeStrong"/>
      </w:pPr>
      <w:r w:rsidRPr="00F8096D">
        <w:t>  componentWillUnmount = () =&gt;</w:t>
      </w:r>
    </w:p>
    <w:p w14:paraId="35852E2C" w14:textId="77777777" w:rsidR="00B82AAC" w:rsidRPr="00F8096D" w:rsidRDefault="00B82AAC" w:rsidP="00F8096D">
      <w:pPr>
        <w:pStyle w:val="SourceCodeStrong"/>
      </w:pPr>
      <w:r w:rsidRPr="00F8096D">
        <w:t>    console.log("SubComponent.componentWillUnmount()");</w:t>
      </w:r>
    </w:p>
    <w:p w14:paraId="51491A09" w14:textId="77777777" w:rsidR="00B82AAC" w:rsidRPr="00F8096D" w:rsidRDefault="00B82AAC" w:rsidP="00F8096D">
      <w:pPr>
        <w:pStyle w:val="SourceCode"/>
      </w:pPr>
      <w:r w:rsidRPr="00F8096D">
        <w:t>  </w:t>
      </w:r>
    </w:p>
    <w:p w14:paraId="7C78B31E" w14:textId="77777777" w:rsidR="00B82AAC" w:rsidRPr="00F8096D" w:rsidRDefault="00B82AAC" w:rsidP="00F8096D">
      <w:pPr>
        <w:pStyle w:val="SourceCode"/>
      </w:pPr>
    </w:p>
    <w:p w14:paraId="3D7C7CA9" w14:textId="77777777" w:rsidR="00B82AAC" w:rsidRPr="00F8096D" w:rsidRDefault="00B82AAC" w:rsidP="00F8096D">
      <w:pPr>
        <w:pStyle w:val="SourceCode"/>
      </w:pPr>
      <w:r w:rsidRPr="00F8096D">
        <w:t>  render = () =&gt; {</w:t>
      </w:r>
    </w:p>
    <w:p w14:paraId="6BC7357C" w14:textId="77777777" w:rsidR="00B82AAC" w:rsidRPr="00F8096D" w:rsidRDefault="00B82AAC" w:rsidP="00F8096D">
      <w:pPr>
        <w:pStyle w:val="SourceCode"/>
      </w:pPr>
      <w:r w:rsidRPr="00F8096D">
        <w:t>    console.log("SubComponent.render()");</w:t>
      </w:r>
    </w:p>
    <w:p w14:paraId="545BCAEF" w14:textId="77777777" w:rsidR="00B82AAC" w:rsidRPr="00F8096D" w:rsidRDefault="00B82AAC" w:rsidP="00F8096D">
      <w:pPr>
        <w:pStyle w:val="SourceCode"/>
      </w:pPr>
    </w:p>
    <w:p w14:paraId="60851A73" w14:textId="77777777" w:rsidR="00B82AAC" w:rsidRPr="00F8096D" w:rsidRDefault="00B82AAC" w:rsidP="00F8096D">
      <w:pPr>
        <w:pStyle w:val="SourceCode"/>
      </w:pPr>
      <w:r w:rsidRPr="00F8096D">
        <w:t>    return &lt;button onClick={this.handleClick}&gt;{this.state.ctr}&lt;/button&gt;</w:t>
      </w:r>
    </w:p>
    <w:p w14:paraId="6D548FA2" w14:textId="77777777" w:rsidR="00B82AAC" w:rsidRPr="00F8096D" w:rsidRDefault="00B82AAC" w:rsidP="00F8096D">
      <w:pPr>
        <w:pStyle w:val="SourceCode"/>
      </w:pPr>
      <w:r w:rsidRPr="00F8096D">
        <w:t>  };</w:t>
      </w:r>
    </w:p>
    <w:p w14:paraId="60171C3B" w14:textId="77777777" w:rsidR="00B82AAC" w:rsidRPr="00F8096D" w:rsidRDefault="00B82AAC" w:rsidP="00F8096D">
      <w:pPr>
        <w:pStyle w:val="SourceCode"/>
      </w:pPr>
      <w:r w:rsidRPr="00F8096D">
        <w:t>}</w:t>
      </w:r>
    </w:p>
    <w:p w14:paraId="71A2F04D" w14:textId="77777777" w:rsidR="00B82AAC" w:rsidRPr="00F8096D" w:rsidRDefault="00B82AAC" w:rsidP="00F8096D">
      <w:pPr>
        <w:pStyle w:val="SourceCode"/>
      </w:pPr>
    </w:p>
    <w:p w14:paraId="12E9B741" w14:textId="77777777" w:rsidR="00B82AAC" w:rsidRPr="00F8096D" w:rsidRDefault="00B82AAC" w:rsidP="00F8096D">
      <w:pPr>
        <w:pStyle w:val="SourceCode"/>
      </w:pPr>
      <w:r w:rsidRPr="00F8096D">
        <w:t>export default class App extends Component&lt;{}, any&gt;</w:t>
      </w:r>
    </w:p>
    <w:p w14:paraId="2B280711" w14:textId="77777777" w:rsidR="00B82AAC" w:rsidRPr="00F8096D" w:rsidRDefault="00B82AAC" w:rsidP="00F8096D">
      <w:pPr>
        <w:pStyle w:val="SourceCode"/>
      </w:pPr>
      <w:r w:rsidRPr="00F8096D">
        <w:t>{</w:t>
      </w:r>
    </w:p>
    <w:p w14:paraId="39A3D179" w14:textId="77777777" w:rsidR="00B82AAC" w:rsidRPr="00F8096D" w:rsidRDefault="00B82AAC" w:rsidP="00F8096D">
      <w:pPr>
        <w:pStyle w:val="SourceCode"/>
      </w:pPr>
      <w:r w:rsidRPr="00F8096D">
        <w:t>  constructor(props: any) {</w:t>
      </w:r>
    </w:p>
    <w:p w14:paraId="5CA7CE92" w14:textId="77777777" w:rsidR="00B82AAC" w:rsidRPr="00F8096D" w:rsidRDefault="00B82AAC" w:rsidP="00F8096D">
      <w:pPr>
        <w:pStyle w:val="SourceCode"/>
      </w:pPr>
      <w:r w:rsidRPr="00F8096D">
        <w:t>    super(props);</w:t>
      </w:r>
    </w:p>
    <w:p w14:paraId="2CAC990C" w14:textId="77777777" w:rsidR="00B82AAC" w:rsidRPr="00F8096D" w:rsidRDefault="00B82AAC" w:rsidP="00F8096D">
      <w:pPr>
        <w:pStyle w:val="SourceCode"/>
      </w:pPr>
      <w:r w:rsidRPr="00F8096D">
        <w:t>    console.log("App()");</w:t>
      </w:r>
    </w:p>
    <w:p w14:paraId="74782B50" w14:textId="77777777" w:rsidR="00B82AAC" w:rsidRPr="00F8096D" w:rsidRDefault="00B82AAC" w:rsidP="00F8096D">
      <w:pPr>
        <w:pStyle w:val="SourceCode"/>
      </w:pPr>
      <w:r w:rsidRPr="00F8096D">
        <w:t>    this.state = { show: false }</w:t>
      </w:r>
    </w:p>
    <w:p w14:paraId="4122809E" w14:textId="77777777" w:rsidR="00B82AAC" w:rsidRPr="00F8096D" w:rsidRDefault="00B82AAC" w:rsidP="00F8096D">
      <w:pPr>
        <w:pStyle w:val="SourceCode"/>
      </w:pPr>
      <w:r w:rsidRPr="00F8096D">
        <w:t>  }</w:t>
      </w:r>
    </w:p>
    <w:p w14:paraId="63ACFE3F" w14:textId="77777777" w:rsidR="00B82AAC" w:rsidRPr="00F8096D" w:rsidRDefault="00B82AAC" w:rsidP="00F8096D">
      <w:pPr>
        <w:pStyle w:val="SourceCode"/>
      </w:pPr>
    </w:p>
    <w:p w14:paraId="7EA29059" w14:textId="77777777" w:rsidR="00B82AAC" w:rsidRPr="00F8096D" w:rsidRDefault="00B82AAC" w:rsidP="00F8096D">
      <w:pPr>
        <w:pStyle w:val="SourceCode"/>
      </w:pPr>
      <w:r w:rsidRPr="00F8096D">
        <w:t>  componentDidMount = () =&gt; console.log("App.componentDidMount()");</w:t>
      </w:r>
    </w:p>
    <w:p w14:paraId="3D88A1E4" w14:textId="77777777" w:rsidR="00B82AAC" w:rsidRPr="00F8096D" w:rsidRDefault="00B82AAC" w:rsidP="00F8096D">
      <w:pPr>
        <w:pStyle w:val="SourceCode"/>
      </w:pPr>
      <w:r w:rsidRPr="00F8096D">
        <w:t>  componentDidUpdate = () =&gt; console.log("App.componentDidUpdate()");</w:t>
      </w:r>
    </w:p>
    <w:p w14:paraId="3DB76F89" w14:textId="77777777" w:rsidR="00B82AAC" w:rsidRPr="00F8096D" w:rsidRDefault="00B82AAC" w:rsidP="00F8096D">
      <w:pPr>
        <w:pStyle w:val="SourceCode"/>
      </w:pPr>
    </w:p>
    <w:p w14:paraId="413EAE17" w14:textId="77777777" w:rsidR="00B82AAC" w:rsidRPr="00F8096D" w:rsidRDefault="00B82AAC" w:rsidP="00F8096D">
      <w:pPr>
        <w:pStyle w:val="SourceCode"/>
      </w:pPr>
      <w:r w:rsidRPr="00F8096D">
        <w:t>  render(): ReactNode {</w:t>
      </w:r>
    </w:p>
    <w:p w14:paraId="1CA98199" w14:textId="77777777" w:rsidR="00B82AAC" w:rsidRPr="00F8096D" w:rsidRDefault="00B82AAC" w:rsidP="00F8096D">
      <w:pPr>
        <w:pStyle w:val="SourceCode"/>
      </w:pPr>
      <w:r w:rsidRPr="00F8096D">
        <w:t>    console.log("App.render()");</w:t>
      </w:r>
    </w:p>
    <w:p w14:paraId="2DDD8ADF" w14:textId="77777777" w:rsidR="00B82AAC" w:rsidRPr="00F8096D" w:rsidRDefault="00B82AAC" w:rsidP="00F8096D">
      <w:pPr>
        <w:pStyle w:val="SourceCode"/>
      </w:pPr>
    </w:p>
    <w:p w14:paraId="27256102" w14:textId="77777777" w:rsidR="00B82AAC" w:rsidRPr="00F8096D" w:rsidRDefault="00B82AAC" w:rsidP="00F8096D">
      <w:pPr>
        <w:pStyle w:val="SourceCode"/>
      </w:pPr>
      <w:r w:rsidRPr="00F8096D">
        <w:t>    return (</w:t>
      </w:r>
    </w:p>
    <w:p w14:paraId="600754F4" w14:textId="77777777" w:rsidR="00B82AAC" w:rsidRPr="00F8096D" w:rsidRDefault="00B82AAC" w:rsidP="00F8096D">
      <w:pPr>
        <w:pStyle w:val="SourceCode"/>
      </w:pPr>
      <w:r w:rsidRPr="00F8096D">
        <w:t>      &lt;div&gt;</w:t>
      </w:r>
    </w:p>
    <w:p w14:paraId="1452FC92" w14:textId="77777777" w:rsidR="00B82AAC" w:rsidRPr="00F8096D" w:rsidRDefault="00B82AAC" w:rsidP="00F8096D">
      <w:pPr>
        <w:pStyle w:val="SourceCode"/>
      </w:pPr>
      <w:r w:rsidRPr="00F8096D">
        <w:t>        &lt;button onClick={this.handleClick}&gt;{this.state.show.toString()}&lt;/button&gt;</w:t>
      </w:r>
    </w:p>
    <w:p w14:paraId="4EB01E0B" w14:textId="77777777" w:rsidR="00B82AAC" w:rsidRPr="00F8096D" w:rsidRDefault="00B82AAC" w:rsidP="00F8096D">
      <w:pPr>
        <w:pStyle w:val="SourceCode"/>
      </w:pPr>
    </w:p>
    <w:p w14:paraId="557D5DE4" w14:textId="77777777" w:rsidR="00B82AAC" w:rsidRPr="00F8096D" w:rsidRDefault="00B82AAC" w:rsidP="00F8096D">
      <w:pPr>
        <w:pStyle w:val="SourceCodeStrong"/>
      </w:pPr>
      <w:r w:rsidRPr="00F8096D">
        <w:t>        {this.state.show ?</w:t>
      </w:r>
    </w:p>
    <w:p w14:paraId="4587E21F" w14:textId="77777777" w:rsidR="00B82AAC" w:rsidRPr="00F8096D" w:rsidRDefault="00B82AAC" w:rsidP="00F8096D">
      <w:pPr>
        <w:pStyle w:val="SourceCodeStrong"/>
      </w:pPr>
      <w:r w:rsidRPr="00F8096D">
        <w:t>          &lt;SubComponent&gt;&lt;/SubComponent&gt; : ""</w:t>
      </w:r>
    </w:p>
    <w:p w14:paraId="08FAA77E" w14:textId="77777777" w:rsidR="00B82AAC" w:rsidRPr="00F8096D" w:rsidRDefault="00B82AAC" w:rsidP="00F8096D">
      <w:pPr>
        <w:pStyle w:val="SourceCodeStrong"/>
      </w:pPr>
      <w:r w:rsidRPr="00F8096D">
        <w:t>        }</w:t>
      </w:r>
    </w:p>
    <w:p w14:paraId="12F8334A" w14:textId="77777777" w:rsidR="00B82AAC" w:rsidRPr="00F8096D" w:rsidRDefault="00B82AAC" w:rsidP="00F8096D">
      <w:pPr>
        <w:pStyle w:val="SourceCode"/>
      </w:pPr>
      <w:r w:rsidRPr="00F8096D">
        <w:t>      &lt;/div&gt;</w:t>
      </w:r>
    </w:p>
    <w:p w14:paraId="56D45F4B" w14:textId="77777777" w:rsidR="00B82AAC" w:rsidRPr="00F8096D" w:rsidRDefault="00B82AAC" w:rsidP="00F8096D">
      <w:pPr>
        <w:pStyle w:val="SourceCode"/>
      </w:pPr>
      <w:r w:rsidRPr="00F8096D">
        <w:t>    )</w:t>
      </w:r>
    </w:p>
    <w:p w14:paraId="2C58B00A" w14:textId="77777777" w:rsidR="00B82AAC" w:rsidRPr="00F8096D" w:rsidRDefault="00B82AAC" w:rsidP="00F8096D">
      <w:pPr>
        <w:pStyle w:val="SourceCode"/>
      </w:pPr>
      <w:r w:rsidRPr="00F8096D">
        <w:t>  };</w:t>
      </w:r>
    </w:p>
    <w:p w14:paraId="616649C5" w14:textId="77777777" w:rsidR="00B82AAC" w:rsidRPr="00F8096D" w:rsidRDefault="00B82AAC" w:rsidP="00F8096D">
      <w:pPr>
        <w:pStyle w:val="SourceCode"/>
      </w:pPr>
    </w:p>
    <w:p w14:paraId="2C28F81D" w14:textId="77777777" w:rsidR="00B82AAC" w:rsidRPr="00F8096D" w:rsidRDefault="00B82AAC" w:rsidP="00F8096D">
      <w:pPr>
        <w:pStyle w:val="SourceCode"/>
      </w:pPr>
      <w:r w:rsidRPr="00F8096D">
        <w:t>  handleClick = () =&gt; this.setState({ show: !this.state.show});</w:t>
      </w:r>
    </w:p>
    <w:p w14:paraId="3AC33971" w14:textId="77777777" w:rsidR="00B82AAC" w:rsidRPr="00F8096D" w:rsidRDefault="00B82AAC" w:rsidP="00F8096D">
      <w:pPr>
        <w:pStyle w:val="SourceCode"/>
      </w:pPr>
      <w:r w:rsidRPr="00F8096D">
        <w:t>}</w:t>
      </w:r>
    </w:p>
    <w:p w14:paraId="7B2D6D56" w14:textId="77777777" w:rsidR="003D1CE4" w:rsidRDefault="003D1CE4" w:rsidP="000D2D88"/>
    <w:p w14:paraId="452AFF05" w14:textId="5C01E479" w:rsidR="00300C0A" w:rsidRDefault="00351F1A" w:rsidP="00351F1A">
      <w:pPr>
        <w:pStyle w:val="Heading4"/>
      </w:pPr>
      <w:r>
        <w:lastRenderedPageBreak/>
        <w:t>Startup</w:t>
      </w:r>
    </w:p>
    <w:p w14:paraId="4FA6D005" w14:textId="5E4E3468" w:rsidR="00351F1A" w:rsidRDefault="00351F1A" w:rsidP="00351F1A">
      <w:r>
        <w:t xml:space="preserve">So now on startup the </w:t>
      </w:r>
      <w:r w:rsidR="00082B5C">
        <w:t>subcomponent</w:t>
      </w:r>
      <w:r>
        <w:t xml:space="preserve"> is not displayed. Our </w:t>
      </w:r>
      <w:r w:rsidR="00082B5C">
        <w:t>messages are then</w:t>
      </w:r>
    </w:p>
    <w:p w14:paraId="00710AD8" w14:textId="77777777" w:rsidR="00C96406" w:rsidRPr="00F84F71" w:rsidRDefault="00C96406" w:rsidP="00F84F71">
      <w:pPr>
        <w:pStyle w:val="SourceCode"/>
      </w:pPr>
      <w:r w:rsidRPr="00F84F71">
        <w:t>App()</w:t>
      </w:r>
    </w:p>
    <w:p w14:paraId="0BB9B466" w14:textId="77777777" w:rsidR="00C96406" w:rsidRPr="00F84F71" w:rsidRDefault="00C96406" w:rsidP="00F84F71">
      <w:pPr>
        <w:pStyle w:val="SourceCode"/>
      </w:pPr>
      <w:r w:rsidRPr="00F84F71">
        <w:t>App.tsx:39 App.render()</w:t>
      </w:r>
    </w:p>
    <w:p w14:paraId="793D696C" w14:textId="6E4A5BCF" w:rsidR="00082B5C" w:rsidRPr="00F84F71" w:rsidRDefault="00C96406" w:rsidP="00F84F71">
      <w:pPr>
        <w:pStyle w:val="SourceCode"/>
      </w:pPr>
      <w:r w:rsidRPr="00F84F71">
        <w:t>App.tsx:29 App.componentDidMount()</w:t>
      </w:r>
    </w:p>
    <w:p w14:paraId="5142B594" w14:textId="77777777" w:rsidR="00C96406" w:rsidRDefault="00C96406" w:rsidP="00C96406"/>
    <w:p w14:paraId="58986F81" w14:textId="41FA7189" w:rsidR="00C96406" w:rsidRDefault="00C96406" w:rsidP="00C96406">
      <w:r>
        <w:t>Now we click the button to add the subcomponent</w:t>
      </w:r>
    </w:p>
    <w:p w14:paraId="2A5CF55A" w14:textId="77777777" w:rsidR="009E561D" w:rsidRPr="009E561D" w:rsidRDefault="009E561D" w:rsidP="009E561D">
      <w:pPr>
        <w:pStyle w:val="SourceCode"/>
      </w:pPr>
      <w:r w:rsidRPr="009E561D">
        <w:t>App.render()</w:t>
      </w:r>
    </w:p>
    <w:p w14:paraId="4B3D4819" w14:textId="77777777" w:rsidR="009E561D" w:rsidRPr="009E561D" w:rsidRDefault="009E561D" w:rsidP="009E561D">
      <w:pPr>
        <w:pStyle w:val="SourceCode"/>
      </w:pPr>
      <w:r w:rsidRPr="009E561D">
        <w:t>App.tsx:7 SubComponent()</w:t>
      </w:r>
    </w:p>
    <w:p w14:paraId="0903CF16" w14:textId="77777777" w:rsidR="009E561D" w:rsidRPr="009E561D" w:rsidRDefault="009E561D" w:rsidP="009E561D">
      <w:pPr>
        <w:pStyle w:val="SourceCode"/>
      </w:pPr>
      <w:r w:rsidRPr="009E561D">
        <w:t>App.tsx:21 SubComponent.render()</w:t>
      </w:r>
    </w:p>
    <w:p w14:paraId="722C36F6" w14:textId="77777777" w:rsidR="009E561D" w:rsidRPr="009E561D" w:rsidRDefault="009E561D" w:rsidP="009E561D">
      <w:pPr>
        <w:pStyle w:val="SourceCode"/>
      </w:pPr>
      <w:r w:rsidRPr="009E561D">
        <w:t>App.tsx:5 SubComponent.componentDidMount()</w:t>
      </w:r>
    </w:p>
    <w:p w14:paraId="3FE27B59" w14:textId="25456F82" w:rsidR="00C96406" w:rsidRPr="009E561D" w:rsidRDefault="009E561D" w:rsidP="009E561D">
      <w:pPr>
        <w:pStyle w:val="SourceCode"/>
      </w:pPr>
      <w:r w:rsidRPr="009E561D">
        <w:t>App.tsx:29 App.componentDidUpdate()</w:t>
      </w:r>
    </w:p>
    <w:p w14:paraId="4675D38F" w14:textId="77777777" w:rsidR="000D2D88" w:rsidRPr="000D2D88" w:rsidRDefault="000D2D88" w:rsidP="000D2D88"/>
    <w:p w14:paraId="3ADAEE33" w14:textId="3F0FF5D3" w:rsidR="00287E34" w:rsidRDefault="00287E34" w:rsidP="00287E34">
      <w:r>
        <w:t>Now we click the subcomponent button to modify the subcomponent</w:t>
      </w:r>
    </w:p>
    <w:p w14:paraId="3D7E607A" w14:textId="77777777" w:rsidR="00CF6523" w:rsidRPr="00CF6523" w:rsidRDefault="00CF6523" w:rsidP="00CF6523">
      <w:pPr>
        <w:pStyle w:val="SourceCode"/>
      </w:pPr>
      <w:r w:rsidRPr="00CF6523">
        <w:t>SubComponent.render()</w:t>
      </w:r>
    </w:p>
    <w:p w14:paraId="62567EBC" w14:textId="34480FF2" w:rsidR="00287E34" w:rsidRPr="00CF6523" w:rsidRDefault="00CF6523" w:rsidP="00CF6523">
      <w:pPr>
        <w:pStyle w:val="SourceCode"/>
      </w:pPr>
      <w:r w:rsidRPr="00CF6523">
        <w:t>App.tsx:5 SubComponent.componentDidUpdate()</w:t>
      </w:r>
    </w:p>
    <w:p w14:paraId="135727F0" w14:textId="77777777" w:rsidR="000D2D88" w:rsidRPr="000D2D88" w:rsidRDefault="000D2D88" w:rsidP="000D2D88"/>
    <w:p w14:paraId="140DB240" w14:textId="7DD1EE6B" w:rsidR="00FA0AD3" w:rsidRDefault="00FA0AD3" w:rsidP="00FA0AD3">
      <w:r>
        <w:t>Now click the App button to remove the subcomponent</w:t>
      </w:r>
    </w:p>
    <w:p w14:paraId="5DA66CA9" w14:textId="77777777" w:rsidR="006801A6" w:rsidRPr="006801A6" w:rsidRDefault="006801A6" w:rsidP="006801A6">
      <w:pPr>
        <w:pStyle w:val="SourceCode"/>
      </w:pPr>
      <w:r w:rsidRPr="006801A6">
        <w:t>App.render()</w:t>
      </w:r>
    </w:p>
    <w:p w14:paraId="54A3881B" w14:textId="77777777" w:rsidR="006801A6" w:rsidRPr="006801A6" w:rsidRDefault="006801A6" w:rsidP="006801A6">
      <w:pPr>
        <w:pStyle w:val="SourceCode"/>
      </w:pPr>
      <w:r w:rsidRPr="006801A6">
        <w:t>App.tsx:5 SubComponent.componentWillUnmount()</w:t>
      </w:r>
    </w:p>
    <w:p w14:paraId="79B479AD" w14:textId="20A94AA7" w:rsidR="00FA0AD3" w:rsidRPr="006801A6" w:rsidRDefault="006801A6" w:rsidP="006801A6">
      <w:pPr>
        <w:pStyle w:val="SourceCode"/>
      </w:pPr>
      <w:r w:rsidRPr="006801A6">
        <w:t>App.tsx:29 App.componentDidUpdate()</w:t>
      </w:r>
    </w:p>
    <w:p w14:paraId="0067B15A" w14:textId="77777777" w:rsidR="00F75BBE" w:rsidRDefault="00F75BB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37C40C" w14:textId="4F15FE24" w:rsidR="00F75BBE" w:rsidRDefault="00F75BBE" w:rsidP="00F75BBE">
      <w:pPr>
        <w:pStyle w:val="Heading3"/>
      </w:pPr>
      <w:r>
        <w:lastRenderedPageBreak/>
        <w:t>Functional Components</w:t>
      </w:r>
    </w:p>
    <w:p w14:paraId="19C37FE6" w14:textId="4DA60693" w:rsidR="007954A4" w:rsidRDefault="007954A4" w:rsidP="007954A4">
      <w:pPr>
        <w:pStyle w:val="Heading4"/>
      </w:pPr>
      <w:r>
        <w:t>Basics</w:t>
      </w:r>
    </w:p>
    <w:p w14:paraId="20B530E6" w14:textId="2104A9DA" w:rsidR="00F75BBE" w:rsidRDefault="00AC6715" w:rsidP="00F75BBE">
      <w:r>
        <w:t>The lifecycle is a little more complex with functional component</w:t>
      </w:r>
      <w:r w:rsidR="00AC55CC">
        <w:t xml:space="preserve">. Our code is rewritten as follows </w:t>
      </w:r>
    </w:p>
    <w:p w14:paraId="13ECE12B" w14:textId="77777777" w:rsidR="00A83EEF" w:rsidRPr="00A83EEF" w:rsidRDefault="00A83EEF" w:rsidP="00A83EEF">
      <w:pPr>
        <w:pStyle w:val="SourceCode"/>
      </w:pPr>
      <w:r w:rsidRPr="00A83EEF">
        <w:t>export function SubComponent() : ReactElement {</w:t>
      </w:r>
    </w:p>
    <w:p w14:paraId="0186F1D6" w14:textId="77777777" w:rsidR="00A83EEF" w:rsidRPr="00A83EEF" w:rsidRDefault="00A83EEF" w:rsidP="00A83EEF">
      <w:pPr>
        <w:pStyle w:val="SourceCode"/>
      </w:pPr>
      <w:r w:rsidRPr="00A83EEF">
        <w:t>  console.log("SubComponent()");</w:t>
      </w:r>
    </w:p>
    <w:p w14:paraId="30F84F99" w14:textId="77777777" w:rsidR="00A83EEF" w:rsidRPr="00A83EEF" w:rsidRDefault="00A83EEF" w:rsidP="00A83EEF">
      <w:pPr>
        <w:pStyle w:val="SourceCode"/>
      </w:pPr>
      <w:r w:rsidRPr="00A83EEF">
        <w:t>  const [ctr, setCtr] = useState(-0);</w:t>
      </w:r>
    </w:p>
    <w:p w14:paraId="4112648B" w14:textId="77777777" w:rsidR="00A83EEF" w:rsidRPr="00A83EEF" w:rsidRDefault="00A83EEF" w:rsidP="00A83EEF">
      <w:pPr>
        <w:pStyle w:val="SourceCode"/>
      </w:pPr>
      <w:r w:rsidRPr="00A83EEF">
        <w:t>  return &lt;button onClick={() =&gt; setCtr(ctr + 1)}&gt;{ctr}&lt;/button&gt;</w:t>
      </w:r>
    </w:p>
    <w:p w14:paraId="79A8042B" w14:textId="77777777" w:rsidR="00A83EEF" w:rsidRPr="00A83EEF" w:rsidRDefault="00A83EEF" w:rsidP="00A83EEF">
      <w:pPr>
        <w:pStyle w:val="SourceCode"/>
      </w:pPr>
      <w:r w:rsidRPr="00A83EEF">
        <w:t>}</w:t>
      </w:r>
    </w:p>
    <w:p w14:paraId="3DB4DBB5" w14:textId="77777777" w:rsidR="00A83EEF" w:rsidRPr="00A83EEF" w:rsidRDefault="00A83EEF" w:rsidP="00A83EEF">
      <w:pPr>
        <w:pStyle w:val="SourceCode"/>
      </w:pPr>
    </w:p>
    <w:p w14:paraId="43C0D117" w14:textId="77777777" w:rsidR="00F450BC" w:rsidRPr="00F450BC" w:rsidRDefault="00F450BC" w:rsidP="00F450BC">
      <w:pPr>
        <w:pStyle w:val="SourceCode"/>
      </w:pPr>
      <w:r w:rsidRPr="00F450BC">
        <w:t>export default function App() : ReactElement {</w:t>
      </w:r>
    </w:p>
    <w:p w14:paraId="57222FC1" w14:textId="77777777" w:rsidR="00F450BC" w:rsidRPr="00F450BC" w:rsidRDefault="00F450BC" w:rsidP="00F450BC">
      <w:pPr>
        <w:pStyle w:val="SourceCode"/>
      </w:pPr>
      <w:r w:rsidRPr="00F450BC">
        <w:t xml:space="preserve">  console.log("App()");</w:t>
      </w:r>
    </w:p>
    <w:p w14:paraId="558ED521" w14:textId="77777777" w:rsidR="00F450BC" w:rsidRPr="00F450BC" w:rsidRDefault="00F450BC" w:rsidP="00F450BC">
      <w:pPr>
        <w:pStyle w:val="SourceCode"/>
      </w:pPr>
      <w:r w:rsidRPr="00F450BC">
        <w:t xml:space="preserve">  const [showSub, setShowSub] = useState(false);</w:t>
      </w:r>
    </w:p>
    <w:p w14:paraId="639340E8" w14:textId="77777777" w:rsidR="00F450BC" w:rsidRPr="00F450BC" w:rsidRDefault="00F450BC" w:rsidP="00F450BC">
      <w:pPr>
        <w:pStyle w:val="SourceCode"/>
      </w:pPr>
    </w:p>
    <w:p w14:paraId="232DF008" w14:textId="77777777" w:rsidR="00F450BC" w:rsidRPr="00F450BC" w:rsidRDefault="00F450BC" w:rsidP="00F450BC">
      <w:pPr>
        <w:pStyle w:val="SourceCode"/>
      </w:pPr>
      <w:r w:rsidRPr="00F450BC">
        <w:t xml:space="preserve">  return (</w:t>
      </w:r>
    </w:p>
    <w:p w14:paraId="345E1E07" w14:textId="77777777" w:rsidR="00F450BC" w:rsidRPr="00F450BC" w:rsidRDefault="00F450BC" w:rsidP="00F450BC">
      <w:pPr>
        <w:pStyle w:val="SourceCode"/>
      </w:pPr>
      <w:r w:rsidRPr="00F450BC">
        <w:t xml:space="preserve">    &lt;div &gt;</w:t>
      </w:r>
    </w:p>
    <w:p w14:paraId="19B2B216" w14:textId="77777777" w:rsidR="00F450BC" w:rsidRPr="00F450BC" w:rsidRDefault="00F450BC" w:rsidP="00F450BC">
      <w:pPr>
        <w:pStyle w:val="SourceCode"/>
      </w:pPr>
      <w:r w:rsidRPr="00F450BC">
        <w:t xml:space="preserve">      &lt;button onClick={() =&gt; setShowSub(!showSub)}&gt;</w:t>
      </w:r>
    </w:p>
    <w:p w14:paraId="7766AAAA" w14:textId="77777777" w:rsidR="00F450BC" w:rsidRPr="00F450BC" w:rsidRDefault="00F450BC" w:rsidP="00F450BC">
      <w:pPr>
        <w:pStyle w:val="SourceCode"/>
      </w:pPr>
      <w:r w:rsidRPr="00F450BC">
        <w:t xml:space="preserve">        {showSub.toString()}&lt;/button&gt;</w:t>
      </w:r>
    </w:p>
    <w:p w14:paraId="38AE3032" w14:textId="77777777" w:rsidR="00F450BC" w:rsidRPr="00F450BC" w:rsidRDefault="00F450BC" w:rsidP="00F450BC">
      <w:pPr>
        <w:pStyle w:val="SourceCode"/>
      </w:pPr>
    </w:p>
    <w:p w14:paraId="0D7BD27F" w14:textId="77777777" w:rsidR="00F450BC" w:rsidRPr="00F450BC" w:rsidRDefault="00F450BC" w:rsidP="00F450BC">
      <w:pPr>
        <w:pStyle w:val="SourceCode"/>
      </w:pPr>
      <w:r w:rsidRPr="00F450BC">
        <w:t xml:space="preserve">      {showSub ?</w:t>
      </w:r>
    </w:p>
    <w:p w14:paraId="62470DED" w14:textId="77777777" w:rsidR="00F450BC" w:rsidRPr="00F450BC" w:rsidRDefault="00F450BC" w:rsidP="00F450BC">
      <w:pPr>
        <w:pStyle w:val="SourceCode"/>
      </w:pPr>
      <w:r w:rsidRPr="00F450BC">
        <w:t xml:space="preserve">        &lt;SubComponent&gt;&lt;/SubComponent&gt; : ""</w:t>
      </w:r>
    </w:p>
    <w:p w14:paraId="5AEE3B5A" w14:textId="77777777" w:rsidR="00F450BC" w:rsidRPr="00F450BC" w:rsidRDefault="00F450BC" w:rsidP="00F450BC">
      <w:pPr>
        <w:pStyle w:val="SourceCode"/>
      </w:pPr>
      <w:r w:rsidRPr="00F450BC">
        <w:t xml:space="preserve">      }</w:t>
      </w:r>
    </w:p>
    <w:p w14:paraId="0067C803" w14:textId="77777777" w:rsidR="00F450BC" w:rsidRPr="00F450BC" w:rsidRDefault="00F450BC" w:rsidP="00F450BC">
      <w:pPr>
        <w:pStyle w:val="SourceCode"/>
      </w:pPr>
      <w:r w:rsidRPr="00F450BC">
        <w:t xml:space="preserve">    &lt;/div&gt;</w:t>
      </w:r>
    </w:p>
    <w:p w14:paraId="2870C62D" w14:textId="77777777" w:rsidR="00F450BC" w:rsidRPr="00F450BC" w:rsidRDefault="00F450BC" w:rsidP="00F450BC">
      <w:pPr>
        <w:pStyle w:val="SourceCode"/>
      </w:pPr>
      <w:r w:rsidRPr="00F450BC">
        <w:t xml:space="preserve">  );</w:t>
      </w:r>
    </w:p>
    <w:p w14:paraId="4AF4C3BC" w14:textId="096F70D6" w:rsidR="00AC55CC" w:rsidRDefault="00F450BC" w:rsidP="00F450BC">
      <w:r w:rsidRPr="00F450BC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6B8FD89D" w14:textId="09A71D7C" w:rsidR="00017DDD" w:rsidRDefault="005B2E1C" w:rsidP="00F75BBE">
      <w:r>
        <w:t>On startup there is no subcomponent and so we see the following</w:t>
      </w:r>
    </w:p>
    <w:p w14:paraId="6B22C190" w14:textId="771926E9" w:rsidR="005B2E1C" w:rsidRPr="00706FCE" w:rsidRDefault="00706FCE" w:rsidP="00706FCE">
      <w:pPr>
        <w:pStyle w:val="SourceCode"/>
      </w:pPr>
      <w:r w:rsidRPr="00706FCE">
        <w:t>App()</w:t>
      </w:r>
    </w:p>
    <w:p w14:paraId="087A1A57" w14:textId="77777777" w:rsidR="004F6697" w:rsidRDefault="004F6697" w:rsidP="004F6697">
      <w:r w:rsidRPr="00F450BC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4F511DB3" w14:textId="783A74C7" w:rsidR="004F6697" w:rsidRDefault="004F6697" w:rsidP="004F6697">
      <w:r>
        <w:t xml:space="preserve">If we click the App button the subcomponent becomes visible. </w:t>
      </w:r>
    </w:p>
    <w:p w14:paraId="17130613" w14:textId="77777777" w:rsidR="00E333B5" w:rsidRDefault="00E333B5" w:rsidP="00E333B5">
      <w:pPr>
        <w:pStyle w:val="SourceCode"/>
      </w:pPr>
      <w:r>
        <w:t>App()</w:t>
      </w:r>
    </w:p>
    <w:p w14:paraId="759EFD29" w14:textId="4FDCCEFC" w:rsidR="00E333B5" w:rsidRDefault="00E333B5" w:rsidP="00E333B5">
      <w:pPr>
        <w:pStyle w:val="SourceCode"/>
      </w:pPr>
      <w:r>
        <w:t>App.tsx:4 SubComponent()</w:t>
      </w:r>
    </w:p>
    <w:p w14:paraId="4AC27E43" w14:textId="77777777" w:rsidR="005A277F" w:rsidRDefault="005A277F" w:rsidP="005A277F"/>
    <w:p w14:paraId="249694C7" w14:textId="0267D54B" w:rsidR="005A277F" w:rsidRDefault="005A277F" w:rsidP="005A277F">
      <w:r>
        <w:t xml:space="preserve">Now if we click the subcomponent </w:t>
      </w:r>
      <w:r w:rsidR="00116F94">
        <w:t>button,</w:t>
      </w:r>
      <w:r>
        <w:t xml:space="preserve"> we see</w:t>
      </w:r>
    </w:p>
    <w:p w14:paraId="5ABDDF31" w14:textId="40DF6D93" w:rsidR="005A277F" w:rsidRDefault="005A277F" w:rsidP="005A277F">
      <w:pPr>
        <w:pStyle w:val="SourceCode"/>
      </w:pPr>
      <w:r w:rsidRPr="005A277F">
        <w:t>SubComponent()</w:t>
      </w:r>
    </w:p>
    <w:p w14:paraId="2B0D1298" w14:textId="77777777" w:rsidR="00116F94" w:rsidRDefault="00116F94" w:rsidP="00116F94"/>
    <w:p w14:paraId="2B7F26AF" w14:textId="71C5D509" w:rsidR="00116F94" w:rsidRDefault="00116F94" w:rsidP="00116F94">
      <w:r>
        <w:t>Now we click the App button to remove the subcomponent and see</w:t>
      </w:r>
    </w:p>
    <w:p w14:paraId="4D8AA51E" w14:textId="11C12858" w:rsidR="00116F94" w:rsidRDefault="00347AED" w:rsidP="00347AED">
      <w:pPr>
        <w:pStyle w:val="SourceCode"/>
      </w:pPr>
      <w:r w:rsidRPr="00347AED">
        <w:t>App()</w:t>
      </w:r>
    </w:p>
    <w:p w14:paraId="3A3575EF" w14:textId="77777777" w:rsidR="008E34C6" w:rsidRDefault="008E34C6" w:rsidP="00347AED">
      <w:pPr>
        <w:pStyle w:val="SourceCode"/>
      </w:pPr>
    </w:p>
    <w:p w14:paraId="5A9FE012" w14:textId="77777777" w:rsidR="003E621F" w:rsidRDefault="003E621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AA41404" w14:textId="0A542F1B" w:rsidR="008E34C6" w:rsidRDefault="008E34C6" w:rsidP="008E34C6">
      <w:pPr>
        <w:pStyle w:val="Heading4"/>
      </w:pPr>
      <w:r>
        <w:lastRenderedPageBreak/>
        <w:t>Effects</w:t>
      </w:r>
    </w:p>
    <w:p w14:paraId="5258A29B" w14:textId="2218C233" w:rsidR="008E34C6" w:rsidRDefault="003E621F" w:rsidP="008E34C6">
      <w:r>
        <w:t xml:space="preserve">We </w:t>
      </w:r>
      <w:proofErr w:type="gramStart"/>
      <w:r>
        <w:t>don’t</w:t>
      </w:r>
      <w:proofErr w:type="gramEnd"/>
      <w:r>
        <w:t xml:space="preserve"> have the same lifecycle events in function components that we have in classes. We do have effects though. We modify out code as follows. </w:t>
      </w:r>
    </w:p>
    <w:p w14:paraId="079473BC" w14:textId="77777777" w:rsidR="00E425B6" w:rsidRPr="00E425B6" w:rsidRDefault="00E425B6" w:rsidP="00E425B6">
      <w:pPr>
        <w:pStyle w:val="SourceCode"/>
      </w:pPr>
      <w:r w:rsidRPr="00E425B6">
        <w:t>export function SubComponent() : ReactElement {</w:t>
      </w:r>
    </w:p>
    <w:p w14:paraId="6528B5D5" w14:textId="77777777" w:rsidR="00E425B6" w:rsidRPr="00E425B6" w:rsidRDefault="00E425B6" w:rsidP="00E425B6">
      <w:pPr>
        <w:pStyle w:val="SourceCode"/>
      </w:pPr>
      <w:r w:rsidRPr="00E425B6">
        <w:t>  console.log("SubComponent()");</w:t>
      </w:r>
    </w:p>
    <w:p w14:paraId="65D4919B" w14:textId="77777777" w:rsidR="00E425B6" w:rsidRPr="00E425B6" w:rsidRDefault="00E425B6" w:rsidP="00E425B6">
      <w:pPr>
        <w:pStyle w:val="SourceCode"/>
      </w:pPr>
      <w:r w:rsidRPr="00E425B6">
        <w:t>  const [ctr, setCtr] = useState(-0);</w:t>
      </w:r>
    </w:p>
    <w:p w14:paraId="26E2D05C" w14:textId="77777777" w:rsidR="00E425B6" w:rsidRPr="00E425B6" w:rsidRDefault="00E425B6" w:rsidP="00E425B6">
      <w:pPr>
        <w:pStyle w:val="SourceCode"/>
      </w:pPr>
    </w:p>
    <w:p w14:paraId="66602639" w14:textId="77777777" w:rsidR="00E425B6" w:rsidRPr="00E425B6" w:rsidRDefault="00E425B6" w:rsidP="002E5B7D">
      <w:pPr>
        <w:pStyle w:val="SourceCodeStrong"/>
      </w:pPr>
      <w:r w:rsidRPr="00E425B6">
        <w:t>  useEffect( </w:t>
      </w:r>
    </w:p>
    <w:p w14:paraId="11A73984" w14:textId="77777777" w:rsidR="00E425B6" w:rsidRPr="00E425B6" w:rsidRDefault="00E425B6" w:rsidP="002E5B7D">
      <w:pPr>
        <w:pStyle w:val="SourceCodeStrong"/>
      </w:pPr>
      <w:r w:rsidRPr="00E425B6">
        <w:t>      () =&gt; {</w:t>
      </w:r>
    </w:p>
    <w:p w14:paraId="57564A81" w14:textId="77777777" w:rsidR="00E425B6" w:rsidRPr="00E425B6" w:rsidRDefault="00E425B6" w:rsidP="002E5B7D">
      <w:pPr>
        <w:pStyle w:val="SourceCodeStrong"/>
      </w:pPr>
      <w:r w:rsidRPr="00E425B6">
        <w:t>         console.log("Subcomponent.useEffect()");</w:t>
      </w:r>
    </w:p>
    <w:p w14:paraId="247510A1" w14:textId="77777777" w:rsidR="00E425B6" w:rsidRPr="00E425B6" w:rsidRDefault="00E425B6" w:rsidP="002E5B7D">
      <w:pPr>
        <w:pStyle w:val="SourceCodeStrong"/>
      </w:pPr>
    </w:p>
    <w:p w14:paraId="3A0BBB31" w14:textId="77777777" w:rsidR="00E425B6" w:rsidRPr="00E425B6" w:rsidRDefault="00E425B6" w:rsidP="002E5B7D">
      <w:pPr>
        <w:pStyle w:val="SourceCodeStrong"/>
      </w:pPr>
      <w:r w:rsidRPr="00E425B6">
        <w:t>         return () =&gt; {</w:t>
      </w:r>
    </w:p>
    <w:p w14:paraId="6F19244F" w14:textId="77777777" w:rsidR="00E425B6" w:rsidRPr="00E425B6" w:rsidRDefault="00E425B6" w:rsidP="002E5B7D">
      <w:pPr>
        <w:pStyle w:val="SourceCodeStrong"/>
      </w:pPr>
      <w:r w:rsidRPr="00E425B6">
        <w:t>          console.log("Subcomponent.effectTeardown()");</w:t>
      </w:r>
    </w:p>
    <w:p w14:paraId="3292DEEA" w14:textId="77777777" w:rsidR="00E425B6" w:rsidRPr="00E425B6" w:rsidRDefault="00E425B6" w:rsidP="002E5B7D">
      <w:pPr>
        <w:pStyle w:val="SourceCodeStrong"/>
      </w:pPr>
      <w:r w:rsidRPr="00E425B6">
        <w:t>         }</w:t>
      </w:r>
    </w:p>
    <w:p w14:paraId="477E865B" w14:textId="77777777" w:rsidR="00E425B6" w:rsidRPr="00E425B6" w:rsidRDefault="00E425B6" w:rsidP="002E5B7D">
      <w:pPr>
        <w:pStyle w:val="SourceCodeStrong"/>
      </w:pPr>
      <w:r w:rsidRPr="00E425B6">
        <w:t>      }</w:t>
      </w:r>
    </w:p>
    <w:p w14:paraId="5BF5389C" w14:textId="77777777" w:rsidR="00E425B6" w:rsidRPr="00E425B6" w:rsidRDefault="00E425B6" w:rsidP="002E5B7D">
      <w:pPr>
        <w:pStyle w:val="SourceCodeStrong"/>
      </w:pPr>
      <w:r w:rsidRPr="00E425B6">
        <w:t>  );</w:t>
      </w:r>
    </w:p>
    <w:p w14:paraId="6989938F" w14:textId="77777777" w:rsidR="00E425B6" w:rsidRPr="00E425B6" w:rsidRDefault="00E425B6" w:rsidP="00E425B6">
      <w:pPr>
        <w:pStyle w:val="SourceCode"/>
      </w:pPr>
      <w:r w:rsidRPr="00E425B6">
        <w:t>  return &lt;button onClick={() =&gt; setCtr(ctr + 1)}&gt;{ctr}&lt;/button&gt;</w:t>
      </w:r>
    </w:p>
    <w:p w14:paraId="5DEEBB73" w14:textId="77777777" w:rsidR="00E425B6" w:rsidRPr="00E425B6" w:rsidRDefault="00E425B6" w:rsidP="00E425B6">
      <w:pPr>
        <w:pStyle w:val="SourceCode"/>
      </w:pPr>
      <w:r w:rsidRPr="00E425B6">
        <w:t>}</w:t>
      </w:r>
    </w:p>
    <w:p w14:paraId="2A9A1733" w14:textId="77777777" w:rsidR="00E425B6" w:rsidRPr="00E425B6" w:rsidRDefault="00E425B6" w:rsidP="00E425B6">
      <w:pPr>
        <w:pStyle w:val="SourceCode"/>
      </w:pPr>
    </w:p>
    <w:p w14:paraId="7478D2FF" w14:textId="77777777" w:rsidR="00E425B6" w:rsidRPr="00E425B6" w:rsidRDefault="00E425B6" w:rsidP="00E425B6">
      <w:pPr>
        <w:pStyle w:val="SourceCode"/>
      </w:pPr>
      <w:r w:rsidRPr="00E425B6">
        <w:t>export default function App() : ReactElement {</w:t>
      </w:r>
    </w:p>
    <w:p w14:paraId="5A4367D0" w14:textId="77777777" w:rsidR="00E425B6" w:rsidRPr="00E425B6" w:rsidRDefault="00E425B6" w:rsidP="00E425B6">
      <w:pPr>
        <w:pStyle w:val="SourceCode"/>
      </w:pPr>
      <w:r w:rsidRPr="00E425B6">
        <w:t>  console.log("App()");</w:t>
      </w:r>
    </w:p>
    <w:p w14:paraId="66F2750C" w14:textId="77777777" w:rsidR="00E425B6" w:rsidRPr="00E425B6" w:rsidRDefault="00E425B6" w:rsidP="00E425B6">
      <w:pPr>
        <w:pStyle w:val="SourceCode"/>
      </w:pPr>
      <w:r w:rsidRPr="00E425B6">
        <w:t>  const [showSub, setShowSub] = useState(false);</w:t>
      </w:r>
    </w:p>
    <w:p w14:paraId="7E812911" w14:textId="77777777" w:rsidR="00E425B6" w:rsidRPr="00E425B6" w:rsidRDefault="00E425B6" w:rsidP="00E425B6">
      <w:pPr>
        <w:pStyle w:val="SourceCode"/>
      </w:pPr>
    </w:p>
    <w:p w14:paraId="3C117DF7" w14:textId="77777777" w:rsidR="00E425B6" w:rsidRPr="00E425B6" w:rsidRDefault="00E425B6" w:rsidP="002E5B7D">
      <w:pPr>
        <w:pStyle w:val="SourceCodeStrong"/>
      </w:pPr>
      <w:r w:rsidRPr="00E425B6">
        <w:t>  useEffect( </w:t>
      </w:r>
    </w:p>
    <w:p w14:paraId="061A5243" w14:textId="77777777" w:rsidR="00E425B6" w:rsidRPr="00E425B6" w:rsidRDefault="00E425B6" w:rsidP="002E5B7D">
      <w:pPr>
        <w:pStyle w:val="SourceCodeStrong"/>
      </w:pPr>
      <w:r w:rsidRPr="00E425B6">
        <w:t>    () =&gt; {</w:t>
      </w:r>
    </w:p>
    <w:p w14:paraId="3AD28C89" w14:textId="77777777" w:rsidR="00E425B6" w:rsidRPr="00E425B6" w:rsidRDefault="00E425B6" w:rsidP="002E5B7D">
      <w:pPr>
        <w:pStyle w:val="SourceCodeStrong"/>
      </w:pPr>
      <w:r w:rsidRPr="00E425B6">
        <w:t>       console.log("App.useEffect()");</w:t>
      </w:r>
    </w:p>
    <w:p w14:paraId="3A664673" w14:textId="77777777" w:rsidR="00E425B6" w:rsidRPr="00E425B6" w:rsidRDefault="00E425B6" w:rsidP="002E5B7D">
      <w:pPr>
        <w:pStyle w:val="SourceCodeStrong"/>
      </w:pPr>
    </w:p>
    <w:p w14:paraId="00A98C16" w14:textId="77777777" w:rsidR="00E425B6" w:rsidRPr="00E425B6" w:rsidRDefault="00E425B6" w:rsidP="002E5B7D">
      <w:pPr>
        <w:pStyle w:val="SourceCodeStrong"/>
      </w:pPr>
      <w:r w:rsidRPr="00E425B6">
        <w:t>       return () =&gt; {</w:t>
      </w:r>
    </w:p>
    <w:p w14:paraId="036FE776" w14:textId="77777777" w:rsidR="00E425B6" w:rsidRPr="00E425B6" w:rsidRDefault="00E425B6" w:rsidP="002E5B7D">
      <w:pPr>
        <w:pStyle w:val="SourceCodeStrong"/>
      </w:pPr>
      <w:r w:rsidRPr="00E425B6">
        <w:t>        console.log("App.effectTeardown()");</w:t>
      </w:r>
    </w:p>
    <w:p w14:paraId="770F4792" w14:textId="77777777" w:rsidR="00E425B6" w:rsidRPr="00E425B6" w:rsidRDefault="00E425B6" w:rsidP="002E5B7D">
      <w:pPr>
        <w:pStyle w:val="SourceCodeStrong"/>
      </w:pPr>
      <w:r w:rsidRPr="00E425B6">
        <w:t>       }</w:t>
      </w:r>
    </w:p>
    <w:p w14:paraId="2039B019" w14:textId="77777777" w:rsidR="00E425B6" w:rsidRPr="00E425B6" w:rsidRDefault="00E425B6" w:rsidP="002E5B7D">
      <w:pPr>
        <w:pStyle w:val="SourceCodeStrong"/>
      </w:pPr>
      <w:r w:rsidRPr="00E425B6">
        <w:t>    }</w:t>
      </w:r>
    </w:p>
    <w:p w14:paraId="602573A4" w14:textId="77777777" w:rsidR="00E425B6" w:rsidRPr="00E425B6" w:rsidRDefault="00E425B6" w:rsidP="00E425B6">
      <w:pPr>
        <w:pStyle w:val="SourceCode"/>
      </w:pPr>
      <w:r w:rsidRPr="00E425B6">
        <w:t>);</w:t>
      </w:r>
    </w:p>
    <w:p w14:paraId="17D23C23" w14:textId="77777777" w:rsidR="00E425B6" w:rsidRPr="00E425B6" w:rsidRDefault="00E425B6" w:rsidP="00E425B6">
      <w:pPr>
        <w:pStyle w:val="SourceCode"/>
      </w:pPr>
    </w:p>
    <w:p w14:paraId="7759D138" w14:textId="77777777" w:rsidR="00E425B6" w:rsidRPr="00E425B6" w:rsidRDefault="00E425B6" w:rsidP="00E425B6">
      <w:pPr>
        <w:pStyle w:val="SourceCode"/>
      </w:pPr>
      <w:r w:rsidRPr="00E425B6">
        <w:t>  return (</w:t>
      </w:r>
    </w:p>
    <w:p w14:paraId="4BBC4EA0" w14:textId="77777777" w:rsidR="00E425B6" w:rsidRPr="00E425B6" w:rsidRDefault="00E425B6" w:rsidP="00E425B6">
      <w:pPr>
        <w:pStyle w:val="SourceCode"/>
      </w:pPr>
      <w:r w:rsidRPr="00E425B6">
        <w:t>    &lt;div &gt;</w:t>
      </w:r>
    </w:p>
    <w:p w14:paraId="12211E94" w14:textId="77777777" w:rsidR="00E425B6" w:rsidRPr="00E425B6" w:rsidRDefault="00E425B6" w:rsidP="00E425B6">
      <w:pPr>
        <w:pStyle w:val="SourceCode"/>
      </w:pPr>
      <w:r w:rsidRPr="00E425B6">
        <w:t>      &lt;button onClick={() =&gt; setShowSub(!showSub)}&gt;</w:t>
      </w:r>
    </w:p>
    <w:p w14:paraId="1B9ECE10" w14:textId="77777777" w:rsidR="00E425B6" w:rsidRPr="00E425B6" w:rsidRDefault="00E425B6" w:rsidP="00E425B6">
      <w:pPr>
        <w:pStyle w:val="SourceCode"/>
      </w:pPr>
      <w:r w:rsidRPr="00E425B6">
        <w:t>        {showSub.toString()}&lt;/button&gt;</w:t>
      </w:r>
    </w:p>
    <w:p w14:paraId="3653FB6D" w14:textId="77777777" w:rsidR="00E425B6" w:rsidRPr="00E425B6" w:rsidRDefault="00E425B6" w:rsidP="00E425B6">
      <w:pPr>
        <w:pStyle w:val="SourceCode"/>
      </w:pPr>
    </w:p>
    <w:p w14:paraId="4EE1669A" w14:textId="77777777" w:rsidR="00E425B6" w:rsidRPr="00E425B6" w:rsidRDefault="00E425B6" w:rsidP="00E425B6">
      <w:pPr>
        <w:pStyle w:val="SourceCode"/>
      </w:pPr>
      <w:r w:rsidRPr="00E425B6">
        <w:t>      {showSub ?</w:t>
      </w:r>
    </w:p>
    <w:p w14:paraId="382A1243" w14:textId="77777777" w:rsidR="00E425B6" w:rsidRPr="00E425B6" w:rsidRDefault="00E425B6" w:rsidP="00E425B6">
      <w:pPr>
        <w:pStyle w:val="SourceCode"/>
      </w:pPr>
      <w:r w:rsidRPr="00E425B6">
        <w:t>        &lt;SubComponent&gt;&lt;/SubComponent&gt; : ""</w:t>
      </w:r>
    </w:p>
    <w:p w14:paraId="410B78E5" w14:textId="77777777" w:rsidR="00E425B6" w:rsidRPr="00E425B6" w:rsidRDefault="00E425B6" w:rsidP="00E425B6">
      <w:pPr>
        <w:pStyle w:val="SourceCode"/>
      </w:pPr>
      <w:r w:rsidRPr="00E425B6">
        <w:t>      }</w:t>
      </w:r>
    </w:p>
    <w:p w14:paraId="7029B9E3" w14:textId="77777777" w:rsidR="00E425B6" w:rsidRPr="00E425B6" w:rsidRDefault="00E425B6" w:rsidP="00E425B6">
      <w:pPr>
        <w:pStyle w:val="SourceCode"/>
      </w:pPr>
      <w:r w:rsidRPr="00E425B6">
        <w:t>    &lt;/div&gt;</w:t>
      </w:r>
    </w:p>
    <w:p w14:paraId="0BCD2B5C" w14:textId="77777777" w:rsidR="00E425B6" w:rsidRPr="00E425B6" w:rsidRDefault="00E425B6" w:rsidP="00E425B6">
      <w:pPr>
        <w:pStyle w:val="SourceCode"/>
      </w:pPr>
      <w:r w:rsidRPr="00E425B6">
        <w:t>  );</w:t>
      </w:r>
    </w:p>
    <w:p w14:paraId="59051F7E" w14:textId="77777777" w:rsidR="00E425B6" w:rsidRPr="00E425B6" w:rsidRDefault="00E425B6" w:rsidP="00E425B6">
      <w:pPr>
        <w:pStyle w:val="SourceCode"/>
      </w:pPr>
      <w:r w:rsidRPr="00E425B6">
        <w:t>}</w:t>
      </w:r>
    </w:p>
    <w:p w14:paraId="2ADED873" w14:textId="01BC34F8" w:rsidR="003E621F" w:rsidRDefault="003E621F" w:rsidP="008E34C6"/>
    <w:p w14:paraId="2C48D248" w14:textId="72EE4EB6" w:rsidR="00C73900" w:rsidRDefault="00C73900" w:rsidP="008E34C6">
      <w:r>
        <w:t>Now when we start the app we see.</w:t>
      </w:r>
    </w:p>
    <w:p w14:paraId="0CF77968" w14:textId="77777777" w:rsidR="00A31AB0" w:rsidRPr="00A31AB0" w:rsidRDefault="00A31AB0" w:rsidP="00A31AB0">
      <w:pPr>
        <w:pStyle w:val="SourceCode"/>
      </w:pPr>
      <w:r w:rsidRPr="00A31AB0">
        <w:t>App()</w:t>
      </w:r>
    </w:p>
    <w:p w14:paraId="3B4E943A" w14:textId="0CF94BF9" w:rsidR="00C73900" w:rsidRPr="00A31AB0" w:rsidRDefault="00A31AB0" w:rsidP="00A31AB0">
      <w:pPr>
        <w:pStyle w:val="SourceCode"/>
      </w:pPr>
      <w:r w:rsidRPr="00A31AB0">
        <w:t>App.tsx:26 App.useEffect()</w:t>
      </w:r>
    </w:p>
    <w:p w14:paraId="0EA8AE7C" w14:textId="77777777" w:rsidR="00E333B5" w:rsidRDefault="00E333B5" w:rsidP="004F6697"/>
    <w:p w14:paraId="7514E967" w14:textId="77777777" w:rsidR="008D0B4B" w:rsidRDefault="008D0B4B">
      <w:pPr>
        <w:spacing w:after="160" w:line="259" w:lineRule="auto"/>
      </w:pPr>
      <w:r>
        <w:br w:type="page"/>
      </w:r>
    </w:p>
    <w:p w14:paraId="13A25800" w14:textId="4151AADE" w:rsidR="00A31AB0" w:rsidRDefault="00A31AB0" w:rsidP="00A31AB0">
      <w:r>
        <w:lastRenderedPageBreak/>
        <w:t>If we click the button to add the subcomponent we see.</w:t>
      </w:r>
    </w:p>
    <w:p w14:paraId="5E4747C5" w14:textId="77777777" w:rsidR="008D0B4B" w:rsidRPr="008D0B4B" w:rsidRDefault="008D0B4B" w:rsidP="008D0B4B">
      <w:pPr>
        <w:pStyle w:val="SourceCode"/>
      </w:pPr>
      <w:r w:rsidRPr="008D0B4B">
        <w:t>App()</w:t>
      </w:r>
    </w:p>
    <w:p w14:paraId="6F994680" w14:textId="77777777" w:rsidR="008D0B4B" w:rsidRPr="008D0B4B" w:rsidRDefault="008D0B4B" w:rsidP="008D0B4B">
      <w:pPr>
        <w:pStyle w:val="SourceCode"/>
      </w:pPr>
      <w:r w:rsidRPr="008D0B4B">
        <w:t>App.tsx:4 SubComponent()</w:t>
      </w:r>
    </w:p>
    <w:p w14:paraId="663298F4" w14:textId="77777777" w:rsidR="008D0B4B" w:rsidRPr="008D0B4B" w:rsidRDefault="008D0B4B" w:rsidP="008D0B4B">
      <w:pPr>
        <w:pStyle w:val="SourceCode"/>
      </w:pPr>
      <w:r w:rsidRPr="008D0B4B">
        <w:t>App.tsx:9 Subcomponent.useEffect()</w:t>
      </w:r>
    </w:p>
    <w:p w14:paraId="3E22BD9B" w14:textId="77777777" w:rsidR="008D0B4B" w:rsidRPr="008D0B4B" w:rsidRDefault="008D0B4B" w:rsidP="008D0B4B">
      <w:pPr>
        <w:pStyle w:val="SourceCode"/>
      </w:pPr>
      <w:r w:rsidRPr="008D0B4B">
        <w:t>App.tsx:29 App.effectTeardown()</w:t>
      </w:r>
    </w:p>
    <w:p w14:paraId="67EB0171" w14:textId="55D0AB8A" w:rsidR="00A31AB0" w:rsidRPr="008D0B4B" w:rsidRDefault="008D0B4B" w:rsidP="008D0B4B">
      <w:pPr>
        <w:pStyle w:val="SourceCode"/>
      </w:pPr>
      <w:r w:rsidRPr="008D0B4B">
        <w:t>App.tsx:26 App.useEffect()</w:t>
      </w:r>
    </w:p>
    <w:p w14:paraId="1FD9D3FE" w14:textId="77777777" w:rsidR="00F8620C" w:rsidRDefault="00F8620C" w:rsidP="00766FE6">
      <w:pPr>
        <w:pStyle w:val="Heading2"/>
      </w:pPr>
    </w:p>
    <w:p w14:paraId="02BCD821" w14:textId="59B214EE" w:rsidR="00EC57A3" w:rsidRDefault="003272A9" w:rsidP="00766FE6">
      <w:pPr>
        <w:pStyle w:val="Heading2"/>
      </w:pPr>
      <w:r>
        <w:t>Basics</w:t>
      </w:r>
      <w:bookmarkEnd w:id="1"/>
    </w:p>
    <w:p w14:paraId="0897C25D" w14:textId="2CCD047E" w:rsidR="00586ED5" w:rsidRDefault="00586ED5" w:rsidP="00586ED5">
      <w:pPr>
        <w:pStyle w:val="Heading3"/>
      </w:pPr>
      <w:bookmarkStart w:id="2" w:name="_Toc43574628"/>
      <w:r>
        <w:t>JSX</w:t>
      </w:r>
      <w:bookmarkEnd w:id="2"/>
    </w:p>
    <w:p w14:paraId="50321A42" w14:textId="2E3E203F" w:rsidR="00522FEF" w:rsidRPr="00522FEF" w:rsidRDefault="008D21F0" w:rsidP="008D21F0">
      <w:pPr>
        <w:pStyle w:val="Heading4"/>
      </w:pPr>
      <w:r>
        <w:t>What is JSX</w:t>
      </w:r>
    </w:p>
    <w:p w14:paraId="13848C94" w14:textId="32CFD41B" w:rsidR="001666CE" w:rsidRDefault="001666CE" w:rsidP="001666CE">
      <w:r>
        <w:t xml:space="preserve">JSX is a </w:t>
      </w:r>
      <w:r w:rsidR="00D3220E">
        <w:t>syntax extension to JavaScript</w:t>
      </w:r>
      <w:r w:rsidR="00A26983">
        <w:t xml:space="preserve"> that </w:t>
      </w:r>
      <w:r w:rsidR="004C4E40">
        <w:t xml:space="preserve">enables one to create </w:t>
      </w:r>
      <w:r w:rsidR="006E42B4">
        <w:t xml:space="preserve">React elements which can be subsequently rendered to the HTML DOM. </w:t>
      </w:r>
      <w:r w:rsidR="00D3220E">
        <w:t xml:space="preserve"> </w:t>
      </w:r>
      <w:r w:rsidR="00C4107D">
        <w:t xml:space="preserve">It enables one to create expressions such as </w:t>
      </w:r>
    </w:p>
    <w:p w14:paraId="51BC768F" w14:textId="4C8EB993" w:rsidR="00084D65" w:rsidRPr="00084D65" w:rsidRDefault="00084D65" w:rsidP="00084D65">
      <w:pPr>
        <w:pStyle w:val="SourceCode"/>
      </w:pPr>
      <w:r w:rsidRPr="00084D65">
        <w:t>const element = &lt;h1</w:t>
      </w:r>
      <w:r w:rsidR="000A5456">
        <w:t xml:space="preserve"> </w:t>
      </w:r>
      <w:r w:rsidR="005958C2">
        <w:t>className=”myClass”</w:t>
      </w:r>
      <w:r w:rsidRPr="00084D65">
        <w:t>&gt;Hello World&lt;/h1&gt;;</w:t>
      </w:r>
    </w:p>
    <w:p w14:paraId="461D2F9B" w14:textId="73F89669" w:rsidR="00084D65" w:rsidRDefault="00084D65" w:rsidP="00084D65">
      <w:pPr>
        <w:pStyle w:val="SourceCode"/>
      </w:pPr>
    </w:p>
    <w:p w14:paraId="22AF3614" w14:textId="07627A17" w:rsidR="00F3261E" w:rsidRDefault="00F3261E" w:rsidP="0000795C">
      <w:r>
        <w:t>Upon</w:t>
      </w:r>
      <w:r w:rsidR="0000795C">
        <w:t xml:space="preserve"> compilation the compiler creates something like this</w:t>
      </w:r>
    </w:p>
    <w:p w14:paraId="236AFA76" w14:textId="77777777" w:rsidR="00366E1E" w:rsidRPr="00366E1E" w:rsidRDefault="00366E1E" w:rsidP="00366E1E">
      <w:pPr>
        <w:pStyle w:val="SourceCode"/>
      </w:pPr>
      <w:r w:rsidRPr="00366E1E">
        <w:t>const element = React.createElement(</w:t>
      </w:r>
    </w:p>
    <w:p w14:paraId="5A174D25" w14:textId="77777777" w:rsidR="00366E1E" w:rsidRPr="00366E1E" w:rsidRDefault="00366E1E" w:rsidP="00366E1E">
      <w:pPr>
        <w:pStyle w:val="SourceCode"/>
      </w:pPr>
      <w:r w:rsidRPr="00366E1E">
        <w:t xml:space="preserve">  'h1',</w:t>
      </w:r>
    </w:p>
    <w:p w14:paraId="4AF75AD5" w14:textId="7906A521" w:rsidR="00366E1E" w:rsidRPr="00366E1E" w:rsidRDefault="00366E1E" w:rsidP="00366E1E">
      <w:pPr>
        <w:pStyle w:val="SourceCode"/>
      </w:pPr>
      <w:r w:rsidRPr="00366E1E">
        <w:t xml:space="preserve">  {className: '</w:t>
      </w:r>
      <w:r w:rsidR="008826A6">
        <w:t>myClass</w:t>
      </w:r>
      <w:r w:rsidRPr="00366E1E">
        <w:t>'},</w:t>
      </w:r>
    </w:p>
    <w:p w14:paraId="0E6487C8" w14:textId="6A28E865" w:rsidR="00366E1E" w:rsidRPr="00366E1E" w:rsidRDefault="00366E1E" w:rsidP="00366E1E">
      <w:pPr>
        <w:pStyle w:val="SourceCode"/>
      </w:pPr>
      <w:r w:rsidRPr="00366E1E">
        <w:t xml:space="preserve">  'Hello</w:t>
      </w:r>
      <w:r w:rsidR="008826A6">
        <w:t xml:space="preserve"> World</w:t>
      </w:r>
      <w:r w:rsidRPr="00366E1E">
        <w:t>'</w:t>
      </w:r>
    </w:p>
    <w:p w14:paraId="67F27A87" w14:textId="58648B71" w:rsidR="0000795C" w:rsidRDefault="00366E1E" w:rsidP="00366E1E">
      <w:pPr>
        <w:pStyle w:val="SourceCode"/>
      </w:pPr>
      <w:r w:rsidRPr="00366E1E">
        <w:t>)</w:t>
      </w:r>
    </w:p>
    <w:p w14:paraId="24465F92" w14:textId="3ACD1EA2" w:rsidR="00C111A7" w:rsidRDefault="00C111A7" w:rsidP="00366E1E">
      <w:pPr>
        <w:pStyle w:val="SourceCode"/>
      </w:pPr>
    </w:p>
    <w:p w14:paraId="103325F3" w14:textId="6ED06751" w:rsidR="00D132A3" w:rsidRDefault="00313DEC" w:rsidP="00C111A7">
      <w:pPr>
        <w:spacing w:after="160" w:line="259" w:lineRule="auto"/>
      </w:pPr>
      <w:r>
        <w:t>The resulting element looks something like this</w:t>
      </w:r>
    </w:p>
    <w:p w14:paraId="4765B110" w14:textId="77777777" w:rsidR="00313DEC" w:rsidRPr="00313DEC" w:rsidRDefault="00313DEC" w:rsidP="00313DEC">
      <w:pPr>
        <w:pStyle w:val="SourceCode"/>
      </w:pPr>
      <w:r w:rsidRPr="00313DEC">
        <w:t>const element = {</w:t>
      </w:r>
    </w:p>
    <w:p w14:paraId="23468BD4" w14:textId="77777777" w:rsidR="00313DEC" w:rsidRPr="00313DEC" w:rsidRDefault="00313DEC" w:rsidP="00313DEC">
      <w:pPr>
        <w:pStyle w:val="SourceCode"/>
      </w:pPr>
      <w:r w:rsidRPr="00313DEC">
        <w:t xml:space="preserve">  type: 'h1',</w:t>
      </w:r>
    </w:p>
    <w:p w14:paraId="646F15C3" w14:textId="77777777" w:rsidR="00313DEC" w:rsidRPr="00313DEC" w:rsidRDefault="00313DEC" w:rsidP="00313DEC">
      <w:pPr>
        <w:pStyle w:val="SourceCode"/>
      </w:pPr>
      <w:r w:rsidRPr="00313DEC">
        <w:t xml:space="preserve">  props: {</w:t>
      </w:r>
    </w:p>
    <w:p w14:paraId="14A2BA33" w14:textId="4FB95572" w:rsidR="00313DEC" w:rsidRPr="00313DEC" w:rsidRDefault="00313DEC" w:rsidP="00313DEC">
      <w:pPr>
        <w:pStyle w:val="SourceCode"/>
      </w:pPr>
      <w:r w:rsidRPr="00313DEC">
        <w:t xml:space="preserve">    className: '</w:t>
      </w:r>
      <w:r w:rsidR="00CE42F0">
        <w:t>myClass</w:t>
      </w:r>
      <w:r w:rsidRPr="00313DEC">
        <w:t>',</w:t>
      </w:r>
    </w:p>
    <w:p w14:paraId="41CE00A2" w14:textId="77777777" w:rsidR="00313DEC" w:rsidRPr="00313DEC" w:rsidRDefault="00313DEC" w:rsidP="00313DEC">
      <w:pPr>
        <w:pStyle w:val="SourceCode"/>
      </w:pPr>
      <w:r w:rsidRPr="00313DEC">
        <w:t xml:space="preserve">    children: 'Hello, world!'</w:t>
      </w:r>
    </w:p>
    <w:p w14:paraId="16FB12FB" w14:textId="77777777" w:rsidR="00313DEC" w:rsidRPr="00313DEC" w:rsidRDefault="00313DEC" w:rsidP="00313DEC">
      <w:pPr>
        <w:pStyle w:val="SourceCode"/>
      </w:pPr>
      <w:r w:rsidRPr="00313DEC">
        <w:t xml:space="preserve">  }</w:t>
      </w:r>
    </w:p>
    <w:p w14:paraId="6A1D0856" w14:textId="49630E6E" w:rsidR="00C111A7" w:rsidRPr="00366E1E" w:rsidRDefault="00313DEC" w:rsidP="008D21F0">
      <w:pPr>
        <w:pStyle w:val="SourceCode"/>
      </w:pPr>
      <w:r w:rsidRPr="00313DEC">
        <w:t>};</w:t>
      </w:r>
    </w:p>
    <w:p w14:paraId="273C3DBA" w14:textId="1DB1578E" w:rsidR="00F3261E" w:rsidRDefault="00F3261E" w:rsidP="00084D65">
      <w:pPr>
        <w:pStyle w:val="SourceCode"/>
      </w:pPr>
    </w:p>
    <w:p w14:paraId="37789B4F" w14:textId="557B981D" w:rsidR="00864F5E" w:rsidRPr="00084D65" w:rsidRDefault="00864F5E" w:rsidP="00864F5E">
      <w:r>
        <w:t>The generated elements</w:t>
      </w:r>
      <w:r w:rsidR="007409CA">
        <w:t xml:space="preserve"> can be thought of as rendering instructions. React uses these instructions to </w:t>
      </w:r>
      <w:r w:rsidR="00257BCC">
        <w:t>construct and update the DOM.</w:t>
      </w:r>
      <w:r w:rsidR="002F1B1E">
        <w:t xml:space="preserve"> The react elements are </w:t>
      </w:r>
      <w:r w:rsidR="000B66D3">
        <w:t>lightweight</w:t>
      </w:r>
      <w:r w:rsidR="009C7FA6">
        <w:t>, immutable</w:t>
      </w:r>
      <w:r w:rsidR="000B66D3">
        <w:t xml:space="preserve"> objects</w:t>
      </w:r>
      <w:r w:rsidR="007E06C5">
        <w:t>.</w:t>
      </w:r>
      <w:r w:rsidR="00C918B6">
        <w:t xml:space="preserve"> </w:t>
      </w:r>
    </w:p>
    <w:p w14:paraId="68B8171C" w14:textId="77777777" w:rsidR="00084D65" w:rsidRPr="00084D65" w:rsidRDefault="00084D65" w:rsidP="00084D65">
      <w:pPr>
        <w:pStyle w:val="SourceCode"/>
      </w:pPr>
      <w:r w:rsidRPr="00084D65">
        <w:t>ReactDOM.render(</w:t>
      </w:r>
    </w:p>
    <w:p w14:paraId="795B8A26" w14:textId="77777777" w:rsidR="00084D65" w:rsidRPr="00084D65" w:rsidRDefault="00084D65" w:rsidP="00084D65">
      <w:pPr>
        <w:pStyle w:val="SourceCode"/>
      </w:pPr>
      <w:r w:rsidRPr="00084D65">
        <w:t xml:space="preserve">   element,</w:t>
      </w:r>
    </w:p>
    <w:p w14:paraId="47CFD31C" w14:textId="77777777" w:rsidR="00084D65" w:rsidRDefault="00084D65" w:rsidP="00084D65">
      <w:pPr>
        <w:pStyle w:val="SourceCode"/>
      </w:pPr>
      <w:r w:rsidRPr="00084D65">
        <w:t xml:space="preserve">   document</w:t>
      </w:r>
      <w:r>
        <w:t>.getElementById('root')</w:t>
      </w:r>
    </w:p>
    <w:p w14:paraId="6A08DBEF" w14:textId="0309C73E" w:rsidR="00C4107D" w:rsidRDefault="00084D65" w:rsidP="00084D65">
      <w:pPr>
        <w:pStyle w:val="SourceCode"/>
      </w:pPr>
      <w:r>
        <w:t>);</w:t>
      </w:r>
    </w:p>
    <w:p w14:paraId="6E491133" w14:textId="36DE5C77" w:rsidR="00CA42CA" w:rsidRPr="00522FEF" w:rsidRDefault="00CA42CA" w:rsidP="00CA42CA">
      <w:pPr>
        <w:pStyle w:val="Heading4"/>
      </w:pPr>
      <w:r>
        <w:t>Details</w:t>
      </w:r>
    </w:p>
    <w:p w14:paraId="51059095" w14:textId="77777777" w:rsidR="00522FEF" w:rsidRDefault="00522FEF" w:rsidP="00522FEF">
      <w:pPr>
        <w:spacing w:after="160" w:line="259" w:lineRule="auto"/>
      </w:pPr>
      <w:r>
        <w:t>Because JSX generates JavaScript objects we can do things like this.</w:t>
      </w:r>
    </w:p>
    <w:p w14:paraId="5D8875E0" w14:textId="77777777" w:rsidR="00522FEF" w:rsidRPr="00841D6F" w:rsidRDefault="00522FEF" w:rsidP="00522FEF">
      <w:pPr>
        <w:pStyle w:val="SourceCode"/>
        <w:rPr>
          <w:lang w:val="sv-SE"/>
        </w:rPr>
      </w:pPr>
      <w:r w:rsidRPr="00841D6F">
        <w:rPr>
          <w:lang w:val="sv-SE"/>
        </w:rPr>
        <w:t>var flag = true;</w:t>
      </w:r>
    </w:p>
    <w:p w14:paraId="571EF2BB" w14:textId="77777777" w:rsidR="00522FEF" w:rsidRPr="00841D6F" w:rsidRDefault="00522FEF" w:rsidP="00522FEF">
      <w:pPr>
        <w:pStyle w:val="SourceCode"/>
        <w:rPr>
          <w:lang w:val="sv-SE"/>
        </w:rPr>
      </w:pPr>
    </w:p>
    <w:p w14:paraId="5952E066" w14:textId="77777777" w:rsidR="00522FEF" w:rsidRPr="00841D6F" w:rsidRDefault="00522FEF" w:rsidP="00522FEF">
      <w:pPr>
        <w:pStyle w:val="SourceCode"/>
        <w:rPr>
          <w:lang w:val="sv-SE"/>
        </w:rPr>
      </w:pPr>
      <w:r w:rsidRPr="00841D6F">
        <w:rPr>
          <w:lang w:val="sv-SE"/>
        </w:rPr>
        <w:t>var jsx = flag ?</w:t>
      </w:r>
    </w:p>
    <w:p w14:paraId="5B779B8B" w14:textId="77777777" w:rsidR="00522FEF" w:rsidRDefault="00522FEF" w:rsidP="00522FEF">
      <w:pPr>
        <w:pStyle w:val="SourceCode"/>
      </w:pPr>
      <w:r w:rsidRPr="00841D6F">
        <w:rPr>
          <w:lang w:val="sv-SE"/>
        </w:rPr>
        <w:lastRenderedPageBreak/>
        <w:t xml:space="preserve">    </w:t>
      </w:r>
      <w:r>
        <w:t>&lt;h1&gt;Hello World&lt;/h1&gt; :</w:t>
      </w:r>
    </w:p>
    <w:p w14:paraId="16971251" w14:textId="77777777" w:rsidR="00522FEF" w:rsidRDefault="00522FEF" w:rsidP="00522FEF">
      <w:pPr>
        <w:pStyle w:val="SourceCode"/>
      </w:pPr>
      <w:r>
        <w:t xml:space="preserve">    &lt;h1&gt;Bye World&lt;/h1&gt;;</w:t>
      </w:r>
    </w:p>
    <w:p w14:paraId="709CF8E6" w14:textId="77777777" w:rsidR="00522FEF" w:rsidRDefault="00522FEF">
      <w:pPr>
        <w:spacing w:after="160" w:line="259" w:lineRule="auto"/>
      </w:pPr>
    </w:p>
    <w:p w14:paraId="4A493CFB" w14:textId="46777A55" w:rsidR="00950C2E" w:rsidRDefault="00ED1737">
      <w:pPr>
        <w:spacing w:after="160" w:line="259" w:lineRule="auto"/>
      </w:pPr>
      <w:r>
        <w:t xml:space="preserve">We can put any </w:t>
      </w:r>
      <w:r w:rsidR="0082408F">
        <w:t>valid java script inside JSX if we wrap it with curls braces.</w:t>
      </w:r>
    </w:p>
    <w:p w14:paraId="3B01E37F" w14:textId="77777777" w:rsidR="0057512B" w:rsidRDefault="0057512B" w:rsidP="0057512B">
      <w:pPr>
        <w:pStyle w:val="SourceCode"/>
      </w:pPr>
      <w:r>
        <w:t xml:space="preserve">var myName = </w:t>
      </w:r>
    </w:p>
    <w:p w14:paraId="52814D10" w14:textId="77777777" w:rsidR="0057512B" w:rsidRDefault="0057512B" w:rsidP="0057512B">
      <w:pPr>
        <w:pStyle w:val="SourceCode"/>
      </w:pPr>
      <w:r>
        <w:t xml:space="preserve">    {</w:t>
      </w:r>
    </w:p>
    <w:p w14:paraId="4576350E" w14:textId="77777777" w:rsidR="0057512B" w:rsidRDefault="0057512B" w:rsidP="0057512B">
      <w:pPr>
        <w:pStyle w:val="SourceCode"/>
      </w:pPr>
      <w:r>
        <w:t xml:space="preserve">      First: "Kenny",</w:t>
      </w:r>
    </w:p>
    <w:p w14:paraId="62DE368C" w14:textId="77777777" w:rsidR="0057512B" w:rsidRDefault="0057512B" w:rsidP="0057512B">
      <w:pPr>
        <w:pStyle w:val="SourceCode"/>
      </w:pPr>
      <w:r>
        <w:t xml:space="preserve">      Second: "Wilson"</w:t>
      </w:r>
    </w:p>
    <w:p w14:paraId="01DF783F" w14:textId="77777777" w:rsidR="0057512B" w:rsidRDefault="0057512B" w:rsidP="0057512B">
      <w:pPr>
        <w:pStyle w:val="SourceCode"/>
      </w:pPr>
      <w:r>
        <w:t xml:space="preserve">    };</w:t>
      </w:r>
    </w:p>
    <w:p w14:paraId="7514C520" w14:textId="77777777" w:rsidR="0057512B" w:rsidRDefault="0057512B" w:rsidP="0057512B">
      <w:pPr>
        <w:pStyle w:val="SourceCode"/>
      </w:pPr>
    </w:p>
    <w:p w14:paraId="38DB5E54" w14:textId="77777777" w:rsidR="0057512B" w:rsidRDefault="0057512B" w:rsidP="0057512B">
      <w:pPr>
        <w:pStyle w:val="SourceCode"/>
      </w:pPr>
      <w:r>
        <w:t>const element = (</w:t>
      </w:r>
    </w:p>
    <w:p w14:paraId="52BE971A" w14:textId="77777777" w:rsidR="0057512B" w:rsidRDefault="0057512B" w:rsidP="0057512B">
      <w:pPr>
        <w:pStyle w:val="SourceCode"/>
      </w:pPr>
      <w:r>
        <w:t xml:space="preserve">   &lt;div&gt;</w:t>
      </w:r>
    </w:p>
    <w:p w14:paraId="74B7B16F" w14:textId="77777777" w:rsidR="0057512B" w:rsidRDefault="0057512B" w:rsidP="0057512B">
      <w:pPr>
        <w:pStyle w:val="SourceCode"/>
      </w:pPr>
      <w:r>
        <w:t xml:space="preserve">       &lt;h1&gt;Name&lt;/h1&gt;</w:t>
      </w:r>
    </w:p>
    <w:p w14:paraId="461EEC3B" w14:textId="77777777" w:rsidR="0057512B" w:rsidRDefault="0057512B" w:rsidP="0057512B">
      <w:pPr>
        <w:pStyle w:val="SourceCode"/>
      </w:pPr>
      <w:r>
        <w:t xml:space="preserve">       &lt;h2&gt;</w:t>
      </w:r>
      <w:r w:rsidRPr="00CA42CA">
        <w:rPr>
          <w:rStyle w:val="SourceCodeStrongChar"/>
        </w:rPr>
        <w:t>{myName.First}</w:t>
      </w:r>
      <w:r>
        <w:t>&lt;/h2&gt;</w:t>
      </w:r>
    </w:p>
    <w:p w14:paraId="2B59657B" w14:textId="77777777" w:rsidR="0057512B" w:rsidRDefault="0057512B" w:rsidP="0057512B">
      <w:pPr>
        <w:pStyle w:val="SourceCode"/>
      </w:pPr>
      <w:r>
        <w:t xml:space="preserve">       &lt;h2&gt;{myName.Second}&lt;/h2&gt;</w:t>
      </w:r>
    </w:p>
    <w:p w14:paraId="1F96F58E" w14:textId="77777777" w:rsidR="0057512B" w:rsidRDefault="0057512B" w:rsidP="0057512B">
      <w:pPr>
        <w:pStyle w:val="SourceCode"/>
      </w:pPr>
      <w:r>
        <w:t xml:space="preserve">    &lt;/div&gt;</w:t>
      </w:r>
    </w:p>
    <w:p w14:paraId="00D9B4E2" w14:textId="5CE20384" w:rsidR="00D44A39" w:rsidRDefault="0057512B" w:rsidP="0057512B">
      <w:pPr>
        <w:pStyle w:val="SourceCode"/>
      </w:pPr>
      <w:r>
        <w:t xml:space="preserve">); </w:t>
      </w:r>
    </w:p>
    <w:p w14:paraId="65ADB86A" w14:textId="77777777" w:rsidR="00D44A39" w:rsidRDefault="00D44A39" w:rsidP="0057512B">
      <w:pPr>
        <w:pStyle w:val="SourceCode"/>
      </w:pPr>
    </w:p>
    <w:p w14:paraId="51583633" w14:textId="48BFCAF3" w:rsidR="00E1682F" w:rsidRDefault="00E1682F" w:rsidP="0057512B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1F59095" w14:textId="02ED30CA" w:rsidR="0025493C" w:rsidRDefault="00BB2D81" w:rsidP="0025493C">
      <w:pPr>
        <w:pStyle w:val="Heading3"/>
      </w:pPr>
      <w:bookmarkStart w:id="3" w:name="_Toc43574629"/>
      <w:r>
        <w:lastRenderedPageBreak/>
        <w:t xml:space="preserve">React </w:t>
      </w:r>
      <w:r w:rsidR="007F1601">
        <w:t>Components</w:t>
      </w:r>
      <w:bookmarkEnd w:id="3"/>
      <w:r w:rsidR="007F1601">
        <w:t xml:space="preserve"> </w:t>
      </w:r>
    </w:p>
    <w:p w14:paraId="60755C6B" w14:textId="138278A4" w:rsidR="00600F75" w:rsidRPr="00600F75" w:rsidRDefault="002F6E22" w:rsidP="00600F75">
      <w:pPr>
        <w:pStyle w:val="Heading4"/>
      </w:pPr>
      <w:r>
        <w:t>Props</w:t>
      </w:r>
    </w:p>
    <w:p w14:paraId="1AA3E9BF" w14:textId="79978F8D" w:rsidR="004633DB" w:rsidRPr="0025493C" w:rsidRDefault="0025493C" w:rsidP="0025493C">
      <w:r>
        <w:t xml:space="preserve">React components </w:t>
      </w:r>
      <w:r w:rsidR="006A0015">
        <w:t xml:space="preserve">take </w:t>
      </w:r>
      <w:r w:rsidR="004633DB">
        <w:t xml:space="preserve">a collection of properties called </w:t>
      </w:r>
      <w:r w:rsidR="00454CD3">
        <w:t>props and produce a react element</w:t>
      </w:r>
    </w:p>
    <w:p w14:paraId="7BEDD1E6" w14:textId="7AD22D74" w:rsidR="00E1682F" w:rsidRPr="00E1682F" w:rsidRDefault="00864213" w:rsidP="00864213">
      <w:pPr>
        <w:pStyle w:val="SourceCode"/>
      </w:pPr>
      <w:r>
        <w:sym w:font="Wingdings" w:char="F08C"/>
      </w:r>
      <w:r>
        <w:t xml:space="preserve"> </w:t>
      </w:r>
      <w:r w:rsidR="00E1682F" w:rsidRPr="00E1682F">
        <w:t>class Hello extends React.Component {</w:t>
      </w:r>
    </w:p>
    <w:p w14:paraId="6D9A5A90" w14:textId="77777777" w:rsidR="00E1682F" w:rsidRPr="00E1682F" w:rsidRDefault="00E1682F" w:rsidP="00E1682F">
      <w:pPr>
        <w:pStyle w:val="SourceCode"/>
      </w:pPr>
      <w:r w:rsidRPr="00E1682F">
        <w:t xml:space="preserve">  render() {</w:t>
      </w:r>
    </w:p>
    <w:p w14:paraId="559149D0" w14:textId="77777777" w:rsidR="00E1682F" w:rsidRPr="00E1682F" w:rsidRDefault="00E1682F" w:rsidP="00E1682F">
      <w:pPr>
        <w:pStyle w:val="SourceCode"/>
      </w:pPr>
      <w:r w:rsidRPr="00E1682F">
        <w:t xml:space="preserve">    return &lt;h1&gt;Hello {this.props.name}&lt;/h1&gt;;</w:t>
      </w:r>
    </w:p>
    <w:p w14:paraId="41C98203" w14:textId="77777777" w:rsidR="00E1682F" w:rsidRPr="00E1682F" w:rsidRDefault="00E1682F" w:rsidP="00E1682F">
      <w:pPr>
        <w:pStyle w:val="SourceCode"/>
      </w:pPr>
      <w:r w:rsidRPr="00E1682F">
        <w:t xml:space="preserve">  } </w:t>
      </w:r>
    </w:p>
    <w:p w14:paraId="6A8D7192" w14:textId="77777777" w:rsidR="00E1682F" w:rsidRPr="00E1682F" w:rsidRDefault="00E1682F" w:rsidP="00E1682F">
      <w:pPr>
        <w:pStyle w:val="SourceCode"/>
      </w:pPr>
      <w:r w:rsidRPr="00E1682F">
        <w:t>}</w:t>
      </w:r>
    </w:p>
    <w:p w14:paraId="4F4AEEFD" w14:textId="77777777" w:rsidR="00E1682F" w:rsidRPr="00E1682F" w:rsidRDefault="00E1682F" w:rsidP="00E1682F">
      <w:pPr>
        <w:pStyle w:val="SourceCode"/>
      </w:pPr>
    </w:p>
    <w:p w14:paraId="2E8F8476" w14:textId="231965B9" w:rsidR="00E1682F" w:rsidRPr="00E1682F" w:rsidRDefault="00864213" w:rsidP="00E1682F">
      <w:pPr>
        <w:pStyle w:val="SourceCode"/>
      </w:pPr>
      <w:r>
        <w:sym w:font="Wingdings" w:char="F08D"/>
      </w:r>
      <w:r>
        <w:t xml:space="preserve"> </w:t>
      </w:r>
      <w:r w:rsidR="00E1682F" w:rsidRPr="00E1682F">
        <w:t>const element = &lt;Hello name="Wilson"/&gt;;</w:t>
      </w:r>
    </w:p>
    <w:p w14:paraId="52D974D7" w14:textId="77777777" w:rsidR="00E1682F" w:rsidRPr="00E1682F" w:rsidRDefault="00E1682F" w:rsidP="00E1682F">
      <w:pPr>
        <w:pStyle w:val="SourceCode"/>
      </w:pPr>
    </w:p>
    <w:p w14:paraId="7B642B00" w14:textId="0FA25709" w:rsidR="00E1682F" w:rsidRPr="00E1682F" w:rsidRDefault="00E1682F" w:rsidP="00E1682F">
      <w:pPr>
        <w:pStyle w:val="SourceCode"/>
      </w:pPr>
    </w:p>
    <w:p w14:paraId="4CD2A978" w14:textId="1F2D5157" w:rsidR="00E1682F" w:rsidRPr="00E1682F" w:rsidRDefault="006A0056" w:rsidP="00E1682F">
      <w:pPr>
        <w:pStyle w:val="SourceCode"/>
      </w:pPr>
      <w:r>
        <w:sym w:font="Wingdings" w:char="F08E"/>
      </w:r>
      <w:r>
        <w:t xml:space="preserve"> </w:t>
      </w:r>
      <w:r w:rsidR="00E1682F" w:rsidRPr="00E1682F">
        <w:t>ReactDOM.render(</w:t>
      </w:r>
    </w:p>
    <w:p w14:paraId="48BC2DD8" w14:textId="77777777" w:rsidR="00E1682F" w:rsidRPr="00E1682F" w:rsidRDefault="00E1682F" w:rsidP="00E1682F">
      <w:pPr>
        <w:pStyle w:val="SourceCode"/>
      </w:pPr>
      <w:r w:rsidRPr="00E1682F">
        <w:t xml:space="preserve">   element,</w:t>
      </w:r>
    </w:p>
    <w:p w14:paraId="76379BB8" w14:textId="77777777" w:rsidR="00E1682F" w:rsidRPr="00E1682F" w:rsidRDefault="00E1682F" w:rsidP="00E1682F">
      <w:pPr>
        <w:pStyle w:val="SourceCode"/>
      </w:pPr>
      <w:r w:rsidRPr="00E1682F">
        <w:t xml:space="preserve">   document.getElementById('root')</w:t>
      </w:r>
    </w:p>
    <w:p w14:paraId="3AEDE98D" w14:textId="70B6FB09" w:rsidR="009215B0" w:rsidRDefault="00E1682F" w:rsidP="00E1682F">
      <w:pPr>
        <w:pStyle w:val="SourceCode"/>
      </w:pPr>
      <w:r w:rsidRPr="00E1682F">
        <w:t>);</w:t>
      </w:r>
    </w:p>
    <w:p w14:paraId="36C97AE9" w14:textId="6A7D132F" w:rsidR="00BB2D81" w:rsidRDefault="00BB2D81" w:rsidP="00E1682F">
      <w:pPr>
        <w:pStyle w:val="SourceCode"/>
      </w:pPr>
    </w:p>
    <w:p w14:paraId="5B55EA68" w14:textId="7423E203" w:rsidR="00BB2D81" w:rsidRDefault="00D76167" w:rsidP="00D76167">
      <w:r>
        <w:sym w:font="Wingdings" w:char="F08C"/>
      </w:r>
      <w:r>
        <w:t xml:space="preserve"> We create a component called Hello. Note that </w:t>
      </w:r>
      <w:r w:rsidR="007921E0">
        <w:t xml:space="preserve">the component’s render method </w:t>
      </w:r>
      <w:r w:rsidR="00681B58">
        <w:t>uses</w:t>
      </w:r>
      <w:r w:rsidR="007921E0">
        <w:t xml:space="preserve"> JSX </w:t>
      </w:r>
      <w:r w:rsidR="00681B58">
        <w:t>to return</w:t>
      </w:r>
      <w:r w:rsidR="007921E0">
        <w:t xml:space="preserve"> a React element. </w:t>
      </w:r>
    </w:p>
    <w:p w14:paraId="0AAC7B18" w14:textId="46E70535" w:rsidR="00681B58" w:rsidRDefault="00681B58" w:rsidP="00681B58">
      <w:r>
        <w:sym w:font="Wingdings" w:char="F08D"/>
      </w:r>
      <w:r>
        <w:t xml:space="preserve"> We now use the component in another piece of </w:t>
      </w:r>
      <w:r w:rsidR="007F1601">
        <w:t xml:space="preserve">JSX to </w:t>
      </w:r>
      <w:r w:rsidR="0087748C">
        <w:t xml:space="preserve">create a </w:t>
      </w:r>
      <w:r w:rsidR="00600F75">
        <w:t>higher-level</w:t>
      </w:r>
      <w:r w:rsidR="0087748C">
        <w:t xml:space="preserve"> element </w:t>
      </w:r>
    </w:p>
    <w:p w14:paraId="159E9F8C" w14:textId="014141ED" w:rsidR="0087748C" w:rsidRDefault="0087748C" w:rsidP="00681B58">
      <w:r>
        <w:sym w:font="Wingdings" w:char="F08E"/>
      </w:r>
      <w:r>
        <w:t xml:space="preserve"> We render the element</w:t>
      </w:r>
    </w:p>
    <w:p w14:paraId="7A02090A" w14:textId="05B48001" w:rsidR="0087748C" w:rsidRDefault="0087748C" w:rsidP="00681B58">
      <w:r>
        <w:t xml:space="preserve">Notice that our component </w:t>
      </w:r>
      <w:r w:rsidR="00514A4D">
        <w:t xml:space="preserve">names must begin with an uppercase letter. This is so JSX can distinguish between React components and HTML </w:t>
      </w:r>
      <w:r w:rsidR="000E7653">
        <w:t xml:space="preserve">elements. JSX assumes anything beginning with a </w:t>
      </w:r>
      <w:r w:rsidR="002F6E22">
        <w:t>lower-case</w:t>
      </w:r>
      <w:r w:rsidR="000E7653">
        <w:t xml:space="preserve"> letter is an HTML element and anything beginning with an uppercase letter is a React Component.</w:t>
      </w:r>
    </w:p>
    <w:p w14:paraId="6930E3C3" w14:textId="139E9333" w:rsidR="00176C75" w:rsidRDefault="00176C75" w:rsidP="00E1682F">
      <w:pPr>
        <w:pStyle w:val="SourceCode"/>
      </w:pPr>
    </w:p>
    <w:p w14:paraId="4581B975" w14:textId="5C83BDA9" w:rsidR="00176C75" w:rsidRDefault="00342560" w:rsidP="00342560">
      <w:r>
        <w:t>Components can refer to other components in their render methods</w:t>
      </w:r>
      <w:r w:rsidR="001D74BD">
        <w:t xml:space="preserve">, encouraging code reuse. </w:t>
      </w:r>
    </w:p>
    <w:p w14:paraId="450FDB8E" w14:textId="0F919D6F" w:rsidR="00135483" w:rsidRDefault="00030F52" w:rsidP="00135483">
      <w:pPr>
        <w:pStyle w:val="QuoteCallOutHeader"/>
      </w:pPr>
      <w:r>
        <w:t>Props</w:t>
      </w:r>
    </w:p>
    <w:p w14:paraId="60515E33" w14:textId="76F770B2" w:rsidR="00030F52" w:rsidRDefault="00030F52" w:rsidP="00030F52">
      <w:pPr>
        <w:pStyle w:val="QuoteCallOut"/>
      </w:pPr>
      <w:r>
        <w:t xml:space="preserve">A component must </w:t>
      </w:r>
      <w:r w:rsidRPr="0013183A">
        <w:rPr>
          <w:rStyle w:val="Strong"/>
        </w:rPr>
        <w:t>never</w:t>
      </w:r>
      <w:r>
        <w:t xml:space="preserve"> </w:t>
      </w:r>
      <w:r w:rsidR="0013183A">
        <w:t>modify its own props collection.</w:t>
      </w:r>
    </w:p>
    <w:p w14:paraId="7DF38974" w14:textId="77777777" w:rsidR="00600F75" w:rsidRDefault="00600F75" w:rsidP="007F468E"/>
    <w:p w14:paraId="2EB59088" w14:textId="77777777" w:rsidR="002F6E22" w:rsidRDefault="002F6E22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1D6DBF4" w14:textId="0F5AEFFE" w:rsidR="002F6E22" w:rsidRPr="00600F75" w:rsidRDefault="002F6E22" w:rsidP="002F6E22">
      <w:pPr>
        <w:pStyle w:val="Heading4"/>
      </w:pPr>
      <w:r>
        <w:lastRenderedPageBreak/>
        <w:t>State</w:t>
      </w:r>
    </w:p>
    <w:p w14:paraId="6E3A2517" w14:textId="481211F4" w:rsidR="00F12680" w:rsidRPr="00F12680" w:rsidRDefault="00874921" w:rsidP="002F6E22">
      <w:r>
        <w:t>If we want to update state in a component</w:t>
      </w:r>
      <w:r w:rsidR="00795024">
        <w:t xml:space="preserve">, rather than update the props collection, we update the </w:t>
      </w:r>
      <w:r w:rsidR="00795024" w:rsidRPr="00F4572F">
        <w:rPr>
          <w:rStyle w:val="Strong"/>
        </w:rPr>
        <w:t>state</w:t>
      </w:r>
      <w:r w:rsidR="00795024">
        <w:t xml:space="preserve"> collection</w:t>
      </w:r>
      <w:r w:rsidR="002C6795">
        <w:t>.</w:t>
      </w:r>
    </w:p>
    <w:p w14:paraId="47ADDC4A" w14:textId="77777777" w:rsidR="00F12680" w:rsidRPr="00F12680" w:rsidRDefault="00F12680" w:rsidP="00F12680">
      <w:pPr>
        <w:pStyle w:val="SourceCode"/>
      </w:pPr>
      <w:r w:rsidRPr="00F12680">
        <w:t>class Timer extends React.Component {</w:t>
      </w:r>
    </w:p>
    <w:p w14:paraId="73E8E350" w14:textId="77777777" w:rsidR="00F12680" w:rsidRPr="00F12680" w:rsidRDefault="00F12680" w:rsidP="00F12680">
      <w:pPr>
        <w:pStyle w:val="SourceCode"/>
      </w:pPr>
      <w:r w:rsidRPr="00F12680">
        <w:t xml:space="preserve">  constructor(props) {</w:t>
      </w:r>
    </w:p>
    <w:p w14:paraId="48656B7F" w14:textId="77777777" w:rsidR="00F12680" w:rsidRPr="00F12680" w:rsidRDefault="00F12680" w:rsidP="00F12680">
      <w:pPr>
        <w:pStyle w:val="SourceCode"/>
      </w:pPr>
      <w:r w:rsidRPr="00F12680">
        <w:t xml:space="preserve">    super(props);</w:t>
      </w:r>
    </w:p>
    <w:p w14:paraId="75D9D5A7" w14:textId="77777777" w:rsidR="00F12680" w:rsidRPr="00F12680" w:rsidRDefault="00F12680" w:rsidP="00F12680">
      <w:pPr>
        <w:pStyle w:val="SourceCode"/>
      </w:pPr>
      <w:r w:rsidRPr="00F12680">
        <w:t xml:space="preserve">    this.state = {date: new Date()};</w:t>
      </w:r>
    </w:p>
    <w:p w14:paraId="40E664CC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61B5CD22" w14:textId="77777777" w:rsidR="00F12680" w:rsidRPr="00F12680" w:rsidRDefault="00F12680" w:rsidP="00F12680">
      <w:pPr>
        <w:pStyle w:val="SourceCode"/>
      </w:pPr>
    </w:p>
    <w:p w14:paraId="168B8831" w14:textId="77777777" w:rsidR="00F12680" w:rsidRPr="00F12680" w:rsidRDefault="00F12680" w:rsidP="00F12680">
      <w:pPr>
        <w:pStyle w:val="SourceCode"/>
      </w:pPr>
      <w:r w:rsidRPr="00F12680">
        <w:t xml:space="preserve">  render() {</w:t>
      </w:r>
    </w:p>
    <w:p w14:paraId="01F4766D" w14:textId="77777777" w:rsidR="00F12680" w:rsidRPr="00F12680" w:rsidRDefault="00F12680" w:rsidP="00F12680">
      <w:pPr>
        <w:pStyle w:val="SourceCode"/>
      </w:pPr>
      <w:r w:rsidRPr="00F12680">
        <w:t xml:space="preserve">    return (</w:t>
      </w:r>
    </w:p>
    <w:p w14:paraId="1A6FF709" w14:textId="77777777" w:rsidR="00F12680" w:rsidRPr="00F12680" w:rsidRDefault="00F12680" w:rsidP="00F12680">
      <w:pPr>
        <w:pStyle w:val="SourceCode"/>
      </w:pPr>
      <w:r w:rsidRPr="00F12680">
        <w:t xml:space="preserve">    &lt;h1&gt;{this.state.date.toLocaleTimeString()}&lt;/h1&gt;</w:t>
      </w:r>
    </w:p>
    <w:p w14:paraId="5464DA07" w14:textId="77777777" w:rsidR="00F12680" w:rsidRPr="00F12680" w:rsidRDefault="00F12680" w:rsidP="00F12680">
      <w:pPr>
        <w:pStyle w:val="SourceCode"/>
      </w:pPr>
      <w:r w:rsidRPr="00F12680">
        <w:t xml:space="preserve">    );</w:t>
      </w:r>
    </w:p>
    <w:p w14:paraId="3C0D3382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617DCA75" w14:textId="77777777" w:rsidR="00F12680" w:rsidRPr="00F12680" w:rsidRDefault="00F12680" w:rsidP="00F12680">
      <w:pPr>
        <w:pStyle w:val="SourceCode"/>
      </w:pPr>
      <w:r w:rsidRPr="00F12680">
        <w:t xml:space="preserve">   </w:t>
      </w:r>
    </w:p>
    <w:p w14:paraId="31CCC83E" w14:textId="77777777" w:rsidR="00F12680" w:rsidRPr="00F12680" w:rsidRDefault="00F12680" w:rsidP="00F12680">
      <w:pPr>
        <w:pStyle w:val="SourceCode"/>
      </w:pPr>
      <w:r w:rsidRPr="00F12680">
        <w:t xml:space="preserve">  componentDidMount() {</w:t>
      </w:r>
    </w:p>
    <w:p w14:paraId="182AAEEB" w14:textId="77777777" w:rsidR="00F12680" w:rsidRPr="00F12680" w:rsidRDefault="00F12680" w:rsidP="00F12680">
      <w:pPr>
        <w:pStyle w:val="SourceCode"/>
      </w:pPr>
      <w:r w:rsidRPr="00F12680">
        <w:t xml:space="preserve">    this.timerID = setInterval(</w:t>
      </w:r>
    </w:p>
    <w:p w14:paraId="38853048" w14:textId="77777777" w:rsidR="00F12680" w:rsidRPr="00F12680" w:rsidRDefault="00F12680" w:rsidP="00F12680">
      <w:pPr>
        <w:pStyle w:val="SourceCode"/>
      </w:pPr>
      <w:r w:rsidRPr="00F12680">
        <w:t xml:space="preserve">      () =&gt; this.tick(),</w:t>
      </w:r>
    </w:p>
    <w:p w14:paraId="689A1BDC" w14:textId="77777777" w:rsidR="00F12680" w:rsidRPr="00F12680" w:rsidRDefault="00F12680" w:rsidP="00F12680">
      <w:pPr>
        <w:pStyle w:val="SourceCode"/>
      </w:pPr>
      <w:r w:rsidRPr="00F12680">
        <w:t xml:space="preserve">      1000</w:t>
      </w:r>
    </w:p>
    <w:p w14:paraId="7B2BC1BA" w14:textId="77777777" w:rsidR="00F12680" w:rsidRPr="00F12680" w:rsidRDefault="00F12680" w:rsidP="00F12680">
      <w:pPr>
        <w:pStyle w:val="SourceCode"/>
      </w:pPr>
      <w:r w:rsidRPr="00F12680">
        <w:t xml:space="preserve">    );</w:t>
      </w:r>
    </w:p>
    <w:p w14:paraId="58B3F19B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0A48BD06" w14:textId="77777777" w:rsidR="00F12680" w:rsidRPr="00F12680" w:rsidRDefault="00F12680" w:rsidP="00F12680">
      <w:pPr>
        <w:pStyle w:val="SourceCode"/>
      </w:pPr>
    </w:p>
    <w:p w14:paraId="2388505F" w14:textId="77777777" w:rsidR="00F12680" w:rsidRPr="00F12680" w:rsidRDefault="00F12680" w:rsidP="00F12680">
      <w:pPr>
        <w:pStyle w:val="SourceCode"/>
      </w:pPr>
      <w:r w:rsidRPr="00F12680">
        <w:t xml:space="preserve">  componentWillUnmount() {</w:t>
      </w:r>
    </w:p>
    <w:p w14:paraId="3F800109" w14:textId="77777777" w:rsidR="00F12680" w:rsidRPr="00F12680" w:rsidRDefault="00F12680" w:rsidP="00F12680">
      <w:pPr>
        <w:pStyle w:val="SourceCode"/>
      </w:pPr>
      <w:r w:rsidRPr="00F12680">
        <w:t xml:space="preserve">    clearInterval(this.timerID);</w:t>
      </w:r>
    </w:p>
    <w:p w14:paraId="2CB49CC6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27EF1DFD" w14:textId="77777777" w:rsidR="00F12680" w:rsidRPr="00F12680" w:rsidRDefault="00F12680" w:rsidP="00F12680">
      <w:pPr>
        <w:pStyle w:val="SourceCode"/>
      </w:pPr>
      <w:r w:rsidRPr="00F12680">
        <w:t xml:space="preserve">  </w:t>
      </w:r>
    </w:p>
    <w:p w14:paraId="1B5E4662" w14:textId="77777777" w:rsidR="00F12680" w:rsidRPr="00F12680" w:rsidRDefault="00F12680" w:rsidP="00F12680">
      <w:pPr>
        <w:pStyle w:val="SourceCode"/>
      </w:pPr>
      <w:r w:rsidRPr="00F12680">
        <w:t xml:space="preserve">  tick() {</w:t>
      </w:r>
    </w:p>
    <w:p w14:paraId="0ABEDE6B" w14:textId="77777777" w:rsidR="00F12680" w:rsidRPr="00F12680" w:rsidRDefault="00F12680" w:rsidP="002B47D8">
      <w:pPr>
        <w:pStyle w:val="SourceCodeStrong"/>
      </w:pPr>
      <w:r w:rsidRPr="00F12680">
        <w:t xml:space="preserve">    this.setState({</w:t>
      </w:r>
    </w:p>
    <w:p w14:paraId="576766EB" w14:textId="77777777" w:rsidR="00F12680" w:rsidRPr="00F12680" w:rsidRDefault="00F12680" w:rsidP="002B47D8">
      <w:pPr>
        <w:pStyle w:val="SourceCodeStrong"/>
      </w:pPr>
      <w:r w:rsidRPr="00F12680">
        <w:t xml:space="preserve">      date: new Date()</w:t>
      </w:r>
    </w:p>
    <w:p w14:paraId="34E41A1E" w14:textId="77777777" w:rsidR="00F12680" w:rsidRPr="00F12680" w:rsidRDefault="00F12680" w:rsidP="002B47D8">
      <w:pPr>
        <w:pStyle w:val="SourceCodeStrong"/>
      </w:pPr>
      <w:r w:rsidRPr="00F12680">
        <w:t xml:space="preserve">    });</w:t>
      </w:r>
    </w:p>
    <w:p w14:paraId="2DCAB516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5491CBB5" w14:textId="75BB8795" w:rsidR="00F12680" w:rsidRDefault="00F12680" w:rsidP="00F12680">
      <w:pPr>
        <w:pStyle w:val="SourceCode"/>
      </w:pPr>
      <w:r w:rsidRPr="00F12680">
        <w:t>}</w:t>
      </w:r>
    </w:p>
    <w:p w14:paraId="364D5C1C" w14:textId="77777777" w:rsidR="002B47D8" w:rsidRPr="00F12680" w:rsidRDefault="002B47D8" w:rsidP="00F12680">
      <w:pPr>
        <w:pStyle w:val="SourceCode"/>
      </w:pPr>
    </w:p>
    <w:p w14:paraId="7F0450F0" w14:textId="485E31C6" w:rsidR="00795024" w:rsidRDefault="00795024" w:rsidP="00F12680">
      <w:pPr>
        <w:pStyle w:val="SourceCode"/>
      </w:pPr>
    </w:p>
    <w:p w14:paraId="60A84E0C" w14:textId="5F45E965" w:rsidR="00352F5A" w:rsidRDefault="00DD3C11" w:rsidP="00DD3C11">
      <w:pPr>
        <w:pStyle w:val="QuoteCallOutHeader"/>
      </w:pPr>
      <w:r>
        <w:t>Setting State</w:t>
      </w:r>
    </w:p>
    <w:p w14:paraId="1817B444" w14:textId="287E807E" w:rsidR="00DD3C11" w:rsidRDefault="00DD3C11" w:rsidP="00897F19">
      <w:pPr>
        <w:pStyle w:val="QuoteCallOut"/>
      </w:pPr>
      <w:r>
        <w:t xml:space="preserve">State should never be directly updated. Instead it needs to be updated inside a call to the </w:t>
      </w:r>
      <w:r w:rsidRPr="004F0174">
        <w:rPr>
          <w:rStyle w:val="Strong"/>
        </w:rPr>
        <w:t>set</w:t>
      </w:r>
      <w:r w:rsidR="004F0174" w:rsidRPr="004F0174">
        <w:rPr>
          <w:rStyle w:val="Strong"/>
        </w:rPr>
        <w:t>State</w:t>
      </w:r>
      <w:r w:rsidR="004F0174">
        <w:t xml:space="preserve"> method</w:t>
      </w:r>
      <w:r w:rsidR="00025426">
        <w:t xml:space="preserve">. We </w:t>
      </w:r>
      <w:proofErr w:type="gramStart"/>
      <w:r w:rsidR="00025426">
        <w:t>don</w:t>
      </w:r>
      <w:r w:rsidR="002B47D8">
        <w:t>’t</w:t>
      </w:r>
      <w:proofErr w:type="gramEnd"/>
      <w:r w:rsidR="002B47D8">
        <w:t xml:space="preserve"> </w:t>
      </w:r>
      <w:r w:rsidR="000F4388">
        <w:t xml:space="preserve">use </w:t>
      </w:r>
      <w:r w:rsidR="000F4388" w:rsidRPr="002B47D8">
        <w:rPr>
          <w:rStyle w:val="SourceCodeChar"/>
        </w:rPr>
        <w:t xml:space="preserve">this.state.date = </w:t>
      </w:r>
      <w:r w:rsidR="008D5C12" w:rsidRPr="002B47D8">
        <w:rPr>
          <w:rStyle w:val="SourceCodeChar"/>
        </w:rPr>
        <w:t>new Date();</w:t>
      </w:r>
      <w:r w:rsidR="008D5C12">
        <w:t xml:space="preserve"> Instead we use </w:t>
      </w:r>
      <w:r w:rsidR="00897F19">
        <w:t xml:space="preserve">   </w:t>
      </w:r>
      <w:r w:rsidR="00897F19" w:rsidRPr="00842683">
        <w:rPr>
          <w:rStyle w:val="SourceCodeChar"/>
        </w:rPr>
        <w:t>this.setState({date: new Date()</w:t>
      </w:r>
      <w:r w:rsidR="00664B47" w:rsidRPr="00842683">
        <w:rPr>
          <w:rStyle w:val="SourceCodeChar"/>
        </w:rPr>
        <w:t>});</w:t>
      </w:r>
    </w:p>
    <w:p w14:paraId="701F34E6" w14:textId="082A035A" w:rsidR="00274CB1" w:rsidRDefault="00274CB1" w:rsidP="00274CB1"/>
    <w:p w14:paraId="3CA23E67" w14:textId="764B861B" w:rsidR="00BD6895" w:rsidRDefault="00BD6895" w:rsidP="00274CB1">
      <w:r>
        <w:t xml:space="preserve">Multiple updates can be batched together </w:t>
      </w:r>
      <w:r w:rsidR="00D807BE">
        <w:t xml:space="preserve">or executed asynchronously for performance. For this </w:t>
      </w:r>
      <w:r w:rsidR="003209E9">
        <w:t>reason,</w:t>
      </w:r>
      <w:r w:rsidR="00D807BE">
        <w:t xml:space="preserve"> we should use the following form when using current state to calculate the next value.  </w:t>
      </w:r>
    </w:p>
    <w:p w14:paraId="599EFA75" w14:textId="77777777" w:rsidR="00842683" w:rsidRDefault="00842683">
      <w:pPr>
        <w:spacing w:after="160" w:line="259" w:lineRule="auto"/>
        <w:rPr>
          <w:rFonts w:ascii="Courier New" w:hAnsi="Courier New" w:cs="Consolas"/>
          <w:noProof/>
          <w:sz w:val="20"/>
          <w:szCs w:val="19"/>
          <w:shd w:val="clear" w:color="auto" w:fill="FFFFFF"/>
        </w:rPr>
      </w:pPr>
      <w:r>
        <w:br w:type="page"/>
      </w:r>
    </w:p>
    <w:p w14:paraId="59ED698C" w14:textId="181430C0" w:rsidR="00BA670E" w:rsidRPr="00BA670E" w:rsidRDefault="00BA670E" w:rsidP="00BA670E">
      <w:pPr>
        <w:pStyle w:val="SourceCode"/>
      </w:pPr>
      <w:r w:rsidRPr="00BA670E">
        <w:lastRenderedPageBreak/>
        <w:t>this.setState(function(</w:t>
      </w:r>
      <w:r w:rsidR="001A423A">
        <w:sym w:font="Wingdings" w:char="F08C"/>
      </w:r>
      <w:r w:rsidRPr="00BA670E">
        <w:t xml:space="preserve">state, </w:t>
      </w:r>
      <w:r w:rsidR="008E39D7">
        <w:sym w:font="Wingdings" w:char="F08D"/>
      </w:r>
      <w:r w:rsidRPr="00BA670E">
        <w:t>props) {</w:t>
      </w:r>
    </w:p>
    <w:p w14:paraId="03F7023F" w14:textId="77777777" w:rsidR="00BA670E" w:rsidRPr="00BA670E" w:rsidRDefault="00BA670E" w:rsidP="00BA670E">
      <w:pPr>
        <w:pStyle w:val="SourceCode"/>
      </w:pPr>
      <w:r w:rsidRPr="00BA670E">
        <w:t xml:space="preserve">  return {</w:t>
      </w:r>
    </w:p>
    <w:p w14:paraId="361DCAF5" w14:textId="77777777" w:rsidR="00BA670E" w:rsidRPr="00BA670E" w:rsidRDefault="00BA670E" w:rsidP="00BA670E">
      <w:pPr>
        <w:pStyle w:val="SourceCode"/>
      </w:pPr>
      <w:r w:rsidRPr="00BA670E">
        <w:t xml:space="preserve">    counter: state.counter + props.increment</w:t>
      </w:r>
    </w:p>
    <w:p w14:paraId="2FFFE8F4" w14:textId="77777777" w:rsidR="00BA670E" w:rsidRPr="00BA670E" w:rsidRDefault="00BA670E" w:rsidP="00BA670E">
      <w:pPr>
        <w:pStyle w:val="SourceCode"/>
      </w:pPr>
      <w:r w:rsidRPr="00BA670E">
        <w:t xml:space="preserve">  };</w:t>
      </w:r>
    </w:p>
    <w:p w14:paraId="4ECF4586" w14:textId="1D15AC3D" w:rsidR="0017569E" w:rsidRDefault="00BA670E" w:rsidP="00BA670E">
      <w:pPr>
        <w:pStyle w:val="SourceCode"/>
      </w:pPr>
      <w:r w:rsidRPr="00BA670E">
        <w:t>});</w:t>
      </w:r>
    </w:p>
    <w:p w14:paraId="637D6039" w14:textId="5BE15029" w:rsidR="001A423A" w:rsidRDefault="001A423A" w:rsidP="00BA670E">
      <w:pPr>
        <w:pStyle w:val="SourceCode"/>
      </w:pPr>
    </w:p>
    <w:p w14:paraId="6DCD0C7C" w14:textId="7FE0B95C" w:rsidR="001A423A" w:rsidRDefault="001A423A" w:rsidP="001A423A">
      <w:r>
        <w:sym w:font="Wingdings" w:char="F08C"/>
      </w:r>
      <w:r>
        <w:t xml:space="preserve"> </w:t>
      </w:r>
      <w:r w:rsidR="008E39D7">
        <w:t>previous state</w:t>
      </w:r>
    </w:p>
    <w:p w14:paraId="6B340C8F" w14:textId="5CF9645C" w:rsidR="008E39D7" w:rsidRDefault="008E39D7" w:rsidP="001A423A">
      <w:r>
        <w:sym w:font="Wingdings" w:char="F08D"/>
      </w:r>
      <w:r>
        <w:t xml:space="preserve"> props at the time the up</w:t>
      </w:r>
      <w:r w:rsidR="00D50F24">
        <w:t xml:space="preserve">date is applied. </w:t>
      </w:r>
    </w:p>
    <w:p w14:paraId="668C0FD6" w14:textId="30FD4430" w:rsidR="007B2F72" w:rsidRDefault="007B2F72" w:rsidP="001A423A">
      <w:r>
        <w:t xml:space="preserve">Where we </w:t>
      </w:r>
      <w:r w:rsidR="00DC6745">
        <w:t xml:space="preserve">use separate calls to independently update </w:t>
      </w:r>
      <w:r w:rsidR="00246972">
        <w:t xml:space="preserve">different parts of state the </w:t>
      </w:r>
      <w:r w:rsidR="00520FAE">
        <w:t xml:space="preserve">updates are </w:t>
      </w:r>
      <w:r w:rsidR="00A07A15">
        <w:t>merged</w:t>
      </w:r>
      <w:r w:rsidR="00520FAE">
        <w:t xml:space="preserve">. </w:t>
      </w:r>
    </w:p>
    <w:p w14:paraId="2F199921" w14:textId="77777777" w:rsidR="00E43652" w:rsidRDefault="00E43652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4E870CB" w14:textId="27DEF2E9" w:rsidR="00104C46" w:rsidRDefault="00104C46" w:rsidP="00E43652">
      <w:pPr>
        <w:pStyle w:val="Heading4"/>
      </w:pPr>
      <w:r>
        <w:lastRenderedPageBreak/>
        <w:t>Events</w:t>
      </w:r>
    </w:p>
    <w:p w14:paraId="016B09AD" w14:textId="7006E1D7" w:rsidR="00A371BA" w:rsidRDefault="00A371BA" w:rsidP="00A371BA">
      <w:r>
        <w:t xml:space="preserve">In HTML we pass a string </w:t>
      </w:r>
      <w:r w:rsidR="00667704">
        <w:t xml:space="preserve">that contains a JavaScript </w:t>
      </w:r>
      <w:r w:rsidR="006B5AA7">
        <w:t>statement when we register an event</w:t>
      </w:r>
      <w:r w:rsidR="00424483">
        <w:t xml:space="preserve"> handler with an event. Also note the event itself is all lowercase.</w:t>
      </w:r>
    </w:p>
    <w:p w14:paraId="23D50AFE" w14:textId="47CE3321" w:rsidR="006B5AA7" w:rsidRPr="00C31743" w:rsidRDefault="00C31743" w:rsidP="00C31743">
      <w:pPr>
        <w:pStyle w:val="SourceCode"/>
      </w:pPr>
      <w:r w:rsidRPr="00C31743">
        <w:t>&lt;button onclick=</w:t>
      </w:r>
      <w:r w:rsidRPr="00C31743">
        <w:rPr>
          <w:b/>
          <w:bCs/>
        </w:rPr>
        <w:t>"handleEvent()"</w:t>
      </w:r>
      <w:r w:rsidRPr="00C31743">
        <w:t>&gt;</w:t>
      </w:r>
      <w:r>
        <w:t>Click Me</w:t>
      </w:r>
      <w:r w:rsidRPr="00C31743">
        <w:t>&lt;/button&gt;</w:t>
      </w:r>
    </w:p>
    <w:p w14:paraId="1FFFA8F9" w14:textId="77777777" w:rsidR="00095386" w:rsidRDefault="00095386" w:rsidP="00095386"/>
    <w:p w14:paraId="3AD15FD7" w14:textId="4B3B8D51" w:rsidR="00095386" w:rsidRDefault="001B2548" w:rsidP="00095386">
      <w:r>
        <w:t xml:space="preserve">In React </w:t>
      </w:r>
      <w:r w:rsidR="00424483">
        <w:t xml:space="preserve">the event itself is camel case and the event handler is an actual java script </w:t>
      </w:r>
      <w:r w:rsidR="00C700C6">
        <w:t>function</w:t>
      </w:r>
    </w:p>
    <w:p w14:paraId="3B765AD6" w14:textId="20217DE1" w:rsidR="003867C2" w:rsidRDefault="00531EE1" w:rsidP="003867C2">
      <w:pPr>
        <w:pStyle w:val="SourceCode"/>
      </w:pPr>
      <w:r w:rsidRPr="00C31743">
        <w:t>&lt;button on</w:t>
      </w:r>
      <w:r w:rsidRPr="00531EE1">
        <w:rPr>
          <w:b/>
          <w:bCs/>
        </w:rPr>
        <w:t>C</w:t>
      </w:r>
      <w:r w:rsidRPr="00C31743">
        <w:t>lick=</w:t>
      </w:r>
      <w:r w:rsidR="00FD215E">
        <w:rPr>
          <w:b/>
          <w:bCs/>
        </w:rPr>
        <w:t>{</w:t>
      </w:r>
      <w:r w:rsidRPr="00C31743">
        <w:rPr>
          <w:b/>
          <w:bCs/>
        </w:rPr>
        <w:t>handleEvent</w:t>
      </w:r>
      <w:r w:rsidR="00FD215E">
        <w:rPr>
          <w:b/>
          <w:bCs/>
        </w:rPr>
        <w:t>}</w:t>
      </w:r>
      <w:r w:rsidRPr="00C31743">
        <w:t>&gt;</w:t>
      </w:r>
      <w:r>
        <w:t>Click Me</w:t>
      </w:r>
      <w:r w:rsidRPr="00C31743">
        <w:t>&lt;/button&gt;</w:t>
      </w:r>
    </w:p>
    <w:p w14:paraId="3B083779" w14:textId="23468D69" w:rsidR="008E39D7" w:rsidRDefault="008E39D7" w:rsidP="001A423A"/>
    <w:p w14:paraId="64ABAD57" w14:textId="7EFFC1FA" w:rsidR="00F534E8" w:rsidRDefault="00F534E8" w:rsidP="001A423A">
      <w:r>
        <w:t xml:space="preserve">With HTML we generally use </w:t>
      </w:r>
      <w:r w:rsidR="00EA4D21">
        <w:t xml:space="preserve">addEventListener if we want to add a handler to an event after the DOM element is created. In React we can just </w:t>
      </w:r>
      <w:r w:rsidR="006B5B80">
        <w:t xml:space="preserve">provide </w:t>
      </w:r>
      <w:r w:rsidR="006C181E">
        <w:t xml:space="preserve">a handler when the element is rendered. </w:t>
      </w:r>
      <w:r w:rsidR="00E968E3">
        <w:t xml:space="preserve">If </w:t>
      </w:r>
      <w:r w:rsidR="009D751F">
        <w:t>a</w:t>
      </w:r>
      <w:r w:rsidR="00E968E3">
        <w:t xml:space="preserve"> </w:t>
      </w:r>
      <w:r w:rsidR="00A108C4">
        <w:t xml:space="preserve">component is created as a class, typically an event handler is a method on the class. </w:t>
      </w:r>
      <w:r w:rsidR="009D751F">
        <w:t xml:space="preserve">Because java script </w:t>
      </w:r>
      <w:r w:rsidR="003D1666">
        <w:t xml:space="preserve">methods are not bound by </w:t>
      </w:r>
      <w:r w:rsidR="000546FB">
        <w:t>default,</w:t>
      </w:r>
      <w:r w:rsidR="003D1666">
        <w:t xml:space="preserve"> </w:t>
      </w:r>
      <w:r w:rsidR="00E069F5">
        <w:t>we need to make sure we bind</w:t>
      </w:r>
      <w:r w:rsidR="000546FB">
        <w:t xml:space="preserve"> </w:t>
      </w:r>
      <w:r w:rsidR="003A4D60">
        <w:t xml:space="preserve">to ensure this is available in the handler. </w:t>
      </w:r>
    </w:p>
    <w:p w14:paraId="1BC978CE" w14:textId="17316A6F" w:rsidR="00447678" w:rsidRPr="00447678" w:rsidRDefault="00447678" w:rsidP="00447678">
      <w:pPr>
        <w:pStyle w:val="SourceCode"/>
      </w:pPr>
      <w:r w:rsidRPr="00447678">
        <w:t xml:space="preserve">class </w:t>
      </w:r>
      <w:r w:rsidR="00701C8F">
        <w:t>MyComponent</w:t>
      </w:r>
      <w:r w:rsidRPr="00447678">
        <w:t xml:space="preserve"> extends React.Component {</w:t>
      </w:r>
    </w:p>
    <w:p w14:paraId="1B2C334E" w14:textId="77777777" w:rsidR="00447678" w:rsidRPr="00447678" w:rsidRDefault="00447678" w:rsidP="00447678">
      <w:pPr>
        <w:pStyle w:val="SourceCode"/>
      </w:pPr>
      <w:r w:rsidRPr="00447678">
        <w:t xml:space="preserve">  constructor(props) {</w:t>
      </w:r>
    </w:p>
    <w:p w14:paraId="09B90138" w14:textId="77777777" w:rsidR="00447678" w:rsidRPr="00447678" w:rsidRDefault="00447678" w:rsidP="00447678">
      <w:pPr>
        <w:pStyle w:val="SourceCode"/>
      </w:pPr>
      <w:r w:rsidRPr="00447678">
        <w:t xml:space="preserve">    super(props);</w:t>
      </w:r>
    </w:p>
    <w:p w14:paraId="0ACE2780" w14:textId="77777777" w:rsidR="00447678" w:rsidRPr="00447678" w:rsidRDefault="00447678" w:rsidP="00701C8F">
      <w:pPr>
        <w:pStyle w:val="SourceCode"/>
        <w:ind w:left="0"/>
      </w:pPr>
    </w:p>
    <w:p w14:paraId="21CDFE4B" w14:textId="259DC1DF" w:rsidR="00447678" w:rsidRPr="00447678" w:rsidRDefault="00447678" w:rsidP="00447678">
      <w:pPr>
        <w:pStyle w:val="SourceCode"/>
      </w:pPr>
      <w:r w:rsidRPr="00447678">
        <w:t xml:space="preserve">    // </w:t>
      </w:r>
      <w:r w:rsidR="00701C8F">
        <w:t xml:space="preserve">Make this </w:t>
      </w:r>
      <w:r w:rsidR="004333C7">
        <w:t>available in the handler</w:t>
      </w:r>
    </w:p>
    <w:p w14:paraId="76A13DD6" w14:textId="446CE0D2" w:rsidR="00447678" w:rsidRPr="00447678" w:rsidRDefault="00447678" w:rsidP="006C3399">
      <w:pPr>
        <w:pStyle w:val="SourceCodeStrong"/>
      </w:pPr>
      <w:r w:rsidRPr="00447678">
        <w:t xml:space="preserve">    this.handle</w:t>
      </w:r>
      <w:r w:rsidR="00701C8F">
        <w:t>Event</w:t>
      </w:r>
      <w:r w:rsidRPr="00447678">
        <w:t xml:space="preserve"> = this.handle</w:t>
      </w:r>
      <w:r w:rsidR="00701C8F">
        <w:t>Event</w:t>
      </w:r>
      <w:r w:rsidRPr="00447678">
        <w:t>.bind(this);</w:t>
      </w:r>
    </w:p>
    <w:p w14:paraId="22CE3C98" w14:textId="77777777" w:rsidR="00447678" w:rsidRPr="00447678" w:rsidRDefault="00447678" w:rsidP="00447678">
      <w:pPr>
        <w:pStyle w:val="SourceCode"/>
      </w:pPr>
      <w:r w:rsidRPr="00447678">
        <w:t xml:space="preserve">  }</w:t>
      </w:r>
    </w:p>
    <w:p w14:paraId="5CF764D0" w14:textId="77777777" w:rsidR="00447678" w:rsidRPr="00447678" w:rsidRDefault="00447678" w:rsidP="00447678">
      <w:pPr>
        <w:pStyle w:val="SourceCode"/>
      </w:pPr>
    </w:p>
    <w:p w14:paraId="19E37859" w14:textId="1CF336EA" w:rsidR="00447678" w:rsidRDefault="00447678" w:rsidP="00447678">
      <w:pPr>
        <w:pStyle w:val="SourceCode"/>
      </w:pPr>
      <w:r w:rsidRPr="00447678">
        <w:t xml:space="preserve">  handle</w:t>
      </w:r>
      <w:r w:rsidR="00701C8F">
        <w:t>Event</w:t>
      </w:r>
      <w:r w:rsidRPr="00447678">
        <w:t>() {</w:t>
      </w:r>
    </w:p>
    <w:p w14:paraId="398E6E66" w14:textId="55D7C111" w:rsidR="00701C8F" w:rsidRPr="00447678" w:rsidRDefault="00701C8F" w:rsidP="00447678">
      <w:pPr>
        <w:pStyle w:val="SourceCode"/>
      </w:pPr>
      <w:r>
        <w:tab/>
        <w:t>/* Do Something */</w:t>
      </w:r>
    </w:p>
    <w:p w14:paraId="34C1882F" w14:textId="0D64BFAE" w:rsidR="003A4D60" w:rsidRDefault="00447678" w:rsidP="00447678">
      <w:pPr>
        <w:pStyle w:val="SourceCode"/>
      </w:pPr>
      <w:r w:rsidRPr="00447678">
        <w:t xml:space="preserve">  }</w:t>
      </w:r>
    </w:p>
    <w:p w14:paraId="6D1A3C57" w14:textId="61AB023C" w:rsidR="00701C8F" w:rsidRDefault="00701C8F" w:rsidP="00447678">
      <w:pPr>
        <w:pStyle w:val="SourceCode"/>
      </w:pPr>
      <w:r>
        <w:t>}</w:t>
      </w:r>
    </w:p>
    <w:p w14:paraId="78819D19" w14:textId="77777777" w:rsidR="00CC5C20" w:rsidRDefault="00CC5C20" w:rsidP="00447678">
      <w:pPr>
        <w:pStyle w:val="SourceCode"/>
      </w:pPr>
    </w:p>
    <w:p w14:paraId="74697D5F" w14:textId="77777777" w:rsidR="003F3D6A" w:rsidRDefault="003F3D6A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B0BA115" w14:textId="77777777" w:rsidR="0037289C" w:rsidRPr="0037289C" w:rsidRDefault="0037289C" w:rsidP="0037289C"/>
    <w:p w14:paraId="70D1BCEB" w14:textId="77777777" w:rsidR="00F33575" w:rsidRDefault="00F3357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E38920A" w14:textId="78E1283E" w:rsidR="00CC5C20" w:rsidRDefault="00CC5C20" w:rsidP="00CC5C20">
      <w:pPr>
        <w:pStyle w:val="Heading3"/>
      </w:pPr>
      <w:bookmarkStart w:id="4" w:name="_Toc43574630"/>
      <w:r>
        <w:lastRenderedPageBreak/>
        <w:t>Keys</w:t>
      </w:r>
      <w:bookmarkEnd w:id="4"/>
    </w:p>
    <w:p w14:paraId="5BC78633" w14:textId="5BB5646C" w:rsidR="00CC5C20" w:rsidRPr="00CC5C20" w:rsidRDefault="00F10E1C" w:rsidP="00CC5C20">
      <w:r>
        <w:t xml:space="preserve">When creating lists of </w:t>
      </w:r>
      <w:r w:rsidR="000A202C">
        <w:t>elements,</w:t>
      </w:r>
      <w:r>
        <w:t xml:space="preserve"> we need to give each a special </w:t>
      </w:r>
      <w:r w:rsidR="008E099A">
        <w:t>string key attribute</w:t>
      </w:r>
      <w:r w:rsidR="00093BB6">
        <w:t>.</w:t>
      </w:r>
      <w:r w:rsidR="008E099A">
        <w:t xml:space="preserve"> </w:t>
      </w:r>
      <w:r w:rsidR="00690270">
        <w:t xml:space="preserve">The keys enable react to know when </w:t>
      </w:r>
      <w:r w:rsidR="00BE70EF">
        <w:t xml:space="preserve">list items are added, </w:t>
      </w:r>
      <w:proofErr w:type="gramStart"/>
      <w:r w:rsidR="00BE70EF">
        <w:t>removed</w:t>
      </w:r>
      <w:proofErr w:type="gramEnd"/>
      <w:r w:rsidR="00BE70EF">
        <w:t xml:space="preserve"> or changed. </w:t>
      </w:r>
      <w:r w:rsidR="002014E4">
        <w:t xml:space="preserve">The value of the key must uniquely identify the element </w:t>
      </w:r>
      <w:r w:rsidR="00086E74">
        <w:t xml:space="preserve">among its siblings in the list. </w:t>
      </w:r>
      <w:r w:rsidR="009C263E">
        <w:t xml:space="preserve">Keys must only be unique within the containing list. They do not need to be unique among all </w:t>
      </w:r>
      <w:r w:rsidR="008961D7">
        <w:t>lists. It</w:t>
      </w:r>
      <w:r w:rsidR="00256A12">
        <w:t xml:space="preserve"> is not recommended to use the index of an element itself as a key. </w:t>
      </w:r>
    </w:p>
    <w:p w14:paraId="4C9432EE" w14:textId="2DE471D5" w:rsidR="00D95E23" w:rsidRDefault="00D95E23" w:rsidP="00D95E23">
      <w:pPr>
        <w:pStyle w:val="Heading3"/>
      </w:pPr>
      <w:bookmarkStart w:id="5" w:name="_Toc43574631"/>
      <w:r>
        <w:t>Forms</w:t>
      </w:r>
      <w:r w:rsidR="002611A7">
        <w:t xml:space="preserve"> and controlled components</w:t>
      </w:r>
      <w:bookmarkEnd w:id="5"/>
    </w:p>
    <w:p w14:paraId="2FEFBE23" w14:textId="7A8FB828" w:rsidR="002611A7" w:rsidRPr="002611A7" w:rsidRDefault="000437FC" w:rsidP="002611A7">
      <w:r>
        <w:t xml:space="preserve">HTML form elements </w:t>
      </w:r>
      <w:r w:rsidR="00DD01E6">
        <w:t>have their own state</w:t>
      </w:r>
      <w:r w:rsidR="002023C9">
        <w:t xml:space="preserve">. The react component generating the form elements also has its own state in its </w:t>
      </w:r>
      <w:r w:rsidR="003F6E3A">
        <w:t xml:space="preserve">state property. </w:t>
      </w:r>
      <w:r w:rsidR="000334C1">
        <w:t>A controlled react component is a react component who</w:t>
      </w:r>
      <w:r w:rsidR="00A90A3B">
        <w:t xml:space="preserve">se state property is the </w:t>
      </w:r>
      <w:r w:rsidR="008879FA">
        <w:t>single source of truth.</w:t>
      </w:r>
      <w:r w:rsidR="00955777">
        <w:t xml:space="preserve"> In a controlled component every state mutation has an associated handler function. We can use this to </w:t>
      </w:r>
      <w:r w:rsidR="000B1F19">
        <w:t xml:space="preserve">modify or validate user input. </w:t>
      </w:r>
    </w:p>
    <w:p w14:paraId="611BA232" w14:textId="77777777" w:rsidR="00F33575" w:rsidRDefault="00F3357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1FA9C19" w14:textId="77777777" w:rsidR="00904131" w:rsidRDefault="00904131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28"/>
        </w:rPr>
      </w:pPr>
      <w:r>
        <w:lastRenderedPageBreak/>
        <w:br w:type="page"/>
      </w:r>
    </w:p>
    <w:p w14:paraId="6C512749" w14:textId="3B70B494" w:rsidR="0054713D" w:rsidRDefault="0054713D" w:rsidP="00904131">
      <w:pPr>
        <w:pStyle w:val="QuestionSection"/>
      </w:pPr>
      <w:bookmarkStart w:id="6" w:name="_Toc43574632"/>
      <w:r>
        <w:lastRenderedPageBreak/>
        <w:t xml:space="preserve">Questions – </w:t>
      </w:r>
      <w:r w:rsidR="00904131">
        <w:t>Basics</w:t>
      </w:r>
      <w:bookmarkEnd w:id="6"/>
    </w:p>
    <w:p w14:paraId="32EA1BA8" w14:textId="0C7EC124" w:rsidR="001376FB" w:rsidRDefault="001376FB" w:rsidP="001376FB">
      <w:pPr>
        <w:pStyle w:val="QuestionSubSection"/>
      </w:pPr>
      <w:bookmarkStart w:id="7" w:name="_Toc43574633"/>
      <w:r>
        <w:t>Overview</w:t>
      </w:r>
      <w:bookmarkEnd w:id="7"/>
    </w:p>
    <w:p w14:paraId="3C31CA32" w14:textId="3ED73328" w:rsidR="005829C2" w:rsidRDefault="005829C2" w:rsidP="005829C2">
      <w:pPr>
        <w:pStyle w:val="Question"/>
      </w:pPr>
      <w:r>
        <w:t xml:space="preserve">What is the </w:t>
      </w:r>
      <w:r w:rsidR="00EE1462">
        <w:t>philosophy</w:t>
      </w:r>
      <w:r>
        <w:t xml:space="preserve"> of React?</w:t>
      </w:r>
    </w:p>
    <w:p w14:paraId="3D6D5AE8" w14:textId="1886A514" w:rsidR="005829C2" w:rsidRDefault="00CC2D5F" w:rsidP="005829C2">
      <w:pPr>
        <w:pStyle w:val="Answer"/>
      </w:pPr>
      <w:r>
        <w:t>Couple together rendering and logic.</w:t>
      </w:r>
    </w:p>
    <w:p w14:paraId="1644EC06" w14:textId="475C2A14" w:rsidR="00CC2D5F" w:rsidRDefault="00CC2D5F" w:rsidP="00CC2D5F">
      <w:pPr>
        <w:pStyle w:val="Question"/>
      </w:pPr>
      <w:r>
        <w:t>What is the React abstraction that facilitates this?</w:t>
      </w:r>
    </w:p>
    <w:p w14:paraId="35C727EB" w14:textId="13FAD1BF" w:rsidR="00CC2D5F" w:rsidRPr="00CC2D5F" w:rsidRDefault="00CC2D5F" w:rsidP="00CC2D5F">
      <w:pPr>
        <w:pStyle w:val="Answer"/>
      </w:pPr>
      <w:r>
        <w:t xml:space="preserve">React Components contain both </w:t>
      </w:r>
      <w:r w:rsidR="00395755">
        <w:t>markup and logic.</w:t>
      </w:r>
    </w:p>
    <w:p w14:paraId="512B4F3D" w14:textId="09DECD40" w:rsidR="0060700F" w:rsidRDefault="0060700F" w:rsidP="0060700F">
      <w:pPr>
        <w:pStyle w:val="QuestionSubSection"/>
      </w:pPr>
      <w:bookmarkStart w:id="8" w:name="_Toc43574634"/>
      <w:r>
        <w:t>JSX</w:t>
      </w:r>
      <w:bookmarkEnd w:id="8"/>
    </w:p>
    <w:p w14:paraId="2024CDFD" w14:textId="43F17EF6" w:rsidR="0060700F" w:rsidRDefault="0060700F" w:rsidP="0060700F">
      <w:pPr>
        <w:pStyle w:val="Question"/>
      </w:pPr>
      <w:r>
        <w:t>What is JSX?</w:t>
      </w:r>
    </w:p>
    <w:p w14:paraId="22A07CC2" w14:textId="72F099B7" w:rsidR="0060700F" w:rsidRDefault="0060700F" w:rsidP="0060700F">
      <w:pPr>
        <w:pStyle w:val="Answer"/>
      </w:pPr>
      <w:r>
        <w:t>A Syntax extension to JavaScript</w:t>
      </w:r>
    </w:p>
    <w:p w14:paraId="1438E8A7" w14:textId="21A4490C" w:rsidR="00ED37C9" w:rsidRDefault="00ED37C9" w:rsidP="00ED37C9">
      <w:pPr>
        <w:pStyle w:val="Question"/>
      </w:pPr>
      <w:r>
        <w:t>What is JSX used for?</w:t>
      </w:r>
    </w:p>
    <w:p w14:paraId="0541A2A9" w14:textId="01750B57" w:rsidR="00FB1972" w:rsidRDefault="00FB1972" w:rsidP="00D33823">
      <w:pPr>
        <w:pStyle w:val="Answer"/>
      </w:pPr>
      <w:r>
        <w:t>To create react elements</w:t>
      </w:r>
      <w:r w:rsidR="003222C6">
        <w:t>.</w:t>
      </w:r>
    </w:p>
    <w:p w14:paraId="0240B784" w14:textId="7AC1CD8B" w:rsidR="00CF39ED" w:rsidRDefault="00CF39ED" w:rsidP="00D33823">
      <w:pPr>
        <w:pStyle w:val="Answer"/>
      </w:pPr>
      <w:r>
        <w:t xml:space="preserve">The elements </w:t>
      </w:r>
      <w:r w:rsidR="00804D25">
        <w:t>can be rendered to the DOM.</w:t>
      </w:r>
    </w:p>
    <w:p w14:paraId="32F8E919" w14:textId="5D89A9BD" w:rsidR="00182A92" w:rsidRDefault="009710B2" w:rsidP="00182A92">
      <w:pPr>
        <w:pStyle w:val="Question"/>
      </w:pPr>
      <w:r>
        <w:t>Given the following JSX show what JS a compiler might generate?</w:t>
      </w:r>
    </w:p>
    <w:p w14:paraId="71BA729D" w14:textId="52FFF9BE" w:rsidR="009710B2" w:rsidRDefault="009710B2" w:rsidP="009710B2">
      <w:pPr>
        <w:pStyle w:val="SourceCode"/>
      </w:pPr>
      <w:r w:rsidRPr="00084D65">
        <w:t>const element = &lt;h1</w:t>
      </w:r>
      <w:r>
        <w:t xml:space="preserve"> className=”myClass”</w:t>
      </w:r>
      <w:r w:rsidRPr="00084D65">
        <w:t>&gt;Hello World&lt;/h1&gt;;</w:t>
      </w:r>
    </w:p>
    <w:p w14:paraId="411CE143" w14:textId="0BFAAF1E" w:rsidR="00A655CE" w:rsidRDefault="00A655CE" w:rsidP="009710B2">
      <w:pPr>
        <w:pStyle w:val="SourceCode"/>
      </w:pPr>
    </w:p>
    <w:p w14:paraId="2AD7A87B" w14:textId="77777777" w:rsidR="00A655CE" w:rsidRPr="00366E1E" w:rsidRDefault="00A655CE" w:rsidP="00A655CE">
      <w:pPr>
        <w:pStyle w:val="SourceCode"/>
      </w:pPr>
      <w:r w:rsidRPr="00366E1E">
        <w:t>const element = React.createElement(</w:t>
      </w:r>
    </w:p>
    <w:p w14:paraId="2E674912" w14:textId="77777777" w:rsidR="00A655CE" w:rsidRPr="00366E1E" w:rsidRDefault="00A655CE" w:rsidP="00A655CE">
      <w:pPr>
        <w:pStyle w:val="SourceCode"/>
      </w:pPr>
      <w:r w:rsidRPr="00366E1E">
        <w:t xml:space="preserve">  'h1',</w:t>
      </w:r>
    </w:p>
    <w:p w14:paraId="4B6AF338" w14:textId="77777777" w:rsidR="00A655CE" w:rsidRPr="00366E1E" w:rsidRDefault="00A655CE" w:rsidP="00A655CE">
      <w:pPr>
        <w:pStyle w:val="SourceCode"/>
      </w:pPr>
      <w:r w:rsidRPr="00366E1E">
        <w:t xml:space="preserve">  {className: '</w:t>
      </w:r>
      <w:r>
        <w:t>myClass</w:t>
      </w:r>
      <w:r w:rsidRPr="00366E1E">
        <w:t>'},</w:t>
      </w:r>
    </w:p>
    <w:p w14:paraId="61018BF6" w14:textId="77777777" w:rsidR="00A655CE" w:rsidRPr="00366E1E" w:rsidRDefault="00A655CE" w:rsidP="00A655CE">
      <w:pPr>
        <w:pStyle w:val="SourceCode"/>
      </w:pPr>
      <w:r w:rsidRPr="00366E1E">
        <w:t xml:space="preserve">  'Hello</w:t>
      </w:r>
      <w:r>
        <w:t xml:space="preserve"> World</w:t>
      </w:r>
      <w:r w:rsidRPr="00366E1E">
        <w:t>'</w:t>
      </w:r>
    </w:p>
    <w:p w14:paraId="13635202" w14:textId="77777777" w:rsidR="00A655CE" w:rsidRPr="00366E1E" w:rsidRDefault="00A655CE" w:rsidP="00A655CE">
      <w:pPr>
        <w:pStyle w:val="SourceCode"/>
      </w:pPr>
      <w:r w:rsidRPr="00366E1E">
        <w:t>)</w:t>
      </w:r>
    </w:p>
    <w:p w14:paraId="2B1CDB54" w14:textId="77777777" w:rsidR="00A655CE" w:rsidRPr="00084D65" w:rsidRDefault="00A655CE" w:rsidP="009710B2">
      <w:pPr>
        <w:pStyle w:val="SourceCode"/>
      </w:pPr>
    </w:p>
    <w:p w14:paraId="1A1005EE" w14:textId="30137013" w:rsidR="000844EB" w:rsidRDefault="000844EB" w:rsidP="000844EB">
      <w:pPr>
        <w:pStyle w:val="Question"/>
      </w:pPr>
      <w:r>
        <w:t>What are react elements?</w:t>
      </w:r>
    </w:p>
    <w:p w14:paraId="74BF4E82" w14:textId="4A815838" w:rsidR="000844EB" w:rsidRDefault="00A63A01" w:rsidP="000844EB">
      <w:pPr>
        <w:pStyle w:val="Answer"/>
      </w:pPr>
      <w:r>
        <w:t>Descriptions of what we want rendered to screen.</w:t>
      </w:r>
    </w:p>
    <w:p w14:paraId="5F222BC4" w14:textId="00AE3804" w:rsidR="00A63A01" w:rsidRDefault="00A63A01" w:rsidP="000844EB">
      <w:pPr>
        <w:pStyle w:val="Answer"/>
      </w:pPr>
      <w:r>
        <w:t>React uses them to construct the DOM and keep it up to date</w:t>
      </w:r>
    </w:p>
    <w:p w14:paraId="5A4F1A89" w14:textId="68821F98" w:rsidR="006A2E6B" w:rsidRDefault="006A2E6B" w:rsidP="006A2E6B">
      <w:pPr>
        <w:pStyle w:val="Question"/>
      </w:pPr>
      <w:r>
        <w:t>How do we modify react elements?</w:t>
      </w:r>
    </w:p>
    <w:p w14:paraId="36A7B171" w14:textId="0E8EAA85" w:rsidR="006A2E6B" w:rsidRPr="000844EB" w:rsidRDefault="006A2E6B" w:rsidP="000844EB">
      <w:pPr>
        <w:pStyle w:val="Answer"/>
      </w:pPr>
      <w:r>
        <w:t>We cannot. They are immutable once created.</w:t>
      </w:r>
    </w:p>
    <w:p w14:paraId="6831A5FE" w14:textId="47AF8C7E" w:rsidR="00E9525C" w:rsidRDefault="00E9525C" w:rsidP="00E9525C">
      <w:pPr>
        <w:pStyle w:val="Question"/>
      </w:pPr>
      <w:r>
        <w:t>How do react elements differ from DOM elements?</w:t>
      </w:r>
    </w:p>
    <w:p w14:paraId="782111ED" w14:textId="12306764" w:rsidR="000844EB" w:rsidRDefault="00E9525C" w:rsidP="002D654B">
      <w:pPr>
        <w:pStyle w:val="Answer"/>
      </w:pPr>
      <w:r>
        <w:t>They are lightw</w:t>
      </w:r>
      <w:r w:rsidR="002D654B">
        <w:t>eight and cheap to create.</w:t>
      </w:r>
    </w:p>
    <w:p w14:paraId="7028A102" w14:textId="5F05634F" w:rsidR="00191D3D" w:rsidRDefault="00820E1A" w:rsidP="00191D3D">
      <w:pPr>
        <w:pStyle w:val="Question"/>
      </w:pPr>
      <w:r>
        <w:t>How does React optimise the rendering process?</w:t>
      </w:r>
    </w:p>
    <w:p w14:paraId="02BB5BDB" w14:textId="582FD650" w:rsidR="00191D3D" w:rsidRPr="00191D3D" w:rsidRDefault="004F1110" w:rsidP="00191D3D">
      <w:pPr>
        <w:pStyle w:val="Answer"/>
      </w:pPr>
      <w:r>
        <w:t>React only applies DOM updates needed to bring DOM to desired state.</w:t>
      </w:r>
    </w:p>
    <w:p w14:paraId="65FB2E35" w14:textId="77777777" w:rsidR="00191D3D" w:rsidRDefault="00191D3D" w:rsidP="002D654B">
      <w:pPr>
        <w:pStyle w:val="Answer"/>
      </w:pPr>
    </w:p>
    <w:p w14:paraId="2F421B80" w14:textId="2548E25F" w:rsidR="004746F5" w:rsidRDefault="004746F5" w:rsidP="004746F5">
      <w:pPr>
        <w:pStyle w:val="Question"/>
      </w:pPr>
      <w:r>
        <w:t xml:space="preserve">How does one set literal attributes for </w:t>
      </w:r>
      <w:r w:rsidR="006C1E3C">
        <w:t>HTML elements?</w:t>
      </w:r>
    </w:p>
    <w:p w14:paraId="59E9E489" w14:textId="3B9B4088" w:rsidR="000C282A" w:rsidRDefault="000C282A" w:rsidP="000C282A">
      <w:pPr>
        <w:pStyle w:val="Answer"/>
      </w:pPr>
      <w:r>
        <w:t xml:space="preserve">Using </w:t>
      </w:r>
      <w:r w:rsidR="00B84D0C">
        <w:t>quotes</w:t>
      </w:r>
    </w:p>
    <w:p w14:paraId="06EA5A03" w14:textId="77777777" w:rsidR="00B84D0C" w:rsidRDefault="00B84D0C" w:rsidP="00B84D0C">
      <w:pPr>
        <w:pStyle w:val="SourceCode"/>
      </w:pPr>
      <w:r>
        <w:t>const element = (</w:t>
      </w:r>
    </w:p>
    <w:p w14:paraId="678BDC4F" w14:textId="77777777" w:rsidR="00B84D0C" w:rsidRDefault="00B84D0C" w:rsidP="00B84D0C">
      <w:pPr>
        <w:pStyle w:val="SourceCode"/>
      </w:pPr>
      <w:r>
        <w:t xml:space="preserve">    &lt;input type="text" value="word"&gt;</w:t>
      </w:r>
    </w:p>
    <w:p w14:paraId="7B8FBDE1" w14:textId="77777777" w:rsidR="00B84D0C" w:rsidRDefault="00B84D0C" w:rsidP="00B84D0C">
      <w:pPr>
        <w:pStyle w:val="SourceCode"/>
      </w:pPr>
      <w:r>
        <w:t xml:space="preserve">    &lt;/input&gt;</w:t>
      </w:r>
    </w:p>
    <w:p w14:paraId="4E07879C" w14:textId="54745241" w:rsidR="00B84D0C" w:rsidRPr="000C282A" w:rsidRDefault="00B84D0C" w:rsidP="00B84D0C">
      <w:pPr>
        <w:pStyle w:val="SourceCode"/>
      </w:pPr>
      <w:r>
        <w:t>);</w:t>
      </w:r>
    </w:p>
    <w:p w14:paraId="299C224B" w14:textId="77777777" w:rsidR="006C1E3C" w:rsidRPr="006C1E3C" w:rsidRDefault="006C1E3C" w:rsidP="006C1E3C">
      <w:pPr>
        <w:pStyle w:val="Answer"/>
      </w:pPr>
    </w:p>
    <w:p w14:paraId="74685BD4" w14:textId="4B5583A2" w:rsidR="006D6FAB" w:rsidRDefault="006D6FAB" w:rsidP="006D6FAB">
      <w:pPr>
        <w:pStyle w:val="Question"/>
      </w:pPr>
      <w:r>
        <w:t xml:space="preserve">How does one </w:t>
      </w:r>
      <w:r w:rsidR="00F81E8A">
        <w:t xml:space="preserve">specify expression </w:t>
      </w:r>
      <w:r w:rsidR="00526815">
        <w:t xml:space="preserve">to the value of </w:t>
      </w:r>
      <w:r w:rsidR="00F20EC7">
        <w:t>attributes</w:t>
      </w:r>
      <w:r>
        <w:t>?</w:t>
      </w:r>
    </w:p>
    <w:p w14:paraId="3D64371B" w14:textId="5394C036" w:rsidR="00526815" w:rsidRDefault="00526815" w:rsidP="00526815">
      <w:pPr>
        <w:pStyle w:val="Answer"/>
      </w:pPr>
      <w:r>
        <w:t>Using curly braces</w:t>
      </w:r>
      <w:r w:rsidR="00D74145">
        <w:t>. No quotes</w:t>
      </w:r>
    </w:p>
    <w:p w14:paraId="54D9593E" w14:textId="13DEF32F" w:rsidR="003D4970" w:rsidRPr="003D4970" w:rsidRDefault="003D4970" w:rsidP="003D4970">
      <w:pPr>
        <w:pStyle w:val="SourceCode"/>
      </w:pPr>
      <w:r w:rsidRPr="003D4970">
        <w:t>var myName = "John";</w:t>
      </w:r>
    </w:p>
    <w:p w14:paraId="31417EE9" w14:textId="77777777" w:rsidR="003D4970" w:rsidRPr="003D4970" w:rsidRDefault="003D4970" w:rsidP="003D4970">
      <w:pPr>
        <w:pStyle w:val="SourceCode"/>
      </w:pPr>
      <w:r w:rsidRPr="003D4970">
        <w:t>const element = (</w:t>
      </w:r>
    </w:p>
    <w:p w14:paraId="38AE6CE3" w14:textId="77777777" w:rsidR="003D4970" w:rsidRPr="003D4970" w:rsidRDefault="003D4970" w:rsidP="003D4970">
      <w:pPr>
        <w:pStyle w:val="SourceCode"/>
      </w:pPr>
      <w:r w:rsidRPr="003D4970">
        <w:t xml:space="preserve">    &lt;input type="text" value={myName}/&gt;</w:t>
      </w:r>
    </w:p>
    <w:p w14:paraId="7A0040E5" w14:textId="16941BCE" w:rsidR="00470047" w:rsidRDefault="003D4970" w:rsidP="003D4970">
      <w:pPr>
        <w:pStyle w:val="SourceCode"/>
      </w:pPr>
      <w:r w:rsidRPr="003D4970">
        <w:t>);</w:t>
      </w:r>
    </w:p>
    <w:p w14:paraId="5ECAD158" w14:textId="77777777" w:rsidR="003D4970" w:rsidRDefault="003D4970" w:rsidP="00B52726">
      <w:pPr>
        <w:pStyle w:val="Question"/>
      </w:pPr>
    </w:p>
    <w:p w14:paraId="7B4A089A" w14:textId="60AFDD55" w:rsidR="00B52726" w:rsidRDefault="008330FA" w:rsidP="00B52726">
      <w:pPr>
        <w:pStyle w:val="Question"/>
      </w:pPr>
      <w:r>
        <w:t xml:space="preserve">What are the HTML </w:t>
      </w:r>
      <w:r w:rsidR="00B52726">
        <w:t xml:space="preserve">attributes class and tabindex called in </w:t>
      </w:r>
      <w:r w:rsidR="007E5F21">
        <w:t>React DOM</w:t>
      </w:r>
      <w:r w:rsidR="00B52726">
        <w:t>?</w:t>
      </w:r>
    </w:p>
    <w:p w14:paraId="3599BE10" w14:textId="021A95A9" w:rsidR="00B52726" w:rsidRPr="00B52726" w:rsidRDefault="00B52726" w:rsidP="00B52726">
      <w:pPr>
        <w:pStyle w:val="Answer"/>
      </w:pPr>
      <w:r>
        <w:t>className and tabIndex (Note the camel case)</w:t>
      </w:r>
    </w:p>
    <w:p w14:paraId="63686257" w14:textId="77777777" w:rsidR="007E5F21" w:rsidRDefault="007E5F21">
      <w:pPr>
        <w:spacing w:after="160" w:line="259" w:lineRule="auto"/>
        <w:rPr>
          <w:rFonts w:asciiTheme="majorHAnsi" w:eastAsiaTheme="majorEastAsia" w:hAnsiTheme="majorHAnsi" w:cstheme="majorBidi"/>
          <w:smallCaps/>
          <w:color w:val="31378B" w:themeColor="text2"/>
          <w:sz w:val="28"/>
          <w:szCs w:val="26"/>
        </w:rPr>
      </w:pPr>
      <w:r>
        <w:br w:type="page"/>
      </w:r>
    </w:p>
    <w:p w14:paraId="5BB4F734" w14:textId="55CAE2B7" w:rsidR="007E1B3A" w:rsidRDefault="007E1B3A" w:rsidP="007E1B3A">
      <w:pPr>
        <w:pStyle w:val="QuestionSubSection"/>
      </w:pPr>
      <w:bookmarkStart w:id="9" w:name="_Toc43574635"/>
      <w:r>
        <w:lastRenderedPageBreak/>
        <w:t>Components, Props and State</w:t>
      </w:r>
      <w:bookmarkEnd w:id="9"/>
    </w:p>
    <w:p w14:paraId="01199BF8" w14:textId="11683434" w:rsidR="00E96158" w:rsidRDefault="00E96158" w:rsidP="00E96158">
      <w:pPr>
        <w:pStyle w:val="Question"/>
      </w:pPr>
      <w:r>
        <w:t>What does a React Component do?</w:t>
      </w:r>
    </w:p>
    <w:p w14:paraId="65A7710D" w14:textId="17DCDA33" w:rsidR="00E96158" w:rsidRPr="00E96158" w:rsidRDefault="00E96158" w:rsidP="00E96158">
      <w:pPr>
        <w:pStyle w:val="Answer"/>
      </w:pPr>
      <w:r>
        <w:t>Take</w:t>
      </w:r>
      <w:r w:rsidR="00E25898">
        <w:t xml:space="preserve"> a collection of properties and produce a</w:t>
      </w:r>
      <w:r w:rsidR="008C653A">
        <w:t xml:space="preserve"> React element.</w:t>
      </w:r>
    </w:p>
    <w:p w14:paraId="3248FF6D" w14:textId="52ED9089" w:rsidR="00C05673" w:rsidRDefault="00E00072" w:rsidP="00C05673">
      <w:pPr>
        <w:pStyle w:val="Question"/>
      </w:pPr>
      <w:r>
        <w:t>What two ways are components created?</w:t>
      </w:r>
    </w:p>
    <w:p w14:paraId="3D401DB6" w14:textId="3B48C9FB" w:rsidR="00C05673" w:rsidRDefault="00E00072" w:rsidP="00C05673">
      <w:pPr>
        <w:pStyle w:val="Answer"/>
      </w:pPr>
      <w:r>
        <w:t>As a function or as a class</w:t>
      </w:r>
    </w:p>
    <w:p w14:paraId="39CE6165" w14:textId="7025E16D" w:rsidR="006E60A0" w:rsidRDefault="006E60A0" w:rsidP="006E60A0">
      <w:pPr>
        <w:pStyle w:val="Question"/>
      </w:pPr>
      <w:r>
        <w:t>What restrictions are there on React component names?</w:t>
      </w:r>
    </w:p>
    <w:p w14:paraId="78460755" w14:textId="31E37132" w:rsidR="006E60A0" w:rsidRDefault="006E60A0" w:rsidP="006E60A0">
      <w:pPr>
        <w:pStyle w:val="Answer"/>
      </w:pPr>
      <w:r>
        <w:t>They must start with an uppercase letter</w:t>
      </w:r>
    </w:p>
    <w:p w14:paraId="774DE11C" w14:textId="7E4F7647" w:rsidR="006E60A0" w:rsidRDefault="006E60A0" w:rsidP="006E60A0">
      <w:pPr>
        <w:pStyle w:val="Question"/>
      </w:pPr>
      <w:r>
        <w:t>Why?</w:t>
      </w:r>
    </w:p>
    <w:p w14:paraId="497975DB" w14:textId="7EAB4337" w:rsidR="006E60A0" w:rsidRDefault="008F2355" w:rsidP="006E60A0">
      <w:pPr>
        <w:pStyle w:val="Answer"/>
      </w:pPr>
      <w:r>
        <w:t>React treats components starting with lower case letters as DOM tags</w:t>
      </w:r>
    </w:p>
    <w:p w14:paraId="7B9D6CEF" w14:textId="4A7180E5" w:rsidR="00DE24A6" w:rsidRDefault="00DE24A6" w:rsidP="00DE24A6">
      <w:pPr>
        <w:pStyle w:val="Question"/>
      </w:pPr>
      <w:r>
        <w:t xml:space="preserve">What is the </w:t>
      </w:r>
      <w:r w:rsidR="00BD0ABD">
        <w:t>top-level</w:t>
      </w:r>
      <w:r>
        <w:t xml:space="preserve"> component in a standalone React app called</w:t>
      </w:r>
      <w:r w:rsidR="00BD0ABD">
        <w:t xml:space="preserve"> by convention</w:t>
      </w:r>
      <w:r>
        <w:t>?</w:t>
      </w:r>
    </w:p>
    <w:p w14:paraId="427B7A86" w14:textId="48A6B4C8" w:rsidR="00DE24A6" w:rsidRDefault="00DE24A6" w:rsidP="00DE24A6">
      <w:pPr>
        <w:pStyle w:val="Answer"/>
      </w:pPr>
      <w:r>
        <w:t>App</w:t>
      </w:r>
    </w:p>
    <w:p w14:paraId="55C5F1B7" w14:textId="73F6C72B" w:rsidR="00BE295D" w:rsidRDefault="00BE295D" w:rsidP="00BE295D">
      <w:pPr>
        <w:pStyle w:val="Question"/>
      </w:pPr>
      <w:r>
        <w:t>When should we factor out components?</w:t>
      </w:r>
    </w:p>
    <w:p w14:paraId="5D43A3CC" w14:textId="302BFB13" w:rsidR="00BE295D" w:rsidRPr="00BE295D" w:rsidRDefault="000D1795" w:rsidP="00BE295D">
      <w:pPr>
        <w:pStyle w:val="Answer"/>
      </w:pPr>
      <w:r>
        <w:t>If part of the UI is used several times it is a good candidate for a component.</w:t>
      </w:r>
    </w:p>
    <w:p w14:paraId="44B7DD27" w14:textId="77777777" w:rsidR="00541E05" w:rsidRDefault="00541E0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2D64B51" w14:textId="796577F5" w:rsidR="00541E05" w:rsidRDefault="00541E05" w:rsidP="00541E05">
      <w:pPr>
        <w:pStyle w:val="questionsubsection2"/>
      </w:pPr>
      <w:r>
        <w:lastRenderedPageBreak/>
        <w:t>Props</w:t>
      </w:r>
    </w:p>
    <w:p w14:paraId="51A26DB0" w14:textId="7CEE08D8" w:rsidR="00286796" w:rsidRDefault="00286796" w:rsidP="00286796">
      <w:pPr>
        <w:pStyle w:val="Question"/>
      </w:pPr>
      <w:r>
        <w:t>What golden rule must all components respect?</w:t>
      </w:r>
    </w:p>
    <w:p w14:paraId="43C18644" w14:textId="26086A9F" w:rsidR="00286796" w:rsidRDefault="00AF2E36" w:rsidP="00286796">
      <w:pPr>
        <w:pStyle w:val="Answer"/>
      </w:pPr>
      <w:r>
        <w:t>They must behave like pure functions with respect to their props.</w:t>
      </w:r>
    </w:p>
    <w:p w14:paraId="6E61248E" w14:textId="515FFC76" w:rsidR="004729DF" w:rsidRDefault="004729DF" w:rsidP="004729DF">
      <w:pPr>
        <w:pStyle w:val="questionsubsection2"/>
      </w:pPr>
      <w:r>
        <w:t>State</w:t>
      </w:r>
    </w:p>
    <w:p w14:paraId="710B12CF" w14:textId="7E2B85B7" w:rsidR="004729DF" w:rsidRDefault="004729DF" w:rsidP="004729DF">
      <w:pPr>
        <w:pStyle w:val="Question"/>
      </w:pPr>
      <w:r>
        <w:t>How does state differ from props?</w:t>
      </w:r>
    </w:p>
    <w:p w14:paraId="66B5ABB3" w14:textId="542D4D32" w:rsidR="004729DF" w:rsidRDefault="00BA4BEF" w:rsidP="004729DF">
      <w:pPr>
        <w:pStyle w:val="Answer"/>
      </w:pPr>
      <w:r>
        <w:t>It is private and fully controlled by the component?</w:t>
      </w:r>
    </w:p>
    <w:p w14:paraId="78E0D6A4" w14:textId="44068B0B" w:rsidR="007801DE" w:rsidRDefault="007801DE" w:rsidP="007801DE">
      <w:pPr>
        <w:pStyle w:val="Question"/>
      </w:pPr>
      <w:r>
        <w:t>How do we update state</w:t>
      </w:r>
      <w:r w:rsidR="00B001DC">
        <w:t>?</w:t>
      </w:r>
    </w:p>
    <w:p w14:paraId="4A110BDF" w14:textId="7A28A334" w:rsidR="00B001DC" w:rsidRPr="00B001DC" w:rsidRDefault="00B001DC" w:rsidP="00B001DC">
      <w:pPr>
        <w:pStyle w:val="Answer"/>
      </w:pPr>
      <w:r>
        <w:t xml:space="preserve">Always using the setState method. We only </w:t>
      </w:r>
      <w:proofErr w:type="gramStart"/>
      <w:r>
        <w:t>directly set</w:t>
      </w:r>
      <w:proofErr w:type="gramEnd"/>
      <w:r>
        <w:t xml:space="preserve"> the state collection in the constructor.</w:t>
      </w:r>
    </w:p>
    <w:p w14:paraId="4103C3A2" w14:textId="45400B29" w:rsidR="00FE0C7A" w:rsidRDefault="00FE0C7A" w:rsidP="00FE0C7A">
      <w:pPr>
        <w:pStyle w:val="Question"/>
      </w:pPr>
      <w:r>
        <w:t>How do we update state?</w:t>
      </w:r>
    </w:p>
    <w:p w14:paraId="44F909B9" w14:textId="7CF02986" w:rsidR="0025774E" w:rsidRPr="0025774E" w:rsidRDefault="0025774E" w:rsidP="0025774E">
      <w:pPr>
        <w:pStyle w:val="questionsubsection2"/>
      </w:pPr>
      <w:r>
        <w:t xml:space="preserve">Life </w:t>
      </w:r>
      <w:r w:rsidR="007E13AF">
        <w:t>Cycle</w:t>
      </w:r>
    </w:p>
    <w:p w14:paraId="116FD92B" w14:textId="67F8461A" w:rsidR="0025774E" w:rsidRDefault="0025774E" w:rsidP="0025774E">
      <w:pPr>
        <w:pStyle w:val="Question"/>
      </w:pPr>
      <w:r>
        <w:t xml:space="preserve">What life-cycle method </w:t>
      </w:r>
      <w:r w:rsidR="005A5D42">
        <w:t>runs after a component has been rendered to the DOM?</w:t>
      </w:r>
    </w:p>
    <w:p w14:paraId="3AA654D9" w14:textId="0492E91E" w:rsidR="005A5D42" w:rsidRPr="005A5D42" w:rsidRDefault="005A5D42" w:rsidP="005A5D42">
      <w:pPr>
        <w:pStyle w:val="Answer"/>
      </w:pPr>
      <w:proofErr w:type="spellStart"/>
      <w:r>
        <w:t>componenetDidMount</w:t>
      </w:r>
      <w:proofErr w:type="spellEnd"/>
    </w:p>
    <w:p w14:paraId="674E24E0" w14:textId="6BF41BE3" w:rsidR="00DD0BD0" w:rsidRDefault="00DD0BD0" w:rsidP="00DD0BD0">
      <w:pPr>
        <w:pStyle w:val="Question"/>
      </w:pPr>
      <w:r>
        <w:t>What life-cycle method is for tear down?</w:t>
      </w:r>
    </w:p>
    <w:p w14:paraId="0EDED060" w14:textId="4A0D33D4" w:rsidR="00DD0BD0" w:rsidRPr="00DD0BD0" w:rsidRDefault="00DD0BD0" w:rsidP="00DD0BD0">
      <w:pPr>
        <w:pStyle w:val="Answer"/>
      </w:pPr>
      <w:proofErr w:type="spellStart"/>
      <w:r>
        <w:t>componnentWillUnmount</w:t>
      </w:r>
      <w:proofErr w:type="spellEnd"/>
    </w:p>
    <w:p w14:paraId="0E1F655E" w14:textId="77EBAA28" w:rsidR="00190501" w:rsidRDefault="00190501" w:rsidP="00190501">
      <w:pPr>
        <w:pStyle w:val="Question"/>
      </w:pPr>
      <w:r>
        <w:t xml:space="preserve">How do </w:t>
      </w:r>
      <w:r w:rsidR="00275C63">
        <w:t>we update the state of a react component?</w:t>
      </w:r>
    </w:p>
    <w:p w14:paraId="2F6EF3E5" w14:textId="7BE96EDB" w:rsidR="00275C63" w:rsidRDefault="00275C63" w:rsidP="00275C63">
      <w:pPr>
        <w:pStyle w:val="Answer"/>
      </w:pPr>
      <w:r>
        <w:t>Using a set of lifecycle methods</w:t>
      </w:r>
    </w:p>
    <w:p w14:paraId="656C1DE2" w14:textId="4642CEE3" w:rsidR="007A46A6" w:rsidRDefault="007A46A6" w:rsidP="007A46A6">
      <w:pPr>
        <w:pStyle w:val="QuestionSubSection"/>
      </w:pPr>
      <w:bookmarkStart w:id="10" w:name="_Toc43574636"/>
      <w:r>
        <w:t>Event Handling</w:t>
      </w:r>
      <w:bookmarkEnd w:id="10"/>
    </w:p>
    <w:p w14:paraId="0D67390C" w14:textId="77777777" w:rsidR="00240F0E" w:rsidRDefault="00240F0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80359EC" w14:textId="3E844F23" w:rsidR="00240F0E" w:rsidRDefault="00240F0E" w:rsidP="00240F0E">
      <w:pPr>
        <w:pStyle w:val="Heading2"/>
      </w:pPr>
      <w:bookmarkStart w:id="11" w:name="_Toc43574637"/>
      <w:r>
        <w:lastRenderedPageBreak/>
        <w:t>TypeScript</w:t>
      </w:r>
      <w:bookmarkEnd w:id="11"/>
    </w:p>
    <w:p w14:paraId="74DCD9DD" w14:textId="5C86E0C8" w:rsidR="00240F0E" w:rsidRDefault="00F20AA9" w:rsidP="00240F0E">
      <w:r>
        <w:t>This section covers the same material as basics but uses TypeScript</w:t>
      </w:r>
    </w:p>
    <w:p w14:paraId="3D6A3C50" w14:textId="3B45DF59" w:rsidR="00A92C6B" w:rsidRDefault="00A92C6B" w:rsidP="00A92C6B">
      <w:pPr>
        <w:pStyle w:val="Heading3"/>
      </w:pPr>
      <w:bookmarkStart w:id="12" w:name="_Toc43574638"/>
      <w:r>
        <w:t>JSX</w:t>
      </w:r>
      <w:bookmarkEnd w:id="12"/>
    </w:p>
    <w:p w14:paraId="0296205E" w14:textId="77777777" w:rsidR="00A92C6B" w:rsidRPr="00A92C6B" w:rsidRDefault="00A92C6B" w:rsidP="00A92C6B"/>
    <w:p w14:paraId="36B35DE6" w14:textId="77777777" w:rsidR="00EB3564" w:rsidRPr="00522FEF" w:rsidRDefault="00EB3564" w:rsidP="00EB3564">
      <w:pPr>
        <w:pStyle w:val="Heading4"/>
      </w:pPr>
      <w:r>
        <w:t>What is JSX</w:t>
      </w:r>
    </w:p>
    <w:p w14:paraId="1A260677" w14:textId="77777777" w:rsidR="00EB3564" w:rsidRDefault="00EB3564" w:rsidP="00EB3564">
      <w:r>
        <w:t xml:space="preserve">JSX is a syntax extension to JavaScript that enables one to create React elements which can be subsequently rendered to the HTML DOM.  It enables one to create expressions such as </w:t>
      </w:r>
    </w:p>
    <w:p w14:paraId="3FD2C8C4" w14:textId="09DF44E4" w:rsidR="00EB3564" w:rsidRPr="00084D65" w:rsidRDefault="005C3A78" w:rsidP="00EB3564">
      <w:pPr>
        <w:pStyle w:val="SourceCode"/>
      </w:pPr>
      <w:r w:rsidRPr="005C3A78">
        <w:t>let element: ReactElement = &lt;h1&gt;Heading One&lt;/h1&gt;;</w:t>
      </w:r>
    </w:p>
    <w:p w14:paraId="146CD043" w14:textId="77777777" w:rsidR="00EB3564" w:rsidRDefault="00EB3564" w:rsidP="00EB3564">
      <w:pPr>
        <w:pStyle w:val="SourceCode"/>
      </w:pPr>
    </w:p>
    <w:p w14:paraId="2D7E51A3" w14:textId="77777777" w:rsidR="00EB3564" w:rsidRDefault="00EB3564" w:rsidP="00EB3564">
      <w:r>
        <w:t>Upon compilation the compiler creates something like this</w:t>
      </w:r>
    </w:p>
    <w:p w14:paraId="7FC56ECB" w14:textId="77777777" w:rsidR="0026252A" w:rsidRDefault="0026252A" w:rsidP="0026252A">
      <w:pPr>
        <w:pStyle w:val="SourceCode"/>
      </w:pPr>
      <w:r>
        <w:t>const element = React.createElement(</w:t>
      </w:r>
    </w:p>
    <w:p w14:paraId="543854FC" w14:textId="77777777" w:rsidR="0026252A" w:rsidRDefault="0026252A" w:rsidP="0026252A">
      <w:pPr>
        <w:pStyle w:val="SourceCode"/>
      </w:pPr>
      <w:r>
        <w:t xml:space="preserve">    'h1',</w:t>
      </w:r>
    </w:p>
    <w:p w14:paraId="10212F7A" w14:textId="77777777" w:rsidR="0026252A" w:rsidRDefault="0026252A" w:rsidP="0026252A">
      <w:pPr>
        <w:pStyle w:val="SourceCode"/>
      </w:pPr>
      <w:r>
        <w:t xml:space="preserve">    {},</w:t>
      </w:r>
    </w:p>
    <w:p w14:paraId="64270C52" w14:textId="77777777" w:rsidR="0026252A" w:rsidRDefault="0026252A" w:rsidP="0026252A">
      <w:pPr>
        <w:pStyle w:val="SourceCode"/>
      </w:pPr>
      <w:r>
        <w:t xml:space="preserve">    'Hello World'</w:t>
      </w:r>
    </w:p>
    <w:p w14:paraId="3B1F7946" w14:textId="49109E0C" w:rsidR="00EB3564" w:rsidRDefault="0026252A" w:rsidP="0026252A">
      <w:pPr>
        <w:pStyle w:val="SourceCode"/>
      </w:pPr>
      <w:r>
        <w:t xml:space="preserve">  )</w:t>
      </w:r>
    </w:p>
    <w:p w14:paraId="09A422B0" w14:textId="77777777" w:rsidR="00EB3564" w:rsidRPr="00366E1E" w:rsidRDefault="00EB3564" w:rsidP="00EB3564">
      <w:pPr>
        <w:pStyle w:val="SourceCode"/>
      </w:pPr>
      <w:r w:rsidRPr="00313DEC">
        <w:t>};</w:t>
      </w:r>
    </w:p>
    <w:p w14:paraId="78D37727" w14:textId="77777777" w:rsidR="00EB3564" w:rsidRDefault="00EB3564" w:rsidP="00EB3564">
      <w:pPr>
        <w:pStyle w:val="SourceCode"/>
      </w:pPr>
    </w:p>
    <w:p w14:paraId="2ABE491C" w14:textId="568A002A" w:rsidR="00DD66BB" w:rsidRPr="00DD66BB" w:rsidRDefault="00EB3564" w:rsidP="00DD66BB">
      <w:r>
        <w:t xml:space="preserve">The generated elements can be thought of as rendering instructions. React uses these instructions to construct and update the DOM. The react elements are lightweight, immutable objects. </w:t>
      </w:r>
    </w:p>
    <w:p w14:paraId="6107780F" w14:textId="77777777" w:rsidR="00DD66BB" w:rsidRPr="00DD66BB" w:rsidRDefault="00DD66BB" w:rsidP="00DD66BB">
      <w:pPr>
        <w:pStyle w:val="SourceCode"/>
      </w:pPr>
      <w:r w:rsidRPr="00DD66BB">
        <w:t>ReactDOM.render(</w:t>
      </w:r>
    </w:p>
    <w:p w14:paraId="7695BCD3" w14:textId="77777777" w:rsidR="00DD66BB" w:rsidRPr="00DD66BB" w:rsidRDefault="00DD66BB" w:rsidP="00DD66BB">
      <w:pPr>
        <w:pStyle w:val="SourceCode"/>
      </w:pPr>
      <w:r w:rsidRPr="00DD66BB">
        <w:t xml:space="preserve">  &lt;StatelessFunctionComponent /&gt;,</w:t>
      </w:r>
    </w:p>
    <w:p w14:paraId="6979E1A3" w14:textId="77777777" w:rsidR="00DD66BB" w:rsidRPr="00DD66BB" w:rsidRDefault="00DD66BB" w:rsidP="00DD66BB">
      <w:pPr>
        <w:pStyle w:val="SourceCode"/>
      </w:pPr>
      <w:r w:rsidRPr="00DD66BB">
        <w:t xml:space="preserve">  document.getElementById('root')</w:t>
      </w:r>
    </w:p>
    <w:p w14:paraId="204BE425" w14:textId="03D21524" w:rsidR="00F20AA9" w:rsidRPr="00240F0E" w:rsidRDefault="00DD66BB" w:rsidP="00DD66BB">
      <w:r w:rsidRPr="00DD66BB">
        <w:rPr>
          <w:rFonts w:ascii="Courier New" w:hAnsi="Courier New" w:cs="Consolas"/>
          <w:noProof/>
          <w:sz w:val="20"/>
          <w:szCs w:val="19"/>
          <w:shd w:val="clear" w:color="auto" w:fill="FFFFFF"/>
        </w:rPr>
        <w:t>);</w:t>
      </w:r>
    </w:p>
    <w:p w14:paraId="7D366FF7" w14:textId="77777777" w:rsidR="00A67934" w:rsidRDefault="00A6793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BD995B" w14:textId="3BD3E0EF" w:rsidR="00A67934" w:rsidRDefault="00A67934" w:rsidP="00A67934">
      <w:pPr>
        <w:pStyle w:val="Heading3"/>
      </w:pPr>
      <w:bookmarkStart w:id="13" w:name="_Toc43574639"/>
      <w:r>
        <w:lastRenderedPageBreak/>
        <w:t>React Components</w:t>
      </w:r>
      <w:bookmarkEnd w:id="13"/>
      <w:r>
        <w:t xml:space="preserve"> </w:t>
      </w:r>
    </w:p>
    <w:p w14:paraId="4A6911DB" w14:textId="11417116" w:rsidR="00A67934" w:rsidRPr="00A67934" w:rsidRDefault="00A67934" w:rsidP="00A67934">
      <w:pPr>
        <w:pStyle w:val="Heading4"/>
      </w:pPr>
      <w:r>
        <w:t>Stateless</w:t>
      </w:r>
    </w:p>
    <w:p w14:paraId="1CB123CF" w14:textId="313C1D9C" w:rsidR="00A67934" w:rsidRDefault="00A67934" w:rsidP="00A67934">
      <w:r>
        <w:t xml:space="preserve">React components can be </w:t>
      </w:r>
      <w:proofErr w:type="gramStart"/>
      <w:r>
        <w:t>functional</w:t>
      </w:r>
      <w:proofErr w:type="gramEnd"/>
      <w:r>
        <w:t xml:space="preserve"> or </w:t>
      </w:r>
      <w:r w:rsidR="002677E6">
        <w:t>class based</w:t>
      </w:r>
      <w:r>
        <w:t>. We start by looking at a simple stateless component. The functional form is as follows.</w:t>
      </w:r>
    </w:p>
    <w:p w14:paraId="52B77777" w14:textId="77777777" w:rsidR="00A67934" w:rsidRPr="004B1056" w:rsidRDefault="00A67934" w:rsidP="00A67934">
      <w:pPr>
        <w:pStyle w:val="SourceCode"/>
      </w:pPr>
      <w:r w:rsidRPr="004B1056">
        <w:t>export default function FunctionalComponent() : ReactElement {</w:t>
      </w:r>
    </w:p>
    <w:p w14:paraId="636F0411" w14:textId="77777777" w:rsidR="00A67934" w:rsidRPr="004B1056" w:rsidRDefault="00A67934" w:rsidP="00A67934">
      <w:pPr>
        <w:pStyle w:val="SourceCode"/>
      </w:pPr>
      <w:r w:rsidRPr="004B1056">
        <w:t>    return &lt;h1&gt;FunctionalComponent&lt;/h1&gt;;</w:t>
      </w:r>
    </w:p>
    <w:p w14:paraId="34FBF956" w14:textId="77777777" w:rsidR="00A67934" w:rsidRPr="004B1056" w:rsidRDefault="00A67934" w:rsidP="00A67934">
      <w:pPr>
        <w:pStyle w:val="SourceCode"/>
      </w:pPr>
      <w:r w:rsidRPr="004B1056">
        <w:t>}</w:t>
      </w:r>
    </w:p>
    <w:p w14:paraId="41992711" w14:textId="77777777" w:rsidR="00A67934" w:rsidRDefault="00A67934" w:rsidP="00A67934"/>
    <w:p w14:paraId="2B7C9450" w14:textId="77777777" w:rsidR="00A67934" w:rsidRDefault="00A67934" w:rsidP="00A67934">
      <w:r>
        <w:t>And the class-based form is then.</w:t>
      </w:r>
    </w:p>
    <w:p w14:paraId="6552926F" w14:textId="77777777" w:rsidR="00A67934" w:rsidRPr="00F6492D" w:rsidRDefault="00A67934" w:rsidP="00A67934">
      <w:pPr>
        <w:pStyle w:val="SourceCode"/>
      </w:pPr>
      <w:r w:rsidRPr="00F6492D">
        <w:t>export default class ClassBasedComponent extends Component {</w:t>
      </w:r>
    </w:p>
    <w:p w14:paraId="2BC89035" w14:textId="77777777" w:rsidR="00A67934" w:rsidRPr="00F6492D" w:rsidRDefault="00A67934" w:rsidP="00A67934">
      <w:pPr>
        <w:pStyle w:val="SourceCode"/>
      </w:pPr>
    </w:p>
    <w:p w14:paraId="4850F99A" w14:textId="77777777" w:rsidR="00A67934" w:rsidRPr="00F6492D" w:rsidRDefault="00A67934" w:rsidP="00A67934">
      <w:pPr>
        <w:pStyle w:val="SourceCode"/>
      </w:pPr>
      <w:r w:rsidRPr="00F6492D">
        <w:t>    render() : ReactElement {</w:t>
      </w:r>
    </w:p>
    <w:p w14:paraId="65845333" w14:textId="77777777" w:rsidR="00A67934" w:rsidRPr="00F6492D" w:rsidRDefault="00A67934" w:rsidP="00A67934">
      <w:pPr>
        <w:pStyle w:val="SourceCode"/>
      </w:pPr>
      <w:r w:rsidRPr="00F6492D">
        <w:t>        return &lt;h1&gt;ClassBasedComponent&lt;/h1&gt;;</w:t>
      </w:r>
    </w:p>
    <w:p w14:paraId="2078A598" w14:textId="77777777" w:rsidR="00A67934" w:rsidRPr="00F6492D" w:rsidRDefault="00A67934" w:rsidP="00A67934">
      <w:pPr>
        <w:pStyle w:val="SourceCode"/>
      </w:pPr>
      <w:r w:rsidRPr="00F6492D">
        <w:t>    }</w:t>
      </w:r>
    </w:p>
    <w:p w14:paraId="4F75786F" w14:textId="77777777" w:rsidR="00A67934" w:rsidRPr="00F6492D" w:rsidRDefault="00A67934" w:rsidP="00A67934">
      <w:pPr>
        <w:pStyle w:val="SourceCode"/>
      </w:pPr>
      <w:r w:rsidRPr="00F6492D">
        <w:t>}</w:t>
      </w:r>
    </w:p>
    <w:p w14:paraId="1E6E5E0E" w14:textId="52657FB9" w:rsidR="00106560" w:rsidRDefault="00106560" w:rsidP="00106560">
      <w:pPr>
        <w:pStyle w:val="Heading4"/>
      </w:pPr>
      <w:r>
        <w:t>Props</w:t>
      </w:r>
    </w:p>
    <w:p w14:paraId="1AE1C5C9" w14:textId="2C5A7B04" w:rsidR="00106560" w:rsidRDefault="00106560" w:rsidP="00106560">
      <w:r>
        <w:t xml:space="preserve">Now </w:t>
      </w:r>
      <w:proofErr w:type="gramStart"/>
      <w:r>
        <w:t>let’s</w:t>
      </w:r>
      <w:proofErr w:type="gramEnd"/>
      <w:r>
        <w:t xml:space="preserve"> look at some props.</w:t>
      </w:r>
      <w:r w:rsidR="00E21B20">
        <w:t xml:space="preserve"> First the functional form</w:t>
      </w:r>
    </w:p>
    <w:p w14:paraId="5E03E155" w14:textId="77777777" w:rsid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  <w:color w:val="0000FF"/>
        </w:rPr>
        <w:t>export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0000FF"/>
        </w:rPr>
        <w:t>default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0000FF"/>
        </w:rPr>
        <w:t>function</w:t>
      </w:r>
      <w:r w:rsidRPr="00E21B20">
        <w:rPr>
          <w:rFonts w:eastAsia="Times New Roman"/>
        </w:rPr>
        <w:t> FunctionalComponent(props:PropsShape) : </w:t>
      </w:r>
    </w:p>
    <w:p w14:paraId="687B0ACA" w14:textId="29E1FF17" w:rsidR="00E21B20" w:rsidRPr="00E21B20" w:rsidRDefault="00E21B20" w:rsidP="00E21B20">
      <w:pPr>
        <w:pStyle w:val="SourceCode"/>
        <w:ind w:firstLine="482"/>
        <w:rPr>
          <w:rFonts w:eastAsia="Times New Roman"/>
        </w:rPr>
      </w:pPr>
      <w:r w:rsidRPr="00E21B20">
        <w:rPr>
          <w:rFonts w:eastAsia="Times New Roman"/>
        </w:rPr>
        <w:t>ReactElement {</w:t>
      </w:r>
    </w:p>
    <w:p w14:paraId="5359D84D" w14:textId="77777777" w:rsidR="00E21B20" w:rsidRP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</w:rPr>
        <w:t>    </w:t>
      </w:r>
      <w:r w:rsidRPr="00E21B20">
        <w:rPr>
          <w:rFonts w:eastAsia="Times New Roman"/>
          <w:color w:val="0000FF"/>
        </w:rPr>
        <w:t>return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800000"/>
        </w:rPr>
        <w:t>&lt;h1&gt;</w:t>
      </w:r>
      <w:r w:rsidRPr="00E21B20">
        <w:rPr>
          <w:rFonts w:eastAsia="Times New Roman"/>
        </w:rPr>
        <w:t>FunctionalComponent </w:t>
      </w:r>
      <w:r w:rsidRPr="00E21B20">
        <w:rPr>
          <w:rFonts w:eastAsia="Times New Roman"/>
          <w:color w:val="0000FF"/>
        </w:rPr>
        <w:t>{</w:t>
      </w:r>
      <w:r w:rsidRPr="00E21B20">
        <w:rPr>
          <w:rFonts w:eastAsia="Times New Roman"/>
        </w:rPr>
        <w:t>props.name</w:t>
      </w:r>
      <w:r w:rsidRPr="00E21B20">
        <w:rPr>
          <w:rFonts w:eastAsia="Times New Roman"/>
          <w:color w:val="0000FF"/>
        </w:rPr>
        <w:t>}</w:t>
      </w:r>
      <w:r w:rsidRPr="00E21B20">
        <w:rPr>
          <w:rFonts w:eastAsia="Times New Roman"/>
          <w:color w:val="800000"/>
        </w:rPr>
        <w:t>&lt;/h1&gt;</w:t>
      </w:r>
      <w:r w:rsidRPr="00E21B20">
        <w:rPr>
          <w:rFonts w:eastAsia="Times New Roman"/>
        </w:rPr>
        <w:t>;</w:t>
      </w:r>
    </w:p>
    <w:p w14:paraId="38CBD18C" w14:textId="77777777" w:rsidR="00E21B20" w:rsidRP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</w:rPr>
        <w:t>}</w:t>
      </w:r>
    </w:p>
    <w:p w14:paraId="003D91A4" w14:textId="77777777" w:rsidR="00BE3788" w:rsidRDefault="00BE3788" w:rsidP="00E21B20">
      <w:pPr>
        <w:shd w:val="clear" w:color="auto" w:fill="FFFFFF"/>
        <w:spacing w:after="0" w:line="285" w:lineRule="atLeast"/>
      </w:pPr>
    </w:p>
    <w:p w14:paraId="2C6D219D" w14:textId="46736CD2" w:rsidR="00BE3788" w:rsidRDefault="00BE3788" w:rsidP="00E21B20">
      <w:pPr>
        <w:shd w:val="clear" w:color="auto" w:fill="FFFFFF"/>
        <w:spacing w:after="0" w:line="285" w:lineRule="atLeast"/>
      </w:pPr>
      <w:r>
        <w:t>And a class-based form.</w:t>
      </w:r>
    </w:p>
    <w:p w14:paraId="55227CE5" w14:textId="3C253427" w:rsidR="00BE3788" w:rsidRDefault="00BE3788" w:rsidP="00E21B20">
      <w:pPr>
        <w:shd w:val="clear" w:color="auto" w:fill="FFFFFF"/>
        <w:spacing w:after="0" w:line="285" w:lineRule="atLeast"/>
      </w:pPr>
    </w:p>
    <w:p w14:paraId="7A4E8991" w14:textId="77777777" w:rsidR="00422E3E" w:rsidRPr="00E21B20" w:rsidRDefault="00422E3E" w:rsidP="00E21B20">
      <w:pPr>
        <w:shd w:val="clear" w:color="auto" w:fill="FFFFFF"/>
        <w:spacing w:after="0" w:line="285" w:lineRule="atLeast"/>
      </w:pPr>
    </w:p>
    <w:p w14:paraId="204FA26B" w14:textId="77777777" w:rsidR="00422E3E" w:rsidRDefault="00422E3E" w:rsidP="00422E3E">
      <w:pPr>
        <w:pStyle w:val="SourceCode"/>
      </w:pPr>
      <w:r>
        <w:t>export default class ClassBasedComponent extends Component&lt;PropsShape&gt; {</w:t>
      </w:r>
    </w:p>
    <w:p w14:paraId="2A169C1E" w14:textId="77777777" w:rsidR="00422E3E" w:rsidRDefault="00422E3E" w:rsidP="00422E3E">
      <w:pPr>
        <w:pStyle w:val="SourceCode"/>
      </w:pPr>
    </w:p>
    <w:p w14:paraId="406FFC0C" w14:textId="77777777" w:rsidR="00422E3E" w:rsidRDefault="00422E3E" w:rsidP="00422E3E">
      <w:pPr>
        <w:pStyle w:val="SourceCode"/>
      </w:pPr>
      <w:r>
        <w:t xml:space="preserve">    constructor(props:PropsShape)</w:t>
      </w:r>
    </w:p>
    <w:p w14:paraId="23252756" w14:textId="77777777" w:rsidR="00422E3E" w:rsidRDefault="00422E3E" w:rsidP="00422E3E">
      <w:pPr>
        <w:pStyle w:val="SourceCode"/>
      </w:pPr>
      <w:r>
        <w:t xml:space="preserve">    {</w:t>
      </w:r>
    </w:p>
    <w:p w14:paraId="6362D2F3" w14:textId="77777777" w:rsidR="00422E3E" w:rsidRDefault="00422E3E" w:rsidP="00422E3E">
      <w:pPr>
        <w:pStyle w:val="SourceCode"/>
      </w:pPr>
      <w:r>
        <w:t xml:space="preserve">        super(props);</w:t>
      </w:r>
    </w:p>
    <w:p w14:paraId="6143A3C5" w14:textId="77777777" w:rsidR="00422E3E" w:rsidRDefault="00422E3E" w:rsidP="00422E3E">
      <w:pPr>
        <w:pStyle w:val="SourceCode"/>
      </w:pPr>
      <w:r>
        <w:t xml:space="preserve">    }</w:t>
      </w:r>
    </w:p>
    <w:p w14:paraId="7AEEA131" w14:textId="77777777" w:rsidR="00422E3E" w:rsidRDefault="00422E3E" w:rsidP="00422E3E">
      <w:pPr>
        <w:pStyle w:val="SourceCode"/>
      </w:pPr>
    </w:p>
    <w:p w14:paraId="2FAAD2D5" w14:textId="77777777" w:rsidR="00422E3E" w:rsidRDefault="00422E3E" w:rsidP="00422E3E">
      <w:pPr>
        <w:pStyle w:val="SourceCode"/>
      </w:pPr>
      <w:r>
        <w:t xml:space="preserve">    render() : ReactElement {</w:t>
      </w:r>
    </w:p>
    <w:p w14:paraId="4766FCEF" w14:textId="77777777" w:rsidR="00422E3E" w:rsidRDefault="00422E3E" w:rsidP="00422E3E">
      <w:pPr>
        <w:pStyle w:val="SourceCode"/>
      </w:pPr>
      <w:r>
        <w:t xml:space="preserve">        return &lt;h1&gt;ClassBasedComponent {this.props.name}&lt;/h1&gt;;</w:t>
      </w:r>
    </w:p>
    <w:p w14:paraId="55024892" w14:textId="77777777" w:rsidR="00422E3E" w:rsidRDefault="00422E3E" w:rsidP="00422E3E">
      <w:pPr>
        <w:pStyle w:val="SourceCode"/>
      </w:pPr>
      <w:r>
        <w:t xml:space="preserve">    }</w:t>
      </w:r>
    </w:p>
    <w:p w14:paraId="262E194D" w14:textId="53A6EA85" w:rsidR="00E21B20" w:rsidRDefault="00422E3E" w:rsidP="00422E3E">
      <w:pPr>
        <w:pStyle w:val="SourceCode"/>
      </w:pPr>
      <w:r>
        <w:t>}</w:t>
      </w:r>
    </w:p>
    <w:p w14:paraId="0772582E" w14:textId="77777777" w:rsidR="00106560" w:rsidRPr="00106560" w:rsidRDefault="00106560" w:rsidP="00106560"/>
    <w:p w14:paraId="79CF86A8" w14:textId="77777777" w:rsidR="00D47A40" w:rsidRDefault="00D47A4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6CCA863" w14:textId="296DDF0E" w:rsidR="00FC32D2" w:rsidRDefault="00A03204" w:rsidP="00FC32D2">
      <w:pPr>
        <w:pStyle w:val="Heading4"/>
      </w:pPr>
      <w:r>
        <w:lastRenderedPageBreak/>
        <w:t>State</w:t>
      </w:r>
    </w:p>
    <w:p w14:paraId="7712F805" w14:textId="5EA28D95" w:rsidR="00D47A40" w:rsidRDefault="00D47A40" w:rsidP="00D47A40">
      <w:r>
        <w:t xml:space="preserve">Let us now consider a </w:t>
      </w:r>
      <w:r w:rsidR="00363324">
        <w:t>stateful component.</w:t>
      </w:r>
      <w:r w:rsidR="00797BDB">
        <w:t xml:space="preserve"> First as a class as it is easier</w:t>
      </w:r>
      <w:r w:rsidR="006C4FB0">
        <w:t xml:space="preserve">. Note how we also deal with event handling in this sample. </w:t>
      </w:r>
    </w:p>
    <w:p w14:paraId="02190F25" w14:textId="77777777" w:rsidR="00797BDB" w:rsidRDefault="00797BDB" w:rsidP="00797BDB">
      <w:pPr>
        <w:pStyle w:val="SourceCode"/>
      </w:pPr>
      <w:r w:rsidRPr="00797BDB">
        <w:t>export default class ClassBasedComponent extends </w:t>
      </w:r>
    </w:p>
    <w:p w14:paraId="04D5889E" w14:textId="4F6C201E" w:rsidR="00797BDB" w:rsidRPr="00797BDB" w:rsidRDefault="00797BDB" w:rsidP="00797BDB">
      <w:pPr>
        <w:pStyle w:val="SourceCode"/>
        <w:ind w:firstLine="482"/>
      </w:pPr>
      <w:r w:rsidRPr="00797BDB">
        <w:t>Component&lt;PropsShape,StateShape&gt; {</w:t>
      </w:r>
    </w:p>
    <w:p w14:paraId="0EE6B7E8" w14:textId="77777777" w:rsidR="00797BDB" w:rsidRPr="00797BDB" w:rsidRDefault="00797BDB" w:rsidP="00797BDB">
      <w:pPr>
        <w:pStyle w:val="SourceCode"/>
      </w:pPr>
      <w:r w:rsidRPr="00797BDB">
        <w:t>   </w:t>
      </w:r>
    </w:p>
    <w:p w14:paraId="4429F857" w14:textId="77777777" w:rsidR="00797BDB" w:rsidRPr="00797BDB" w:rsidRDefault="00797BDB" w:rsidP="00797BDB">
      <w:pPr>
        <w:pStyle w:val="SourceCode"/>
      </w:pPr>
      <w:r w:rsidRPr="00797BDB">
        <w:t>    constructor(props:PropsShape)</w:t>
      </w:r>
    </w:p>
    <w:p w14:paraId="1928F484" w14:textId="77777777" w:rsidR="00797BDB" w:rsidRPr="00797BDB" w:rsidRDefault="00797BDB" w:rsidP="00797BDB">
      <w:pPr>
        <w:pStyle w:val="SourceCode"/>
      </w:pPr>
      <w:r w:rsidRPr="00797BDB">
        <w:t>    {</w:t>
      </w:r>
    </w:p>
    <w:p w14:paraId="53393216" w14:textId="77777777" w:rsidR="00797BDB" w:rsidRPr="00797BDB" w:rsidRDefault="00797BDB" w:rsidP="00797BDB">
      <w:pPr>
        <w:pStyle w:val="SourceCode"/>
      </w:pPr>
      <w:r w:rsidRPr="00797BDB">
        <w:t>        super(props);</w:t>
      </w:r>
    </w:p>
    <w:p w14:paraId="5443506E" w14:textId="77777777" w:rsidR="00797BDB" w:rsidRPr="00797BDB" w:rsidRDefault="00797BDB" w:rsidP="00797BDB">
      <w:pPr>
        <w:pStyle w:val="SourceCode"/>
      </w:pPr>
      <w:r w:rsidRPr="00797BDB">
        <w:t>        this.state = {current:props.initialNumber};</w:t>
      </w:r>
    </w:p>
    <w:p w14:paraId="35716F04" w14:textId="77777777" w:rsidR="00797BDB" w:rsidRPr="00797BDB" w:rsidRDefault="00797BDB" w:rsidP="00797BDB">
      <w:pPr>
        <w:pStyle w:val="SourceCode"/>
      </w:pPr>
    </w:p>
    <w:p w14:paraId="5BBCCB3C" w14:textId="77777777" w:rsidR="00797BDB" w:rsidRPr="00797BDB" w:rsidRDefault="00797BDB" w:rsidP="00797BDB">
      <w:pPr>
        <w:pStyle w:val="SourceCode"/>
      </w:pPr>
      <w:r w:rsidRPr="00797BDB">
        <w:t>        this.handleClick = this.handleClick.bind(this);</w:t>
      </w:r>
    </w:p>
    <w:p w14:paraId="74CDB461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128DE98C" w14:textId="77777777" w:rsidR="00797BDB" w:rsidRPr="00797BDB" w:rsidRDefault="00797BDB" w:rsidP="00797BDB">
      <w:pPr>
        <w:pStyle w:val="SourceCode"/>
      </w:pPr>
    </w:p>
    <w:p w14:paraId="69456085" w14:textId="77777777" w:rsidR="00797BDB" w:rsidRPr="00797BDB" w:rsidRDefault="00797BDB" w:rsidP="00797BDB">
      <w:pPr>
        <w:pStyle w:val="SourceCode"/>
      </w:pPr>
      <w:r w:rsidRPr="00797BDB">
        <w:t>    render() : ReactElement {</w:t>
      </w:r>
    </w:p>
    <w:p w14:paraId="2594C528" w14:textId="77777777" w:rsidR="00797BDB" w:rsidRPr="00797BDB" w:rsidRDefault="00797BDB" w:rsidP="00797BDB">
      <w:pPr>
        <w:pStyle w:val="SourceCode"/>
      </w:pPr>
      <w:r w:rsidRPr="00797BDB">
        <w:t>        return &lt;button onClick={this.handleClick}&gt;{this.state.current}&lt;/button&gt;;</w:t>
      </w:r>
    </w:p>
    <w:p w14:paraId="575C4627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09FC2FF8" w14:textId="77777777" w:rsidR="00797BDB" w:rsidRPr="00797BDB" w:rsidRDefault="00797BDB" w:rsidP="00797BDB">
      <w:pPr>
        <w:pStyle w:val="SourceCode"/>
      </w:pPr>
    </w:p>
    <w:p w14:paraId="2AC902DB" w14:textId="77777777" w:rsidR="00797BDB" w:rsidRPr="00797BDB" w:rsidRDefault="00797BDB" w:rsidP="00797BDB">
      <w:pPr>
        <w:pStyle w:val="SourceCode"/>
      </w:pPr>
      <w:r w:rsidRPr="00797BDB">
        <w:t>    handleClick() {</w:t>
      </w:r>
    </w:p>
    <w:p w14:paraId="7C7F4327" w14:textId="77777777" w:rsidR="00797BDB" w:rsidRPr="00797BDB" w:rsidRDefault="00797BDB" w:rsidP="00797BDB">
      <w:pPr>
        <w:pStyle w:val="SourceCode"/>
      </w:pPr>
      <w:r w:rsidRPr="00797BDB">
        <w:t>      </w:t>
      </w:r>
    </w:p>
    <w:p w14:paraId="394026D4" w14:textId="77777777" w:rsidR="00797BDB" w:rsidRPr="00797BDB" w:rsidRDefault="00797BDB" w:rsidP="00797BDB">
      <w:pPr>
        <w:pStyle w:val="SourceCode"/>
      </w:pPr>
      <w:r w:rsidRPr="00797BDB">
        <w:t>        this.setState((state:StateShape) =&gt; {</w:t>
      </w:r>
    </w:p>
    <w:p w14:paraId="6D1E7000" w14:textId="77777777" w:rsidR="00797BDB" w:rsidRPr="00797BDB" w:rsidRDefault="00797BDB" w:rsidP="00797BDB">
      <w:pPr>
        <w:pStyle w:val="SourceCode"/>
      </w:pPr>
      <w:r w:rsidRPr="00797BDB">
        <w:t>            return ({current:state.current*1.1});</w:t>
      </w:r>
    </w:p>
    <w:p w14:paraId="43BB99CD" w14:textId="77777777" w:rsidR="00797BDB" w:rsidRPr="00797BDB" w:rsidRDefault="00797BDB" w:rsidP="00797BDB">
      <w:pPr>
        <w:pStyle w:val="SourceCode"/>
      </w:pPr>
      <w:r w:rsidRPr="00797BDB">
        <w:t>        });</w:t>
      </w:r>
    </w:p>
    <w:p w14:paraId="0F08133C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43D69C65" w14:textId="77777777" w:rsidR="00797BDB" w:rsidRPr="00797BDB" w:rsidRDefault="00797BDB" w:rsidP="00797BDB">
      <w:pPr>
        <w:pStyle w:val="SourceCode"/>
      </w:pPr>
      <w:r w:rsidRPr="00797BDB">
        <w:t>}</w:t>
      </w:r>
    </w:p>
    <w:p w14:paraId="00E92A2A" w14:textId="77777777" w:rsidR="00797BDB" w:rsidRPr="00D47A40" w:rsidRDefault="00797BDB" w:rsidP="00D47A40"/>
    <w:p w14:paraId="02B8075C" w14:textId="7C9EB033" w:rsidR="008112DB" w:rsidRDefault="008112DB" w:rsidP="008112DB">
      <w:r>
        <w:t xml:space="preserve">And now maybe we can use a functional component. </w:t>
      </w:r>
      <w:r w:rsidR="00065E85">
        <w:t xml:space="preserve">Note we </w:t>
      </w:r>
      <w:r w:rsidR="006C4FB0">
        <w:t>must</w:t>
      </w:r>
      <w:r w:rsidR="00065E85">
        <w:t xml:space="preserve"> use hooks for this.</w:t>
      </w:r>
    </w:p>
    <w:p w14:paraId="25C4D33A" w14:textId="77777777" w:rsidR="00065E85" w:rsidRPr="00065E85" w:rsidRDefault="00065E85" w:rsidP="00065E85">
      <w:pPr>
        <w:pStyle w:val="SourceCode"/>
      </w:pPr>
      <w:r w:rsidRPr="00065E85">
        <w:t>export default function FunctionBasedComponent(props:PropsShape) </w:t>
      </w:r>
    </w:p>
    <w:p w14:paraId="173C10DE" w14:textId="76DD6050" w:rsidR="00065E85" w:rsidRPr="00065E85" w:rsidRDefault="00065E85" w:rsidP="00065E85">
      <w:pPr>
        <w:pStyle w:val="SourceCode"/>
      </w:pPr>
      <w:r w:rsidRPr="00065E85">
        <w:t>: ReactElement</w:t>
      </w:r>
    </w:p>
    <w:p w14:paraId="765FE4E5" w14:textId="77777777" w:rsidR="00065E85" w:rsidRPr="00065E85" w:rsidRDefault="00065E85" w:rsidP="00065E85">
      <w:pPr>
        <w:pStyle w:val="SourceCode"/>
      </w:pPr>
      <w:r w:rsidRPr="00065E85">
        <w:t>{</w:t>
      </w:r>
    </w:p>
    <w:p w14:paraId="57DD13A2" w14:textId="77777777" w:rsidR="00065E85" w:rsidRPr="00065E85" w:rsidRDefault="00065E85" w:rsidP="00065E85">
      <w:pPr>
        <w:pStyle w:val="SourceCode"/>
      </w:pPr>
      <w:r w:rsidRPr="00065E85">
        <w:t>    const [value, setValue] = useState(props.initialNumber);</w:t>
      </w:r>
    </w:p>
    <w:p w14:paraId="5747242A" w14:textId="77777777" w:rsidR="00065E85" w:rsidRPr="00065E85" w:rsidRDefault="00065E85" w:rsidP="00065E85">
      <w:pPr>
        <w:pStyle w:val="SourceCode"/>
      </w:pPr>
    </w:p>
    <w:p w14:paraId="5F4331D4" w14:textId="77777777" w:rsidR="00065E85" w:rsidRPr="00065E85" w:rsidRDefault="00065E85" w:rsidP="00065E85">
      <w:pPr>
        <w:pStyle w:val="SourceCode"/>
      </w:pPr>
      <w:r w:rsidRPr="00065E85">
        <w:t>    return &lt;button onClick={()=&gt;setValue(value*1.1)}&gt;{value}&lt;/button&gt;;</w:t>
      </w:r>
    </w:p>
    <w:p w14:paraId="2FDB724D" w14:textId="77777777" w:rsidR="00065E85" w:rsidRPr="00065E85" w:rsidRDefault="00065E85" w:rsidP="00065E85">
      <w:pPr>
        <w:pStyle w:val="SourceCode"/>
      </w:pPr>
      <w:r w:rsidRPr="00065E85">
        <w:t>}</w:t>
      </w:r>
    </w:p>
    <w:p w14:paraId="48360998" w14:textId="77777777" w:rsidR="00065E85" w:rsidRDefault="00065E85" w:rsidP="008112DB"/>
    <w:p w14:paraId="6F587C55" w14:textId="77777777" w:rsidR="00275C63" w:rsidRPr="00275C63" w:rsidRDefault="00275C63" w:rsidP="00275C63">
      <w:pPr>
        <w:pStyle w:val="Answer"/>
      </w:pPr>
    </w:p>
    <w:p w14:paraId="2BEF15AD" w14:textId="77777777" w:rsidR="00190501" w:rsidRDefault="00190501" w:rsidP="00286796">
      <w:pPr>
        <w:pStyle w:val="Answer"/>
      </w:pPr>
    </w:p>
    <w:p w14:paraId="0AD422C5" w14:textId="77777777" w:rsidR="00AF2E36" w:rsidRPr="00286796" w:rsidRDefault="00AF2E36" w:rsidP="00286796">
      <w:pPr>
        <w:pStyle w:val="Answer"/>
      </w:pPr>
    </w:p>
    <w:p w14:paraId="3E7234FF" w14:textId="77777777" w:rsidR="00BE295D" w:rsidRDefault="00BE295D" w:rsidP="00DE24A6">
      <w:pPr>
        <w:pStyle w:val="Answer"/>
      </w:pPr>
    </w:p>
    <w:p w14:paraId="572C45F0" w14:textId="77777777" w:rsidR="00DE24A6" w:rsidRPr="00DE24A6" w:rsidRDefault="00DE24A6" w:rsidP="00DE24A6">
      <w:pPr>
        <w:pStyle w:val="Answer"/>
      </w:pPr>
    </w:p>
    <w:p w14:paraId="0B3E99C2" w14:textId="77777777" w:rsidR="00DE24A6" w:rsidRPr="006E60A0" w:rsidRDefault="00DE24A6" w:rsidP="006E60A0">
      <w:pPr>
        <w:pStyle w:val="Answer"/>
      </w:pPr>
    </w:p>
    <w:p w14:paraId="7D7A4F7F" w14:textId="77777777" w:rsidR="006E60A0" w:rsidRPr="006E60A0" w:rsidRDefault="006E60A0" w:rsidP="006E60A0">
      <w:pPr>
        <w:pStyle w:val="Answer"/>
      </w:pPr>
    </w:p>
    <w:p w14:paraId="572659C4" w14:textId="5CD26F23" w:rsidR="00943082" w:rsidRDefault="00943082" w:rsidP="00943082">
      <w:pPr>
        <w:pStyle w:val="Heading3"/>
      </w:pPr>
      <w:r>
        <w:lastRenderedPageBreak/>
        <w:t>Lifecycle</w:t>
      </w:r>
    </w:p>
    <w:p w14:paraId="0FFE70A7" w14:textId="77777777" w:rsidR="00943082" w:rsidRPr="00943082" w:rsidRDefault="00943082" w:rsidP="00943082"/>
    <w:p w14:paraId="424F4D01" w14:textId="77777777" w:rsidR="00656A34" w:rsidRDefault="00656A34" w:rsidP="00EE6B4B">
      <w:pPr>
        <w:pStyle w:val="Heading2"/>
      </w:pPr>
    </w:p>
    <w:p w14:paraId="05A5A080" w14:textId="77777777" w:rsidR="00BB7C55" w:rsidRDefault="00BB7C5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4" w:name="_Toc43574640"/>
      <w:r>
        <w:br w:type="page"/>
      </w:r>
    </w:p>
    <w:p w14:paraId="036BFBEB" w14:textId="29463680" w:rsidR="00EE6B4B" w:rsidRDefault="00A55A84" w:rsidP="00EE6B4B">
      <w:pPr>
        <w:pStyle w:val="Heading2"/>
      </w:pPr>
      <w:r>
        <w:lastRenderedPageBreak/>
        <w:t>Template Projects</w:t>
      </w:r>
      <w:bookmarkEnd w:id="14"/>
    </w:p>
    <w:p w14:paraId="7735D4E2" w14:textId="2DAB032F" w:rsidR="00786A86" w:rsidRPr="00786A86" w:rsidRDefault="00786A86" w:rsidP="00786A86">
      <w:pPr>
        <w:pStyle w:val="Heading3"/>
      </w:pPr>
      <w:bookmarkStart w:id="15" w:name="_Toc43574641"/>
      <w:r>
        <w:t>React, TypeScript and Jest</w:t>
      </w:r>
      <w:r w:rsidR="00EC3152">
        <w:t xml:space="preserve"> – From Scratch</w:t>
      </w:r>
      <w:bookmarkEnd w:id="15"/>
    </w:p>
    <w:p w14:paraId="20329535" w14:textId="43B93527" w:rsidR="00A55A84" w:rsidRDefault="00A55A84" w:rsidP="00A55A84">
      <w:r>
        <w:t xml:space="preserve">In this section we show how to setup a </w:t>
      </w:r>
      <w:r w:rsidR="002D310F">
        <w:t>template project with the following support</w:t>
      </w:r>
    </w:p>
    <w:p w14:paraId="3338EC57" w14:textId="459406AE" w:rsidR="002D310F" w:rsidRDefault="002D310F" w:rsidP="002D310F">
      <w:pPr>
        <w:pStyle w:val="ListBullet"/>
      </w:pPr>
      <w:r>
        <w:t>React</w:t>
      </w:r>
    </w:p>
    <w:p w14:paraId="5AD108EA" w14:textId="69B43938" w:rsidR="002D310F" w:rsidRDefault="002D310F" w:rsidP="002D310F">
      <w:pPr>
        <w:pStyle w:val="ListBullet"/>
      </w:pPr>
      <w:r>
        <w:t>TypeScript</w:t>
      </w:r>
    </w:p>
    <w:p w14:paraId="4203F894" w14:textId="33FA76BC" w:rsidR="002D310F" w:rsidRDefault="002D310F" w:rsidP="002D310F">
      <w:pPr>
        <w:pStyle w:val="ListBullet"/>
      </w:pPr>
      <w:r>
        <w:t>Unit Testing with Jest</w:t>
      </w:r>
    </w:p>
    <w:p w14:paraId="117B4158" w14:textId="1A35884E" w:rsidR="00611B3F" w:rsidRDefault="00611B3F" w:rsidP="00611B3F">
      <w:pPr>
        <w:pStyle w:val="ListBullet"/>
      </w:pPr>
      <w:r>
        <w:t>Debugging Unit Tests with Jest</w:t>
      </w:r>
    </w:p>
    <w:p w14:paraId="12BAE5E4" w14:textId="30324963" w:rsidR="00611B3F" w:rsidRDefault="00611B3F" w:rsidP="00611B3F">
      <w:pPr>
        <w:pStyle w:val="ListBullet"/>
      </w:pPr>
      <w:r>
        <w:t>Debugging React in the browser</w:t>
      </w:r>
    </w:p>
    <w:p w14:paraId="143621C6" w14:textId="7BBA755A" w:rsidR="00816E3F" w:rsidRDefault="00816E3F" w:rsidP="00816E3F">
      <w:pPr>
        <w:pStyle w:val="ListBullet"/>
        <w:numPr>
          <w:ilvl w:val="0"/>
          <w:numId w:val="0"/>
        </w:numPr>
        <w:ind w:left="927" w:hanging="360"/>
      </w:pPr>
    </w:p>
    <w:p w14:paraId="3B350863" w14:textId="09C2CE9D" w:rsidR="00816E3F" w:rsidRDefault="00F9310A" w:rsidP="004E5120">
      <w:pPr>
        <w:pStyle w:val="ListBullet"/>
        <w:numPr>
          <w:ilvl w:val="0"/>
          <w:numId w:val="0"/>
        </w:numPr>
      </w:pPr>
      <w:r>
        <w:t>First create a new empty directory for our project and move to it.</w:t>
      </w:r>
      <w:r w:rsidR="001E71A2">
        <w:t xml:space="preserve"> </w:t>
      </w:r>
    </w:p>
    <w:p w14:paraId="7DA2D3B0" w14:textId="117D159C" w:rsidR="00386F57" w:rsidRDefault="00386F57" w:rsidP="00386F57">
      <w:pPr>
        <w:pStyle w:val="Heading4"/>
      </w:pPr>
      <w:r>
        <w:t>Project Structure</w:t>
      </w:r>
    </w:p>
    <w:p w14:paraId="6520DAEA" w14:textId="64681A0D" w:rsidR="00FE42B2" w:rsidRDefault="00386F57" w:rsidP="00276F05">
      <w:r>
        <w:t>We will add the following folders to give our project structure.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48566D" w14:paraId="250347E7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FD41A25" w14:textId="167EB809" w:rsidR="0048566D" w:rsidRDefault="0048566D" w:rsidP="0037501A">
            <w:r>
              <w:t>Folder</w:t>
            </w:r>
          </w:p>
        </w:tc>
        <w:tc>
          <w:tcPr>
            <w:tcW w:w="6083" w:type="dxa"/>
            <w:hideMark/>
          </w:tcPr>
          <w:p w14:paraId="26FBCD64" w14:textId="77777777" w:rsidR="0048566D" w:rsidRDefault="0048566D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48566D" w14:paraId="299DFBC6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9EA22D7" w14:textId="4729A794" w:rsidR="0048566D" w:rsidRDefault="00581C58" w:rsidP="0037501A">
            <w:pPr>
              <w:pStyle w:val="SourceCode"/>
            </w:pPr>
            <w:r>
              <w:t>s</w:t>
            </w:r>
            <w:r w:rsidR="0065436F">
              <w:t>rc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647553D" w14:textId="2CD694A5" w:rsidR="0048566D" w:rsidRDefault="0065436F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cation of our source files</w:t>
            </w:r>
          </w:p>
        </w:tc>
      </w:tr>
      <w:tr w:rsidR="0048566D" w14:paraId="2A394E5B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CD0A316" w14:textId="7344E310" w:rsidR="0048566D" w:rsidRDefault="00581C58" w:rsidP="0037501A">
            <w:pPr>
              <w:pStyle w:val="SourceCode"/>
            </w:pPr>
            <w:r>
              <w:t>src/components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B0D59C2" w14:textId="782B5354" w:rsidR="0048566D" w:rsidRDefault="00581C58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we store our components</w:t>
            </w:r>
          </w:p>
        </w:tc>
      </w:tr>
      <w:tr w:rsidR="0048566D" w14:paraId="43F44D8A" w14:textId="77777777" w:rsidTr="00EB23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37FBB98" w14:textId="0AA8DAC0" w:rsidR="0048566D" w:rsidRDefault="00DB62F4" w:rsidP="0037501A">
            <w:pPr>
              <w:pStyle w:val="SourceCode"/>
            </w:pPr>
            <w:r>
              <w:t>public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64C9B73" w14:textId="39037F09" w:rsidR="0048566D" w:rsidRDefault="00DB62F4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we store any static content</w:t>
            </w:r>
          </w:p>
        </w:tc>
      </w:tr>
      <w:tr w:rsidR="00EB2335" w14:paraId="709F4002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480E1DC" w14:textId="05775964" w:rsidR="00EB2335" w:rsidRDefault="00EB2335" w:rsidP="0037501A">
            <w:pPr>
              <w:pStyle w:val="SourceCode"/>
            </w:pPr>
            <w:r>
              <w:t>.vsco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F6569F8" w14:textId="05F3F5EE" w:rsidR="00EB2335" w:rsidRDefault="00EB2335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ore the </w:t>
            </w:r>
            <w:r w:rsidRPr="00DD1640">
              <w:rPr>
                <w:rStyle w:val="SourceCodeChar"/>
              </w:rPr>
              <w:t>launch.config</w:t>
            </w:r>
            <w:r>
              <w:t xml:space="preserve"> we can use to start our </w:t>
            </w:r>
            <w:r w:rsidR="00276F05">
              <w:t>application and/or tests in debug mode</w:t>
            </w:r>
          </w:p>
        </w:tc>
      </w:tr>
    </w:tbl>
    <w:p w14:paraId="600F6AF0" w14:textId="77777777" w:rsidR="00320A28" w:rsidRDefault="00320A28" w:rsidP="00320A28">
      <w:pPr>
        <w:pStyle w:val="SourceCode"/>
      </w:pPr>
    </w:p>
    <w:p w14:paraId="316B10F0" w14:textId="3F9F5F14" w:rsidR="00D65341" w:rsidRPr="00320A28" w:rsidRDefault="00D65341" w:rsidP="00320A28">
      <w:pPr>
        <w:pStyle w:val="SourceCode"/>
      </w:pPr>
      <w:r w:rsidRPr="00320A28">
        <w:t>mkdir src/components</w:t>
      </w:r>
    </w:p>
    <w:p w14:paraId="11BFD268" w14:textId="448F3D6D" w:rsidR="00D65341" w:rsidRPr="00320A28" w:rsidRDefault="00D65341" w:rsidP="00320A28">
      <w:pPr>
        <w:pStyle w:val="SourceCode"/>
      </w:pPr>
      <w:r w:rsidRPr="00320A28">
        <w:t>mkdir public</w:t>
      </w:r>
    </w:p>
    <w:p w14:paraId="4634452E" w14:textId="10F342AF" w:rsidR="00D65341" w:rsidRPr="00320A28" w:rsidRDefault="00D65341" w:rsidP="00320A28">
      <w:pPr>
        <w:pStyle w:val="SourceCode"/>
      </w:pPr>
      <w:r w:rsidRPr="00320A28">
        <w:t>mkdir .vscode</w:t>
      </w:r>
    </w:p>
    <w:p w14:paraId="5F51F549" w14:textId="77777777" w:rsidR="00D65341" w:rsidRDefault="00D65341" w:rsidP="00D65341">
      <w:pPr>
        <w:pStyle w:val="Command"/>
      </w:pPr>
    </w:p>
    <w:p w14:paraId="0C842A9B" w14:textId="77777777" w:rsidR="00A9183F" w:rsidRDefault="00A9183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A2D956A" w14:textId="5135E3BC" w:rsidR="00EB2335" w:rsidRDefault="00EB2335" w:rsidP="00EB2335">
      <w:pPr>
        <w:pStyle w:val="Heading4"/>
      </w:pPr>
      <w:r>
        <w:lastRenderedPageBreak/>
        <w:t>Package</w:t>
      </w:r>
      <w:r w:rsidR="00E207BA">
        <w:t xml:space="preserve"> Dependencies</w:t>
      </w:r>
      <w:r w:rsidR="00C21215">
        <w:t xml:space="preserve"> (Runtime)</w:t>
      </w:r>
    </w:p>
    <w:p w14:paraId="16C29BE6" w14:textId="283DA7B7" w:rsidR="00EB2335" w:rsidRDefault="00EB2335" w:rsidP="00EB2335">
      <w:r>
        <w:t>We will need the following</w:t>
      </w:r>
      <w:r w:rsidR="00A9183F">
        <w:t xml:space="preserve">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A9183F" w14:paraId="2CD7946F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509BAF4" w14:textId="6C6450A3" w:rsidR="00A9183F" w:rsidRDefault="006B1DC7" w:rsidP="0037501A">
            <w:r>
              <w:t>Package</w:t>
            </w:r>
          </w:p>
        </w:tc>
        <w:tc>
          <w:tcPr>
            <w:tcW w:w="6083" w:type="dxa"/>
            <w:hideMark/>
          </w:tcPr>
          <w:p w14:paraId="11560A58" w14:textId="77777777" w:rsidR="00A9183F" w:rsidRDefault="00A9183F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A9183F" w14:paraId="7F388F60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661E38" w14:textId="22923379" w:rsidR="00A9183F" w:rsidRDefault="00A9183F" w:rsidP="0037501A">
            <w:pPr>
              <w:pStyle w:val="SourceCode"/>
            </w:pPr>
            <w:r>
              <w:t>reac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9A23784" w14:textId="30D622D4" w:rsidR="00A9183F" w:rsidRDefault="0016223A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ode necessary to define react components</w:t>
            </w:r>
          </w:p>
        </w:tc>
      </w:tr>
      <w:tr w:rsidR="00A9183F" w14:paraId="7DBEAF23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7E16091" w14:textId="656FBBAB" w:rsidR="00A9183F" w:rsidRDefault="00751F05" w:rsidP="0037501A">
            <w:pPr>
              <w:pStyle w:val="SourceCode"/>
            </w:pPr>
            <w:r>
              <w:t>r</w:t>
            </w:r>
            <w:r w:rsidR="0016223A">
              <w:t>eact</w:t>
            </w:r>
            <w:r w:rsidR="00FF7EDF">
              <w:t>-</w:t>
            </w:r>
            <w:r>
              <w:t>dom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C427CE8" w14:textId="6BDB9D12" w:rsidR="00A9183F" w:rsidRDefault="00751F05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renderer that can render to </w:t>
            </w:r>
            <w:r w:rsidR="00A24A9F">
              <w:t>Web Pages. We would use react-native to render for native</w:t>
            </w:r>
          </w:p>
        </w:tc>
      </w:tr>
      <w:tr w:rsidR="00A9183F" w14:paraId="4857A3A9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51D046" w14:textId="769A9543" w:rsidR="00A9183F" w:rsidRDefault="00FF7EDF" w:rsidP="0037501A">
            <w:pPr>
              <w:pStyle w:val="SourceCode"/>
            </w:pPr>
            <w:r>
              <w:t>react-scripts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8AFB8F7" w14:textId="6541E274" w:rsidR="00A9183F" w:rsidRDefault="00FF7EDF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cripts </w:t>
            </w:r>
            <w:r w:rsidR="00BE441B">
              <w:t>used for development</w:t>
            </w:r>
            <w:r w:rsidR="00153334">
              <w:t xml:space="preserve">. These are used by create react app. </w:t>
            </w:r>
          </w:p>
        </w:tc>
      </w:tr>
      <w:tr w:rsidR="00A9183F" w14:paraId="30D4F6FE" w14:textId="77777777" w:rsidTr="00394E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2E729E" w14:textId="45A01D2F" w:rsidR="00A9183F" w:rsidRDefault="00E940B4" w:rsidP="0037501A">
            <w:pPr>
              <w:pStyle w:val="SourceCode"/>
            </w:pPr>
            <w:r>
              <w:t>@types/reac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1F00AA3" w14:textId="125757EF" w:rsidR="00A9183F" w:rsidRDefault="006D74D9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definitions for react</w:t>
            </w:r>
          </w:p>
        </w:tc>
      </w:tr>
      <w:tr w:rsidR="00394EC3" w14:paraId="1B1AAB5F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FEEC203" w14:textId="536F80B5" w:rsidR="00394EC3" w:rsidRDefault="00394EC3" w:rsidP="0037501A">
            <w:pPr>
              <w:pStyle w:val="SourceCode"/>
            </w:pPr>
            <w:r w:rsidRPr="00394EC3">
              <w:t>@types/react-dom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4595B3AC" w14:textId="62BBB153" w:rsidR="00394EC3" w:rsidRDefault="00394EC3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ypeScript definitions for </w:t>
            </w:r>
            <w:r w:rsidRPr="003F70CF">
              <w:rPr>
                <w:rStyle w:val="SourceCodeChar"/>
              </w:rPr>
              <w:t>react-dom</w:t>
            </w:r>
          </w:p>
        </w:tc>
      </w:tr>
    </w:tbl>
    <w:p w14:paraId="191ED331" w14:textId="53EF99AB" w:rsidR="00A87B8B" w:rsidRDefault="00A87B8B" w:rsidP="00A87B8B">
      <w:pPr>
        <w:pStyle w:val="Heading4"/>
      </w:pPr>
      <w:r>
        <w:t>Package Dependencies (Development)</w:t>
      </w:r>
    </w:p>
    <w:p w14:paraId="770FE80A" w14:textId="5B1786AA" w:rsidR="00A87B8B" w:rsidRDefault="00A87B8B" w:rsidP="00A87B8B">
      <w:r>
        <w:t xml:space="preserve">We will require the following packages for development 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370CCA" w14:paraId="7DC30212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8D4D46E" w14:textId="33931A56" w:rsidR="00370CCA" w:rsidRDefault="006B1DC7" w:rsidP="0037501A">
            <w:r>
              <w:t>Package</w:t>
            </w:r>
          </w:p>
        </w:tc>
        <w:tc>
          <w:tcPr>
            <w:tcW w:w="6083" w:type="dxa"/>
            <w:hideMark/>
          </w:tcPr>
          <w:p w14:paraId="17E66BD1" w14:textId="77777777" w:rsidR="00370CCA" w:rsidRDefault="00370CCA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370CCA" w14:paraId="3C62F9A6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D3361E1" w14:textId="7A1D2986" w:rsidR="00370CCA" w:rsidRDefault="009656BF" w:rsidP="0037501A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73EB998" w14:textId="69786B21" w:rsidR="00370CCA" w:rsidRDefault="00501B73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 necessary Jest JavaScript testing library</w:t>
            </w:r>
          </w:p>
        </w:tc>
      </w:tr>
      <w:tr w:rsidR="00370CCA" w14:paraId="58D9C5F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C1031D7" w14:textId="6E071186" w:rsidR="00370CCA" w:rsidRDefault="00A41F3D" w:rsidP="0037501A">
            <w:pPr>
              <w:pStyle w:val="SourceCode"/>
            </w:pPr>
            <w:r>
              <w:t>t</w:t>
            </w:r>
            <w:r w:rsidR="000C4CE9">
              <w:t>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454EB75" w14:textId="184C6590" w:rsidR="00370CCA" w:rsidRDefault="000C4CE9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370CCA" w14:paraId="797E2EE3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8D56A0" w14:textId="1DC10170" w:rsidR="00370CCA" w:rsidRDefault="00A95CB4" w:rsidP="0037501A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A40F831" w14:textId="32DA3ABE" w:rsidR="00370CCA" w:rsidRDefault="00A95CB4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pre-processor for Jest that lets one use Jest to test</w:t>
            </w:r>
            <w:r w:rsidR="00CC4E79">
              <w:t xml:space="preserve"> code written in TypeScript</w:t>
            </w:r>
          </w:p>
        </w:tc>
      </w:tr>
      <w:tr w:rsidR="00370CCA" w14:paraId="27EFD35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8D9B86B" w14:textId="091B34B2" w:rsidR="00370CCA" w:rsidRDefault="00F616FB" w:rsidP="0037501A">
            <w:pPr>
              <w:pStyle w:val="SourceCode"/>
            </w:pPr>
            <w:r>
              <w:t>react-test-rendere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384C7BF" w14:textId="4CB84193" w:rsidR="00370CCA" w:rsidRDefault="00E62E5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nder react components to pure JavaScript objects that represented the DOM tree without requiring </w:t>
            </w:r>
            <w:r w:rsidR="00A904FE">
              <w:t>a browser or DOM.</w:t>
            </w:r>
          </w:p>
        </w:tc>
      </w:tr>
      <w:tr w:rsidR="00370CCA" w14:paraId="7D2EA9B0" w14:textId="77777777" w:rsidTr="00B731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68C5C9F" w14:textId="6F762DCC" w:rsidR="00370CCA" w:rsidRDefault="00370CCA" w:rsidP="0037501A">
            <w:pPr>
              <w:pStyle w:val="SourceCode"/>
            </w:pPr>
            <w:r w:rsidRPr="00394EC3">
              <w:t>@types/</w:t>
            </w:r>
            <w:r w:rsidR="00B73150"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1C9FE54" w14:textId="4B2DACAA" w:rsidR="00370CCA" w:rsidRDefault="00370CCA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ypeScript definitions for </w:t>
            </w:r>
            <w:r w:rsidR="00B73150">
              <w:rPr>
                <w:rStyle w:val="SourceCodeChar"/>
              </w:rPr>
              <w:t>jest</w:t>
            </w:r>
          </w:p>
        </w:tc>
      </w:tr>
      <w:tr w:rsidR="00B73150" w14:paraId="34F2BE92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D0D527F" w14:textId="38923D47" w:rsidR="00B73150" w:rsidRPr="00394EC3" w:rsidRDefault="00B73150" w:rsidP="0037501A">
            <w:pPr>
              <w:pStyle w:val="SourceCode"/>
            </w:pPr>
            <w:r w:rsidRPr="00394EC3">
              <w:t>@types/</w:t>
            </w:r>
            <w:r w:rsidR="00360D8D">
              <w:t>react-test-rendere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1322B126" w14:textId="52648EDB" w:rsidR="00B73150" w:rsidRDefault="00360D8D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definitions</w:t>
            </w:r>
            <w:r>
              <w:rPr>
                <w:rStyle w:val="TitleChar"/>
              </w:rPr>
              <w:t xml:space="preserve"> </w:t>
            </w:r>
            <w:r>
              <w:rPr>
                <w:rStyle w:val="SourceCodeChar"/>
              </w:rPr>
              <w:t>react-test-renderer</w:t>
            </w:r>
          </w:p>
        </w:tc>
      </w:tr>
    </w:tbl>
    <w:p w14:paraId="21ED0E2A" w14:textId="1E45321C" w:rsidR="00E864D6" w:rsidRDefault="00E864D6" w:rsidP="003B5B75">
      <w:pPr>
        <w:pStyle w:val="SourceCode"/>
      </w:pPr>
    </w:p>
    <w:p w14:paraId="7FB8B5CC" w14:textId="1055535C" w:rsidR="00D73751" w:rsidRDefault="00D7375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p w14:paraId="568FA8C7" w14:textId="584D8475" w:rsidR="009248E1" w:rsidRDefault="009248E1" w:rsidP="009248E1">
      <w:r>
        <w:lastRenderedPageBreak/>
        <w:t xml:space="preserve">We set up package.json with the dependencies </w:t>
      </w:r>
      <w:r w:rsidR="00482B83">
        <w:t>for dev and runtime</w:t>
      </w:r>
    </w:p>
    <w:p w14:paraId="06C438FD" w14:textId="279609A6" w:rsidR="002343E7" w:rsidRDefault="002343E7" w:rsidP="002343E7">
      <w:pPr>
        <w:pStyle w:val="CodeExampleCode"/>
      </w:pPr>
      <w:r>
        <w:t xml:space="preserve">Listing </w:t>
      </w:r>
      <w:r w:rsidR="009E0BFD">
        <w:fldChar w:fldCharType="begin"/>
      </w:r>
      <w:r w:rsidR="009E0BFD">
        <w:instrText xml:space="preserve"> SEQ Listing \* ARABIC </w:instrText>
      </w:r>
      <w:r w:rsidR="009E0BFD">
        <w:fldChar w:fldCharType="separate"/>
      </w:r>
      <w:r w:rsidR="00560B79">
        <w:rPr>
          <w:noProof/>
        </w:rPr>
        <w:t>1</w:t>
      </w:r>
      <w:r w:rsidR="009E0BFD">
        <w:rPr>
          <w:noProof/>
        </w:rPr>
        <w:fldChar w:fldCharType="end"/>
      </w:r>
      <w:r>
        <w:t>Package.json</w:t>
      </w:r>
    </w:p>
    <w:p w14:paraId="627B4512" w14:textId="77777777" w:rsidR="00D73751" w:rsidRPr="002343E7" w:rsidRDefault="00D73751" w:rsidP="002343E7">
      <w:pPr>
        <w:pStyle w:val="SourceCode"/>
      </w:pPr>
      <w:r w:rsidRPr="002343E7">
        <w:t>{</w:t>
      </w:r>
    </w:p>
    <w:p w14:paraId="2E15BFD9" w14:textId="77777777" w:rsidR="00D73751" w:rsidRPr="002343E7" w:rsidRDefault="00D73751" w:rsidP="002343E7">
      <w:pPr>
        <w:pStyle w:val="SourceCode"/>
      </w:pPr>
      <w:r w:rsidRPr="002343E7">
        <w:t>    "dependencies": {</w:t>
      </w:r>
    </w:p>
    <w:p w14:paraId="136DA86C" w14:textId="77777777" w:rsidR="00D73751" w:rsidRPr="002343E7" w:rsidRDefault="00D73751" w:rsidP="002343E7">
      <w:pPr>
        <w:pStyle w:val="SourceCode"/>
      </w:pPr>
      <w:r w:rsidRPr="002343E7">
        <w:t>      "react": "*",</w:t>
      </w:r>
    </w:p>
    <w:p w14:paraId="70E300BD" w14:textId="77777777" w:rsidR="00D73751" w:rsidRPr="002343E7" w:rsidRDefault="00D73751" w:rsidP="002343E7">
      <w:pPr>
        <w:pStyle w:val="SourceCode"/>
      </w:pPr>
      <w:r w:rsidRPr="002343E7">
        <w:t>      "react-dom": "*",</w:t>
      </w:r>
    </w:p>
    <w:p w14:paraId="4FA033C4" w14:textId="77777777" w:rsidR="00D73751" w:rsidRPr="002343E7" w:rsidRDefault="00D73751" w:rsidP="002343E7">
      <w:pPr>
        <w:pStyle w:val="SourceCode"/>
      </w:pPr>
      <w:r w:rsidRPr="002343E7">
        <w:t>      "react-scripts": "*",</w:t>
      </w:r>
    </w:p>
    <w:p w14:paraId="4FEECFA0" w14:textId="77777777" w:rsidR="00D73751" w:rsidRPr="002343E7" w:rsidRDefault="00D73751" w:rsidP="002343E7">
      <w:pPr>
        <w:pStyle w:val="SourceCode"/>
      </w:pPr>
      <w:r w:rsidRPr="002343E7">
        <w:t>  </w:t>
      </w:r>
    </w:p>
    <w:p w14:paraId="17A01CC5" w14:textId="77777777" w:rsidR="00D73751" w:rsidRPr="002343E7" w:rsidRDefault="00D73751" w:rsidP="002343E7">
      <w:pPr>
        <w:pStyle w:val="SourceCode"/>
      </w:pPr>
      <w:r w:rsidRPr="002343E7">
        <w:t>      "@types/react": "*",</w:t>
      </w:r>
    </w:p>
    <w:p w14:paraId="747C7DC4" w14:textId="77777777" w:rsidR="00D73751" w:rsidRPr="002343E7" w:rsidRDefault="00D73751" w:rsidP="002343E7">
      <w:pPr>
        <w:pStyle w:val="SourceCode"/>
      </w:pPr>
      <w:r w:rsidRPr="002343E7">
        <w:t>      "@types/react-dom": "*"</w:t>
      </w:r>
    </w:p>
    <w:p w14:paraId="66F1BDFD" w14:textId="77777777" w:rsidR="00D73751" w:rsidRPr="002343E7" w:rsidRDefault="00D73751" w:rsidP="002343E7">
      <w:pPr>
        <w:pStyle w:val="SourceCode"/>
      </w:pPr>
      <w:r w:rsidRPr="002343E7">
        <w:t>    },</w:t>
      </w:r>
    </w:p>
    <w:p w14:paraId="6312816D" w14:textId="77777777" w:rsidR="00D73751" w:rsidRPr="002343E7" w:rsidRDefault="00D73751" w:rsidP="002343E7">
      <w:pPr>
        <w:pStyle w:val="SourceCode"/>
      </w:pPr>
      <w:r w:rsidRPr="002343E7">
        <w:t>  </w:t>
      </w:r>
    </w:p>
    <w:p w14:paraId="57FC2FBA" w14:textId="77777777" w:rsidR="00D73751" w:rsidRPr="002343E7" w:rsidRDefault="00D73751" w:rsidP="002343E7">
      <w:pPr>
        <w:pStyle w:val="SourceCode"/>
      </w:pPr>
      <w:r w:rsidRPr="002343E7">
        <w:t>    "devDependencies": {</w:t>
      </w:r>
    </w:p>
    <w:p w14:paraId="00BFD973" w14:textId="77777777" w:rsidR="00D73751" w:rsidRPr="002343E7" w:rsidRDefault="00D73751" w:rsidP="002343E7">
      <w:pPr>
        <w:pStyle w:val="SourceCode"/>
      </w:pPr>
      <w:r w:rsidRPr="002343E7">
        <w:t>      "jest": "*",</w:t>
      </w:r>
    </w:p>
    <w:p w14:paraId="5B05D350" w14:textId="77777777" w:rsidR="00D73751" w:rsidRPr="002343E7" w:rsidRDefault="00D73751" w:rsidP="002343E7">
      <w:pPr>
        <w:pStyle w:val="SourceCode"/>
      </w:pPr>
      <w:r w:rsidRPr="002343E7">
        <w:t>      "typescript": "*",</w:t>
      </w:r>
    </w:p>
    <w:p w14:paraId="0988894C" w14:textId="77777777" w:rsidR="00D73751" w:rsidRPr="002343E7" w:rsidRDefault="00D73751" w:rsidP="002343E7">
      <w:pPr>
        <w:pStyle w:val="SourceCode"/>
      </w:pPr>
      <w:r w:rsidRPr="002343E7">
        <w:t>      "ts-jest": "*",</w:t>
      </w:r>
    </w:p>
    <w:p w14:paraId="5607D065" w14:textId="77777777" w:rsidR="00D73751" w:rsidRPr="002343E7" w:rsidRDefault="00D73751" w:rsidP="002343E7">
      <w:pPr>
        <w:pStyle w:val="SourceCode"/>
      </w:pPr>
      <w:r w:rsidRPr="002343E7">
        <w:t>      "react-test-renderer": "*",</w:t>
      </w:r>
    </w:p>
    <w:p w14:paraId="04D29DD8" w14:textId="77777777" w:rsidR="00D73751" w:rsidRPr="002343E7" w:rsidRDefault="00D73751" w:rsidP="002343E7">
      <w:pPr>
        <w:pStyle w:val="SourceCode"/>
      </w:pPr>
      <w:r w:rsidRPr="002343E7">
        <w:t>      "@types/jest": "*",</w:t>
      </w:r>
    </w:p>
    <w:p w14:paraId="1EFE1135" w14:textId="77777777" w:rsidR="00D73751" w:rsidRPr="002343E7" w:rsidRDefault="00D73751" w:rsidP="002343E7">
      <w:pPr>
        <w:pStyle w:val="SourceCode"/>
      </w:pPr>
      <w:r w:rsidRPr="002343E7">
        <w:t>      "@types/react-test-renderer": "*"</w:t>
      </w:r>
    </w:p>
    <w:p w14:paraId="13E6D867" w14:textId="77777777" w:rsidR="00D73751" w:rsidRPr="002343E7" w:rsidRDefault="00D73751" w:rsidP="002343E7">
      <w:pPr>
        <w:pStyle w:val="SourceCode"/>
      </w:pPr>
      <w:r w:rsidRPr="002343E7">
        <w:t>    }</w:t>
      </w:r>
    </w:p>
    <w:p w14:paraId="1A089919" w14:textId="77777777" w:rsidR="00D73751" w:rsidRPr="002343E7" w:rsidRDefault="00D73751" w:rsidP="002343E7">
      <w:pPr>
        <w:pStyle w:val="SourceCode"/>
      </w:pPr>
      <w:r w:rsidRPr="002343E7">
        <w:t>}</w:t>
      </w:r>
    </w:p>
    <w:p w14:paraId="2C59ABB8" w14:textId="5F731AEA" w:rsidR="002343E7" w:rsidRDefault="002343E7" w:rsidP="009248E1"/>
    <w:p w14:paraId="5DDC7EF0" w14:textId="48586E6E" w:rsidR="002343E7" w:rsidRPr="009248E1" w:rsidRDefault="002343E7" w:rsidP="009248E1">
      <w:r>
        <w:t xml:space="preserve">And then run the command </w:t>
      </w:r>
      <w:r w:rsidRPr="002343E7">
        <w:rPr>
          <w:rStyle w:val="SourceCodeChar"/>
        </w:rPr>
        <w:t>npm install</w:t>
      </w:r>
      <w:r>
        <w:t xml:space="preserve"> to install all the packages.</w:t>
      </w:r>
    </w:p>
    <w:p w14:paraId="63F9B49E" w14:textId="77777777" w:rsidR="00C02708" w:rsidRDefault="00C0270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8E26BDB" w14:textId="7A92920B" w:rsidR="000764E0" w:rsidRDefault="000764E0" w:rsidP="000764E0">
      <w:pPr>
        <w:pStyle w:val="Heading4"/>
      </w:pPr>
      <w:r>
        <w:lastRenderedPageBreak/>
        <w:t>Scripts</w:t>
      </w:r>
    </w:p>
    <w:p w14:paraId="3C1FE97C" w14:textId="2B13D772" w:rsidR="006B1DC7" w:rsidRDefault="000C2725" w:rsidP="000764E0">
      <w:pPr>
        <w:rPr>
          <w:rStyle w:val="SourceCodeChar"/>
        </w:rPr>
      </w:pPr>
      <w:r>
        <w:t xml:space="preserve">The react scripts provide a set of useful commands. We add them to </w:t>
      </w:r>
      <w:r w:rsidRPr="000C2725">
        <w:rPr>
          <w:rStyle w:val="SourceCodeChar"/>
        </w:rPr>
        <w:t xml:space="preserve">package.json </w:t>
      </w:r>
      <w:r>
        <w:t xml:space="preserve">so we can call them from </w:t>
      </w:r>
      <w:r w:rsidRPr="000C2725">
        <w:rPr>
          <w:rStyle w:val="SourceCodeChar"/>
        </w:rPr>
        <w:t>npm start</w:t>
      </w:r>
    </w:p>
    <w:p w14:paraId="464F41D7" w14:textId="77777777" w:rsidR="002E68F3" w:rsidRDefault="002E68F3" w:rsidP="002E68F3">
      <w:r>
        <w:t>We will need the following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2E68F3" w14:paraId="347E2589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99DA4E7" w14:textId="30DAA172" w:rsidR="002E68F3" w:rsidRDefault="002E68F3" w:rsidP="0037501A">
            <w:r>
              <w:t>Script</w:t>
            </w:r>
          </w:p>
        </w:tc>
        <w:tc>
          <w:tcPr>
            <w:tcW w:w="6083" w:type="dxa"/>
            <w:hideMark/>
          </w:tcPr>
          <w:p w14:paraId="5FCC1CEA" w14:textId="3F025F1C" w:rsidR="002E68F3" w:rsidRDefault="002E68F3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2E68F3" w14:paraId="65C59D94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672BB27" w14:textId="52BCAD83" w:rsidR="002E68F3" w:rsidRDefault="00945177" w:rsidP="0037501A">
            <w:pPr>
              <w:pStyle w:val="SourceCode"/>
            </w:pPr>
            <w:r>
              <w:t>r</w:t>
            </w:r>
            <w:r w:rsidR="002E68F3">
              <w:t>eact</w:t>
            </w:r>
            <w:r w:rsidR="000748B1">
              <w:t>-scripts star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A82C4D2" w14:textId="7464C5E0" w:rsidR="002E68F3" w:rsidRDefault="000748B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the app in development mode. Open http:localhost:3000 to view it in the </w:t>
            </w:r>
            <w:proofErr w:type="spellStart"/>
            <w:r>
              <w:t>browsser</w:t>
            </w:r>
            <w:proofErr w:type="spellEnd"/>
          </w:p>
        </w:tc>
      </w:tr>
      <w:tr w:rsidR="000748B1" w14:paraId="3350B31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158744C" w14:textId="1A438940" w:rsidR="000748B1" w:rsidRDefault="000748B1" w:rsidP="0037501A">
            <w:pPr>
              <w:pStyle w:val="SourceCode"/>
            </w:pP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9725C6D" w14:textId="6C3A7912" w:rsidR="000748B1" w:rsidRDefault="000748B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3D00AA" w14:textId="77777777" w:rsidR="002E68F3" w:rsidRDefault="002E68F3" w:rsidP="000764E0">
      <w:pPr>
        <w:rPr>
          <w:rStyle w:val="SourceCodeChar"/>
        </w:rPr>
      </w:pPr>
    </w:p>
    <w:p w14:paraId="01116132" w14:textId="77777777" w:rsidR="005050D0" w:rsidRPr="005050D0" w:rsidRDefault="005050D0" w:rsidP="005050D0">
      <w:pPr>
        <w:pStyle w:val="SourceCode"/>
      </w:pPr>
      <w:r w:rsidRPr="005050D0">
        <w:t>{</w:t>
      </w:r>
    </w:p>
    <w:p w14:paraId="12CA772F" w14:textId="77777777" w:rsidR="005050D0" w:rsidRPr="005050D0" w:rsidRDefault="005050D0" w:rsidP="005050D0">
      <w:pPr>
        <w:pStyle w:val="SourceCode"/>
      </w:pPr>
      <w:r w:rsidRPr="005050D0">
        <w:t>    "dependencies": {</w:t>
      </w:r>
    </w:p>
    <w:p w14:paraId="7C4B0C81" w14:textId="77777777" w:rsidR="005050D0" w:rsidRPr="005050D0" w:rsidRDefault="005050D0" w:rsidP="005050D0">
      <w:pPr>
        <w:pStyle w:val="SourceCode"/>
      </w:pPr>
      <w:r w:rsidRPr="005050D0">
        <w:t>      "react": "*",</w:t>
      </w:r>
    </w:p>
    <w:p w14:paraId="662BB2AD" w14:textId="77777777" w:rsidR="005050D0" w:rsidRPr="005050D0" w:rsidRDefault="005050D0" w:rsidP="005050D0">
      <w:pPr>
        <w:pStyle w:val="SourceCode"/>
      </w:pPr>
      <w:r w:rsidRPr="005050D0">
        <w:t>      "react-dom": "*",</w:t>
      </w:r>
    </w:p>
    <w:p w14:paraId="3572782E" w14:textId="77777777" w:rsidR="005050D0" w:rsidRPr="005050D0" w:rsidRDefault="005050D0" w:rsidP="005050D0">
      <w:pPr>
        <w:pStyle w:val="SourceCode"/>
      </w:pPr>
      <w:r w:rsidRPr="005050D0">
        <w:t>      "react-scripts": "*",</w:t>
      </w:r>
    </w:p>
    <w:p w14:paraId="037954AE" w14:textId="77777777" w:rsidR="005050D0" w:rsidRPr="005050D0" w:rsidRDefault="005050D0" w:rsidP="005050D0">
      <w:pPr>
        <w:pStyle w:val="SourceCode"/>
      </w:pPr>
      <w:r w:rsidRPr="005050D0">
        <w:t>  </w:t>
      </w:r>
    </w:p>
    <w:p w14:paraId="60B25420" w14:textId="77777777" w:rsidR="005050D0" w:rsidRPr="005050D0" w:rsidRDefault="005050D0" w:rsidP="005050D0">
      <w:pPr>
        <w:pStyle w:val="SourceCode"/>
      </w:pPr>
      <w:r w:rsidRPr="005050D0">
        <w:t>      "@types/react": "*",</w:t>
      </w:r>
    </w:p>
    <w:p w14:paraId="34524351" w14:textId="77777777" w:rsidR="005050D0" w:rsidRPr="005050D0" w:rsidRDefault="005050D0" w:rsidP="005050D0">
      <w:pPr>
        <w:pStyle w:val="SourceCode"/>
      </w:pPr>
      <w:r w:rsidRPr="005050D0">
        <w:t>      "@types/react-dom": "*"</w:t>
      </w:r>
    </w:p>
    <w:p w14:paraId="52ED3F49" w14:textId="77777777" w:rsidR="005050D0" w:rsidRPr="005050D0" w:rsidRDefault="005050D0" w:rsidP="005050D0">
      <w:pPr>
        <w:pStyle w:val="SourceCode"/>
      </w:pPr>
      <w:r w:rsidRPr="005050D0">
        <w:t>    },</w:t>
      </w:r>
    </w:p>
    <w:p w14:paraId="72A1AA95" w14:textId="77777777" w:rsidR="005050D0" w:rsidRPr="005050D0" w:rsidRDefault="005050D0" w:rsidP="005050D0">
      <w:pPr>
        <w:pStyle w:val="SourceCode"/>
      </w:pPr>
      <w:r w:rsidRPr="005050D0">
        <w:t>  </w:t>
      </w:r>
    </w:p>
    <w:p w14:paraId="3F1A18E1" w14:textId="77777777" w:rsidR="005050D0" w:rsidRPr="005050D0" w:rsidRDefault="005050D0" w:rsidP="005050D0">
      <w:pPr>
        <w:pStyle w:val="SourceCode"/>
      </w:pPr>
      <w:r w:rsidRPr="005050D0">
        <w:t>    "devDependencies": {</w:t>
      </w:r>
    </w:p>
    <w:p w14:paraId="6739483A" w14:textId="77777777" w:rsidR="005050D0" w:rsidRPr="005050D0" w:rsidRDefault="005050D0" w:rsidP="005050D0">
      <w:pPr>
        <w:pStyle w:val="SourceCode"/>
      </w:pPr>
      <w:r w:rsidRPr="005050D0">
        <w:t>      "jest": "*",</w:t>
      </w:r>
    </w:p>
    <w:p w14:paraId="1B94C6C5" w14:textId="77777777" w:rsidR="005050D0" w:rsidRPr="005050D0" w:rsidRDefault="005050D0" w:rsidP="005050D0">
      <w:pPr>
        <w:pStyle w:val="SourceCode"/>
      </w:pPr>
      <w:r w:rsidRPr="005050D0">
        <w:t>      "typescript": "*",</w:t>
      </w:r>
    </w:p>
    <w:p w14:paraId="359A240C" w14:textId="77777777" w:rsidR="005050D0" w:rsidRPr="005050D0" w:rsidRDefault="005050D0" w:rsidP="005050D0">
      <w:pPr>
        <w:pStyle w:val="SourceCode"/>
      </w:pPr>
      <w:r w:rsidRPr="005050D0">
        <w:t>      "ts-jest": "*",</w:t>
      </w:r>
    </w:p>
    <w:p w14:paraId="7565A7D7" w14:textId="77777777" w:rsidR="005050D0" w:rsidRPr="005050D0" w:rsidRDefault="005050D0" w:rsidP="005050D0">
      <w:pPr>
        <w:pStyle w:val="SourceCode"/>
      </w:pPr>
      <w:r w:rsidRPr="005050D0">
        <w:t>      "react-test-renderer": "*",</w:t>
      </w:r>
    </w:p>
    <w:p w14:paraId="57E4C7E2" w14:textId="77777777" w:rsidR="005050D0" w:rsidRPr="005050D0" w:rsidRDefault="005050D0" w:rsidP="005050D0">
      <w:pPr>
        <w:pStyle w:val="SourceCode"/>
      </w:pPr>
      <w:r w:rsidRPr="005050D0">
        <w:t>      "@types/jest": "*",</w:t>
      </w:r>
    </w:p>
    <w:p w14:paraId="7ED50EC7" w14:textId="77777777" w:rsidR="005050D0" w:rsidRPr="005050D0" w:rsidRDefault="005050D0" w:rsidP="005050D0">
      <w:pPr>
        <w:pStyle w:val="SourceCode"/>
      </w:pPr>
      <w:r w:rsidRPr="005050D0">
        <w:t>      "@types/react-test-renderer": "*"</w:t>
      </w:r>
    </w:p>
    <w:p w14:paraId="4EA4D4CA" w14:textId="77777777" w:rsidR="005050D0" w:rsidRPr="005050D0" w:rsidRDefault="005050D0" w:rsidP="005050D0">
      <w:pPr>
        <w:pStyle w:val="SourceCode"/>
      </w:pPr>
      <w:r w:rsidRPr="005050D0">
        <w:t>    },</w:t>
      </w:r>
    </w:p>
    <w:p w14:paraId="248423D3" w14:textId="77777777" w:rsidR="005050D0" w:rsidRPr="005050D0" w:rsidRDefault="005050D0" w:rsidP="005050D0">
      <w:pPr>
        <w:pStyle w:val="SourceCode"/>
      </w:pPr>
      <w:r w:rsidRPr="005050D0">
        <w:t>    </w:t>
      </w:r>
    </w:p>
    <w:p w14:paraId="7C5F1257" w14:textId="77777777" w:rsidR="005050D0" w:rsidRPr="005050D0" w:rsidRDefault="005050D0" w:rsidP="005050D0">
      <w:pPr>
        <w:pStyle w:val="SourceCodeStrong"/>
      </w:pPr>
      <w:r w:rsidRPr="005050D0">
        <w:t>    "scripts": {</w:t>
      </w:r>
    </w:p>
    <w:p w14:paraId="664F98C0" w14:textId="77777777" w:rsidR="005050D0" w:rsidRPr="005050D0" w:rsidRDefault="005050D0" w:rsidP="005050D0">
      <w:pPr>
        <w:pStyle w:val="SourceCodeStrong"/>
      </w:pPr>
      <w:r w:rsidRPr="005050D0">
        <w:t>        "start": "react-scripts start",</w:t>
      </w:r>
    </w:p>
    <w:p w14:paraId="16A3F56A" w14:textId="77777777" w:rsidR="005050D0" w:rsidRPr="005050D0" w:rsidRDefault="005050D0" w:rsidP="005050D0">
      <w:pPr>
        <w:pStyle w:val="SourceCodeStrong"/>
      </w:pPr>
      <w:r w:rsidRPr="005050D0">
        <w:t>        "build": "react-scripts build",</w:t>
      </w:r>
    </w:p>
    <w:p w14:paraId="2B0A9A0F" w14:textId="77777777" w:rsidR="005050D0" w:rsidRPr="005050D0" w:rsidRDefault="005050D0" w:rsidP="005050D0">
      <w:pPr>
        <w:pStyle w:val="SourceCodeStrong"/>
      </w:pPr>
      <w:r w:rsidRPr="005050D0">
        <w:t>        "test": "react-scripts test",</w:t>
      </w:r>
    </w:p>
    <w:p w14:paraId="50C4EDEA" w14:textId="77777777" w:rsidR="005050D0" w:rsidRPr="005050D0" w:rsidRDefault="005050D0" w:rsidP="005050D0">
      <w:pPr>
        <w:pStyle w:val="SourceCodeStrong"/>
      </w:pPr>
      <w:r w:rsidRPr="005050D0">
        <w:t>        "eject": "react-scripts eject"</w:t>
      </w:r>
    </w:p>
    <w:p w14:paraId="2DE81A40" w14:textId="77777777" w:rsidR="005050D0" w:rsidRPr="005050D0" w:rsidRDefault="005050D0" w:rsidP="005050D0">
      <w:pPr>
        <w:pStyle w:val="SourceCodeStrong"/>
      </w:pPr>
      <w:r w:rsidRPr="005050D0">
        <w:t>      }</w:t>
      </w:r>
    </w:p>
    <w:p w14:paraId="3C43E6D6" w14:textId="77777777" w:rsidR="005050D0" w:rsidRPr="005050D0" w:rsidRDefault="005050D0" w:rsidP="005050D0">
      <w:pPr>
        <w:pStyle w:val="SourceCode"/>
      </w:pPr>
      <w:r w:rsidRPr="005050D0">
        <w:t>}</w:t>
      </w:r>
    </w:p>
    <w:p w14:paraId="460265A1" w14:textId="77777777" w:rsidR="007F0413" w:rsidRDefault="007F0413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A63E0DF" w14:textId="426A3815" w:rsidR="00A80490" w:rsidRDefault="00A80490" w:rsidP="00A80490">
      <w:pPr>
        <w:pStyle w:val="Heading4"/>
      </w:pPr>
      <w:r>
        <w:lastRenderedPageBreak/>
        <w:t>Browser List</w:t>
      </w:r>
    </w:p>
    <w:p w14:paraId="7FF64C13" w14:textId="31A6F4E5" w:rsidR="00A80490" w:rsidRDefault="00A80490" w:rsidP="00A80490">
      <w:r>
        <w:t>We add the following canned browserlist</w:t>
      </w:r>
    </w:p>
    <w:p w14:paraId="354B8031" w14:textId="77777777" w:rsidR="00CF791A" w:rsidRPr="00CF791A" w:rsidRDefault="00CF791A" w:rsidP="00CF791A">
      <w:pPr>
        <w:pStyle w:val="SourceCode"/>
      </w:pPr>
      <w:r w:rsidRPr="00CF791A">
        <w:t>{</w:t>
      </w:r>
    </w:p>
    <w:p w14:paraId="2C81AB0C" w14:textId="77777777" w:rsidR="00CF791A" w:rsidRPr="00CF791A" w:rsidRDefault="00CF791A" w:rsidP="00CF791A">
      <w:pPr>
        <w:pStyle w:val="SourceCode"/>
      </w:pPr>
      <w:r w:rsidRPr="00CF791A">
        <w:t>  "dependencies": {</w:t>
      </w:r>
    </w:p>
    <w:p w14:paraId="058BBDA2" w14:textId="77777777" w:rsidR="00CF791A" w:rsidRPr="00CF791A" w:rsidRDefault="00CF791A" w:rsidP="00CF791A">
      <w:pPr>
        <w:pStyle w:val="SourceCode"/>
      </w:pPr>
      <w:r w:rsidRPr="00CF791A">
        <w:t>    "react": "*",</w:t>
      </w:r>
    </w:p>
    <w:p w14:paraId="5CF6B442" w14:textId="77777777" w:rsidR="00CF791A" w:rsidRPr="00CF791A" w:rsidRDefault="00CF791A" w:rsidP="00CF791A">
      <w:pPr>
        <w:pStyle w:val="SourceCode"/>
      </w:pPr>
      <w:r w:rsidRPr="00CF791A">
        <w:t>    "react-dom": "*",</w:t>
      </w:r>
    </w:p>
    <w:p w14:paraId="7F6E41F5" w14:textId="77777777" w:rsidR="00CF791A" w:rsidRPr="00CF791A" w:rsidRDefault="00CF791A" w:rsidP="00CF791A">
      <w:pPr>
        <w:pStyle w:val="SourceCode"/>
      </w:pPr>
      <w:r w:rsidRPr="00CF791A">
        <w:t>    "react-scripts": "*",</w:t>
      </w:r>
    </w:p>
    <w:p w14:paraId="43E5491E" w14:textId="77777777" w:rsidR="00CF791A" w:rsidRPr="00CF791A" w:rsidRDefault="00CF791A" w:rsidP="00CF791A">
      <w:pPr>
        <w:pStyle w:val="SourceCode"/>
      </w:pPr>
    </w:p>
    <w:p w14:paraId="4E32DA24" w14:textId="77777777" w:rsidR="00CF791A" w:rsidRPr="00CF791A" w:rsidRDefault="00CF791A" w:rsidP="00CF791A">
      <w:pPr>
        <w:pStyle w:val="SourceCode"/>
      </w:pPr>
      <w:r w:rsidRPr="00CF791A">
        <w:t>    "@types/react": "*",</w:t>
      </w:r>
    </w:p>
    <w:p w14:paraId="0FE7738B" w14:textId="77777777" w:rsidR="00CF791A" w:rsidRPr="00CF791A" w:rsidRDefault="00CF791A" w:rsidP="00CF791A">
      <w:pPr>
        <w:pStyle w:val="SourceCode"/>
      </w:pPr>
      <w:r w:rsidRPr="00CF791A">
        <w:t>    "@types/react-dom": "*"</w:t>
      </w:r>
    </w:p>
    <w:p w14:paraId="3D485484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1ADF2E90" w14:textId="77777777" w:rsidR="00CF791A" w:rsidRPr="00CF791A" w:rsidRDefault="00CF791A" w:rsidP="00CF791A">
      <w:pPr>
        <w:pStyle w:val="SourceCode"/>
      </w:pPr>
    </w:p>
    <w:p w14:paraId="7F09FF49" w14:textId="77777777" w:rsidR="00CF791A" w:rsidRPr="00CF791A" w:rsidRDefault="00CF791A" w:rsidP="00CF791A">
      <w:pPr>
        <w:pStyle w:val="SourceCode"/>
      </w:pPr>
      <w:r w:rsidRPr="00CF791A">
        <w:t>  "devDependencies": {</w:t>
      </w:r>
    </w:p>
    <w:p w14:paraId="3D937D78" w14:textId="77777777" w:rsidR="00CF791A" w:rsidRPr="00CF791A" w:rsidRDefault="00CF791A" w:rsidP="00CF791A">
      <w:pPr>
        <w:pStyle w:val="SourceCode"/>
      </w:pPr>
      <w:r w:rsidRPr="00CF791A">
        <w:t>    "jest": "*",</w:t>
      </w:r>
    </w:p>
    <w:p w14:paraId="5E413870" w14:textId="77777777" w:rsidR="00CF791A" w:rsidRPr="00CF791A" w:rsidRDefault="00CF791A" w:rsidP="00CF791A">
      <w:pPr>
        <w:pStyle w:val="SourceCode"/>
      </w:pPr>
      <w:r w:rsidRPr="00CF791A">
        <w:t>    "typescript": "*",</w:t>
      </w:r>
    </w:p>
    <w:p w14:paraId="071F0459" w14:textId="77777777" w:rsidR="00CF791A" w:rsidRPr="00CF791A" w:rsidRDefault="00CF791A" w:rsidP="00CF791A">
      <w:pPr>
        <w:pStyle w:val="SourceCode"/>
      </w:pPr>
      <w:r w:rsidRPr="00CF791A">
        <w:t>    "ts-jest": "^25.3.1",</w:t>
      </w:r>
    </w:p>
    <w:p w14:paraId="4BF66DC6" w14:textId="77777777" w:rsidR="00CF791A" w:rsidRPr="00CF791A" w:rsidRDefault="00CF791A" w:rsidP="00CF791A">
      <w:pPr>
        <w:pStyle w:val="SourceCode"/>
      </w:pPr>
      <w:r w:rsidRPr="00CF791A">
        <w:t>    "react-test-renderer": "^16.13.1",</w:t>
      </w:r>
    </w:p>
    <w:p w14:paraId="47DE1B8C" w14:textId="77777777" w:rsidR="00CF791A" w:rsidRPr="00CF791A" w:rsidRDefault="00CF791A" w:rsidP="00CF791A">
      <w:pPr>
        <w:pStyle w:val="SourceCode"/>
      </w:pPr>
      <w:r w:rsidRPr="00CF791A">
        <w:t>    "@types/jest": "^25.2.1",</w:t>
      </w:r>
    </w:p>
    <w:p w14:paraId="2ED3A2CD" w14:textId="77777777" w:rsidR="00CF791A" w:rsidRPr="00CF791A" w:rsidRDefault="00CF791A" w:rsidP="00CF791A">
      <w:pPr>
        <w:pStyle w:val="SourceCode"/>
      </w:pPr>
      <w:r w:rsidRPr="00CF791A">
        <w:t>    "@types/react-test-renderer": "^16.9.2"</w:t>
      </w:r>
    </w:p>
    <w:p w14:paraId="08195D41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501B44BA" w14:textId="77777777" w:rsidR="00CF791A" w:rsidRPr="00CF791A" w:rsidRDefault="00CF791A" w:rsidP="00CF791A">
      <w:pPr>
        <w:pStyle w:val="SourceCode"/>
      </w:pPr>
    </w:p>
    <w:p w14:paraId="412883AA" w14:textId="77777777" w:rsidR="00CF791A" w:rsidRPr="00CF791A" w:rsidRDefault="00CF791A" w:rsidP="00CF791A">
      <w:pPr>
        <w:pStyle w:val="SourceCode"/>
      </w:pPr>
      <w:r w:rsidRPr="00CF791A">
        <w:t>  "scripts": {</w:t>
      </w:r>
    </w:p>
    <w:p w14:paraId="4A4FE068" w14:textId="77777777" w:rsidR="00CF791A" w:rsidRPr="00CF791A" w:rsidRDefault="00CF791A" w:rsidP="00CF791A">
      <w:pPr>
        <w:pStyle w:val="SourceCode"/>
      </w:pPr>
      <w:r w:rsidRPr="00CF791A">
        <w:t>    "start": "react-scripts start",</w:t>
      </w:r>
    </w:p>
    <w:p w14:paraId="7560D2D7" w14:textId="77777777" w:rsidR="00CF791A" w:rsidRPr="00CF791A" w:rsidRDefault="00CF791A" w:rsidP="00CF791A">
      <w:pPr>
        <w:pStyle w:val="SourceCode"/>
      </w:pPr>
      <w:r w:rsidRPr="00CF791A">
        <w:t>    "build": "react-scripts build",</w:t>
      </w:r>
    </w:p>
    <w:p w14:paraId="1E8572E0" w14:textId="77777777" w:rsidR="00CF791A" w:rsidRPr="00CF791A" w:rsidRDefault="00CF791A" w:rsidP="00CF791A">
      <w:pPr>
        <w:pStyle w:val="SourceCode"/>
      </w:pPr>
      <w:r w:rsidRPr="00CF791A">
        <w:t>    "test": "react-scripts test",</w:t>
      </w:r>
    </w:p>
    <w:p w14:paraId="0094BD17" w14:textId="77777777" w:rsidR="00CF791A" w:rsidRPr="00CF791A" w:rsidRDefault="00CF791A" w:rsidP="00CF791A">
      <w:pPr>
        <w:pStyle w:val="SourceCode"/>
      </w:pPr>
      <w:r w:rsidRPr="00CF791A">
        <w:t>    "eject": "react-scripts eject"</w:t>
      </w:r>
    </w:p>
    <w:p w14:paraId="6526DA4B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1E915F44" w14:textId="77777777" w:rsidR="00CF791A" w:rsidRPr="00CF791A" w:rsidRDefault="00CF791A" w:rsidP="00CF791A">
      <w:pPr>
        <w:pStyle w:val="SourceCodeStrong"/>
      </w:pPr>
      <w:r w:rsidRPr="00CF791A">
        <w:t>  "browserslist": {</w:t>
      </w:r>
    </w:p>
    <w:p w14:paraId="4A0087D9" w14:textId="77777777" w:rsidR="00CF791A" w:rsidRPr="00CF791A" w:rsidRDefault="00CF791A" w:rsidP="00CF791A">
      <w:pPr>
        <w:pStyle w:val="SourceCodeStrong"/>
      </w:pPr>
      <w:r w:rsidRPr="00CF791A">
        <w:t>    "production": [</w:t>
      </w:r>
    </w:p>
    <w:p w14:paraId="11686900" w14:textId="77777777" w:rsidR="00CF791A" w:rsidRPr="00CF791A" w:rsidRDefault="00CF791A" w:rsidP="00CF791A">
      <w:pPr>
        <w:pStyle w:val="SourceCodeStrong"/>
      </w:pPr>
      <w:r w:rsidRPr="00CF791A">
        <w:t>      "&gt;0.2%",</w:t>
      </w:r>
    </w:p>
    <w:p w14:paraId="6D90DE51" w14:textId="77777777" w:rsidR="00CF791A" w:rsidRPr="00CF791A" w:rsidRDefault="00CF791A" w:rsidP="00CF791A">
      <w:pPr>
        <w:pStyle w:val="SourceCodeStrong"/>
      </w:pPr>
      <w:r w:rsidRPr="00CF791A">
        <w:t>      "not dead",</w:t>
      </w:r>
    </w:p>
    <w:p w14:paraId="69ADC7E7" w14:textId="77777777" w:rsidR="00CF791A" w:rsidRPr="00CF791A" w:rsidRDefault="00CF791A" w:rsidP="00CF791A">
      <w:pPr>
        <w:pStyle w:val="SourceCodeStrong"/>
      </w:pPr>
      <w:r w:rsidRPr="00CF791A">
        <w:t>      "not op_mini all"</w:t>
      </w:r>
    </w:p>
    <w:p w14:paraId="4ADADA22" w14:textId="77777777" w:rsidR="00CF791A" w:rsidRPr="00CF791A" w:rsidRDefault="00CF791A" w:rsidP="00CF791A">
      <w:pPr>
        <w:pStyle w:val="SourceCodeStrong"/>
      </w:pPr>
      <w:r w:rsidRPr="00CF791A">
        <w:t>    ],</w:t>
      </w:r>
    </w:p>
    <w:p w14:paraId="48EF35CC" w14:textId="77777777" w:rsidR="00CF791A" w:rsidRPr="00CF791A" w:rsidRDefault="00CF791A" w:rsidP="00CF791A">
      <w:pPr>
        <w:pStyle w:val="SourceCodeStrong"/>
      </w:pPr>
      <w:r w:rsidRPr="00CF791A">
        <w:t>    "development": [</w:t>
      </w:r>
    </w:p>
    <w:p w14:paraId="1BEFBF15" w14:textId="77777777" w:rsidR="00CF791A" w:rsidRPr="00CF791A" w:rsidRDefault="00CF791A" w:rsidP="00CF791A">
      <w:pPr>
        <w:pStyle w:val="SourceCodeStrong"/>
      </w:pPr>
      <w:r w:rsidRPr="00CF791A">
        <w:t>      "last 1 chrome version",</w:t>
      </w:r>
    </w:p>
    <w:p w14:paraId="578258A7" w14:textId="77777777" w:rsidR="00CF791A" w:rsidRPr="00CF791A" w:rsidRDefault="00CF791A" w:rsidP="00CF791A">
      <w:pPr>
        <w:pStyle w:val="SourceCodeStrong"/>
      </w:pPr>
      <w:r w:rsidRPr="00CF791A">
        <w:t>      "last 1 firefox version",</w:t>
      </w:r>
    </w:p>
    <w:p w14:paraId="3E8FD835" w14:textId="77777777" w:rsidR="00CF791A" w:rsidRPr="00CF791A" w:rsidRDefault="00CF791A" w:rsidP="00CF791A">
      <w:pPr>
        <w:pStyle w:val="SourceCodeStrong"/>
      </w:pPr>
      <w:r w:rsidRPr="00CF791A">
        <w:t>      "last 1 safari version"</w:t>
      </w:r>
    </w:p>
    <w:p w14:paraId="2F66456B" w14:textId="77777777" w:rsidR="00CF791A" w:rsidRPr="00CF791A" w:rsidRDefault="00CF791A" w:rsidP="00CF791A">
      <w:pPr>
        <w:pStyle w:val="SourceCodeStrong"/>
      </w:pPr>
      <w:r w:rsidRPr="00CF791A">
        <w:t>    ]</w:t>
      </w:r>
    </w:p>
    <w:p w14:paraId="0181DD63" w14:textId="77777777" w:rsidR="00CF791A" w:rsidRPr="00CF791A" w:rsidRDefault="00CF791A" w:rsidP="00CF791A">
      <w:pPr>
        <w:pStyle w:val="SourceCodeStrong"/>
      </w:pPr>
      <w:r w:rsidRPr="00CF791A">
        <w:t>  }</w:t>
      </w:r>
    </w:p>
    <w:p w14:paraId="6D0DD027" w14:textId="77777777" w:rsidR="00A80490" w:rsidRPr="00A80490" w:rsidRDefault="00A80490" w:rsidP="00A80490"/>
    <w:p w14:paraId="12C3BE30" w14:textId="77777777" w:rsidR="00A80490" w:rsidRDefault="00A80490" w:rsidP="007D3B74">
      <w:pPr>
        <w:pStyle w:val="Heading4"/>
      </w:pPr>
    </w:p>
    <w:p w14:paraId="2CC52D22" w14:textId="77777777" w:rsidR="00D87C1D" w:rsidRDefault="00D87C1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AEDD868" w14:textId="46CC7584" w:rsidR="007D3B74" w:rsidRDefault="007D3B74" w:rsidP="007D3B74">
      <w:pPr>
        <w:pStyle w:val="Heading4"/>
      </w:pPr>
      <w:r>
        <w:lastRenderedPageBreak/>
        <w:t>Type-Script Compiler</w:t>
      </w:r>
    </w:p>
    <w:p w14:paraId="25687E3E" w14:textId="02A18F29" w:rsidR="007D3B74" w:rsidRDefault="007D3B74" w:rsidP="007D3B74">
      <w:r>
        <w:t xml:space="preserve">We use the following canned type-script compiler options. Add these in a file called </w:t>
      </w:r>
      <w:r w:rsidR="002D4314" w:rsidRPr="002D4314">
        <w:rPr>
          <w:rStyle w:val="SourceCodeChar"/>
        </w:rPr>
        <w:t>tsconfig.json</w:t>
      </w:r>
      <w:r w:rsidR="002D4314">
        <w:t xml:space="preserve"> at the root level of the project</w:t>
      </w:r>
    </w:p>
    <w:p w14:paraId="6FC5B13C" w14:textId="77777777" w:rsidR="007F0413" w:rsidRPr="007F0413" w:rsidRDefault="007F0413" w:rsidP="007F0413">
      <w:pPr>
        <w:pStyle w:val="SourceCode"/>
      </w:pPr>
      <w:r w:rsidRPr="007F0413">
        <w:t>{</w:t>
      </w:r>
    </w:p>
    <w:p w14:paraId="0E2D338D" w14:textId="77777777" w:rsidR="007F0413" w:rsidRPr="007F0413" w:rsidRDefault="007F0413" w:rsidP="007F0413">
      <w:pPr>
        <w:pStyle w:val="SourceCode"/>
      </w:pPr>
      <w:r w:rsidRPr="007F0413">
        <w:t>  "compilerOptions": {</w:t>
      </w:r>
    </w:p>
    <w:p w14:paraId="771F594C" w14:textId="77777777" w:rsidR="007F0413" w:rsidRPr="007F0413" w:rsidRDefault="007F0413" w:rsidP="007F0413">
      <w:pPr>
        <w:pStyle w:val="SourceCode"/>
      </w:pPr>
      <w:r w:rsidRPr="007F0413">
        <w:t>    "target": "es5",</w:t>
      </w:r>
    </w:p>
    <w:p w14:paraId="08B1B7D7" w14:textId="77777777" w:rsidR="007F0413" w:rsidRPr="007F0413" w:rsidRDefault="007F0413" w:rsidP="007F0413">
      <w:pPr>
        <w:pStyle w:val="SourceCode"/>
      </w:pPr>
      <w:r w:rsidRPr="007F0413">
        <w:t>    "lib": [</w:t>
      </w:r>
    </w:p>
    <w:p w14:paraId="24E67711" w14:textId="77777777" w:rsidR="007F0413" w:rsidRPr="007F0413" w:rsidRDefault="007F0413" w:rsidP="007F0413">
      <w:pPr>
        <w:pStyle w:val="SourceCode"/>
      </w:pPr>
      <w:r w:rsidRPr="007F0413">
        <w:t>      "dom",</w:t>
      </w:r>
    </w:p>
    <w:p w14:paraId="3872975A" w14:textId="77777777" w:rsidR="007F0413" w:rsidRPr="007F0413" w:rsidRDefault="007F0413" w:rsidP="007F0413">
      <w:pPr>
        <w:pStyle w:val="SourceCode"/>
      </w:pPr>
      <w:r w:rsidRPr="007F0413">
        <w:t>      "dom.iterable",</w:t>
      </w:r>
    </w:p>
    <w:p w14:paraId="1F2518CF" w14:textId="77777777" w:rsidR="007F0413" w:rsidRPr="007F0413" w:rsidRDefault="007F0413" w:rsidP="007F0413">
      <w:pPr>
        <w:pStyle w:val="SourceCode"/>
      </w:pPr>
      <w:r w:rsidRPr="007F0413">
        <w:t>      "esnext"</w:t>
      </w:r>
    </w:p>
    <w:p w14:paraId="6D35911E" w14:textId="77777777" w:rsidR="007F0413" w:rsidRPr="007F0413" w:rsidRDefault="007F0413" w:rsidP="007F0413">
      <w:pPr>
        <w:pStyle w:val="SourceCode"/>
      </w:pPr>
      <w:r w:rsidRPr="007F0413">
        <w:t>    ],</w:t>
      </w:r>
    </w:p>
    <w:p w14:paraId="3B0D1686" w14:textId="77777777" w:rsidR="007F0413" w:rsidRPr="007F0413" w:rsidRDefault="007F0413" w:rsidP="007F0413">
      <w:pPr>
        <w:pStyle w:val="SourceCode"/>
      </w:pPr>
      <w:r w:rsidRPr="007F0413">
        <w:t>    "allowJs": true,</w:t>
      </w:r>
    </w:p>
    <w:p w14:paraId="0025D871" w14:textId="77777777" w:rsidR="007F0413" w:rsidRPr="007F0413" w:rsidRDefault="007F0413" w:rsidP="007F0413">
      <w:pPr>
        <w:pStyle w:val="SourceCode"/>
      </w:pPr>
      <w:r w:rsidRPr="007F0413">
        <w:t>    "skipLibCheck": true,</w:t>
      </w:r>
    </w:p>
    <w:p w14:paraId="46ED1EA6" w14:textId="77777777" w:rsidR="007F0413" w:rsidRPr="007F0413" w:rsidRDefault="007F0413" w:rsidP="007F0413">
      <w:pPr>
        <w:pStyle w:val="SourceCode"/>
      </w:pPr>
      <w:r w:rsidRPr="007F0413">
        <w:t>    "esModuleInterop": true,</w:t>
      </w:r>
    </w:p>
    <w:p w14:paraId="11BD979B" w14:textId="77777777" w:rsidR="007F0413" w:rsidRPr="007F0413" w:rsidRDefault="007F0413" w:rsidP="007F0413">
      <w:pPr>
        <w:pStyle w:val="SourceCode"/>
      </w:pPr>
      <w:r w:rsidRPr="007F0413">
        <w:t>    "allowSyntheticDefaultImports": true,</w:t>
      </w:r>
    </w:p>
    <w:p w14:paraId="316DDA3E" w14:textId="77777777" w:rsidR="007F0413" w:rsidRPr="007F0413" w:rsidRDefault="007F0413" w:rsidP="007F0413">
      <w:pPr>
        <w:pStyle w:val="SourceCode"/>
      </w:pPr>
      <w:r w:rsidRPr="007F0413">
        <w:t>    "strict": true,</w:t>
      </w:r>
    </w:p>
    <w:p w14:paraId="5E5A5A8F" w14:textId="77777777" w:rsidR="007F0413" w:rsidRPr="007F0413" w:rsidRDefault="007F0413" w:rsidP="007F0413">
      <w:pPr>
        <w:pStyle w:val="SourceCode"/>
      </w:pPr>
      <w:r w:rsidRPr="007F0413">
        <w:t>    "forceConsistentCasingInFileNames": true,</w:t>
      </w:r>
    </w:p>
    <w:p w14:paraId="4B50F837" w14:textId="77777777" w:rsidR="007F0413" w:rsidRPr="007F0413" w:rsidRDefault="007F0413" w:rsidP="007F0413">
      <w:pPr>
        <w:pStyle w:val="SourceCode"/>
      </w:pPr>
      <w:r w:rsidRPr="007F0413">
        <w:t>    "module": "esnext",</w:t>
      </w:r>
    </w:p>
    <w:p w14:paraId="7C4F2EC4" w14:textId="77777777" w:rsidR="007F0413" w:rsidRPr="007F0413" w:rsidRDefault="007F0413" w:rsidP="007F0413">
      <w:pPr>
        <w:pStyle w:val="SourceCode"/>
      </w:pPr>
      <w:r w:rsidRPr="007F0413">
        <w:t>    "moduleResolution": "node",</w:t>
      </w:r>
    </w:p>
    <w:p w14:paraId="04C21EC7" w14:textId="77777777" w:rsidR="007F0413" w:rsidRPr="007F0413" w:rsidRDefault="007F0413" w:rsidP="007F0413">
      <w:pPr>
        <w:pStyle w:val="SourceCode"/>
      </w:pPr>
      <w:r w:rsidRPr="007F0413">
        <w:t>    "resolveJsonModule": true,</w:t>
      </w:r>
    </w:p>
    <w:p w14:paraId="2623584A" w14:textId="77777777" w:rsidR="007F0413" w:rsidRPr="007F0413" w:rsidRDefault="007F0413" w:rsidP="007F0413">
      <w:pPr>
        <w:pStyle w:val="SourceCode"/>
      </w:pPr>
      <w:r w:rsidRPr="007F0413">
        <w:t>    "noEmit": true,</w:t>
      </w:r>
    </w:p>
    <w:p w14:paraId="34FED7DD" w14:textId="77777777" w:rsidR="007F0413" w:rsidRPr="007F0413" w:rsidRDefault="007F0413" w:rsidP="007F0413">
      <w:pPr>
        <w:pStyle w:val="SourceCode"/>
      </w:pPr>
      <w:r w:rsidRPr="007F0413">
        <w:t>    "jsx": "react",</w:t>
      </w:r>
    </w:p>
    <w:p w14:paraId="2FAC0FFA" w14:textId="77777777" w:rsidR="007F0413" w:rsidRPr="007F0413" w:rsidRDefault="007F0413" w:rsidP="007F0413">
      <w:pPr>
        <w:pStyle w:val="SourceCode"/>
      </w:pPr>
      <w:r w:rsidRPr="007F0413">
        <w:t>    "sourceMap": true,</w:t>
      </w:r>
    </w:p>
    <w:p w14:paraId="76EDC9BA" w14:textId="77777777" w:rsidR="007F0413" w:rsidRPr="007F0413" w:rsidRDefault="007F0413" w:rsidP="007F0413">
      <w:pPr>
        <w:pStyle w:val="SourceCode"/>
      </w:pPr>
      <w:r w:rsidRPr="007F0413">
        <w:t>    // "isolatedModules": true</w:t>
      </w:r>
    </w:p>
    <w:p w14:paraId="1B60D198" w14:textId="77777777" w:rsidR="007F0413" w:rsidRPr="007F0413" w:rsidRDefault="007F0413" w:rsidP="007F0413">
      <w:pPr>
        <w:pStyle w:val="SourceCode"/>
      </w:pPr>
      <w:r w:rsidRPr="007F0413">
        <w:t>  },</w:t>
      </w:r>
    </w:p>
    <w:p w14:paraId="6C5572C8" w14:textId="77777777" w:rsidR="007F0413" w:rsidRPr="007F0413" w:rsidRDefault="007F0413" w:rsidP="007F0413">
      <w:pPr>
        <w:pStyle w:val="SourceCode"/>
      </w:pPr>
      <w:r w:rsidRPr="007F0413">
        <w:t>  "include": [</w:t>
      </w:r>
    </w:p>
    <w:p w14:paraId="25215633" w14:textId="77777777" w:rsidR="007F0413" w:rsidRPr="007F0413" w:rsidRDefault="007F0413" w:rsidP="007F0413">
      <w:pPr>
        <w:pStyle w:val="SourceCode"/>
      </w:pPr>
      <w:r w:rsidRPr="007F0413">
        <w:t>    "src"</w:t>
      </w:r>
    </w:p>
    <w:p w14:paraId="0AF4999A" w14:textId="77777777" w:rsidR="007F0413" w:rsidRPr="007F0413" w:rsidRDefault="007F0413" w:rsidP="007F0413">
      <w:pPr>
        <w:pStyle w:val="SourceCode"/>
      </w:pPr>
      <w:r w:rsidRPr="007F0413">
        <w:t>  ]</w:t>
      </w:r>
    </w:p>
    <w:p w14:paraId="64B56FD3" w14:textId="77777777" w:rsidR="007F0413" w:rsidRPr="007F0413" w:rsidRDefault="007F0413" w:rsidP="007F0413">
      <w:pPr>
        <w:pStyle w:val="SourceCode"/>
      </w:pPr>
      <w:r w:rsidRPr="007F0413">
        <w:t>}</w:t>
      </w:r>
    </w:p>
    <w:p w14:paraId="1F8FEB6A" w14:textId="77777777" w:rsidR="007F0413" w:rsidRPr="007F0413" w:rsidRDefault="007F0413" w:rsidP="007F041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5B6D22C" w14:textId="77777777" w:rsidR="00D87C1D" w:rsidRDefault="00D87C1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6A61C" w14:textId="23614593" w:rsidR="00E83817" w:rsidRDefault="00E83817" w:rsidP="00E83817">
      <w:pPr>
        <w:pStyle w:val="Heading4"/>
      </w:pPr>
      <w:r>
        <w:lastRenderedPageBreak/>
        <w:t>React Application Files</w:t>
      </w:r>
    </w:p>
    <w:p w14:paraId="15D1D73E" w14:textId="530E3DB8" w:rsidR="00CE6CF3" w:rsidRDefault="00CE6CF3" w:rsidP="00CE6CF3">
      <w:pPr>
        <w:pStyle w:val="Heading5"/>
      </w:pPr>
      <w:r>
        <w:t>public/</w:t>
      </w:r>
      <w:r w:rsidR="00880D1F">
        <w:t>index.html</w:t>
      </w:r>
    </w:p>
    <w:p w14:paraId="6462AEEF" w14:textId="522BB47E" w:rsidR="00880D1F" w:rsidRDefault="00880D1F" w:rsidP="00880D1F">
      <w:r>
        <w:t xml:space="preserve">This is the static html file, into which react will render its </w:t>
      </w:r>
      <w:r w:rsidR="00017CFA">
        <w:t>top-level</w:t>
      </w:r>
      <w:r>
        <w:t xml:space="preserve"> component. Note the bold div into which react will render.</w:t>
      </w:r>
    </w:p>
    <w:p w14:paraId="06C63185" w14:textId="77777777" w:rsidR="00017CFA" w:rsidRPr="00017CFA" w:rsidRDefault="00017CFA" w:rsidP="00017CFA">
      <w:pPr>
        <w:pStyle w:val="SourceCode"/>
      </w:pPr>
      <w:r w:rsidRPr="00017CFA">
        <w:t>&lt;!DOCTYPE html&gt;</w:t>
      </w:r>
    </w:p>
    <w:p w14:paraId="7C667229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&lt;html lang="en"&gt;</w:t>
      </w:r>
    </w:p>
    <w:p w14:paraId="01368D9A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  &lt;head&gt;</w:t>
      </w:r>
    </w:p>
    <w:p w14:paraId="24E3066B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    &lt;meta charset="utf-8" /&gt;</w:t>
      </w:r>
    </w:p>
    <w:p w14:paraId="3479F690" w14:textId="77777777" w:rsidR="00017CFA" w:rsidRPr="00017CFA" w:rsidRDefault="00017CFA" w:rsidP="00017CFA">
      <w:pPr>
        <w:pStyle w:val="SourceCode"/>
      </w:pPr>
      <w:r w:rsidRPr="00880074">
        <w:rPr>
          <w:lang w:val="sv-SE"/>
        </w:rPr>
        <w:t>    </w:t>
      </w:r>
      <w:r w:rsidRPr="00017CFA">
        <w:t>&lt;meta name="viewport" content="width=device-width, initial-scale=1" /&gt;</w:t>
      </w:r>
    </w:p>
    <w:p w14:paraId="45F4C06D" w14:textId="77777777" w:rsidR="00017CFA" w:rsidRPr="00017CFA" w:rsidRDefault="00017CFA" w:rsidP="00017CFA">
      <w:pPr>
        <w:pStyle w:val="SourceCode"/>
      </w:pPr>
      <w:r w:rsidRPr="00017CFA">
        <w:t>    &lt;title&gt;Hello World React Application&lt;/title&gt;</w:t>
      </w:r>
    </w:p>
    <w:p w14:paraId="5986EA14" w14:textId="77777777" w:rsidR="00017CFA" w:rsidRPr="00017CFA" w:rsidRDefault="00017CFA" w:rsidP="00017CFA">
      <w:pPr>
        <w:pStyle w:val="SourceCode"/>
      </w:pPr>
      <w:r w:rsidRPr="00017CFA">
        <w:t>  &lt;/head&gt;</w:t>
      </w:r>
    </w:p>
    <w:p w14:paraId="27CEE692" w14:textId="77777777" w:rsidR="00017CFA" w:rsidRPr="00017CFA" w:rsidRDefault="00017CFA" w:rsidP="00017CFA">
      <w:pPr>
        <w:pStyle w:val="SourceCode"/>
      </w:pPr>
      <w:r w:rsidRPr="00017CFA">
        <w:t>  &lt;body&gt;</w:t>
      </w:r>
    </w:p>
    <w:p w14:paraId="477038B2" w14:textId="77777777" w:rsidR="00017CFA" w:rsidRPr="00017CFA" w:rsidRDefault="00017CFA" w:rsidP="00017CFA">
      <w:pPr>
        <w:pStyle w:val="SourceCodeStrong"/>
      </w:pPr>
      <w:r w:rsidRPr="00017CFA">
        <w:t>    &lt;div id="root"&gt;&lt;/div&gt;</w:t>
      </w:r>
    </w:p>
    <w:p w14:paraId="373BCD58" w14:textId="77777777" w:rsidR="00017CFA" w:rsidRPr="00017CFA" w:rsidRDefault="00017CFA" w:rsidP="00017CFA">
      <w:pPr>
        <w:pStyle w:val="SourceCode"/>
      </w:pPr>
      <w:r w:rsidRPr="00017CFA">
        <w:t>  &lt;/body&gt;</w:t>
      </w:r>
    </w:p>
    <w:p w14:paraId="7CC608CC" w14:textId="6DF3C396" w:rsidR="00CE6CF3" w:rsidRDefault="00017CFA" w:rsidP="00834E60">
      <w:pPr>
        <w:pStyle w:val="SourceCode"/>
      </w:pPr>
      <w:r w:rsidRPr="00017CFA">
        <w:t>&lt;/html&gt;</w:t>
      </w:r>
    </w:p>
    <w:p w14:paraId="3BA34ACD" w14:textId="77777777" w:rsidR="00834E60" w:rsidRPr="00CE6CF3" w:rsidRDefault="00834E60" w:rsidP="00834E60">
      <w:pPr>
        <w:pStyle w:val="SourceCode"/>
      </w:pPr>
    </w:p>
    <w:p w14:paraId="67859A73" w14:textId="21C2B71C" w:rsidR="00135493" w:rsidRPr="00135493" w:rsidRDefault="00AA51AE" w:rsidP="008D0C13">
      <w:pPr>
        <w:pStyle w:val="Heading5"/>
      </w:pPr>
      <w:r>
        <w:t>/src/components/</w:t>
      </w:r>
      <w:proofErr w:type="spellStart"/>
      <w:r w:rsidR="008D0C13">
        <w:t>App.tsx</w:t>
      </w:r>
      <w:proofErr w:type="spellEnd"/>
    </w:p>
    <w:p w14:paraId="26EF313B" w14:textId="4E453A40" w:rsidR="00DB3AF5" w:rsidRDefault="00DA7138" w:rsidP="00DB3AF5">
      <w:r>
        <w:t xml:space="preserve">The top-level Application react component. We define it using TypeScript. Note that the file extension is hence </w:t>
      </w:r>
      <w:r w:rsidRPr="00DA7138">
        <w:rPr>
          <w:rStyle w:val="SourceCodeChar"/>
        </w:rPr>
        <w:t>.tsx</w:t>
      </w:r>
      <w:r>
        <w:t xml:space="preserve">. Add the file to </w:t>
      </w:r>
      <w:r w:rsidRPr="00DA7138">
        <w:rPr>
          <w:rStyle w:val="SourceCodeChar"/>
        </w:rPr>
        <w:t>src/components</w:t>
      </w:r>
    </w:p>
    <w:p w14:paraId="055034BF" w14:textId="77777777" w:rsidR="001E1DD8" w:rsidRPr="001E1DD8" w:rsidRDefault="001E1DD8" w:rsidP="001E1DD8">
      <w:pPr>
        <w:pStyle w:val="SourceCode"/>
      </w:pPr>
      <w:r w:rsidRPr="001E1DD8">
        <w:t>import * as React from "react";</w:t>
      </w:r>
    </w:p>
    <w:p w14:paraId="7104306A" w14:textId="77777777" w:rsidR="001E1DD8" w:rsidRPr="001E1DD8" w:rsidRDefault="001E1DD8" w:rsidP="001E1DD8">
      <w:pPr>
        <w:pStyle w:val="SourceCode"/>
      </w:pPr>
    </w:p>
    <w:p w14:paraId="48C25914" w14:textId="77777777" w:rsidR="001E1DD8" w:rsidRPr="001E1DD8" w:rsidRDefault="001E1DD8" w:rsidP="001E1DD8">
      <w:pPr>
        <w:pStyle w:val="SourceCode"/>
      </w:pPr>
      <w:r w:rsidRPr="001E1DD8">
        <w:t>// 'HelloProps' describes the shape of props.</w:t>
      </w:r>
    </w:p>
    <w:p w14:paraId="62E036CB" w14:textId="77777777" w:rsidR="001E1DD8" w:rsidRPr="001E1DD8" w:rsidRDefault="001E1DD8" w:rsidP="001E1DD8">
      <w:pPr>
        <w:pStyle w:val="SourceCode"/>
      </w:pPr>
      <w:r w:rsidRPr="001E1DD8">
        <w:t>// State is never set so we use the '{}' type.</w:t>
      </w:r>
    </w:p>
    <w:p w14:paraId="4EA3047A" w14:textId="77777777" w:rsidR="001E1DD8" w:rsidRPr="001E1DD8" w:rsidRDefault="001E1DD8" w:rsidP="001E1DD8">
      <w:pPr>
        <w:pStyle w:val="SourceCode"/>
      </w:pPr>
      <w:r w:rsidRPr="001E1DD8">
        <w:t>export class Hello extends React.Component&lt;{},{}&gt; {</w:t>
      </w:r>
    </w:p>
    <w:p w14:paraId="5EEFAA63" w14:textId="77777777" w:rsidR="001E1DD8" w:rsidRPr="001E1DD8" w:rsidRDefault="001E1DD8" w:rsidP="001E1DD8">
      <w:pPr>
        <w:pStyle w:val="SourceCode"/>
      </w:pPr>
      <w:r w:rsidRPr="001E1DD8">
        <w:t>    render() {</w:t>
      </w:r>
    </w:p>
    <w:p w14:paraId="2B6891A6" w14:textId="77777777" w:rsidR="001E1DD8" w:rsidRPr="001E1DD8" w:rsidRDefault="001E1DD8" w:rsidP="001E1DD8">
      <w:pPr>
        <w:pStyle w:val="SourceCode"/>
      </w:pPr>
      <w:r w:rsidRPr="001E1DD8">
        <w:t>        return ( &lt;h1&gt;Hello {new MyType().getValue()}&lt;/h1&gt; );</w:t>
      </w:r>
    </w:p>
    <w:p w14:paraId="65A8668B" w14:textId="77777777" w:rsidR="001E1DD8" w:rsidRPr="001E1DD8" w:rsidRDefault="001E1DD8" w:rsidP="001E1DD8">
      <w:pPr>
        <w:pStyle w:val="SourceCode"/>
      </w:pPr>
      <w:r w:rsidRPr="001E1DD8">
        <w:t>    }</w:t>
      </w:r>
    </w:p>
    <w:p w14:paraId="0872C927" w14:textId="77777777" w:rsidR="001E1DD8" w:rsidRPr="001E1DD8" w:rsidRDefault="001E1DD8" w:rsidP="001E1DD8">
      <w:pPr>
        <w:pStyle w:val="SourceCode"/>
      </w:pPr>
      <w:r w:rsidRPr="001E1DD8">
        <w:t>}</w:t>
      </w:r>
    </w:p>
    <w:p w14:paraId="369B8ACD" w14:textId="77777777" w:rsidR="001E1DD8" w:rsidRPr="001E1DD8" w:rsidRDefault="001E1DD8" w:rsidP="001E1DD8">
      <w:pPr>
        <w:pStyle w:val="SourceCode"/>
      </w:pPr>
    </w:p>
    <w:p w14:paraId="0828A5B4" w14:textId="77777777" w:rsidR="001E1DD8" w:rsidRPr="001E1DD8" w:rsidRDefault="001E1DD8" w:rsidP="001E1DD8">
      <w:pPr>
        <w:pStyle w:val="SourceCode"/>
      </w:pPr>
      <w:r w:rsidRPr="001E1DD8">
        <w:t>class MyType {</w:t>
      </w:r>
    </w:p>
    <w:p w14:paraId="1A69ABF5" w14:textId="77777777" w:rsidR="001E1DD8" w:rsidRPr="001E1DD8" w:rsidRDefault="001E1DD8" w:rsidP="001E1DD8">
      <w:pPr>
        <w:pStyle w:val="SourceCode"/>
      </w:pPr>
      <w:r w:rsidRPr="001E1DD8">
        <w:t>    </w:t>
      </w:r>
    </w:p>
    <w:p w14:paraId="62F68701" w14:textId="77777777" w:rsidR="001E1DD8" w:rsidRPr="001E1DD8" w:rsidRDefault="001E1DD8" w:rsidP="001E1DD8">
      <w:pPr>
        <w:pStyle w:val="SourceCode"/>
      </w:pPr>
      <w:r w:rsidRPr="001E1DD8">
        <w:t>    public getValue() : number {</w:t>
      </w:r>
    </w:p>
    <w:p w14:paraId="26A629A0" w14:textId="77777777" w:rsidR="001E1DD8" w:rsidRPr="001E1DD8" w:rsidRDefault="001E1DD8" w:rsidP="001E1DD8">
      <w:pPr>
        <w:pStyle w:val="SourceCode"/>
      </w:pPr>
      <w:r w:rsidRPr="001E1DD8">
        <w:t>        return 14.55;</w:t>
      </w:r>
    </w:p>
    <w:p w14:paraId="4F97A70E" w14:textId="77777777" w:rsidR="001E1DD8" w:rsidRPr="001E1DD8" w:rsidRDefault="001E1DD8" w:rsidP="001E1DD8">
      <w:pPr>
        <w:pStyle w:val="SourceCode"/>
      </w:pPr>
      <w:r w:rsidRPr="001E1DD8">
        <w:t>    }</w:t>
      </w:r>
    </w:p>
    <w:p w14:paraId="07F0AC51" w14:textId="77777777" w:rsidR="001E1DD8" w:rsidRPr="001E1DD8" w:rsidRDefault="001E1DD8" w:rsidP="001E1DD8">
      <w:pPr>
        <w:pStyle w:val="SourceCode"/>
      </w:pPr>
      <w:r w:rsidRPr="001E1DD8">
        <w:t>}</w:t>
      </w:r>
    </w:p>
    <w:p w14:paraId="5A08E5A2" w14:textId="540FC846" w:rsidR="00CB560A" w:rsidRDefault="00CB560A" w:rsidP="00CB560A">
      <w:pPr>
        <w:pStyle w:val="Heading5"/>
      </w:pPr>
      <w:r>
        <w:t>/src/index.tsx</w:t>
      </w:r>
    </w:p>
    <w:p w14:paraId="7C82FA78" w14:textId="4D2DC3CB" w:rsidR="00CB560A" w:rsidRDefault="00CB560A" w:rsidP="00CB560A">
      <w:pPr>
        <w:rPr>
          <w:rStyle w:val="SourceCodeChar"/>
        </w:rPr>
      </w:pPr>
      <w:r>
        <w:t xml:space="preserve">The entry point to react. Note it contains code to render into the div we specified in </w:t>
      </w:r>
      <w:r w:rsidRPr="00CB560A">
        <w:rPr>
          <w:rStyle w:val="SourceCodeChar"/>
        </w:rPr>
        <w:t>index.html</w:t>
      </w:r>
    </w:p>
    <w:p w14:paraId="7A84FB23" w14:textId="77777777" w:rsidR="001D7B7F" w:rsidRPr="001D7B7F" w:rsidRDefault="001D7B7F" w:rsidP="001D7B7F">
      <w:pPr>
        <w:pStyle w:val="SourceCode"/>
      </w:pPr>
      <w:r w:rsidRPr="001D7B7F">
        <w:t>import * as React from "react";</w:t>
      </w:r>
    </w:p>
    <w:p w14:paraId="5AA35EA1" w14:textId="77777777" w:rsidR="001D7B7F" w:rsidRPr="001D7B7F" w:rsidRDefault="001D7B7F" w:rsidP="001D7B7F">
      <w:pPr>
        <w:pStyle w:val="SourceCode"/>
      </w:pPr>
      <w:r w:rsidRPr="001D7B7F">
        <w:t>import * as ReactDOM from "react-dom";</w:t>
      </w:r>
    </w:p>
    <w:p w14:paraId="48723C80" w14:textId="77777777" w:rsidR="001D7B7F" w:rsidRPr="001D7B7F" w:rsidRDefault="001D7B7F" w:rsidP="001D7B7F">
      <w:pPr>
        <w:pStyle w:val="SourceCode"/>
      </w:pPr>
    </w:p>
    <w:p w14:paraId="6187D78F" w14:textId="77777777" w:rsidR="001D7B7F" w:rsidRPr="001D7B7F" w:rsidRDefault="001D7B7F" w:rsidP="001D7B7F">
      <w:pPr>
        <w:pStyle w:val="SourceCode"/>
      </w:pPr>
      <w:r w:rsidRPr="001D7B7F">
        <w:t>import { Hello } from "./components/App";</w:t>
      </w:r>
    </w:p>
    <w:p w14:paraId="336579B8" w14:textId="77777777" w:rsidR="001D7B7F" w:rsidRPr="001D7B7F" w:rsidRDefault="001D7B7F" w:rsidP="001D7B7F">
      <w:pPr>
        <w:pStyle w:val="SourceCode"/>
      </w:pPr>
    </w:p>
    <w:p w14:paraId="56FB497B" w14:textId="77777777" w:rsidR="001D7B7F" w:rsidRPr="001D7B7F" w:rsidRDefault="001D7B7F" w:rsidP="001D7B7F">
      <w:pPr>
        <w:pStyle w:val="SourceCode"/>
      </w:pPr>
      <w:r w:rsidRPr="001D7B7F">
        <w:t>ReactDOM.render(</w:t>
      </w:r>
    </w:p>
    <w:p w14:paraId="013ED206" w14:textId="77777777" w:rsidR="001D7B7F" w:rsidRPr="001D7B7F" w:rsidRDefault="001D7B7F" w:rsidP="001D7B7F">
      <w:pPr>
        <w:pStyle w:val="SourceCode"/>
      </w:pPr>
      <w:r w:rsidRPr="001D7B7F">
        <w:t>  &lt;Hello/&gt;,</w:t>
      </w:r>
    </w:p>
    <w:p w14:paraId="620BD797" w14:textId="77777777" w:rsidR="001D7B7F" w:rsidRPr="001D7B7F" w:rsidRDefault="001D7B7F" w:rsidP="008753A5">
      <w:pPr>
        <w:pStyle w:val="SourceCodeStrong"/>
      </w:pPr>
      <w:r w:rsidRPr="001D7B7F">
        <w:t>  document.getElementById("root")</w:t>
      </w:r>
    </w:p>
    <w:p w14:paraId="7B5AAA86" w14:textId="77777777" w:rsidR="001D7B7F" w:rsidRPr="001D7B7F" w:rsidRDefault="001D7B7F" w:rsidP="001D7B7F">
      <w:pPr>
        <w:pStyle w:val="SourceCode"/>
      </w:pPr>
      <w:r w:rsidRPr="001D7B7F">
        <w:t>);</w:t>
      </w:r>
    </w:p>
    <w:p w14:paraId="604CC6D8" w14:textId="77777777" w:rsidR="001D7B7F" w:rsidRPr="001D7B7F" w:rsidRDefault="001D7B7F" w:rsidP="001D7B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AED4E" w14:textId="77777777" w:rsidR="00071EFF" w:rsidRDefault="00071EFF">
      <w:pPr>
        <w:spacing w:after="160" w:line="259" w:lineRule="auto"/>
      </w:pPr>
      <w:r>
        <w:br w:type="page"/>
      </w:r>
    </w:p>
    <w:p w14:paraId="69AFCFD2" w14:textId="79EAE7C1" w:rsidR="0065781C" w:rsidRDefault="0065781C" w:rsidP="0065781C">
      <w:pPr>
        <w:pStyle w:val="Heading5"/>
      </w:pPr>
      <w:r>
        <w:lastRenderedPageBreak/>
        <w:t>Test the build</w:t>
      </w:r>
    </w:p>
    <w:p w14:paraId="7BAE52EA" w14:textId="0DFD76DF" w:rsidR="0065781C" w:rsidRDefault="0065781C" w:rsidP="00CB560A">
      <w:r>
        <w:t>We can now test the app by running</w:t>
      </w:r>
    </w:p>
    <w:p w14:paraId="169752C1" w14:textId="3CF38BB7" w:rsidR="00834E60" w:rsidRPr="0065781C" w:rsidRDefault="0065781C" w:rsidP="0065781C">
      <w:pPr>
        <w:pStyle w:val="SourceCode"/>
      </w:pPr>
      <w:r>
        <w:t>n</w:t>
      </w:r>
      <w:r w:rsidR="00834E60" w:rsidRPr="0065781C">
        <w:t>pm run start</w:t>
      </w:r>
    </w:p>
    <w:p w14:paraId="6E66E908" w14:textId="77777777" w:rsidR="00A21FB0" w:rsidRDefault="00A21FB0" w:rsidP="00A21FB0"/>
    <w:p w14:paraId="6F5DE282" w14:textId="4413344B" w:rsidR="00A21FB0" w:rsidRDefault="00A21FB0" w:rsidP="00A21FB0">
      <w:r>
        <w:t>We should see the following</w:t>
      </w:r>
    </w:p>
    <w:p w14:paraId="2FC9F41E" w14:textId="19611549" w:rsidR="00A21FB0" w:rsidRDefault="00D72BE5" w:rsidP="00A21FB0">
      <w:r>
        <w:rPr>
          <w:noProof/>
        </w:rPr>
        <w:drawing>
          <wp:inline distT="0" distB="0" distL="0" distR="0" wp14:anchorId="3C7A57A7" wp14:editId="7363574E">
            <wp:extent cx="2947512" cy="1481137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8227" cy="1491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2525" w14:textId="2CD52C14" w:rsidR="00D72BE5" w:rsidRDefault="00D72BE5" w:rsidP="00D72BE5">
      <w:pPr>
        <w:pStyle w:val="Heading4"/>
      </w:pPr>
      <w:r>
        <w:t>Debugging in Chrome</w:t>
      </w:r>
    </w:p>
    <w:p w14:paraId="0908B424" w14:textId="4EF544E6" w:rsidR="00D72BE5" w:rsidRDefault="00D72BE5" w:rsidP="00D72BE5">
      <w:r>
        <w:t xml:space="preserve">Make sure you have installed the react debugging extension in Chrome. </w:t>
      </w:r>
      <w:r w:rsidR="000D4E6B">
        <w:t>Hit F12</w:t>
      </w:r>
      <w:r w:rsidR="00924613">
        <w:t xml:space="preserve">. Because the </w:t>
      </w:r>
      <w:r w:rsidR="00F2273D" w:rsidRPr="00F2273D">
        <w:rPr>
          <w:rStyle w:val="SourceCodeChar"/>
        </w:rPr>
        <w:t>npm run start</w:t>
      </w:r>
      <w:r w:rsidR="00F2273D">
        <w:t xml:space="preserve"> command uses webpack we need to point the tools to the source code. Use the </w:t>
      </w:r>
      <w:r w:rsidR="00153191">
        <w:t xml:space="preserve">following </w:t>
      </w:r>
      <w:r w:rsidR="00F60134">
        <w:t>“Add folder to workspace”</w:t>
      </w:r>
    </w:p>
    <w:p w14:paraId="48B24F19" w14:textId="326100C0" w:rsidR="000D4E6B" w:rsidRDefault="00F60134" w:rsidP="00D72BE5">
      <w:r>
        <w:rPr>
          <w:noProof/>
        </w:rPr>
        <w:drawing>
          <wp:inline distT="0" distB="0" distL="0" distR="0" wp14:anchorId="63B5F61E" wp14:editId="7D443841">
            <wp:extent cx="3804872" cy="187166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1317" cy="187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8D62" w14:textId="4E142829" w:rsidR="00F60134" w:rsidRDefault="006D2BC4" w:rsidP="00D72BE5">
      <w:r>
        <w:t xml:space="preserve">Then the “Sources” and “Components” commands become </w:t>
      </w:r>
      <w:proofErr w:type="gramStart"/>
      <w:r>
        <w:t>very useful</w:t>
      </w:r>
      <w:proofErr w:type="gramEnd"/>
      <w:r>
        <w:t>.</w:t>
      </w:r>
    </w:p>
    <w:p w14:paraId="220CF5EA" w14:textId="77777777" w:rsidR="00D72BE5" w:rsidRPr="00D72BE5" w:rsidRDefault="00D72BE5" w:rsidP="00D72BE5"/>
    <w:p w14:paraId="166C20A9" w14:textId="77777777" w:rsidR="00CB560A" w:rsidRPr="00CB560A" w:rsidRDefault="00CB560A" w:rsidP="00CB560A"/>
    <w:p w14:paraId="18E98120" w14:textId="77777777" w:rsidR="00DA7138" w:rsidRPr="00DB3AF5" w:rsidRDefault="00DA7138" w:rsidP="00DB3AF5"/>
    <w:p w14:paraId="7B99AA0D" w14:textId="77777777" w:rsidR="00E83817" w:rsidRPr="00E83817" w:rsidRDefault="00E83817" w:rsidP="00E83817"/>
    <w:p w14:paraId="0AFDC262" w14:textId="77777777" w:rsidR="002D4314" w:rsidRDefault="002D4314" w:rsidP="007D3B74"/>
    <w:p w14:paraId="7B122850" w14:textId="77777777" w:rsidR="002D4314" w:rsidRPr="007D3B74" w:rsidRDefault="002D4314" w:rsidP="007D3B74"/>
    <w:p w14:paraId="76BC8E1F" w14:textId="29B17684" w:rsidR="00035699" w:rsidRDefault="00035699" w:rsidP="00035699">
      <w:pPr>
        <w:pStyle w:val="Heading4"/>
      </w:pPr>
      <w:r>
        <w:lastRenderedPageBreak/>
        <w:t>Adding Testing</w:t>
      </w:r>
      <w:r w:rsidR="00433B7B">
        <w:t xml:space="preserve"> </w:t>
      </w:r>
    </w:p>
    <w:p w14:paraId="0B1EE038" w14:textId="36C1B238" w:rsidR="00035699" w:rsidRDefault="00035699" w:rsidP="00035699">
      <w:r>
        <w:t xml:space="preserve">We use Jest for testing. </w:t>
      </w:r>
      <w:proofErr w:type="gramStart"/>
      <w:r>
        <w:t>In order to</w:t>
      </w:r>
      <w:proofErr w:type="gramEnd"/>
      <w:r>
        <w:t xml:space="preserve"> support </w:t>
      </w:r>
      <w:r w:rsidR="00D26C81">
        <w:t>TypeScript,</w:t>
      </w:r>
      <w:r>
        <w:t xml:space="preserve"> add the following file to the root</w:t>
      </w:r>
      <w:r w:rsidR="00D350D9">
        <w:t xml:space="preserve"> and call it </w:t>
      </w:r>
      <w:r w:rsidR="00D350D9" w:rsidRPr="00D350D9">
        <w:rPr>
          <w:rStyle w:val="SourceCodeChar"/>
        </w:rPr>
        <w:t>jest.config.js</w:t>
      </w:r>
    </w:p>
    <w:p w14:paraId="0232CAFD" w14:textId="77777777" w:rsidR="00D350D9" w:rsidRPr="00D350D9" w:rsidRDefault="00D350D9" w:rsidP="00D350D9">
      <w:pPr>
        <w:pStyle w:val="SourceCode"/>
      </w:pPr>
      <w:r w:rsidRPr="00D350D9">
        <w:t>module.exports = {</w:t>
      </w:r>
    </w:p>
    <w:p w14:paraId="71A1F9D7" w14:textId="77777777" w:rsidR="00D350D9" w:rsidRPr="00D350D9" w:rsidRDefault="00D350D9" w:rsidP="00D350D9">
      <w:pPr>
        <w:pStyle w:val="SourceCode"/>
      </w:pPr>
      <w:r w:rsidRPr="00D350D9">
        <w:t>    "roots": ["src"],</w:t>
      </w:r>
    </w:p>
    <w:p w14:paraId="6DFA9435" w14:textId="77777777" w:rsidR="00D350D9" w:rsidRPr="00D350D9" w:rsidRDefault="00D350D9" w:rsidP="00D350D9">
      <w:pPr>
        <w:pStyle w:val="SourceCode"/>
      </w:pPr>
      <w:r w:rsidRPr="00D350D9">
        <w:t>    "transform":{"^.+\\.tsx?$": "ts-jest"}</w:t>
      </w:r>
    </w:p>
    <w:p w14:paraId="4114A3C6" w14:textId="77777777" w:rsidR="00D350D9" w:rsidRPr="00D350D9" w:rsidRDefault="00D350D9" w:rsidP="00D350D9">
      <w:pPr>
        <w:pStyle w:val="SourceCode"/>
      </w:pPr>
      <w:r w:rsidRPr="00D350D9">
        <w:t>}</w:t>
      </w:r>
    </w:p>
    <w:p w14:paraId="4FDBB9C5" w14:textId="175D85EE" w:rsidR="00D350D9" w:rsidRDefault="00D350D9" w:rsidP="00D350D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E7AE42" w14:textId="33B2274B" w:rsidR="00433B7B" w:rsidRDefault="00433B7B" w:rsidP="00D350D9">
      <w:pPr>
        <w:shd w:val="clear" w:color="auto" w:fill="FFFFFF"/>
        <w:spacing w:after="0" w:line="285" w:lineRule="atLeast"/>
      </w:pPr>
      <w:r>
        <w:t xml:space="preserve">Now add a file to the src/components directory called </w:t>
      </w:r>
      <w:r w:rsidR="00464FEF" w:rsidRPr="00464FEF">
        <w:rPr>
          <w:rStyle w:val="SourceCodeChar"/>
        </w:rPr>
        <w:t>App.test.tsx</w:t>
      </w:r>
      <w:r w:rsidR="00464FEF">
        <w:t xml:space="preserve"> and enter the following code.</w:t>
      </w:r>
    </w:p>
    <w:p w14:paraId="549A40F6" w14:textId="77777777" w:rsidR="00FD5334" w:rsidRDefault="00FD5334" w:rsidP="00D350D9">
      <w:pPr>
        <w:shd w:val="clear" w:color="auto" w:fill="FFFFFF"/>
        <w:spacing w:after="0" w:line="285" w:lineRule="atLeast"/>
      </w:pPr>
    </w:p>
    <w:p w14:paraId="349229AD" w14:textId="77777777" w:rsidR="00FD5334" w:rsidRPr="00FD5334" w:rsidRDefault="00FD5334" w:rsidP="00FD5334">
      <w:pPr>
        <w:pStyle w:val="SourceCode"/>
      </w:pPr>
      <w:r w:rsidRPr="00FD5334">
        <w:t>import {Hello} from "./App";</w:t>
      </w:r>
    </w:p>
    <w:p w14:paraId="66559C06" w14:textId="77777777" w:rsidR="00FD5334" w:rsidRPr="00FD5334" w:rsidRDefault="00FD5334" w:rsidP="00FD5334">
      <w:pPr>
        <w:pStyle w:val="SourceCode"/>
      </w:pPr>
      <w:r w:rsidRPr="00FD5334">
        <w:t>import * as React from "react";</w:t>
      </w:r>
    </w:p>
    <w:p w14:paraId="7D4F8BA3" w14:textId="77777777" w:rsidR="00FD5334" w:rsidRPr="00FD5334" w:rsidRDefault="00FD5334" w:rsidP="00FD5334">
      <w:pPr>
        <w:pStyle w:val="SourceCode"/>
      </w:pPr>
      <w:r w:rsidRPr="00FD5334">
        <w:t>import * as renderer from "react-test-renderer";</w:t>
      </w:r>
    </w:p>
    <w:p w14:paraId="6FACD6E9" w14:textId="77777777" w:rsidR="00FD5334" w:rsidRPr="00FD5334" w:rsidRDefault="00FD5334" w:rsidP="00FD5334">
      <w:pPr>
        <w:pStyle w:val="SourceCode"/>
      </w:pPr>
    </w:p>
    <w:p w14:paraId="54BD9BA9" w14:textId="77777777" w:rsidR="00FD5334" w:rsidRPr="00FD5334" w:rsidRDefault="00FD5334" w:rsidP="00FD5334">
      <w:pPr>
        <w:pStyle w:val="SourceCode"/>
      </w:pPr>
      <w:r w:rsidRPr="00FD5334">
        <w:t>test("Hello world test", () =&gt; {</w:t>
      </w:r>
    </w:p>
    <w:p w14:paraId="09097558" w14:textId="77777777" w:rsidR="00FD5334" w:rsidRPr="00FD5334" w:rsidRDefault="00FD5334" w:rsidP="00FD5334">
      <w:pPr>
        <w:pStyle w:val="SourceCode"/>
      </w:pPr>
      <w:r w:rsidRPr="00FD5334">
        <w:t>    let js = &lt;Hello&gt;&lt;/Hello&gt;;</w:t>
      </w:r>
    </w:p>
    <w:p w14:paraId="4AE7675E" w14:textId="77777777" w:rsidR="00FD5334" w:rsidRPr="00FD5334" w:rsidRDefault="00FD5334" w:rsidP="00FD5334">
      <w:pPr>
        <w:pStyle w:val="SourceCode"/>
      </w:pPr>
      <w:r w:rsidRPr="00FD5334">
        <w:t>    let res = renderer.create(js).toJSON();</w:t>
      </w:r>
    </w:p>
    <w:p w14:paraId="2A75560B" w14:textId="77777777" w:rsidR="00FD5334" w:rsidRPr="00FD5334" w:rsidRDefault="00FD5334" w:rsidP="00FD5334">
      <w:pPr>
        <w:pStyle w:val="SourceCode"/>
      </w:pPr>
      <w:r w:rsidRPr="00FD5334">
        <w:t>    console.log(res);</w:t>
      </w:r>
    </w:p>
    <w:p w14:paraId="7272B61D" w14:textId="77777777" w:rsidR="00FD5334" w:rsidRPr="00FD5334" w:rsidRDefault="00FD5334" w:rsidP="00FD5334">
      <w:pPr>
        <w:pStyle w:val="SourceCode"/>
      </w:pPr>
      <w:r w:rsidRPr="00FD5334">
        <w:t>});</w:t>
      </w:r>
    </w:p>
    <w:p w14:paraId="35C179BC" w14:textId="77777777" w:rsidR="00FD5334" w:rsidRPr="00FD5334" w:rsidRDefault="00FD5334" w:rsidP="00FD5334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6AD902" w14:textId="77777777" w:rsidR="001A6DB1" w:rsidRDefault="001A6DB1" w:rsidP="001A6DB1">
      <w:r>
        <w:t>We can now test the app by running</w:t>
      </w:r>
    </w:p>
    <w:p w14:paraId="5D13FD96" w14:textId="0F681C0A" w:rsidR="001A6DB1" w:rsidRPr="0065781C" w:rsidRDefault="001A6DB1" w:rsidP="001A6DB1">
      <w:pPr>
        <w:pStyle w:val="SourceCode"/>
      </w:pPr>
      <w:r>
        <w:t>n</w:t>
      </w:r>
      <w:r w:rsidRPr="0065781C">
        <w:t xml:space="preserve">pm run </w:t>
      </w:r>
      <w:r>
        <w:t>test</w:t>
      </w:r>
    </w:p>
    <w:p w14:paraId="5A5149F3" w14:textId="77777777" w:rsidR="00464FEF" w:rsidRDefault="00464FEF" w:rsidP="00D350D9">
      <w:pPr>
        <w:shd w:val="clear" w:color="auto" w:fill="FFFFFF"/>
        <w:spacing w:after="0" w:line="285" w:lineRule="atLeast"/>
      </w:pPr>
    </w:p>
    <w:p w14:paraId="6599F6CE" w14:textId="2B776ACD" w:rsidR="001A6DB1" w:rsidRDefault="001A6DB1" w:rsidP="001A6DB1">
      <w:r>
        <w:t>Our terminal window should look like this</w:t>
      </w:r>
    </w:p>
    <w:p w14:paraId="1F49009C" w14:textId="18E953B0" w:rsidR="001A6DB1" w:rsidRDefault="00CE1F1F" w:rsidP="001A6DB1">
      <w:r>
        <w:rPr>
          <w:noProof/>
        </w:rPr>
        <w:drawing>
          <wp:inline distT="0" distB="0" distL="0" distR="0" wp14:anchorId="4A3C5546" wp14:editId="3842E122">
            <wp:extent cx="4076700" cy="2222628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4178" cy="222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A96C5" w14:textId="77777777" w:rsidR="00CE1F1F" w:rsidRDefault="00CE1F1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219F4C8" w14:textId="1ABDEFF0" w:rsidR="00CE1F1F" w:rsidRDefault="00CE1F1F" w:rsidP="00CE1F1F">
      <w:pPr>
        <w:pStyle w:val="Heading4"/>
      </w:pPr>
      <w:r>
        <w:lastRenderedPageBreak/>
        <w:t>Debugging Tests</w:t>
      </w:r>
    </w:p>
    <w:p w14:paraId="1BE81445" w14:textId="12B8D64F" w:rsidR="00CE1F1F" w:rsidRDefault="00CE1F1F" w:rsidP="00CE1F1F">
      <w:r>
        <w:t xml:space="preserve">To debug our </w:t>
      </w:r>
      <w:proofErr w:type="gramStart"/>
      <w:r>
        <w:t>tests</w:t>
      </w:r>
      <w:proofErr w:type="gramEnd"/>
      <w:r>
        <w:t xml:space="preserve"> we </w:t>
      </w:r>
      <w:r w:rsidR="000A5481">
        <w:t xml:space="preserve">add </w:t>
      </w:r>
      <w:proofErr w:type="spellStart"/>
      <w:r w:rsidR="000A5481">
        <w:t>lanch.json</w:t>
      </w:r>
      <w:proofErr w:type="spellEnd"/>
      <w:r w:rsidR="000A5481">
        <w:t xml:space="preserve"> to .</w:t>
      </w:r>
      <w:proofErr w:type="spellStart"/>
      <w:r w:rsidR="000A5481">
        <w:t>vscode</w:t>
      </w:r>
      <w:proofErr w:type="spellEnd"/>
      <w:r w:rsidR="000A5481">
        <w:t xml:space="preserve"> folder with the following </w:t>
      </w:r>
    </w:p>
    <w:p w14:paraId="3AD431B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{</w:t>
      </w:r>
    </w:p>
    <w:p w14:paraId="7984F2A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</w:t>
      </w:r>
      <w:r w:rsidRPr="00273DA8">
        <w:rPr>
          <w:rFonts w:eastAsia="Times New Roman"/>
          <w:color w:val="0451A5"/>
        </w:rPr>
        <w:t>"version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0.2.0"</w:t>
      </w:r>
      <w:r w:rsidRPr="00273DA8">
        <w:rPr>
          <w:rFonts w:eastAsia="Times New Roman"/>
        </w:rPr>
        <w:t>,</w:t>
      </w:r>
    </w:p>
    <w:p w14:paraId="7C5EE0F0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</w:t>
      </w:r>
      <w:r w:rsidRPr="00273DA8">
        <w:rPr>
          <w:rFonts w:eastAsia="Times New Roman"/>
          <w:color w:val="0451A5"/>
        </w:rPr>
        <w:t>"configurations"</w:t>
      </w:r>
      <w:r w:rsidRPr="00273DA8">
        <w:rPr>
          <w:rFonts w:eastAsia="Times New Roman"/>
        </w:rPr>
        <w:t>: [</w:t>
      </w:r>
    </w:p>
    <w:p w14:paraId="5EE84E66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{</w:t>
      </w:r>
    </w:p>
    <w:p w14:paraId="11147899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nam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Debug Jest Tests"</w:t>
      </w:r>
      <w:r w:rsidRPr="00273DA8">
        <w:rPr>
          <w:rFonts w:eastAsia="Times New Roman"/>
        </w:rPr>
        <w:t>,</w:t>
      </w:r>
    </w:p>
    <w:p w14:paraId="59633B61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typ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node"</w:t>
      </w:r>
      <w:r w:rsidRPr="00273DA8">
        <w:rPr>
          <w:rFonts w:eastAsia="Times New Roman"/>
        </w:rPr>
        <w:t>,</w:t>
      </w:r>
    </w:p>
    <w:p w14:paraId="4EE9E21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request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launch"</w:t>
      </w:r>
      <w:r w:rsidRPr="00273DA8">
        <w:rPr>
          <w:rFonts w:eastAsia="Times New Roman"/>
        </w:rPr>
        <w:t>,</w:t>
      </w:r>
    </w:p>
    <w:p w14:paraId="7D943F42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runtimeArgs"</w:t>
      </w:r>
      <w:r w:rsidRPr="00273DA8">
        <w:rPr>
          <w:rFonts w:eastAsia="Times New Roman"/>
        </w:rPr>
        <w:t>: [</w:t>
      </w:r>
    </w:p>
    <w:p w14:paraId="3B4BC72E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--inspect-brk"</w:t>
      </w:r>
      <w:r w:rsidRPr="00273DA8">
        <w:rPr>
          <w:rFonts w:eastAsia="Times New Roman"/>
        </w:rPr>
        <w:t>,</w:t>
      </w:r>
    </w:p>
    <w:p w14:paraId="65250175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${workspaceRoot}/node_modules/jest/bin/jest.js"</w:t>
      </w:r>
      <w:r w:rsidRPr="00273DA8">
        <w:rPr>
          <w:rFonts w:eastAsia="Times New Roman"/>
        </w:rPr>
        <w:t>,</w:t>
      </w:r>
    </w:p>
    <w:p w14:paraId="57B5C5DC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--runInBand"</w:t>
      </w:r>
    </w:p>
    <w:p w14:paraId="73747963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],</w:t>
      </w:r>
    </w:p>
    <w:p w14:paraId="5661BD74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consol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integratedTerminal"</w:t>
      </w:r>
      <w:r w:rsidRPr="00273DA8">
        <w:rPr>
          <w:rFonts w:eastAsia="Times New Roman"/>
        </w:rPr>
        <w:t>,</w:t>
      </w:r>
    </w:p>
    <w:p w14:paraId="7EADF9F5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internalConsoleOptions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neverOpen"</w:t>
      </w:r>
      <w:r w:rsidRPr="00273DA8">
        <w:rPr>
          <w:rFonts w:eastAsia="Times New Roman"/>
        </w:rPr>
        <w:t>,</w:t>
      </w:r>
    </w:p>
    <w:p w14:paraId="735B1EA4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port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098658"/>
        </w:rPr>
        <w:t>9229</w:t>
      </w:r>
    </w:p>
    <w:p w14:paraId="09B3767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}</w:t>
      </w:r>
    </w:p>
    <w:p w14:paraId="44D54518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]</w:t>
      </w:r>
    </w:p>
    <w:p w14:paraId="44C87F96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}</w:t>
      </w:r>
    </w:p>
    <w:p w14:paraId="146AF2D5" w14:textId="77777777" w:rsidR="00273DA8" w:rsidRDefault="00273DA8" w:rsidP="00CE1F1F"/>
    <w:p w14:paraId="58023F55" w14:textId="4FE839C7" w:rsidR="00273DA8" w:rsidRPr="00CE1F1F" w:rsidRDefault="00273DA8" w:rsidP="00CE1F1F">
      <w:r>
        <w:t>We can add breakpoint to our test file and hit F5 to run the tests in debug mode.</w:t>
      </w:r>
    </w:p>
    <w:p w14:paraId="2FAEB60B" w14:textId="273E83C8" w:rsidR="00880074" w:rsidRDefault="00880074" w:rsidP="00880074">
      <w:pPr>
        <w:pStyle w:val="Heading4"/>
      </w:pPr>
      <w:r>
        <w:t>Debugging App</w:t>
      </w:r>
    </w:p>
    <w:p w14:paraId="2452581D" w14:textId="7D27B5DD" w:rsidR="00880074" w:rsidRPr="00D5737E" w:rsidRDefault="00880074" w:rsidP="00880074">
      <w:pPr>
        <w:rPr>
          <w:rStyle w:val="SourceCodeChar"/>
        </w:rPr>
      </w:pPr>
      <w:r>
        <w:t xml:space="preserve">Add the following to </w:t>
      </w:r>
      <w:r w:rsidRPr="00D5737E">
        <w:rPr>
          <w:rStyle w:val="SourceCodeChar"/>
        </w:rPr>
        <w:t>launch.</w:t>
      </w:r>
      <w:r w:rsidR="00AB7ABF" w:rsidRPr="00D5737E">
        <w:rPr>
          <w:rStyle w:val="SourceCodeChar"/>
        </w:rPr>
        <w:t>json</w:t>
      </w:r>
    </w:p>
    <w:p w14:paraId="1A6A6A4F" w14:textId="77777777" w:rsidR="00AB7ABF" w:rsidRPr="00AB7ABF" w:rsidRDefault="00AB7ABF" w:rsidP="00AB7ABF">
      <w:pPr>
        <w:pStyle w:val="SourceCode"/>
      </w:pPr>
      <w:r w:rsidRPr="00AB7ABF">
        <w:t>{</w:t>
      </w:r>
    </w:p>
    <w:p w14:paraId="7F7D1889" w14:textId="77777777" w:rsidR="00AB7ABF" w:rsidRPr="00AB7ABF" w:rsidRDefault="00AB7ABF" w:rsidP="00AB7ABF">
      <w:pPr>
        <w:pStyle w:val="SourceCode"/>
      </w:pPr>
      <w:r w:rsidRPr="00AB7ABF">
        <w:t>    "version": "0.2.0",</w:t>
      </w:r>
    </w:p>
    <w:p w14:paraId="7D2336AD" w14:textId="77777777" w:rsidR="00AB7ABF" w:rsidRPr="00AB7ABF" w:rsidRDefault="00AB7ABF" w:rsidP="00AB7ABF">
      <w:pPr>
        <w:pStyle w:val="SourceCode"/>
      </w:pPr>
      <w:r w:rsidRPr="00AB7ABF">
        <w:t>    "configurations": [</w:t>
      </w:r>
    </w:p>
    <w:p w14:paraId="4AF5953D" w14:textId="77777777" w:rsidR="00AB7ABF" w:rsidRPr="00AB7ABF" w:rsidRDefault="00AB7ABF" w:rsidP="00AB7ABF">
      <w:pPr>
        <w:pStyle w:val="SourceCode"/>
      </w:pPr>
      <w:r w:rsidRPr="00AB7ABF">
        <w:t>        {</w:t>
      </w:r>
    </w:p>
    <w:p w14:paraId="4A6B31E1" w14:textId="77777777" w:rsidR="00AB7ABF" w:rsidRPr="00AB7ABF" w:rsidRDefault="00AB7ABF" w:rsidP="00AB7ABF">
      <w:pPr>
        <w:pStyle w:val="SourceCode"/>
      </w:pPr>
      <w:r w:rsidRPr="00AB7ABF">
        <w:t>            "name": "Debug Jest Tests",</w:t>
      </w:r>
    </w:p>
    <w:p w14:paraId="0D657416" w14:textId="77777777" w:rsidR="00AB7ABF" w:rsidRPr="00AB7ABF" w:rsidRDefault="00AB7ABF" w:rsidP="00AB7ABF">
      <w:pPr>
        <w:pStyle w:val="SourceCode"/>
      </w:pPr>
      <w:r w:rsidRPr="00AB7ABF">
        <w:t>            "type": "node",</w:t>
      </w:r>
    </w:p>
    <w:p w14:paraId="08232053" w14:textId="77777777" w:rsidR="00AB7ABF" w:rsidRPr="00AB7ABF" w:rsidRDefault="00AB7ABF" w:rsidP="00AB7ABF">
      <w:pPr>
        <w:pStyle w:val="SourceCode"/>
      </w:pPr>
      <w:r w:rsidRPr="00AB7ABF">
        <w:t>            "request": "launch",</w:t>
      </w:r>
    </w:p>
    <w:p w14:paraId="469BC9B2" w14:textId="77777777" w:rsidR="00AB7ABF" w:rsidRPr="00AB7ABF" w:rsidRDefault="00AB7ABF" w:rsidP="00AB7ABF">
      <w:pPr>
        <w:pStyle w:val="SourceCode"/>
      </w:pPr>
      <w:r w:rsidRPr="00AB7ABF">
        <w:t>            "runtimeArgs": [</w:t>
      </w:r>
    </w:p>
    <w:p w14:paraId="61959EAF" w14:textId="77777777" w:rsidR="00AB7ABF" w:rsidRPr="00AB7ABF" w:rsidRDefault="00AB7ABF" w:rsidP="00AB7ABF">
      <w:pPr>
        <w:pStyle w:val="SourceCode"/>
      </w:pPr>
      <w:r w:rsidRPr="00AB7ABF">
        <w:t>              "--inspect-brk",</w:t>
      </w:r>
    </w:p>
    <w:p w14:paraId="43F5846E" w14:textId="77777777" w:rsidR="00AB7ABF" w:rsidRPr="00AB7ABF" w:rsidRDefault="00AB7ABF" w:rsidP="00AB7ABF">
      <w:pPr>
        <w:pStyle w:val="SourceCode"/>
      </w:pPr>
      <w:r w:rsidRPr="00AB7ABF">
        <w:t>              "${workspaceRoot}/node_modules/jest/bin/jest.js",</w:t>
      </w:r>
    </w:p>
    <w:p w14:paraId="3CE6362B" w14:textId="77777777" w:rsidR="00AB7ABF" w:rsidRPr="00AB7ABF" w:rsidRDefault="00AB7ABF" w:rsidP="00AB7ABF">
      <w:pPr>
        <w:pStyle w:val="SourceCode"/>
      </w:pPr>
      <w:r w:rsidRPr="00AB7ABF">
        <w:t>              "--runInBand"</w:t>
      </w:r>
    </w:p>
    <w:p w14:paraId="66B8F107" w14:textId="77777777" w:rsidR="00AB7ABF" w:rsidRPr="00AB7ABF" w:rsidRDefault="00AB7ABF" w:rsidP="00AB7ABF">
      <w:pPr>
        <w:pStyle w:val="SourceCode"/>
      </w:pPr>
      <w:r w:rsidRPr="00AB7ABF">
        <w:t>            ],</w:t>
      </w:r>
    </w:p>
    <w:p w14:paraId="6003787A" w14:textId="77777777" w:rsidR="00AB7ABF" w:rsidRPr="00AB7ABF" w:rsidRDefault="00AB7ABF" w:rsidP="00AB7ABF">
      <w:pPr>
        <w:pStyle w:val="SourceCode"/>
      </w:pPr>
      <w:r w:rsidRPr="00AB7ABF">
        <w:t>            "console": "integratedTerminal",</w:t>
      </w:r>
    </w:p>
    <w:p w14:paraId="0031BF7C" w14:textId="77777777" w:rsidR="00AB7ABF" w:rsidRPr="00AB7ABF" w:rsidRDefault="00AB7ABF" w:rsidP="00AB7ABF">
      <w:pPr>
        <w:pStyle w:val="SourceCode"/>
      </w:pPr>
      <w:r w:rsidRPr="00AB7ABF">
        <w:t>            "internalConsoleOptions": "neverOpen",</w:t>
      </w:r>
    </w:p>
    <w:p w14:paraId="0F8B9F63" w14:textId="77777777" w:rsidR="00AB7ABF" w:rsidRPr="00AB7ABF" w:rsidRDefault="00AB7ABF" w:rsidP="00AB7ABF">
      <w:pPr>
        <w:pStyle w:val="SourceCode"/>
      </w:pPr>
      <w:r w:rsidRPr="00AB7ABF">
        <w:t>            "port": 9229</w:t>
      </w:r>
    </w:p>
    <w:p w14:paraId="7A6E5A4D" w14:textId="77777777" w:rsidR="00AB7ABF" w:rsidRPr="00AB7ABF" w:rsidRDefault="00AB7ABF" w:rsidP="00AB7ABF">
      <w:pPr>
        <w:pStyle w:val="SourceCode"/>
      </w:pPr>
      <w:r w:rsidRPr="00AB7ABF">
        <w:t>          },</w:t>
      </w:r>
    </w:p>
    <w:p w14:paraId="768B3329" w14:textId="77777777" w:rsidR="00AB7ABF" w:rsidRPr="00AB7ABF" w:rsidRDefault="00AB7ABF" w:rsidP="00AB7ABF">
      <w:pPr>
        <w:pStyle w:val="SourceCodeStrong"/>
      </w:pPr>
      <w:r w:rsidRPr="00AB7ABF">
        <w:t>          {</w:t>
      </w:r>
    </w:p>
    <w:p w14:paraId="5536B397" w14:textId="77777777" w:rsidR="00AB7ABF" w:rsidRPr="00AB7ABF" w:rsidRDefault="00AB7ABF" w:rsidP="00AB7ABF">
      <w:pPr>
        <w:pStyle w:val="SourceCodeStrong"/>
      </w:pPr>
      <w:r w:rsidRPr="00AB7ABF">
        <w:t>            "type": "chrome",</w:t>
      </w:r>
    </w:p>
    <w:p w14:paraId="2E947FE6" w14:textId="77777777" w:rsidR="00AB7ABF" w:rsidRPr="00AB7ABF" w:rsidRDefault="00AB7ABF" w:rsidP="00AB7ABF">
      <w:pPr>
        <w:pStyle w:val="SourceCodeStrong"/>
      </w:pPr>
      <w:r w:rsidRPr="00AB7ABF">
        <w:t>            "request": "launch",</w:t>
      </w:r>
    </w:p>
    <w:p w14:paraId="11FB5E71" w14:textId="77777777" w:rsidR="00AB7ABF" w:rsidRPr="00AB7ABF" w:rsidRDefault="00AB7ABF" w:rsidP="00AB7ABF">
      <w:pPr>
        <w:pStyle w:val="SourceCodeStrong"/>
      </w:pPr>
      <w:r w:rsidRPr="00AB7ABF">
        <w:t>            "name": "Launch Chrome against localhost",</w:t>
      </w:r>
    </w:p>
    <w:p w14:paraId="7362DE41" w14:textId="77777777" w:rsidR="00AB7ABF" w:rsidRPr="00AB7ABF" w:rsidRDefault="00AB7ABF" w:rsidP="00AB7ABF">
      <w:pPr>
        <w:pStyle w:val="SourceCodeStrong"/>
      </w:pPr>
      <w:r w:rsidRPr="00AB7ABF">
        <w:t>            "url": "http://localhost:3000",</w:t>
      </w:r>
    </w:p>
    <w:p w14:paraId="32F54F36" w14:textId="77777777" w:rsidR="00AB7ABF" w:rsidRPr="00AB7ABF" w:rsidRDefault="00AB7ABF" w:rsidP="00AB7ABF">
      <w:pPr>
        <w:pStyle w:val="SourceCodeStrong"/>
      </w:pPr>
      <w:r w:rsidRPr="00AB7ABF">
        <w:t>            "webRoot": "${workspaceFolder}"</w:t>
      </w:r>
    </w:p>
    <w:p w14:paraId="07EC9E2A" w14:textId="77777777" w:rsidR="00AB7ABF" w:rsidRPr="00AB7ABF" w:rsidRDefault="00AB7ABF" w:rsidP="00AB7ABF">
      <w:pPr>
        <w:pStyle w:val="SourceCodeStrong"/>
      </w:pPr>
      <w:r w:rsidRPr="00AB7ABF">
        <w:t>          }</w:t>
      </w:r>
    </w:p>
    <w:p w14:paraId="1B7C790B" w14:textId="77777777" w:rsidR="00AB7ABF" w:rsidRPr="00AB7ABF" w:rsidRDefault="00AB7ABF" w:rsidP="00AB7ABF">
      <w:pPr>
        <w:pStyle w:val="SourceCode"/>
      </w:pPr>
      <w:r w:rsidRPr="00AB7ABF">
        <w:t>    ]</w:t>
      </w:r>
    </w:p>
    <w:p w14:paraId="113C4EED" w14:textId="77777777" w:rsidR="00AB7ABF" w:rsidRPr="00AB7ABF" w:rsidRDefault="00AB7ABF" w:rsidP="00AB7ABF">
      <w:pPr>
        <w:pStyle w:val="SourceCode"/>
      </w:pPr>
      <w:r w:rsidRPr="00AB7ABF">
        <w:t>}</w:t>
      </w:r>
    </w:p>
    <w:p w14:paraId="51AC88DA" w14:textId="77777777" w:rsidR="00AB7ABF" w:rsidRPr="00AB7ABF" w:rsidRDefault="00AB7ABF" w:rsidP="00AB7A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78D4EB" w14:textId="77777777" w:rsidR="00AB7ABF" w:rsidRPr="00880074" w:rsidRDefault="00AB7ABF" w:rsidP="00880074"/>
    <w:p w14:paraId="5B3567C4" w14:textId="3B8478FB" w:rsidR="00464FEF" w:rsidRDefault="00866D8F" w:rsidP="00D350D9">
      <w:pPr>
        <w:shd w:val="clear" w:color="auto" w:fill="FFFFFF"/>
        <w:spacing w:after="0" w:line="285" w:lineRule="atLeast"/>
      </w:pPr>
      <w:r>
        <w:lastRenderedPageBreak/>
        <w:t>Make sure the app is running in the browser by first running</w:t>
      </w:r>
    </w:p>
    <w:p w14:paraId="6422068E" w14:textId="1BD6CFCF" w:rsidR="00866D8F" w:rsidRDefault="00866D8F" w:rsidP="00D350D9">
      <w:pPr>
        <w:shd w:val="clear" w:color="auto" w:fill="FFFFFF"/>
        <w:spacing w:after="0" w:line="285" w:lineRule="atLeast"/>
      </w:pPr>
    </w:p>
    <w:p w14:paraId="1AEEEBE7" w14:textId="6871571F" w:rsidR="00866D8F" w:rsidRPr="00D350D9" w:rsidRDefault="00866D8F" w:rsidP="00866D8F">
      <w:pPr>
        <w:pStyle w:val="SourceCode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t>npm run start</w:t>
      </w:r>
    </w:p>
    <w:p w14:paraId="2F98F13E" w14:textId="77777777" w:rsidR="00FF2633" w:rsidRDefault="00FF2633" w:rsidP="00035699"/>
    <w:p w14:paraId="3FDEE14A" w14:textId="7E51D2E0" w:rsidR="00D350D9" w:rsidRDefault="00FF2633" w:rsidP="00035699">
      <w:r>
        <w:t>Then make sure we select the correct run profile from debugger</w:t>
      </w:r>
    </w:p>
    <w:p w14:paraId="2413E492" w14:textId="7ADF530F" w:rsidR="00667D23" w:rsidRDefault="00667D23" w:rsidP="00035699">
      <w:r>
        <w:rPr>
          <w:noProof/>
        </w:rPr>
        <w:drawing>
          <wp:inline distT="0" distB="0" distL="0" distR="0" wp14:anchorId="0FF12ACB" wp14:editId="26C1FBA3">
            <wp:extent cx="2509838" cy="1737922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7255" cy="17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6527" w14:textId="5690DB9D" w:rsidR="00667D23" w:rsidRDefault="00667D23" w:rsidP="00035699">
      <w:r>
        <w:t>Now put a breakpoint and hit F5 to attach.</w:t>
      </w:r>
    </w:p>
    <w:p w14:paraId="0E45F1AD" w14:textId="77777777" w:rsidR="00667D23" w:rsidRDefault="00667D23" w:rsidP="00035699"/>
    <w:p w14:paraId="2343BD7D" w14:textId="77777777" w:rsidR="00FF2633" w:rsidRDefault="00FF2633" w:rsidP="00035699"/>
    <w:p w14:paraId="3C90A119" w14:textId="77777777" w:rsidR="00035699" w:rsidRPr="00035699" w:rsidRDefault="00035699" w:rsidP="00035699"/>
    <w:p w14:paraId="31CAE69D" w14:textId="77777777" w:rsidR="00E303A3" w:rsidRPr="000764E0" w:rsidRDefault="00E303A3" w:rsidP="000764E0"/>
    <w:p w14:paraId="7F9D2C38" w14:textId="77777777" w:rsidR="003B5B75" w:rsidRPr="00320A28" w:rsidRDefault="003B5B75" w:rsidP="003B5B75">
      <w:pPr>
        <w:pStyle w:val="SourceCode"/>
      </w:pPr>
    </w:p>
    <w:p w14:paraId="1FD2C93D" w14:textId="77777777" w:rsidR="003B5B75" w:rsidRPr="00320A28" w:rsidRDefault="003B5B75" w:rsidP="003B5B75">
      <w:pPr>
        <w:pStyle w:val="SourceCode"/>
      </w:pPr>
    </w:p>
    <w:p w14:paraId="46759E7E" w14:textId="77777777" w:rsidR="003B5B75" w:rsidRPr="00320A28" w:rsidRDefault="003B5B75" w:rsidP="000C200B">
      <w:pPr>
        <w:pStyle w:val="SourceCode"/>
      </w:pPr>
    </w:p>
    <w:p w14:paraId="309608CB" w14:textId="77777777" w:rsidR="00A87B8B" w:rsidRPr="000C200B" w:rsidRDefault="00A87B8B" w:rsidP="00A87B8B"/>
    <w:p w14:paraId="370CB9A1" w14:textId="77777777" w:rsidR="00A50A45" w:rsidRPr="000C200B" w:rsidRDefault="00A50A45" w:rsidP="00EB2335"/>
    <w:p w14:paraId="38A339DE" w14:textId="0832D85D" w:rsidR="00F9310A" w:rsidRPr="000C200B" w:rsidRDefault="003F70CF" w:rsidP="004E5120">
      <w:pPr>
        <w:pStyle w:val="ListBullet"/>
        <w:numPr>
          <w:ilvl w:val="0"/>
          <w:numId w:val="0"/>
        </w:numPr>
      </w:pPr>
      <w:r w:rsidRPr="000C200B">
        <w:tab/>
      </w:r>
    </w:p>
    <w:p w14:paraId="42E89199" w14:textId="77777777" w:rsidR="00B61AEB" w:rsidRPr="000C200B" w:rsidRDefault="00B61AEB" w:rsidP="00B61AEB"/>
    <w:p w14:paraId="01D02FA5" w14:textId="77777777" w:rsidR="00EC3152" w:rsidRDefault="00EC315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ACEC5AD" w14:textId="3BE3714A" w:rsidR="00EC3152" w:rsidRDefault="00EC3152" w:rsidP="00EC3152">
      <w:pPr>
        <w:pStyle w:val="Heading3"/>
      </w:pPr>
      <w:bookmarkStart w:id="16" w:name="_Toc43574642"/>
      <w:r>
        <w:lastRenderedPageBreak/>
        <w:t>React, TypeScript and Jest – React App</w:t>
      </w:r>
      <w:bookmarkEnd w:id="16"/>
    </w:p>
    <w:p w14:paraId="1F7DE8E5" w14:textId="469F0F1E" w:rsidR="00EC3152" w:rsidRDefault="00EC3152" w:rsidP="00EC3152">
      <w:r>
        <w:t xml:space="preserve">Move to </w:t>
      </w:r>
      <w:r w:rsidR="007902C3">
        <w:t>where you want to create the app and run the following command</w:t>
      </w:r>
    </w:p>
    <w:p w14:paraId="5F13C37E" w14:textId="2532E95F" w:rsidR="007902C3" w:rsidRPr="00D31C91" w:rsidRDefault="00D31C91" w:rsidP="00D31C91">
      <w:pPr>
        <w:pStyle w:val="SourceCode"/>
      </w:pPr>
      <w:r w:rsidRPr="00D31C91">
        <w:t>npx create-react-app my-react-app --typescript</w:t>
      </w:r>
    </w:p>
    <w:p w14:paraId="59D07FC1" w14:textId="3B7BC357" w:rsidR="00B61AEB" w:rsidRDefault="00B61AEB" w:rsidP="00B61AEB">
      <w:pPr>
        <w:pStyle w:val="Heading2"/>
      </w:pPr>
    </w:p>
    <w:p w14:paraId="1601ABC3" w14:textId="1703E429" w:rsidR="00905491" w:rsidRDefault="00905491" w:rsidP="00905491">
      <w:r>
        <w:t xml:space="preserve">To debug the app in VS code then add the following </w:t>
      </w:r>
      <w:r w:rsidR="0095457D">
        <w:t>in bold</w:t>
      </w:r>
    </w:p>
    <w:p w14:paraId="637253D7" w14:textId="77777777" w:rsidR="00905491" w:rsidRPr="00D5737E" w:rsidRDefault="00905491" w:rsidP="00905491">
      <w:pPr>
        <w:rPr>
          <w:rStyle w:val="SourceCodeChar"/>
        </w:rPr>
      </w:pPr>
      <w:r>
        <w:t xml:space="preserve">Add the following to </w:t>
      </w:r>
      <w:r w:rsidRPr="00D5737E">
        <w:rPr>
          <w:rStyle w:val="SourceCodeChar"/>
        </w:rPr>
        <w:t>launch.json</w:t>
      </w:r>
    </w:p>
    <w:p w14:paraId="34074F20" w14:textId="77777777" w:rsidR="00905491" w:rsidRPr="00AB7ABF" w:rsidRDefault="00905491" w:rsidP="00905491">
      <w:pPr>
        <w:pStyle w:val="SourceCode"/>
      </w:pPr>
      <w:r w:rsidRPr="00AB7ABF">
        <w:t>{</w:t>
      </w:r>
    </w:p>
    <w:p w14:paraId="1773474F" w14:textId="77777777" w:rsidR="00905491" w:rsidRPr="00AB7ABF" w:rsidRDefault="00905491" w:rsidP="00905491">
      <w:pPr>
        <w:pStyle w:val="SourceCode"/>
      </w:pPr>
      <w:r w:rsidRPr="00AB7ABF">
        <w:t>    "version": "0.2.0",</w:t>
      </w:r>
    </w:p>
    <w:p w14:paraId="3C835C85" w14:textId="77777777" w:rsidR="00905491" w:rsidRPr="00AB7ABF" w:rsidRDefault="00905491" w:rsidP="00905491">
      <w:pPr>
        <w:pStyle w:val="SourceCode"/>
      </w:pPr>
      <w:r w:rsidRPr="00AB7ABF">
        <w:t>    "configurations": [</w:t>
      </w:r>
    </w:p>
    <w:p w14:paraId="16812459" w14:textId="77777777" w:rsidR="00905491" w:rsidRPr="00AB7ABF" w:rsidRDefault="00905491" w:rsidP="00905491">
      <w:pPr>
        <w:pStyle w:val="SourceCode"/>
      </w:pPr>
      <w:r w:rsidRPr="00AB7ABF">
        <w:t>        {</w:t>
      </w:r>
    </w:p>
    <w:p w14:paraId="735C2F7D" w14:textId="77777777" w:rsidR="00905491" w:rsidRPr="00AB7ABF" w:rsidRDefault="00905491" w:rsidP="00905491">
      <w:pPr>
        <w:pStyle w:val="SourceCode"/>
      </w:pPr>
      <w:r w:rsidRPr="00AB7ABF">
        <w:t>            "name": "Debug Jest Tests",</w:t>
      </w:r>
    </w:p>
    <w:p w14:paraId="3296C15A" w14:textId="77777777" w:rsidR="00905491" w:rsidRPr="00AB7ABF" w:rsidRDefault="00905491" w:rsidP="00905491">
      <w:pPr>
        <w:pStyle w:val="SourceCode"/>
      </w:pPr>
      <w:r w:rsidRPr="00AB7ABF">
        <w:t>            "type": "node",</w:t>
      </w:r>
    </w:p>
    <w:p w14:paraId="5C8465BF" w14:textId="77777777" w:rsidR="00905491" w:rsidRPr="00AB7ABF" w:rsidRDefault="00905491" w:rsidP="00905491">
      <w:pPr>
        <w:pStyle w:val="SourceCode"/>
      </w:pPr>
      <w:r w:rsidRPr="00AB7ABF">
        <w:t>            "request": "launch",</w:t>
      </w:r>
    </w:p>
    <w:p w14:paraId="5E40383C" w14:textId="77777777" w:rsidR="00905491" w:rsidRPr="00AB7ABF" w:rsidRDefault="00905491" w:rsidP="00905491">
      <w:pPr>
        <w:pStyle w:val="SourceCode"/>
      </w:pPr>
      <w:r w:rsidRPr="00AB7ABF">
        <w:t>            "runtimeArgs": [</w:t>
      </w:r>
    </w:p>
    <w:p w14:paraId="60BA4C8E" w14:textId="77777777" w:rsidR="00905491" w:rsidRPr="00AB7ABF" w:rsidRDefault="00905491" w:rsidP="00905491">
      <w:pPr>
        <w:pStyle w:val="SourceCode"/>
      </w:pPr>
      <w:r w:rsidRPr="00AB7ABF">
        <w:t>              "--inspect-brk",</w:t>
      </w:r>
    </w:p>
    <w:p w14:paraId="6617DFF7" w14:textId="77777777" w:rsidR="00905491" w:rsidRPr="00AB7ABF" w:rsidRDefault="00905491" w:rsidP="00905491">
      <w:pPr>
        <w:pStyle w:val="SourceCode"/>
      </w:pPr>
      <w:r w:rsidRPr="00AB7ABF">
        <w:t>              "${workspaceRoot}/node_modules/jest/bin/jest.js",</w:t>
      </w:r>
    </w:p>
    <w:p w14:paraId="3CF7F4A7" w14:textId="77777777" w:rsidR="00905491" w:rsidRPr="00AB7ABF" w:rsidRDefault="00905491" w:rsidP="00905491">
      <w:pPr>
        <w:pStyle w:val="SourceCode"/>
      </w:pPr>
      <w:r w:rsidRPr="00AB7ABF">
        <w:t>              "--runInBand"</w:t>
      </w:r>
    </w:p>
    <w:p w14:paraId="0F71700E" w14:textId="77777777" w:rsidR="00905491" w:rsidRPr="00AB7ABF" w:rsidRDefault="00905491" w:rsidP="00905491">
      <w:pPr>
        <w:pStyle w:val="SourceCode"/>
      </w:pPr>
      <w:r w:rsidRPr="00AB7ABF">
        <w:t>            ],</w:t>
      </w:r>
    </w:p>
    <w:p w14:paraId="0DE48435" w14:textId="77777777" w:rsidR="00905491" w:rsidRPr="00AB7ABF" w:rsidRDefault="00905491" w:rsidP="00905491">
      <w:pPr>
        <w:pStyle w:val="SourceCode"/>
      </w:pPr>
      <w:r w:rsidRPr="00AB7ABF">
        <w:t>            "console": "integratedTerminal",</w:t>
      </w:r>
    </w:p>
    <w:p w14:paraId="12B0A4CC" w14:textId="77777777" w:rsidR="00905491" w:rsidRPr="00AB7ABF" w:rsidRDefault="00905491" w:rsidP="00905491">
      <w:pPr>
        <w:pStyle w:val="SourceCode"/>
      </w:pPr>
      <w:r w:rsidRPr="00AB7ABF">
        <w:t>            "internalConsoleOptions": "neverOpen",</w:t>
      </w:r>
    </w:p>
    <w:p w14:paraId="1DAEDAC9" w14:textId="77777777" w:rsidR="00905491" w:rsidRPr="00AB7ABF" w:rsidRDefault="00905491" w:rsidP="00905491">
      <w:pPr>
        <w:pStyle w:val="SourceCode"/>
      </w:pPr>
      <w:r w:rsidRPr="00AB7ABF">
        <w:t>            "port": 9229</w:t>
      </w:r>
    </w:p>
    <w:p w14:paraId="580C1F18" w14:textId="77777777" w:rsidR="00905491" w:rsidRPr="00AB7ABF" w:rsidRDefault="00905491" w:rsidP="00905491">
      <w:pPr>
        <w:pStyle w:val="SourceCode"/>
      </w:pPr>
      <w:r w:rsidRPr="00AB7ABF">
        <w:t>          },</w:t>
      </w:r>
    </w:p>
    <w:p w14:paraId="6411BFE5" w14:textId="77777777" w:rsidR="00905491" w:rsidRPr="00AB7ABF" w:rsidRDefault="00905491" w:rsidP="00905491">
      <w:pPr>
        <w:pStyle w:val="SourceCodeStrong"/>
      </w:pPr>
      <w:r w:rsidRPr="00AB7ABF">
        <w:t>          {</w:t>
      </w:r>
    </w:p>
    <w:p w14:paraId="17FBAEC7" w14:textId="77777777" w:rsidR="00905491" w:rsidRPr="00AB7ABF" w:rsidRDefault="00905491" w:rsidP="00905491">
      <w:pPr>
        <w:pStyle w:val="SourceCodeStrong"/>
      </w:pPr>
      <w:r w:rsidRPr="00AB7ABF">
        <w:t>            "type": "chrome",</w:t>
      </w:r>
    </w:p>
    <w:p w14:paraId="2D6CC210" w14:textId="77777777" w:rsidR="00905491" w:rsidRPr="00AB7ABF" w:rsidRDefault="00905491" w:rsidP="00905491">
      <w:pPr>
        <w:pStyle w:val="SourceCodeStrong"/>
      </w:pPr>
      <w:r w:rsidRPr="00AB7ABF">
        <w:t>            "request": "launch",</w:t>
      </w:r>
    </w:p>
    <w:p w14:paraId="405DBB60" w14:textId="77777777" w:rsidR="00905491" w:rsidRPr="00AB7ABF" w:rsidRDefault="00905491" w:rsidP="00905491">
      <w:pPr>
        <w:pStyle w:val="SourceCodeStrong"/>
      </w:pPr>
      <w:r w:rsidRPr="00AB7ABF">
        <w:t>            "name": "Launch Chrome against localhost",</w:t>
      </w:r>
    </w:p>
    <w:p w14:paraId="66EA2A5D" w14:textId="77777777" w:rsidR="00905491" w:rsidRPr="00AB7ABF" w:rsidRDefault="00905491" w:rsidP="00905491">
      <w:pPr>
        <w:pStyle w:val="SourceCodeStrong"/>
      </w:pPr>
      <w:r w:rsidRPr="00AB7ABF">
        <w:t>            "url": "http://localhost:3000",</w:t>
      </w:r>
    </w:p>
    <w:p w14:paraId="40681F7B" w14:textId="77777777" w:rsidR="00905491" w:rsidRPr="00AB7ABF" w:rsidRDefault="00905491" w:rsidP="00905491">
      <w:pPr>
        <w:pStyle w:val="SourceCodeStrong"/>
      </w:pPr>
      <w:r w:rsidRPr="00AB7ABF">
        <w:t>            "webRoot": "${workspaceFolder}"</w:t>
      </w:r>
    </w:p>
    <w:p w14:paraId="758C8886" w14:textId="77777777" w:rsidR="00905491" w:rsidRPr="00AB7ABF" w:rsidRDefault="00905491" w:rsidP="00905491">
      <w:pPr>
        <w:pStyle w:val="SourceCodeStrong"/>
      </w:pPr>
      <w:r w:rsidRPr="00AB7ABF">
        <w:t>          }</w:t>
      </w:r>
    </w:p>
    <w:p w14:paraId="2B5E6A87" w14:textId="77777777" w:rsidR="00905491" w:rsidRPr="00AB7ABF" w:rsidRDefault="00905491" w:rsidP="00905491">
      <w:pPr>
        <w:pStyle w:val="SourceCode"/>
      </w:pPr>
      <w:r w:rsidRPr="00AB7ABF">
        <w:t>    ]</w:t>
      </w:r>
    </w:p>
    <w:p w14:paraId="60297B9B" w14:textId="77777777" w:rsidR="00905491" w:rsidRPr="00AB7ABF" w:rsidRDefault="00905491" w:rsidP="00905491">
      <w:pPr>
        <w:pStyle w:val="SourceCode"/>
      </w:pPr>
      <w:r w:rsidRPr="00AB7ABF">
        <w:t>}</w:t>
      </w:r>
    </w:p>
    <w:p w14:paraId="3EC9EC12" w14:textId="77777777" w:rsidR="00905491" w:rsidRPr="00905491" w:rsidRDefault="00905491" w:rsidP="00905491"/>
    <w:p w14:paraId="7D77381C" w14:textId="77777777" w:rsidR="00411F87" w:rsidRDefault="00411F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64156DB" w14:textId="7A1B1EBD" w:rsidR="00361CB1" w:rsidRDefault="00361CB1" w:rsidP="00361CB1">
      <w:pPr>
        <w:pStyle w:val="Heading3"/>
      </w:pPr>
      <w:bookmarkStart w:id="17" w:name="_Toc43574643"/>
      <w:r>
        <w:lastRenderedPageBreak/>
        <w:t>React, TypeScript and Ag-grid</w:t>
      </w:r>
      <w:bookmarkEnd w:id="17"/>
    </w:p>
    <w:p w14:paraId="57E650DB" w14:textId="77777777" w:rsidR="00411F87" w:rsidRDefault="00411F87" w:rsidP="00411F87">
      <w:r>
        <w:t>Move to where you want to create the app and run the following command</w:t>
      </w:r>
    </w:p>
    <w:p w14:paraId="39B8C67D" w14:textId="77777777" w:rsidR="00411F87" w:rsidRPr="00D31C91" w:rsidRDefault="00411F87" w:rsidP="00411F87">
      <w:pPr>
        <w:pStyle w:val="SourceCode"/>
      </w:pPr>
      <w:r w:rsidRPr="00D31C91">
        <w:t>npx create-react-app my-react-app --typescript</w:t>
      </w:r>
    </w:p>
    <w:p w14:paraId="68725085" w14:textId="77777777" w:rsidR="00C1057C" w:rsidRDefault="00C1057C" w:rsidP="00C1057C"/>
    <w:p w14:paraId="3E3B3066" w14:textId="0D0BA526" w:rsidR="002C2521" w:rsidRPr="00C058B1" w:rsidRDefault="00C1057C" w:rsidP="0086060D">
      <w:r>
        <w:t xml:space="preserve">Move to my-react-app and add the following </w:t>
      </w:r>
    </w:p>
    <w:p w14:paraId="00AF891E" w14:textId="3C7BF94E" w:rsidR="002C2521" w:rsidRPr="000175B2" w:rsidRDefault="002C2521" w:rsidP="000175B2">
      <w:pPr>
        <w:pStyle w:val="SourceCode"/>
      </w:pPr>
      <w:r w:rsidRPr="000175B2">
        <w:t xml:space="preserve">npm install </w:t>
      </w:r>
      <w:r w:rsidR="009C095E">
        <w:t>--</w:t>
      </w:r>
      <w:r w:rsidRPr="000175B2">
        <w:t>save @ag-grid-community/all-modules</w:t>
      </w:r>
    </w:p>
    <w:p w14:paraId="49848187" w14:textId="697C3DE6" w:rsidR="00C058B1" w:rsidRPr="000175B2" w:rsidRDefault="00C058B1" w:rsidP="000175B2">
      <w:pPr>
        <w:pStyle w:val="SourceCode"/>
      </w:pPr>
      <w:r w:rsidRPr="000175B2">
        <w:t xml:space="preserve">npm install </w:t>
      </w:r>
      <w:r w:rsidR="004B1E78">
        <w:t>--</w:t>
      </w:r>
      <w:r w:rsidRPr="000175B2">
        <w:t>save ag-grid-community</w:t>
      </w:r>
    </w:p>
    <w:p w14:paraId="129CE9B5" w14:textId="72971DDD" w:rsidR="00D075F9" w:rsidRPr="000175B2" w:rsidRDefault="00C058B1" w:rsidP="000175B2">
      <w:pPr>
        <w:pStyle w:val="SourceCode"/>
      </w:pPr>
      <w:r w:rsidRPr="000175B2">
        <w:t xml:space="preserve">npm install </w:t>
      </w:r>
      <w:r w:rsidR="009C095E">
        <w:t>--</w:t>
      </w:r>
      <w:r w:rsidR="008A7E2B">
        <w:t>save</w:t>
      </w:r>
      <w:r w:rsidR="00205927">
        <w:t xml:space="preserve"> ag-grid-react</w:t>
      </w:r>
      <w:r w:rsidR="008A7E2B">
        <w:t xml:space="preserve">  </w:t>
      </w:r>
    </w:p>
    <w:p w14:paraId="280178D7" w14:textId="28BE8C63" w:rsidR="00C058B1" w:rsidRPr="00C058B1" w:rsidRDefault="00C058B1" w:rsidP="00C058B1">
      <w:pPr>
        <w:pStyle w:val="SourceCode"/>
      </w:pPr>
    </w:p>
    <w:p w14:paraId="1EF60B9B" w14:textId="614AA2F6" w:rsidR="0086060D" w:rsidRDefault="0086060D" w:rsidP="0086060D">
      <w:r>
        <w:t>Replace index.tsx with the following</w:t>
      </w:r>
    </w:p>
    <w:p w14:paraId="693B2C7D" w14:textId="77777777" w:rsidR="00637A79" w:rsidRDefault="00637A79">
      <w:pPr>
        <w:spacing w:after="160" w:line="259" w:lineRule="auto"/>
        <w:rPr>
          <w:rFonts w:ascii="Courier New" w:eastAsia="Times New Roman" w:hAnsi="Courier New" w:cs="Consolas"/>
          <w:noProof/>
          <w:color w:val="0000FF"/>
          <w:sz w:val="20"/>
          <w:szCs w:val="19"/>
          <w:shd w:val="clear" w:color="auto" w:fill="FFFFFF"/>
        </w:rPr>
      </w:pPr>
      <w:r>
        <w:rPr>
          <w:rFonts w:eastAsia="Times New Roman"/>
          <w:color w:val="0000FF"/>
        </w:rPr>
        <w:br w:type="page"/>
      </w:r>
    </w:p>
    <w:p w14:paraId="3EA243D5" w14:textId="16EEFBB6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lastRenderedPageBreak/>
        <w:t>import</w:t>
      </w:r>
      <w:r w:rsidRPr="00637A79">
        <w:rPr>
          <w:rFonts w:eastAsia="Times New Roman"/>
        </w:rPr>
        <w:t> React, { Component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react'</w:t>
      </w:r>
      <w:r w:rsidRPr="00637A79">
        <w:rPr>
          <w:rFonts w:eastAsia="Times New Roman"/>
        </w:rPr>
        <w:t>;</w:t>
      </w:r>
    </w:p>
    <w:p w14:paraId="7211122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{ render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react-dom'</w:t>
      </w:r>
      <w:r w:rsidRPr="00637A79">
        <w:rPr>
          <w:rFonts w:eastAsia="Times New Roman"/>
        </w:rPr>
        <w:t>;</w:t>
      </w:r>
    </w:p>
    <w:p w14:paraId="13F3335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{ AgGridReact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react'</w:t>
      </w:r>
      <w:r w:rsidRPr="00637A79">
        <w:rPr>
          <w:rFonts w:eastAsia="Times New Roman"/>
        </w:rPr>
        <w:t>;</w:t>
      </w:r>
    </w:p>
    <w:p w14:paraId="74059F7E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community/dist/styles/ag-grid.css'</w:t>
      </w:r>
      <w:r w:rsidRPr="00637A79">
        <w:rPr>
          <w:rFonts w:eastAsia="Times New Roman"/>
        </w:rPr>
        <w:t>;</w:t>
      </w:r>
    </w:p>
    <w:p w14:paraId="16C48D87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community/dist/styles/ag-theme-balham.css'</w:t>
      </w:r>
      <w:r w:rsidRPr="00637A79">
        <w:rPr>
          <w:rFonts w:eastAsia="Times New Roman"/>
        </w:rPr>
        <w:t>;</w:t>
      </w:r>
    </w:p>
    <w:p w14:paraId="0D762520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087AEF2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nterface</w:t>
      </w:r>
      <w:r w:rsidRPr="00637A79">
        <w:rPr>
          <w:rFonts w:eastAsia="Times New Roman"/>
        </w:rPr>
        <w:t> AppProps { }</w:t>
      </w:r>
    </w:p>
    <w:p w14:paraId="6F3488C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nterface</w:t>
      </w:r>
      <w:r w:rsidRPr="00637A79">
        <w:rPr>
          <w:rFonts w:eastAsia="Times New Roman"/>
        </w:rPr>
        <w:t> AppState {</w:t>
      </w:r>
    </w:p>
    <w:p w14:paraId="4D70E2B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name: string;</w:t>
      </w:r>
    </w:p>
    <w:p w14:paraId="7EB6297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2D61DA21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1DF9EF7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enum</w:t>
      </w:r>
      <w:r w:rsidRPr="00637A79">
        <w:rPr>
          <w:rFonts w:eastAsia="Times New Roman"/>
        </w:rPr>
        <w:t> PutCall {</w:t>
      </w:r>
    </w:p>
    <w:p w14:paraId="1863988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,</w:t>
      </w:r>
    </w:p>
    <w:p w14:paraId="3FDEF15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98658"/>
        </w:rPr>
        <w:t>Call</w:t>
      </w:r>
    </w:p>
    <w:p w14:paraId="66DCA9C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3A6B4DEE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4199743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onst</w:t>
      </w:r>
      <w:r w:rsidRPr="00637A79">
        <w:rPr>
          <w:rFonts w:eastAsia="Times New Roman"/>
        </w:rPr>
        <w:t> columnDefs =  [</w:t>
      </w:r>
    </w:p>
    <w:p w14:paraId="370CF44B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Underlyling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ul'</w:t>
      </w:r>
      <w:r w:rsidRPr="00637A79">
        <w:rPr>
          <w:rFonts w:eastAsia="Times New Roman"/>
        </w:rPr>
        <w:t>},</w:t>
      </w:r>
    </w:p>
    <w:p w14:paraId="0704BA90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Expiry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expiry'</w:t>
      </w:r>
      <w:r w:rsidRPr="00637A79">
        <w:rPr>
          <w:rFonts w:eastAsia="Times New Roman"/>
        </w:rPr>
        <w:t>},</w:t>
      </w:r>
    </w:p>
    <w:p w14:paraId="5B75ED9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Strike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strike'</w:t>
      </w:r>
      <w:r w:rsidRPr="00637A79">
        <w:rPr>
          <w:rFonts w:eastAsia="Times New Roman"/>
        </w:rPr>
        <w:t>},</w:t>
      </w:r>
    </w:p>
    <w:p w14:paraId="5627C9E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Put/Call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putCall'</w:t>
      </w:r>
      <w:r w:rsidRPr="00637A79">
        <w:rPr>
          <w:rFonts w:eastAsia="Times New Roman"/>
        </w:rPr>
        <w:t>}</w:t>
      </w:r>
    </w:p>
    <w:p w14:paraId="4F79E19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];</w:t>
      </w:r>
    </w:p>
    <w:p w14:paraId="11D1021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onst</w:t>
      </w:r>
      <w:r w:rsidRPr="00637A79">
        <w:rPr>
          <w:rFonts w:eastAsia="Times New Roman"/>
        </w:rPr>
        <w:t> rowData = [</w:t>
      </w:r>
    </w:p>
    <w:p w14:paraId="1A497C0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FTSE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54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Call</w:t>
      </w:r>
      <w:r w:rsidRPr="00637A79">
        <w:rPr>
          <w:rFonts w:eastAsia="Times New Roman"/>
        </w:rPr>
        <w:t>},</w:t>
      </w:r>
    </w:p>
    <w:p w14:paraId="1027EC5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SX5E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26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},</w:t>
      </w:r>
    </w:p>
    <w:p w14:paraId="66A195B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DAX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54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},</w:t>
      </w:r>
    </w:p>
    <w:p w14:paraId="5FFAB4AC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2FF22717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]</w:t>
      </w:r>
    </w:p>
    <w:p w14:paraId="77D279D0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6098264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lass</w:t>
      </w:r>
      <w:r w:rsidRPr="00637A79">
        <w:rPr>
          <w:rFonts w:eastAsia="Times New Roman"/>
        </w:rPr>
        <w:t> App </w:t>
      </w:r>
      <w:r w:rsidRPr="00637A79">
        <w:rPr>
          <w:rFonts w:eastAsia="Times New Roman"/>
          <w:color w:val="0000FF"/>
        </w:rPr>
        <w:t>extends</w:t>
      </w:r>
      <w:r w:rsidRPr="00637A79">
        <w:rPr>
          <w:rFonts w:eastAsia="Times New Roman"/>
        </w:rPr>
        <w:t> Component&lt;AppProps, AppState&gt; {</w:t>
      </w:r>
    </w:p>
    <w:p w14:paraId="4802876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000FF"/>
        </w:rPr>
        <w:t>constructor</w:t>
      </w:r>
      <w:r w:rsidRPr="00637A79">
        <w:rPr>
          <w:rFonts w:eastAsia="Times New Roman"/>
        </w:rPr>
        <w:t>(props: any) {</w:t>
      </w:r>
    </w:p>
    <w:p w14:paraId="2410768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</w:t>
      </w:r>
      <w:r w:rsidRPr="00637A79">
        <w:rPr>
          <w:rFonts w:eastAsia="Times New Roman"/>
          <w:color w:val="0000FF"/>
        </w:rPr>
        <w:t>super</w:t>
      </w:r>
      <w:r w:rsidRPr="00637A79">
        <w:rPr>
          <w:rFonts w:eastAsia="Times New Roman"/>
        </w:rPr>
        <w:t>(props);</w:t>
      </w:r>
    </w:p>
    <w:p w14:paraId="26A09853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</w:t>
      </w:r>
      <w:r w:rsidRPr="00637A79">
        <w:rPr>
          <w:rFonts w:eastAsia="Times New Roman"/>
          <w:color w:val="0000FF"/>
        </w:rPr>
        <w:t>this</w:t>
      </w:r>
      <w:r w:rsidRPr="00637A79">
        <w:rPr>
          <w:rFonts w:eastAsia="Times New Roman"/>
        </w:rPr>
        <w:t>.state = {</w:t>
      </w:r>
    </w:p>
    <w:p w14:paraId="7A007C3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name: </w:t>
      </w:r>
      <w:r w:rsidRPr="00637A79">
        <w:rPr>
          <w:rFonts w:eastAsia="Times New Roman"/>
          <w:color w:val="A31515"/>
        </w:rPr>
        <w:t>'React'</w:t>
      </w:r>
    </w:p>
    <w:p w14:paraId="7FAA68E6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};</w:t>
      </w:r>
    </w:p>
    <w:p w14:paraId="478749C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}</w:t>
      </w:r>
    </w:p>
    <w:p w14:paraId="2C26F5E5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6DB4236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render() {</w:t>
      </w:r>
    </w:p>
    <w:p w14:paraId="32BF6F7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</w:t>
      </w:r>
      <w:r w:rsidRPr="00637A79">
        <w:rPr>
          <w:rFonts w:eastAsia="Times New Roman"/>
          <w:color w:val="0000FF"/>
        </w:rPr>
        <w:t>return</w:t>
      </w:r>
      <w:r w:rsidRPr="00637A79">
        <w:rPr>
          <w:rFonts w:eastAsia="Times New Roman"/>
        </w:rPr>
        <w:t> (</w:t>
      </w:r>
    </w:p>
    <w:p w14:paraId="752375C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lt;div</w:t>
      </w:r>
    </w:p>
    <w:p w14:paraId="6C6B304E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FF0000"/>
        </w:rPr>
        <w:t>className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A31515"/>
        </w:rPr>
        <w:t>"ag-theme-balham"</w:t>
      </w:r>
    </w:p>
    <w:p w14:paraId="672923D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FF0000"/>
        </w:rPr>
        <w:t>style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{ height: </w:t>
      </w:r>
      <w:r w:rsidRPr="00637A79">
        <w:rPr>
          <w:rFonts w:eastAsia="Times New Roman"/>
          <w:color w:val="A31515"/>
        </w:rPr>
        <w:t>'200px'</w:t>
      </w:r>
      <w:r w:rsidRPr="00637A79">
        <w:rPr>
          <w:rFonts w:eastAsia="Times New Roman"/>
        </w:rPr>
        <w:t>, width: </w:t>
      </w:r>
      <w:r w:rsidRPr="00637A79">
        <w:rPr>
          <w:rFonts w:eastAsia="Times New Roman"/>
          <w:color w:val="A31515"/>
        </w:rPr>
        <w:t>'800px'</w:t>
      </w:r>
      <w:r w:rsidRPr="00637A79">
        <w:rPr>
          <w:rFonts w:eastAsia="Times New Roman"/>
        </w:rPr>
        <w:t> }</w:t>
      </w:r>
      <w:r w:rsidRPr="00637A79">
        <w:rPr>
          <w:rFonts w:eastAsia="Times New Roman"/>
          <w:color w:val="0000FF"/>
        </w:rPr>
        <w:t>}</w:t>
      </w:r>
    </w:p>
    <w:p w14:paraId="30509A3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gt;</w:t>
      </w:r>
    </w:p>
    <w:p w14:paraId="1F380E4A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800000"/>
        </w:rPr>
        <w:t>&lt;AgGridReact</w:t>
      </w:r>
    </w:p>
    <w:p w14:paraId="4488E11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  </w:t>
      </w:r>
      <w:r w:rsidRPr="00637A79">
        <w:rPr>
          <w:rFonts w:eastAsia="Times New Roman"/>
          <w:color w:val="FF0000"/>
        </w:rPr>
        <w:t>columnDefs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columnDefs</w:t>
      </w:r>
      <w:r w:rsidRPr="00637A79">
        <w:rPr>
          <w:rFonts w:eastAsia="Times New Roman"/>
          <w:color w:val="0000FF"/>
        </w:rPr>
        <w:t>}</w:t>
      </w:r>
    </w:p>
    <w:p w14:paraId="5230B9C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  </w:t>
      </w:r>
      <w:r w:rsidRPr="00637A79">
        <w:rPr>
          <w:rFonts w:eastAsia="Times New Roman"/>
          <w:color w:val="FF0000"/>
        </w:rPr>
        <w:t>rowData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rowData</w:t>
      </w:r>
      <w:r w:rsidRPr="00637A79">
        <w:rPr>
          <w:rFonts w:eastAsia="Times New Roman"/>
          <w:color w:val="0000FF"/>
        </w:rPr>
        <w:t>}</w:t>
      </w:r>
      <w:r w:rsidRPr="00637A79">
        <w:rPr>
          <w:rFonts w:eastAsia="Times New Roman"/>
          <w:color w:val="800000"/>
        </w:rPr>
        <w:t>&gt;</w:t>
      </w:r>
    </w:p>
    <w:p w14:paraId="3254C40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800000"/>
        </w:rPr>
        <w:t>&lt;/AgGridReact&gt;</w:t>
      </w:r>
    </w:p>
    <w:p w14:paraId="78F09F6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lt;/div&gt;</w:t>
      </w:r>
    </w:p>
    <w:p w14:paraId="4220E77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);</w:t>
      </w:r>
    </w:p>
    <w:p w14:paraId="035DD75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}</w:t>
      </w:r>
    </w:p>
    <w:p w14:paraId="421A12A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7D4A2412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2056C87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render(</w:t>
      </w:r>
      <w:r w:rsidRPr="00637A79">
        <w:rPr>
          <w:rFonts w:eastAsia="Times New Roman"/>
          <w:color w:val="800000"/>
        </w:rPr>
        <w:t>&lt;App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800000"/>
        </w:rPr>
        <w:t>/&gt;</w:t>
      </w:r>
      <w:r w:rsidRPr="00637A79">
        <w:rPr>
          <w:rFonts w:eastAsia="Times New Roman"/>
        </w:rPr>
        <w:t>, document.getElementById(</w:t>
      </w:r>
      <w:r w:rsidRPr="00637A79">
        <w:rPr>
          <w:rFonts w:eastAsia="Times New Roman"/>
          <w:color w:val="A31515"/>
        </w:rPr>
        <w:t>'root'</w:t>
      </w:r>
      <w:r w:rsidRPr="00637A79">
        <w:rPr>
          <w:rFonts w:eastAsia="Times New Roman"/>
        </w:rPr>
        <w:t>));</w:t>
      </w:r>
    </w:p>
    <w:p w14:paraId="3C5555DF" w14:textId="77777777" w:rsidR="00637A79" w:rsidRPr="00637A79" w:rsidRDefault="00637A79" w:rsidP="0063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5A90C3" w14:textId="77777777" w:rsidR="0086060D" w:rsidRPr="00C058B1" w:rsidRDefault="0086060D" w:rsidP="0086060D"/>
    <w:p w14:paraId="09EB498E" w14:textId="0EA526D5" w:rsidR="00C058B1" w:rsidRDefault="00C058B1" w:rsidP="00C1057C"/>
    <w:p w14:paraId="70CF6AE5" w14:textId="77777777" w:rsidR="00C058B1" w:rsidRDefault="00C058B1" w:rsidP="00C1057C"/>
    <w:p w14:paraId="268540F1" w14:textId="2D33412C" w:rsidR="00190CDF" w:rsidRDefault="00190CDF" w:rsidP="00190CDF">
      <w:pPr>
        <w:pStyle w:val="Heading2"/>
      </w:pPr>
      <w:bookmarkStart w:id="18" w:name="_Toc43574644"/>
      <w:r>
        <w:lastRenderedPageBreak/>
        <w:t>Tooling</w:t>
      </w:r>
      <w:bookmarkEnd w:id="18"/>
    </w:p>
    <w:p w14:paraId="22580C81" w14:textId="1F61386F" w:rsidR="00190CDF" w:rsidRPr="00190CDF" w:rsidRDefault="00D32FA1" w:rsidP="00190CDF">
      <w:r>
        <w:t xml:space="preserve">A toolchain </w:t>
      </w:r>
      <w:r w:rsidR="005D27E9">
        <w:t xml:space="preserve">is a pipeline of tools that take compile and otherwise process source code and other </w:t>
      </w:r>
      <w:r w:rsidR="005C7D4C">
        <w:t>artefacts ready for delivery and execution.</w:t>
      </w:r>
      <w:r w:rsidR="00BD0BD0">
        <w:t xml:space="preserve"> With frameworks toolchains are opaque. </w:t>
      </w:r>
      <w:r w:rsidR="00C855EE">
        <w:t xml:space="preserve">The </w:t>
      </w:r>
      <w:r w:rsidR="000355DF">
        <w:t xml:space="preserve">React toolchain uses </w:t>
      </w:r>
      <w:proofErr w:type="spellStart"/>
      <w:r w:rsidR="00D671B8">
        <w:t>WebPak</w:t>
      </w:r>
      <w:proofErr w:type="spellEnd"/>
      <w:r w:rsidR="00D671B8">
        <w:t xml:space="preserve"> and </w:t>
      </w:r>
      <w:proofErr w:type="spellStart"/>
      <w:r w:rsidR="00D671B8">
        <w:t>WebPack</w:t>
      </w:r>
      <w:proofErr w:type="spellEnd"/>
      <w:r w:rsidR="00D671B8">
        <w:t xml:space="preserve"> development to create bundles and send them to the browser. </w:t>
      </w:r>
      <w:proofErr w:type="spellStart"/>
      <w:r w:rsidR="00D671B8">
        <w:t>WebPack</w:t>
      </w:r>
      <w:proofErr w:type="spellEnd"/>
      <w:r w:rsidR="00D671B8">
        <w:t xml:space="preserve"> in turn uses Babel to compile </w:t>
      </w:r>
      <w:r w:rsidR="00AF287C">
        <w:t xml:space="preserve">JSX into JavaScript which it can then bundle. </w:t>
      </w:r>
      <w:r w:rsidR="00D671B8">
        <w:t xml:space="preserve"> </w:t>
      </w:r>
    </w:p>
    <w:p w14:paraId="05939799" w14:textId="0E26CF20" w:rsidR="00CE55BF" w:rsidRDefault="00CA3F7C" w:rsidP="00CA3F7C">
      <w:pPr>
        <w:pStyle w:val="Heading3"/>
      </w:pPr>
      <w:bookmarkStart w:id="19" w:name="_Toc43574645"/>
      <w:r>
        <w:t>TypeScript</w:t>
      </w:r>
      <w:bookmarkEnd w:id="19"/>
    </w:p>
    <w:p w14:paraId="017C8AB5" w14:textId="77777777" w:rsidR="00C95C18" w:rsidRDefault="00C95C1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C9B1473" w14:textId="1E83E441" w:rsidR="00C66E2F" w:rsidRDefault="00C66E2F" w:rsidP="00C66E2F">
      <w:pPr>
        <w:pStyle w:val="Heading2"/>
      </w:pPr>
      <w:r>
        <w:lastRenderedPageBreak/>
        <w:t>React Udemy Course Notes</w:t>
      </w:r>
    </w:p>
    <w:p w14:paraId="3B48380D" w14:textId="77777777" w:rsidR="00C66E2F" w:rsidRDefault="00C66E2F" w:rsidP="00E56BFA">
      <w:pPr>
        <w:pStyle w:val="Heading2"/>
      </w:pPr>
    </w:p>
    <w:p w14:paraId="39100752" w14:textId="77777777" w:rsidR="00C66E2F" w:rsidRDefault="00C66E2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8B51281" w14:textId="44D84D08" w:rsidR="00E56BFA" w:rsidRDefault="00E56BFA" w:rsidP="00E56BFA">
      <w:pPr>
        <w:pStyle w:val="Heading2"/>
      </w:pPr>
      <w:r>
        <w:lastRenderedPageBreak/>
        <w:t>Examples</w:t>
      </w:r>
    </w:p>
    <w:p w14:paraId="041A4E8E" w14:textId="0B825B90" w:rsidR="004C6AD6" w:rsidRDefault="004C6AD6" w:rsidP="004C6AD6">
      <w:pPr>
        <w:pStyle w:val="Heading3"/>
      </w:pPr>
      <w:r>
        <w:t>Card</w:t>
      </w:r>
    </w:p>
    <w:p w14:paraId="22FF6673" w14:textId="67EC6535" w:rsidR="00026A41" w:rsidRPr="00026A41" w:rsidRDefault="00026A41" w:rsidP="00026A41">
      <w:r>
        <w:rPr>
          <w:noProof/>
        </w:rPr>
        <w:drawing>
          <wp:inline distT="0" distB="0" distL="0" distR="0" wp14:anchorId="72F394AB" wp14:editId="53839A89">
            <wp:extent cx="5243265" cy="20244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6982" cy="202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EC024" w14:textId="15DBF42D" w:rsidR="00EE0CA7" w:rsidRPr="00EE0CA7" w:rsidRDefault="00085016" w:rsidP="00EE0CA7">
      <w:pPr>
        <w:pStyle w:val="CodeExampleCode"/>
      </w:pPr>
      <w:r>
        <w:t>React</w:t>
      </w:r>
    </w:p>
    <w:p w14:paraId="76D60735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React, {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ReactElement</w:t>
      </w:r>
      <w:proofErr w:type="spellEnd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}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react</w:t>
      </w:r>
      <w:proofErr w:type="gramStart"/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BDF7B7C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'./Card.css</w:t>
      </w:r>
      <w:proofErr w:type="gramStart"/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791080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1ED04E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ex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nterface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CardProps</w:t>
      </w:r>
      <w:proofErr w:type="spellEnd"/>
    </w:p>
    <w:p w14:paraId="6CE1D30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E69ADD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name: </w:t>
      </w:r>
      <w:proofErr w:type="gram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string;</w:t>
      </w:r>
      <w:proofErr w:type="gramEnd"/>
    </w:p>
    <w:p w14:paraId="273E624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age: </w:t>
      </w:r>
      <w:proofErr w:type="gram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number;</w:t>
      </w:r>
      <w:proofErr w:type="gramEnd"/>
    </w:p>
    <w:p w14:paraId="1F4D037B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88B364F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FAF707B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ex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Card(props: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CardProps</w:t>
      </w:r>
      <w:proofErr w:type="spellEnd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) :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ReactElement</w:t>
      </w:r>
      <w:proofErr w:type="spellEnd"/>
    </w:p>
    <w:p w14:paraId="487AFB38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310479B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</w:p>
    <w:p w14:paraId="13BD802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FF0000"/>
          <w:sz w:val="21"/>
          <w:szCs w:val="21"/>
        </w:rPr>
        <w:t>className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person"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7EA0D8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{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props.age</w:t>
      </w:r>
      <w:proofErr w:type="spellEnd"/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1915676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p&gt;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My Age: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{</w:t>
      </w:r>
      <w:r w:rsidRPr="00EE0CA7">
        <w:rPr>
          <w:rFonts w:ascii="Consolas" w:eastAsia="Times New Roman" w:hAnsi="Consolas" w:cs="Times New Roman"/>
          <w:color w:val="098658"/>
          <w:sz w:val="21"/>
          <w:szCs w:val="21"/>
        </w:rPr>
        <w:t>45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14:paraId="652BD9B0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14:paraId="5E4B32E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);</w:t>
      </w:r>
    </w:p>
    <w:p w14:paraId="05EC3BA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4DAE963" w14:textId="77777777" w:rsidR="00085016" w:rsidRDefault="00085016" w:rsidP="00085016">
      <w:pPr>
        <w:pStyle w:val="CodeExampleCode"/>
      </w:pPr>
    </w:p>
    <w:p w14:paraId="6C94146D" w14:textId="19E8037F" w:rsidR="00085016" w:rsidRPr="00EE0CA7" w:rsidRDefault="00085016" w:rsidP="00085016">
      <w:pPr>
        <w:pStyle w:val="CodeExampleCode"/>
      </w:pPr>
      <w:r>
        <w:t>CSS</w:t>
      </w:r>
    </w:p>
    <w:p w14:paraId="22A85EE7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800000"/>
          <w:sz w:val="21"/>
          <w:szCs w:val="21"/>
        </w:rPr>
        <w:t>.person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04D961E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display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inline-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block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B84BA57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margin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DED7359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border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#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eee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96EEBB5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px</w:t>
      </w:r>
      <w:proofErr w:type="spellEnd"/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#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ccc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F555871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0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82ED126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71A806F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633CF26" w14:textId="77777777" w:rsidR="00EA155C" w:rsidRPr="00EA155C" w:rsidRDefault="00EA155C" w:rsidP="00EA155C"/>
    <w:p w14:paraId="01E4A943" w14:textId="77777777" w:rsidR="00CA3F7C" w:rsidRPr="00CA3F7C" w:rsidRDefault="00CA3F7C" w:rsidP="00CA3F7C"/>
    <w:p w14:paraId="3184648E" w14:textId="77777777" w:rsidR="00C05673" w:rsidRPr="000C200B" w:rsidRDefault="00C05673" w:rsidP="00C05673">
      <w:pPr>
        <w:pStyle w:val="Answer"/>
      </w:pPr>
    </w:p>
    <w:p w14:paraId="5F8F7D7C" w14:textId="77777777" w:rsidR="007E1B3A" w:rsidRPr="000C200B" w:rsidRDefault="007E1B3A" w:rsidP="007E1B3A">
      <w:pPr>
        <w:pStyle w:val="QuestionSubSection"/>
      </w:pPr>
    </w:p>
    <w:p w14:paraId="3F0BFFD3" w14:textId="77777777" w:rsidR="00182A92" w:rsidRPr="000C200B" w:rsidRDefault="00182A92" w:rsidP="00ED37C9">
      <w:pPr>
        <w:pStyle w:val="Answer"/>
      </w:pPr>
    </w:p>
    <w:p w14:paraId="2CD02CCB" w14:textId="77777777" w:rsidR="00FB05E4" w:rsidRPr="000C200B" w:rsidRDefault="00FB05E4" w:rsidP="00ED37C9">
      <w:pPr>
        <w:pStyle w:val="Answer"/>
      </w:pPr>
    </w:p>
    <w:p w14:paraId="1345E5D0" w14:textId="77777777" w:rsidR="0060700F" w:rsidRPr="000C200B" w:rsidRDefault="0060700F" w:rsidP="0060700F">
      <w:pPr>
        <w:pStyle w:val="Answer"/>
      </w:pPr>
    </w:p>
    <w:p w14:paraId="0CD31A9B" w14:textId="77777777" w:rsidR="0054713D" w:rsidRPr="000C200B" w:rsidRDefault="0054713D" w:rsidP="0054713D"/>
    <w:p w14:paraId="232F3C70" w14:textId="77777777" w:rsidR="00D95E23" w:rsidRPr="000C200B" w:rsidRDefault="00D95E23" w:rsidP="00D95E23"/>
    <w:p w14:paraId="7FC1239F" w14:textId="77777777" w:rsidR="00CC5C20" w:rsidRPr="000C200B" w:rsidRDefault="00CC5C20" w:rsidP="00CC5C20"/>
    <w:p w14:paraId="1FE423A7" w14:textId="77777777" w:rsidR="00CC5C20" w:rsidRPr="000C200B" w:rsidRDefault="00CC5C20" w:rsidP="00447678">
      <w:pPr>
        <w:pStyle w:val="SourceCode"/>
      </w:pPr>
    </w:p>
    <w:sectPr w:rsidR="00CC5C20" w:rsidRPr="000C200B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C6602" w14:textId="77777777" w:rsidR="009E0BFD" w:rsidRDefault="009E0BFD" w:rsidP="00DC0620">
      <w:r>
        <w:separator/>
      </w:r>
    </w:p>
  </w:endnote>
  <w:endnote w:type="continuationSeparator" w:id="0">
    <w:p w14:paraId="6E671513" w14:textId="77777777" w:rsidR="009E0BFD" w:rsidRDefault="009E0BFD" w:rsidP="00DC0620">
      <w:r>
        <w:continuationSeparator/>
      </w:r>
    </w:p>
  </w:endnote>
  <w:endnote w:type="continuationNotice" w:id="1">
    <w:p w14:paraId="3B9390EC" w14:textId="77777777" w:rsidR="009E0BFD" w:rsidRDefault="009E0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CFC676" w14:textId="77777777" w:rsidR="009E0BFD" w:rsidRDefault="009E0BFD" w:rsidP="00DC0620">
      <w:r>
        <w:separator/>
      </w:r>
    </w:p>
  </w:footnote>
  <w:footnote w:type="continuationSeparator" w:id="0">
    <w:p w14:paraId="14D750ED" w14:textId="77777777" w:rsidR="009E0BFD" w:rsidRDefault="009E0BFD" w:rsidP="00DC0620">
      <w:r>
        <w:continuationSeparator/>
      </w:r>
    </w:p>
  </w:footnote>
  <w:footnote w:type="continuationNotice" w:id="1">
    <w:p w14:paraId="25DAB07E" w14:textId="77777777" w:rsidR="009E0BFD" w:rsidRDefault="009E0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E2A62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0403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CA64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24EA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0A7F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3"/>
  </w:num>
  <w:num w:numId="12">
    <w:abstractNumId w:val="0"/>
  </w:num>
  <w:num w:numId="13">
    <w:abstractNumId w:val="6"/>
  </w:num>
  <w:num w:numId="14">
    <w:abstractNumId w:val="5"/>
  </w:num>
  <w:num w:numId="15">
    <w:abstractNumId w:val="4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58"/>
    <w:rsid w:val="000025BE"/>
    <w:rsid w:val="000025FA"/>
    <w:rsid w:val="000038B4"/>
    <w:rsid w:val="00005C2D"/>
    <w:rsid w:val="00006158"/>
    <w:rsid w:val="000061A1"/>
    <w:rsid w:val="000072CF"/>
    <w:rsid w:val="0000795C"/>
    <w:rsid w:val="00007E3F"/>
    <w:rsid w:val="000108DD"/>
    <w:rsid w:val="000117AA"/>
    <w:rsid w:val="000119C0"/>
    <w:rsid w:val="00012977"/>
    <w:rsid w:val="0001337F"/>
    <w:rsid w:val="00013AB6"/>
    <w:rsid w:val="000140F8"/>
    <w:rsid w:val="00015CDA"/>
    <w:rsid w:val="0001631A"/>
    <w:rsid w:val="000169FE"/>
    <w:rsid w:val="000175B2"/>
    <w:rsid w:val="0001797D"/>
    <w:rsid w:val="00017CFA"/>
    <w:rsid w:val="00017DDD"/>
    <w:rsid w:val="000202F8"/>
    <w:rsid w:val="00020549"/>
    <w:rsid w:val="00020C37"/>
    <w:rsid w:val="00021ECA"/>
    <w:rsid w:val="000224EA"/>
    <w:rsid w:val="00022FCF"/>
    <w:rsid w:val="0002459C"/>
    <w:rsid w:val="00024642"/>
    <w:rsid w:val="00024F1C"/>
    <w:rsid w:val="00025426"/>
    <w:rsid w:val="00026A41"/>
    <w:rsid w:val="00026A53"/>
    <w:rsid w:val="00027208"/>
    <w:rsid w:val="00027F75"/>
    <w:rsid w:val="00027F99"/>
    <w:rsid w:val="00030350"/>
    <w:rsid w:val="00030F52"/>
    <w:rsid w:val="00031357"/>
    <w:rsid w:val="00031507"/>
    <w:rsid w:val="000334C1"/>
    <w:rsid w:val="00034C76"/>
    <w:rsid w:val="00035285"/>
    <w:rsid w:val="0003553C"/>
    <w:rsid w:val="000355DF"/>
    <w:rsid w:val="00035699"/>
    <w:rsid w:val="0003578C"/>
    <w:rsid w:val="00035B56"/>
    <w:rsid w:val="00035E4E"/>
    <w:rsid w:val="00036026"/>
    <w:rsid w:val="000365EC"/>
    <w:rsid w:val="00036B17"/>
    <w:rsid w:val="0003714C"/>
    <w:rsid w:val="0003755E"/>
    <w:rsid w:val="00037EE9"/>
    <w:rsid w:val="00037FED"/>
    <w:rsid w:val="00041B39"/>
    <w:rsid w:val="000426F7"/>
    <w:rsid w:val="000437FC"/>
    <w:rsid w:val="00043BF9"/>
    <w:rsid w:val="00044B45"/>
    <w:rsid w:val="0004603B"/>
    <w:rsid w:val="000460DD"/>
    <w:rsid w:val="00046711"/>
    <w:rsid w:val="00047272"/>
    <w:rsid w:val="000510D5"/>
    <w:rsid w:val="00051E4B"/>
    <w:rsid w:val="00053289"/>
    <w:rsid w:val="000536AD"/>
    <w:rsid w:val="00053A15"/>
    <w:rsid w:val="00053AC4"/>
    <w:rsid w:val="00054007"/>
    <w:rsid w:val="000545E2"/>
    <w:rsid w:val="000546FB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2B1"/>
    <w:rsid w:val="00065DD7"/>
    <w:rsid w:val="00065E85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1EFF"/>
    <w:rsid w:val="000748B1"/>
    <w:rsid w:val="00075B73"/>
    <w:rsid w:val="00075F18"/>
    <w:rsid w:val="0007628E"/>
    <w:rsid w:val="000764E0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2B5C"/>
    <w:rsid w:val="00083C8C"/>
    <w:rsid w:val="000844EB"/>
    <w:rsid w:val="00084D65"/>
    <w:rsid w:val="00085016"/>
    <w:rsid w:val="0008568F"/>
    <w:rsid w:val="0008664E"/>
    <w:rsid w:val="000867B7"/>
    <w:rsid w:val="00086AC1"/>
    <w:rsid w:val="00086ACC"/>
    <w:rsid w:val="00086E74"/>
    <w:rsid w:val="00086E84"/>
    <w:rsid w:val="00087DEE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BB6"/>
    <w:rsid w:val="00093DED"/>
    <w:rsid w:val="00094911"/>
    <w:rsid w:val="00094C45"/>
    <w:rsid w:val="00094FC3"/>
    <w:rsid w:val="00095386"/>
    <w:rsid w:val="00095877"/>
    <w:rsid w:val="0009618E"/>
    <w:rsid w:val="00096656"/>
    <w:rsid w:val="00096917"/>
    <w:rsid w:val="00097E79"/>
    <w:rsid w:val="000A0485"/>
    <w:rsid w:val="000A0C2C"/>
    <w:rsid w:val="000A202C"/>
    <w:rsid w:val="000A236D"/>
    <w:rsid w:val="000A26A4"/>
    <w:rsid w:val="000A3D89"/>
    <w:rsid w:val="000A4144"/>
    <w:rsid w:val="000A5456"/>
    <w:rsid w:val="000A5481"/>
    <w:rsid w:val="000A6297"/>
    <w:rsid w:val="000A664B"/>
    <w:rsid w:val="000A6ED9"/>
    <w:rsid w:val="000A7B85"/>
    <w:rsid w:val="000B05EA"/>
    <w:rsid w:val="000B189B"/>
    <w:rsid w:val="000B1A94"/>
    <w:rsid w:val="000B1F19"/>
    <w:rsid w:val="000B3487"/>
    <w:rsid w:val="000B38A1"/>
    <w:rsid w:val="000B3D0B"/>
    <w:rsid w:val="000B47E7"/>
    <w:rsid w:val="000B66D3"/>
    <w:rsid w:val="000B6DB5"/>
    <w:rsid w:val="000B763F"/>
    <w:rsid w:val="000B7718"/>
    <w:rsid w:val="000B7A40"/>
    <w:rsid w:val="000B7B74"/>
    <w:rsid w:val="000C04F5"/>
    <w:rsid w:val="000C07C2"/>
    <w:rsid w:val="000C086B"/>
    <w:rsid w:val="000C1025"/>
    <w:rsid w:val="000C1BA1"/>
    <w:rsid w:val="000C200B"/>
    <w:rsid w:val="000C2725"/>
    <w:rsid w:val="000C2763"/>
    <w:rsid w:val="000C282A"/>
    <w:rsid w:val="000C2C60"/>
    <w:rsid w:val="000C3AD4"/>
    <w:rsid w:val="000C3CD0"/>
    <w:rsid w:val="000C4CE9"/>
    <w:rsid w:val="000C4F80"/>
    <w:rsid w:val="000C538F"/>
    <w:rsid w:val="000C5712"/>
    <w:rsid w:val="000C5BAB"/>
    <w:rsid w:val="000C5C23"/>
    <w:rsid w:val="000C612A"/>
    <w:rsid w:val="000C612F"/>
    <w:rsid w:val="000C6424"/>
    <w:rsid w:val="000C6723"/>
    <w:rsid w:val="000C6734"/>
    <w:rsid w:val="000D03CA"/>
    <w:rsid w:val="000D0F2A"/>
    <w:rsid w:val="000D1795"/>
    <w:rsid w:val="000D24FF"/>
    <w:rsid w:val="000D2748"/>
    <w:rsid w:val="000D27B4"/>
    <w:rsid w:val="000D2D88"/>
    <w:rsid w:val="000D33C3"/>
    <w:rsid w:val="000D3991"/>
    <w:rsid w:val="000D4E6B"/>
    <w:rsid w:val="000D65A8"/>
    <w:rsid w:val="000D6FB9"/>
    <w:rsid w:val="000D7971"/>
    <w:rsid w:val="000E101B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E7653"/>
    <w:rsid w:val="000F004D"/>
    <w:rsid w:val="000F0825"/>
    <w:rsid w:val="000F1F22"/>
    <w:rsid w:val="000F2521"/>
    <w:rsid w:val="000F2B71"/>
    <w:rsid w:val="000F2C4C"/>
    <w:rsid w:val="000F4388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4C46"/>
    <w:rsid w:val="001052E3"/>
    <w:rsid w:val="00105B26"/>
    <w:rsid w:val="00105EE2"/>
    <w:rsid w:val="00106560"/>
    <w:rsid w:val="0010703D"/>
    <w:rsid w:val="001075DD"/>
    <w:rsid w:val="00110311"/>
    <w:rsid w:val="00111033"/>
    <w:rsid w:val="00111AD4"/>
    <w:rsid w:val="001121FE"/>
    <w:rsid w:val="00114124"/>
    <w:rsid w:val="0011600A"/>
    <w:rsid w:val="00116F94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D"/>
    <w:rsid w:val="0012465E"/>
    <w:rsid w:val="00125714"/>
    <w:rsid w:val="001308F3"/>
    <w:rsid w:val="0013096E"/>
    <w:rsid w:val="0013099D"/>
    <w:rsid w:val="00130BAA"/>
    <w:rsid w:val="0013183A"/>
    <w:rsid w:val="00131B02"/>
    <w:rsid w:val="00131D58"/>
    <w:rsid w:val="001330EA"/>
    <w:rsid w:val="0013352D"/>
    <w:rsid w:val="00133977"/>
    <w:rsid w:val="00133B51"/>
    <w:rsid w:val="001349D9"/>
    <w:rsid w:val="001349F6"/>
    <w:rsid w:val="00134C65"/>
    <w:rsid w:val="00135483"/>
    <w:rsid w:val="00135493"/>
    <w:rsid w:val="00135F33"/>
    <w:rsid w:val="00136FF1"/>
    <w:rsid w:val="0013710D"/>
    <w:rsid w:val="001372F1"/>
    <w:rsid w:val="00137573"/>
    <w:rsid w:val="0013759B"/>
    <w:rsid w:val="001376FB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11CC"/>
    <w:rsid w:val="00152E3C"/>
    <w:rsid w:val="00153191"/>
    <w:rsid w:val="00153334"/>
    <w:rsid w:val="001533FB"/>
    <w:rsid w:val="001538F0"/>
    <w:rsid w:val="0015392D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23A"/>
    <w:rsid w:val="00162B72"/>
    <w:rsid w:val="00163689"/>
    <w:rsid w:val="00163A23"/>
    <w:rsid w:val="0016464D"/>
    <w:rsid w:val="00165048"/>
    <w:rsid w:val="001666CE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69E"/>
    <w:rsid w:val="0017570F"/>
    <w:rsid w:val="00176C75"/>
    <w:rsid w:val="00176F24"/>
    <w:rsid w:val="00177F63"/>
    <w:rsid w:val="00180389"/>
    <w:rsid w:val="00180B6B"/>
    <w:rsid w:val="00181A5D"/>
    <w:rsid w:val="00181F24"/>
    <w:rsid w:val="0018208C"/>
    <w:rsid w:val="00182A92"/>
    <w:rsid w:val="001838A6"/>
    <w:rsid w:val="00183BDD"/>
    <w:rsid w:val="00184020"/>
    <w:rsid w:val="0018536C"/>
    <w:rsid w:val="00185E3E"/>
    <w:rsid w:val="00187468"/>
    <w:rsid w:val="001878C1"/>
    <w:rsid w:val="00190501"/>
    <w:rsid w:val="00190587"/>
    <w:rsid w:val="00190CDF"/>
    <w:rsid w:val="001917D3"/>
    <w:rsid w:val="00191D3D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23A"/>
    <w:rsid w:val="001A476E"/>
    <w:rsid w:val="001A49B3"/>
    <w:rsid w:val="001A4C5A"/>
    <w:rsid w:val="001A5BD0"/>
    <w:rsid w:val="001A6DB1"/>
    <w:rsid w:val="001A7986"/>
    <w:rsid w:val="001A7C32"/>
    <w:rsid w:val="001B1492"/>
    <w:rsid w:val="001B1582"/>
    <w:rsid w:val="001B23BE"/>
    <w:rsid w:val="001B2548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837"/>
    <w:rsid w:val="001D6D4C"/>
    <w:rsid w:val="001D74BD"/>
    <w:rsid w:val="001D7B7F"/>
    <w:rsid w:val="001E0CE8"/>
    <w:rsid w:val="001E0DC8"/>
    <w:rsid w:val="001E1255"/>
    <w:rsid w:val="001E1C03"/>
    <w:rsid w:val="001E1DD8"/>
    <w:rsid w:val="001E2167"/>
    <w:rsid w:val="001E255E"/>
    <w:rsid w:val="001E3525"/>
    <w:rsid w:val="001E4D80"/>
    <w:rsid w:val="001E4FCA"/>
    <w:rsid w:val="001E5B4F"/>
    <w:rsid w:val="001E71A2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4E4"/>
    <w:rsid w:val="0020238D"/>
    <w:rsid w:val="002023C9"/>
    <w:rsid w:val="00203488"/>
    <w:rsid w:val="0020479C"/>
    <w:rsid w:val="00204BEF"/>
    <w:rsid w:val="00205927"/>
    <w:rsid w:val="002064D4"/>
    <w:rsid w:val="002065F3"/>
    <w:rsid w:val="00210A2D"/>
    <w:rsid w:val="00210E64"/>
    <w:rsid w:val="00212151"/>
    <w:rsid w:val="00212E2F"/>
    <w:rsid w:val="0021345D"/>
    <w:rsid w:val="002146F7"/>
    <w:rsid w:val="00215394"/>
    <w:rsid w:val="00220410"/>
    <w:rsid w:val="002204C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7C9"/>
    <w:rsid w:val="00233AEE"/>
    <w:rsid w:val="00233BFD"/>
    <w:rsid w:val="00233E13"/>
    <w:rsid w:val="002343E7"/>
    <w:rsid w:val="0023472E"/>
    <w:rsid w:val="00235F07"/>
    <w:rsid w:val="002375EE"/>
    <w:rsid w:val="0024027B"/>
    <w:rsid w:val="002404DC"/>
    <w:rsid w:val="00240F0E"/>
    <w:rsid w:val="00241ABA"/>
    <w:rsid w:val="00241D13"/>
    <w:rsid w:val="002426A6"/>
    <w:rsid w:val="00243E70"/>
    <w:rsid w:val="0024466F"/>
    <w:rsid w:val="00244AD7"/>
    <w:rsid w:val="00245226"/>
    <w:rsid w:val="00246972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3C"/>
    <w:rsid w:val="0025494C"/>
    <w:rsid w:val="00255743"/>
    <w:rsid w:val="00255D85"/>
    <w:rsid w:val="0025644B"/>
    <w:rsid w:val="00256A12"/>
    <w:rsid w:val="0025774E"/>
    <w:rsid w:val="00257BCC"/>
    <w:rsid w:val="00257CAC"/>
    <w:rsid w:val="002611A7"/>
    <w:rsid w:val="002621ED"/>
    <w:rsid w:val="0026252A"/>
    <w:rsid w:val="00262CD6"/>
    <w:rsid w:val="00263AE5"/>
    <w:rsid w:val="00263C4C"/>
    <w:rsid w:val="0026479F"/>
    <w:rsid w:val="002648F2"/>
    <w:rsid w:val="00264BCB"/>
    <w:rsid w:val="00267512"/>
    <w:rsid w:val="002677E6"/>
    <w:rsid w:val="002705CF"/>
    <w:rsid w:val="00270C10"/>
    <w:rsid w:val="002715E8"/>
    <w:rsid w:val="00272C74"/>
    <w:rsid w:val="00273231"/>
    <w:rsid w:val="00273461"/>
    <w:rsid w:val="00273462"/>
    <w:rsid w:val="002738A9"/>
    <w:rsid w:val="00273DA8"/>
    <w:rsid w:val="00274CB1"/>
    <w:rsid w:val="00274F80"/>
    <w:rsid w:val="00275086"/>
    <w:rsid w:val="002752AF"/>
    <w:rsid w:val="00275C63"/>
    <w:rsid w:val="00276F05"/>
    <w:rsid w:val="002774E9"/>
    <w:rsid w:val="00281C25"/>
    <w:rsid w:val="00281DBF"/>
    <w:rsid w:val="00281DD1"/>
    <w:rsid w:val="002823DA"/>
    <w:rsid w:val="00282916"/>
    <w:rsid w:val="0028383A"/>
    <w:rsid w:val="002852C1"/>
    <w:rsid w:val="00285874"/>
    <w:rsid w:val="0028612D"/>
    <w:rsid w:val="00286796"/>
    <w:rsid w:val="00287616"/>
    <w:rsid w:val="00287E34"/>
    <w:rsid w:val="00287E6F"/>
    <w:rsid w:val="002916E0"/>
    <w:rsid w:val="002918D1"/>
    <w:rsid w:val="002919AB"/>
    <w:rsid w:val="0029446D"/>
    <w:rsid w:val="00294783"/>
    <w:rsid w:val="00295230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7D8"/>
    <w:rsid w:val="002B4EA4"/>
    <w:rsid w:val="002B5EE2"/>
    <w:rsid w:val="002B6DB9"/>
    <w:rsid w:val="002C0549"/>
    <w:rsid w:val="002C143C"/>
    <w:rsid w:val="002C251A"/>
    <w:rsid w:val="002C2521"/>
    <w:rsid w:val="002C35F5"/>
    <w:rsid w:val="002C36CE"/>
    <w:rsid w:val="002C3896"/>
    <w:rsid w:val="002C55B7"/>
    <w:rsid w:val="002C5C37"/>
    <w:rsid w:val="002C5D2B"/>
    <w:rsid w:val="002C6795"/>
    <w:rsid w:val="002C6B4E"/>
    <w:rsid w:val="002C72BB"/>
    <w:rsid w:val="002C73BA"/>
    <w:rsid w:val="002D090B"/>
    <w:rsid w:val="002D2C73"/>
    <w:rsid w:val="002D3070"/>
    <w:rsid w:val="002D310F"/>
    <w:rsid w:val="002D3ADA"/>
    <w:rsid w:val="002D4314"/>
    <w:rsid w:val="002D4361"/>
    <w:rsid w:val="002D5FD8"/>
    <w:rsid w:val="002D623F"/>
    <w:rsid w:val="002D654B"/>
    <w:rsid w:val="002D721F"/>
    <w:rsid w:val="002E1654"/>
    <w:rsid w:val="002E2158"/>
    <w:rsid w:val="002E2C88"/>
    <w:rsid w:val="002E3266"/>
    <w:rsid w:val="002E399D"/>
    <w:rsid w:val="002E41F1"/>
    <w:rsid w:val="002E4316"/>
    <w:rsid w:val="002E54E8"/>
    <w:rsid w:val="002E5794"/>
    <w:rsid w:val="002E5B7D"/>
    <w:rsid w:val="002E60D6"/>
    <w:rsid w:val="002E68F3"/>
    <w:rsid w:val="002E6CCF"/>
    <w:rsid w:val="002E7AEC"/>
    <w:rsid w:val="002F1712"/>
    <w:rsid w:val="002F1B1E"/>
    <w:rsid w:val="002F2124"/>
    <w:rsid w:val="002F3032"/>
    <w:rsid w:val="002F35B5"/>
    <w:rsid w:val="002F3BE5"/>
    <w:rsid w:val="002F439C"/>
    <w:rsid w:val="002F4A16"/>
    <w:rsid w:val="002F52A5"/>
    <w:rsid w:val="002F6E22"/>
    <w:rsid w:val="002F70F1"/>
    <w:rsid w:val="002F7690"/>
    <w:rsid w:val="00300C0A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3DEC"/>
    <w:rsid w:val="003149DA"/>
    <w:rsid w:val="00314E36"/>
    <w:rsid w:val="0031576E"/>
    <w:rsid w:val="00315B66"/>
    <w:rsid w:val="00315DEB"/>
    <w:rsid w:val="00316378"/>
    <w:rsid w:val="00316E23"/>
    <w:rsid w:val="0031727D"/>
    <w:rsid w:val="00317478"/>
    <w:rsid w:val="003209E9"/>
    <w:rsid w:val="00320A28"/>
    <w:rsid w:val="003212FE"/>
    <w:rsid w:val="00321DA4"/>
    <w:rsid w:val="003222C6"/>
    <w:rsid w:val="003224BF"/>
    <w:rsid w:val="00322510"/>
    <w:rsid w:val="00322F3C"/>
    <w:rsid w:val="00323035"/>
    <w:rsid w:val="00323218"/>
    <w:rsid w:val="0032322B"/>
    <w:rsid w:val="003236A2"/>
    <w:rsid w:val="00323F49"/>
    <w:rsid w:val="00324260"/>
    <w:rsid w:val="00324479"/>
    <w:rsid w:val="00324533"/>
    <w:rsid w:val="003245FD"/>
    <w:rsid w:val="00325145"/>
    <w:rsid w:val="00325C66"/>
    <w:rsid w:val="003272A9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2560"/>
    <w:rsid w:val="0034366F"/>
    <w:rsid w:val="00344B32"/>
    <w:rsid w:val="00344BC0"/>
    <w:rsid w:val="00344E0F"/>
    <w:rsid w:val="00345516"/>
    <w:rsid w:val="00347AED"/>
    <w:rsid w:val="00347C09"/>
    <w:rsid w:val="00350EFB"/>
    <w:rsid w:val="00351A32"/>
    <w:rsid w:val="00351C09"/>
    <w:rsid w:val="00351F1A"/>
    <w:rsid w:val="00352402"/>
    <w:rsid w:val="00352A73"/>
    <w:rsid w:val="00352F5A"/>
    <w:rsid w:val="003544EC"/>
    <w:rsid w:val="00354617"/>
    <w:rsid w:val="00356046"/>
    <w:rsid w:val="003560D6"/>
    <w:rsid w:val="00356339"/>
    <w:rsid w:val="00356BF2"/>
    <w:rsid w:val="00357A98"/>
    <w:rsid w:val="00360B01"/>
    <w:rsid w:val="00360D8D"/>
    <w:rsid w:val="003619A0"/>
    <w:rsid w:val="00361CB1"/>
    <w:rsid w:val="00361FF9"/>
    <w:rsid w:val="0036239E"/>
    <w:rsid w:val="00362CD9"/>
    <w:rsid w:val="0036320E"/>
    <w:rsid w:val="00363324"/>
    <w:rsid w:val="00364C1E"/>
    <w:rsid w:val="00366072"/>
    <w:rsid w:val="00366E1E"/>
    <w:rsid w:val="00367457"/>
    <w:rsid w:val="00367A41"/>
    <w:rsid w:val="00370CCA"/>
    <w:rsid w:val="00370EB7"/>
    <w:rsid w:val="00371635"/>
    <w:rsid w:val="00371FF2"/>
    <w:rsid w:val="0037289C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4F5D"/>
    <w:rsid w:val="00385BD8"/>
    <w:rsid w:val="0038612F"/>
    <w:rsid w:val="00386168"/>
    <w:rsid w:val="00386201"/>
    <w:rsid w:val="003867C2"/>
    <w:rsid w:val="00386C03"/>
    <w:rsid w:val="00386F5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4EC3"/>
    <w:rsid w:val="003955DE"/>
    <w:rsid w:val="00395755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4D60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5B75"/>
    <w:rsid w:val="003B6406"/>
    <w:rsid w:val="003B7080"/>
    <w:rsid w:val="003B721D"/>
    <w:rsid w:val="003C05B8"/>
    <w:rsid w:val="003C103A"/>
    <w:rsid w:val="003C11A9"/>
    <w:rsid w:val="003C146F"/>
    <w:rsid w:val="003C1DD4"/>
    <w:rsid w:val="003C1DEF"/>
    <w:rsid w:val="003C20CD"/>
    <w:rsid w:val="003C458D"/>
    <w:rsid w:val="003C5EA3"/>
    <w:rsid w:val="003C6075"/>
    <w:rsid w:val="003C6B43"/>
    <w:rsid w:val="003C7735"/>
    <w:rsid w:val="003D0283"/>
    <w:rsid w:val="003D0A5B"/>
    <w:rsid w:val="003D0D98"/>
    <w:rsid w:val="003D10A1"/>
    <w:rsid w:val="003D15FF"/>
    <w:rsid w:val="003D1666"/>
    <w:rsid w:val="003D1CE4"/>
    <w:rsid w:val="003D24D4"/>
    <w:rsid w:val="003D2EC6"/>
    <w:rsid w:val="003D380E"/>
    <w:rsid w:val="003D3D9C"/>
    <w:rsid w:val="003D3DB9"/>
    <w:rsid w:val="003D4970"/>
    <w:rsid w:val="003D535E"/>
    <w:rsid w:val="003D5D44"/>
    <w:rsid w:val="003D614A"/>
    <w:rsid w:val="003D6542"/>
    <w:rsid w:val="003E0B66"/>
    <w:rsid w:val="003E0E02"/>
    <w:rsid w:val="003E1E62"/>
    <w:rsid w:val="003E2AD0"/>
    <w:rsid w:val="003E2B00"/>
    <w:rsid w:val="003E4CAC"/>
    <w:rsid w:val="003E51AA"/>
    <w:rsid w:val="003E621F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D6A"/>
    <w:rsid w:val="003F3E2F"/>
    <w:rsid w:val="003F48CB"/>
    <w:rsid w:val="003F49ED"/>
    <w:rsid w:val="003F5B47"/>
    <w:rsid w:val="003F60A2"/>
    <w:rsid w:val="003F6E3A"/>
    <w:rsid w:val="003F7018"/>
    <w:rsid w:val="003F70B2"/>
    <w:rsid w:val="003F70CF"/>
    <w:rsid w:val="003F75B1"/>
    <w:rsid w:val="00400650"/>
    <w:rsid w:val="004013D5"/>
    <w:rsid w:val="00401B5F"/>
    <w:rsid w:val="00402287"/>
    <w:rsid w:val="004022A9"/>
    <w:rsid w:val="00402870"/>
    <w:rsid w:val="00402B93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1F87"/>
    <w:rsid w:val="00412767"/>
    <w:rsid w:val="00412EC4"/>
    <w:rsid w:val="00413F35"/>
    <w:rsid w:val="00414DF5"/>
    <w:rsid w:val="00415891"/>
    <w:rsid w:val="00415994"/>
    <w:rsid w:val="00416310"/>
    <w:rsid w:val="00416FAB"/>
    <w:rsid w:val="004173BC"/>
    <w:rsid w:val="00417A85"/>
    <w:rsid w:val="004209B5"/>
    <w:rsid w:val="004227FC"/>
    <w:rsid w:val="00422C8D"/>
    <w:rsid w:val="00422E3E"/>
    <w:rsid w:val="0042350C"/>
    <w:rsid w:val="0042429F"/>
    <w:rsid w:val="00424483"/>
    <w:rsid w:val="004244EE"/>
    <w:rsid w:val="00424604"/>
    <w:rsid w:val="0042486E"/>
    <w:rsid w:val="00426439"/>
    <w:rsid w:val="004264F9"/>
    <w:rsid w:val="00426AD5"/>
    <w:rsid w:val="00426FD0"/>
    <w:rsid w:val="0042768B"/>
    <w:rsid w:val="0042791B"/>
    <w:rsid w:val="00427A35"/>
    <w:rsid w:val="00430609"/>
    <w:rsid w:val="004321BF"/>
    <w:rsid w:val="004333C7"/>
    <w:rsid w:val="0043345C"/>
    <w:rsid w:val="00433580"/>
    <w:rsid w:val="0043375B"/>
    <w:rsid w:val="00433B7B"/>
    <w:rsid w:val="00433D3D"/>
    <w:rsid w:val="0043501F"/>
    <w:rsid w:val="004359AA"/>
    <w:rsid w:val="004360D7"/>
    <w:rsid w:val="0043654D"/>
    <w:rsid w:val="0043730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ACF"/>
    <w:rsid w:val="00446D2D"/>
    <w:rsid w:val="00446EAD"/>
    <w:rsid w:val="00447396"/>
    <w:rsid w:val="00447678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4CD3"/>
    <w:rsid w:val="00455097"/>
    <w:rsid w:val="004551FB"/>
    <w:rsid w:val="004559D6"/>
    <w:rsid w:val="0045651A"/>
    <w:rsid w:val="00457BA9"/>
    <w:rsid w:val="00457E7D"/>
    <w:rsid w:val="0046163D"/>
    <w:rsid w:val="00461740"/>
    <w:rsid w:val="004633DB"/>
    <w:rsid w:val="0046367A"/>
    <w:rsid w:val="00464150"/>
    <w:rsid w:val="00464391"/>
    <w:rsid w:val="00464B6B"/>
    <w:rsid w:val="00464C09"/>
    <w:rsid w:val="00464D12"/>
    <w:rsid w:val="00464FEF"/>
    <w:rsid w:val="004664FF"/>
    <w:rsid w:val="0046685B"/>
    <w:rsid w:val="00467074"/>
    <w:rsid w:val="004671F5"/>
    <w:rsid w:val="0046768E"/>
    <w:rsid w:val="00470047"/>
    <w:rsid w:val="00470164"/>
    <w:rsid w:val="004701FF"/>
    <w:rsid w:val="004729DF"/>
    <w:rsid w:val="00472B1A"/>
    <w:rsid w:val="00472B93"/>
    <w:rsid w:val="004732A7"/>
    <w:rsid w:val="00473FD4"/>
    <w:rsid w:val="00474552"/>
    <w:rsid w:val="004746F5"/>
    <w:rsid w:val="00474BFF"/>
    <w:rsid w:val="00475FF6"/>
    <w:rsid w:val="0047681A"/>
    <w:rsid w:val="00480C82"/>
    <w:rsid w:val="00480DF1"/>
    <w:rsid w:val="00481554"/>
    <w:rsid w:val="00482254"/>
    <w:rsid w:val="004823B7"/>
    <w:rsid w:val="00482B83"/>
    <w:rsid w:val="00482D1F"/>
    <w:rsid w:val="004838DF"/>
    <w:rsid w:val="00483BFD"/>
    <w:rsid w:val="0048401D"/>
    <w:rsid w:val="00484B84"/>
    <w:rsid w:val="0048566D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4E72"/>
    <w:rsid w:val="0049694A"/>
    <w:rsid w:val="00496B02"/>
    <w:rsid w:val="00496B56"/>
    <w:rsid w:val="004A02A5"/>
    <w:rsid w:val="004A077A"/>
    <w:rsid w:val="004A1202"/>
    <w:rsid w:val="004A1CBA"/>
    <w:rsid w:val="004A216E"/>
    <w:rsid w:val="004A390D"/>
    <w:rsid w:val="004A47FF"/>
    <w:rsid w:val="004A4A67"/>
    <w:rsid w:val="004A513D"/>
    <w:rsid w:val="004A77F7"/>
    <w:rsid w:val="004B04C7"/>
    <w:rsid w:val="004B0649"/>
    <w:rsid w:val="004B0DEA"/>
    <w:rsid w:val="004B1056"/>
    <w:rsid w:val="004B1E78"/>
    <w:rsid w:val="004B2241"/>
    <w:rsid w:val="004B24DE"/>
    <w:rsid w:val="004B4838"/>
    <w:rsid w:val="004B5303"/>
    <w:rsid w:val="004B56E6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C60"/>
    <w:rsid w:val="004C38E4"/>
    <w:rsid w:val="004C4B74"/>
    <w:rsid w:val="004C4E40"/>
    <w:rsid w:val="004C4E78"/>
    <w:rsid w:val="004C57C0"/>
    <w:rsid w:val="004C6AD6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5120"/>
    <w:rsid w:val="004E6222"/>
    <w:rsid w:val="004E67BC"/>
    <w:rsid w:val="004E698A"/>
    <w:rsid w:val="004E6A9A"/>
    <w:rsid w:val="004E7BB8"/>
    <w:rsid w:val="004E7D32"/>
    <w:rsid w:val="004F0174"/>
    <w:rsid w:val="004F0459"/>
    <w:rsid w:val="004F07CF"/>
    <w:rsid w:val="004F0817"/>
    <w:rsid w:val="004F1110"/>
    <w:rsid w:val="004F40CB"/>
    <w:rsid w:val="004F502A"/>
    <w:rsid w:val="004F58E7"/>
    <w:rsid w:val="004F6697"/>
    <w:rsid w:val="004F733D"/>
    <w:rsid w:val="004F7828"/>
    <w:rsid w:val="00500D40"/>
    <w:rsid w:val="00501066"/>
    <w:rsid w:val="00501B73"/>
    <w:rsid w:val="00502FE6"/>
    <w:rsid w:val="00503524"/>
    <w:rsid w:val="005037A3"/>
    <w:rsid w:val="0050405C"/>
    <w:rsid w:val="005044E2"/>
    <w:rsid w:val="005050D0"/>
    <w:rsid w:val="005052BD"/>
    <w:rsid w:val="00510973"/>
    <w:rsid w:val="00512D28"/>
    <w:rsid w:val="005131EC"/>
    <w:rsid w:val="0051348B"/>
    <w:rsid w:val="0051421D"/>
    <w:rsid w:val="00514A4D"/>
    <w:rsid w:val="00514D5A"/>
    <w:rsid w:val="00515A71"/>
    <w:rsid w:val="00515B71"/>
    <w:rsid w:val="00516F01"/>
    <w:rsid w:val="00517527"/>
    <w:rsid w:val="00520FAE"/>
    <w:rsid w:val="00521156"/>
    <w:rsid w:val="0052181F"/>
    <w:rsid w:val="00521FF5"/>
    <w:rsid w:val="00522487"/>
    <w:rsid w:val="00522681"/>
    <w:rsid w:val="00522EDA"/>
    <w:rsid w:val="00522FEF"/>
    <w:rsid w:val="00523104"/>
    <w:rsid w:val="00523460"/>
    <w:rsid w:val="005234FB"/>
    <w:rsid w:val="0052400D"/>
    <w:rsid w:val="00524387"/>
    <w:rsid w:val="00525B15"/>
    <w:rsid w:val="0052668B"/>
    <w:rsid w:val="00526815"/>
    <w:rsid w:val="00526A2C"/>
    <w:rsid w:val="00526FFE"/>
    <w:rsid w:val="005274AD"/>
    <w:rsid w:val="0052785A"/>
    <w:rsid w:val="00527F40"/>
    <w:rsid w:val="00530E5D"/>
    <w:rsid w:val="00531EE1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37C7D"/>
    <w:rsid w:val="00540E22"/>
    <w:rsid w:val="00541662"/>
    <w:rsid w:val="00541A16"/>
    <w:rsid w:val="00541C9F"/>
    <w:rsid w:val="00541E05"/>
    <w:rsid w:val="00541E4E"/>
    <w:rsid w:val="005422EB"/>
    <w:rsid w:val="00542AA5"/>
    <w:rsid w:val="00544015"/>
    <w:rsid w:val="00544506"/>
    <w:rsid w:val="00544E93"/>
    <w:rsid w:val="00546126"/>
    <w:rsid w:val="0054713D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79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3E0F"/>
    <w:rsid w:val="00573F38"/>
    <w:rsid w:val="00573F95"/>
    <w:rsid w:val="0057462F"/>
    <w:rsid w:val="00574681"/>
    <w:rsid w:val="00574890"/>
    <w:rsid w:val="00574A9B"/>
    <w:rsid w:val="00575127"/>
    <w:rsid w:val="0057512B"/>
    <w:rsid w:val="00575B5F"/>
    <w:rsid w:val="00575CBD"/>
    <w:rsid w:val="005768A6"/>
    <w:rsid w:val="00576D35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C58"/>
    <w:rsid w:val="005829C2"/>
    <w:rsid w:val="0058364D"/>
    <w:rsid w:val="00585A88"/>
    <w:rsid w:val="00585F83"/>
    <w:rsid w:val="005868E9"/>
    <w:rsid w:val="00586CA6"/>
    <w:rsid w:val="00586E46"/>
    <w:rsid w:val="00586ED5"/>
    <w:rsid w:val="00590105"/>
    <w:rsid w:val="005905D8"/>
    <w:rsid w:val="00591F8B"/>
    <w:rsid w:val="00592560"/>
    <w:rsid w:val="00593D3E"/>
    <w:rsid w:val="005946BE"/>
    <w:rsid w:val="00594B40"/>
    <w:rsid w:val="0059565C"/>
    <w:rsid w:val="005958C2"/>
    <w:rsid w:val="005962D6"/>
    <w:rsid w:val="0059655E"/>
    <w:rsid w:val="005A0B3D"/>
    <w:rsid w:val="005A1471"/>
    <w:rsid w:val="005A277F"/>
    <w:rsid w:val="005A27E2"/>
    <w:rsid w:val="005A2952"/>
    <w:rsid w:val="005A54AF"/>
    <w:rsid w:val="005A54FF"/>
    <w:rsid w:val="005A580B"/>
    <w:rsid w:val="005A5D42"/>
    <w:rsid w:val="005A62C3"/>
    <w:rsid w:val="005A74C4"/>
    <w:rsid w:val="005B0F76"/>
    <w:rsid w:val="005B2194"/>
    <w:rsid w:val="005B2821"/>
    <w:rsid w:val="005B2E1C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A78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C7D4C"/>
    <w:rsid w:val="005C7E6E"/>
    <w:rsid w:val="005D189B"/>
    <w:rsid w:val="005D1EA3"/>
    <w:rsid w:val="005D27E9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32E"/>
    <w:rsid w:val="006006CB"/>
    <w:rsid w:val="00600F75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00F"/>
    <w:rsid w:val="00607670"/>
    <w:rsid w:val="00611B3F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288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B03"/>
    <w:rsid w:val="00634151"/>
    <w:rsid w:val="00634190"/>
    <w:rsid w:val="0063425F"/>
    <w:rsid w:val="006342C1"/>
    <w:rsid w:val="0063586D"/>
    <w:rsid w:val="00636354"/>
    <w:rsid w:val="0063710C"/>
    <w:rsid w:val="00637A79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19A"/>
    <w:rsid w:val="006529F5"/>
    <w:rsid w:val="00652AE1"/>
    <w:rsid w:val="006532D6"/>
    <w:rsid w:val="0065385E"/>
    <w:rsid w:val="0065436F"/>
    <w:rsid w:val="00654655"/>
    <w:rsid w:val="00654EC9"/>
    <w:rsid w:val="006550AE"/>
    <w:rsid w:val="0065619B"/>
    <w:rsid w:val="0065689C"/>
    <w:rsid w:val="00656A34"/>
    <w:rsid w:val="0065781C"/>
    <w:rsid w:val="0065797A"/>
    <w:rsid w:val="00657B02"/>
    <w:rsid w:val="00660174"/>
    <w:rsid w:val="006619F0"/>
    <w:rsid w:val="00661FF0"/>
    <w:rsid w:val="00663B9B"/>
    <w:rsid w:val="00664A36"/>
    <w:rsid w:val="00664B47"/>
    <w:rsid w:val="00664B58"/>
    <w:rsid w:val="0066555F"/>
    <w:rsid w:val="006658B1"/>
    <w:rsid w:val="00665CF1"/>
    <w:rsid w:val="00665D99"/>
    <w:rsid w:val="006661BE"/>
    <w:rsid w:val="00666ECF"/>
    <w:rsid w:val="00667520"/>
    <w:rsid w:val="00667704"/>
    <w:rsid w:val="00667D23"/>
    <w:rsid w:val="00667FE9"/>
    <w:rsid w:val="00670808"/>
    <w:rsid w:val="00671588"/>
    <w:rsid w:val="00673019"/>
    <w:rsid w:val="006741CD"/>
    <w:rsid w:val="006746C5"/>
    <w:rsid w:val="006746DB"/>
    <w:rsid w:val="006747D2"/>
    <w:rsid w:val="00674943"/>
    <w:rsid w:val="006778DE"/>
    <w:rsid w:val="006779AA"/>
    <w:rsid w:val="006801A6"/>
    <w:rsid w:val="00680EEC"/>
    <w:rsid w:val="00681B58"/>
    <w:rsid w:val="00682247"/>
    <w:rsid w:val="00682B6A"/>
    <w:rsid w:val="0068427C"/>
    <w:rsid w:val="00685A13"/>
    <w:rsid w:val="006863A3"/>
    <w:rsid w:val="006879DA"/>
    <w:rsid w:val="00687C18"/>
    <w:rsid w:val="0069025D"/>
    <w:rsid w:val="00690270"/>
    <w:rsid w:val="00690587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A85"/>
    <w:rsid w:val="00697DD5"/>
    <w:rsid w:val="006A0015"/>
    <w:rsid w:val="006A0056"/>
    <w:rsid w:val="006A0263"/>
    <w:rsid w:val="006A0B03"/>
    <w:rsid w:val="006A0C70"/>
    <w:rsid w:val="006A1B51"/>
    <w:rsid w:val="006A20E0"/>
    <w:rsid w:val="006A24C8"/>
    <w:rsid w:val="006A2E6B"/>
    <w:rsid w:val="006A3EB8"/>
    <w:rsid w:val="006A69C1"/>
    <w:rsid w:val="006B1DC7"/>
    <w:rsid w:val="006B1FCC"/>
    <w:rsid w:val="006B2258"/>
    <w:rsid w:val="006B2340"/>
    <w:rsid w:val="006B2C0C"/>
    <w:rsid w:val="006B327A"/>
    <w:rsid w:val="006B3288"/>
    <w:rsid w:val="006B3C23"/>
    <w:rsid w:val="006B5AA7"/>
    <w:rsid w:val="006B5B80"/>
    <w:rsid w:val="006B6594"/>
    <w:rsid w:val="006C163F"/>
    <w:rsid w:val="006C181E"/>
    <w:rsid w:val="006C1E3C"/>
    <w:rsid w:val="006C305C"/>
    <w:rsid w:val="006C3159"/>
    <w:rsid w:val="006C3399"/>
    <w:rsid w:val="006C33D4"/>
    <w:rsid w:val="006C3F7D"/>
    <w:rsid w:val="006C4FB0"/>
    <w:rsid w:val="006D09D3"/>
    <w:rsid w:val="006D128F"/>
    <w:rsid w:val="006D13DC"/>
    <w:rsid w:val="006D1AAE"/>
    <w:rsid w:val="006D29C8"/>
    <w:rsid w:val="006D2BC4"/>
    <w:rsid w:val="006D6112"/>
    <w:rsid w:val="006D6FAB"/>
    <w:rsid w:val="006D74D9"/>
    <w:rsid w:val="006D7F28"/>
    <w:rsid w:val="006E269E"/>
    <w:rsid w:val="006E42B4"/>
    <w:rsid w:val="006E477B"/>
    <w:rsid w:val="006E4F5F"/>
    <w:rsid w:val="006E5EDC"/>
    <w:rsid w:val="006E60A0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1A8A"/>
    <w:rsid w:val="00701C8F"/>
    <w:rsid w:val="00703762"/>
    <w:rsid w:val="00705879"/>
    <w:rsid w:val="00706FCE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24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CA"/>
    <w:rsid w:val="007409DD"/>
    <w:rsid w:val="007414E3"/>
    <w:rsid w:val="00741CE8"/>
    <w:rsid w:val="0074459F"/>
    <w:rsid w:val="00744779"/>
    <w:rsid w:val="007454E2"/>
    <w:rsid w:val="00747EE3"/>
    <w:rsid w:val="0075013C"/>
    <w:rsid w:val="007508A6"/>
    <w:rsid w:val="00751F05"/>
    <w:rsid w:val="00752BBA"/>
    <w:rsid w:val="0075323C"/>
    <w:rsid w:val="00753955"/>
    <w:rsid w:val="007544E0"/>
    <w:rsid w:val="00754BA0"/>
    <w:rsid w:val="00756C0C"/>
    <w:rsid w:val="00756F24"/>
    <w:rsid w:val="00761057"/>
    <w:rsid w:val="007612DB"/>
    <w:rsid w:val="00761343"/>
    <w:rsid w:val="00761870"/>
    <w:rsid w:val="00761CD7"/>
    <w:rsid w:val="00761E06"/>
    <w:rsid w:val="007624E7"/>
    <w:rsid w:val="00762882"/>
    <w:rsid w:val="007634B0"/>
    <w:rsid w:val="00764071"/>
    <w:rsid w:val="0076414B"/>
    <w:rsid w:val="0076428F"/>
    <w:rsid w:val="007647E1"/>
    <w:rsid w:val="007652DE"/>
    <w:rsid w:val="0076533C"/>
    <w:rsid w:val="00766777"/>
    <w:rsid w:val="00766FE6"/>
    <w:rsid w:val="0076788A"/>
    <w:rsid w:val="00770276"/>
    <w:rsid w:val="007711D3"/>
    <w:rsid w:val="00771DE5"/>
    <w:rsid w:val="00771E33"/>
    <w:rsid w:val="00772D07"/>
    <w:rsid w:val="00773654"/>
    <w:rsid w:val="0077390D"/>
    <w:rsid w:val="00773DBA"/>
    <w:rsid w:val="007745C7"/>
    <w:rsid w:val="007756AA"/>
    <w:rsid w:val="007757E9"/>
    <w:rsid w:val="00776CD2"/>
    <w:rsid w:val="00776DFB"/>
    <w:rsid w:val="00777651"/>
    <w:rsid w:val="00777AAC"/>
    <w:rsid w:val="007801DE"/>
    <w:rsid w:val="00780515"/>
    <w:rsid w:val="007818B1"/>
    <w:rsid w:val="007819A8"/>
    <w:rsid w:val="00781A5A"/>
    <w:rsid w:val="00782485"/>
    <w:rsid w:val="0078311A"/>
    <w:rsid w:val="007834C0"/>
    <w:rsid w:val="00783CD3"/>
    <w:rsid w:val="007843D2"/>
    <w:rsid w:val="00786508"/>
    <w:rsid w:val="00786A86"/>
    <w:rsid w:val="007872C3"/>
    <w:rsid w:val="007872E1"/>
    <w:rsid w:val="007902C3"/>
    <w:rsid w:val="0079098B"/>
    <w:rsid w:val="00790E58"/>
    <w:rsid w:val="007912F1"/>
    <w:rsid w:val="007916D5"/>
    <w:rsid w:val="007921E0"/>
    <w:rsid w:val="007925A3"/>
    <w:rsid w:val="00792791"/>
    <w:rsid w:val="00792AC4"/>
    <w:rsid w:val="00792AE2"/>
    <w:rsid w:val="00792F44"/>
    <w:rsid w:val="0079442D"/>
    <w:rsid w:val="00794D66"/>
    <w:rsid w:val="00795024"/>
    <w:rsid w:val="007954A4"/>
    <w:rsid w:val="00796354"/>
    <w:rsid w:val="007968A0"/>
    <w:rsid w:val="00797BDB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5A"/>
    <w:rsid w:val="007A3CD0"/>
    <w:rsid w:val="007A3CFD"/>
    <w:rsid w:val="007A3E99"/>
    <w:rsid w:val="007A46A6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2F72"/>
    <w:rsid w:val="007B392E"/>
    <w:rsid w:val="007B3ED5"/>
    <w:rsid w:val="007B4277"/>
    <w:rsid w:val="007B468D"/>
    <w:rsid w:val="007B54F4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695D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B74"/>
    <w:rsid w:val="007D4D20"/>
    <w:rsid w:val="007D57D6"/>
    <w:rsid w:val="007D633E"/>
    <w:rsid w:val="007D6572"/>
    <w:rsid w:val="007D7801"/>
    <w:rsid w:val="007E0678"/>
    <w:rsid w:val="007E06C5"/>
    <w:rsid w:val="007E1113"/>
    <w:rsid w:val="007E114F"/>
    <w:rsid w:val="007E13AF"/>
    <w:rsid w:val="007E1B3A"/>
    <w:rsid w:val="007E22D2"/>
    <w:rsid w:val="007E236C"/>
    <w:rsid w:val="007E2800"/>
    <w:rsid w:val="007E3464"/>
    <w:rsid w:val="007E3904"/>
    <w:rsid w:val="007E497A"/>
    <w:rsid w:val="007E540B"/>
    <w:rsid w:val="007E562B"/>
    <w:rsid w:val="007E5F21"/>
    <w:rsid w:val="007E6312"/>
    <w:rsid w:val="007E6920"/>
    <w:rsid w:val="007E6AC6"/>
    <w:rsid w:val="007E75D4"/>
    <w:rsid w:val="007F0413"/>
    <w:rsid w:val="007F041F"/>
    <w:rsid w:val="007F1601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8E"/>
    <w:rsid w:val="007F46AC"/>
    <w:rsid w:val="007F4718"/>
    <w:rsid w:val="007F60D9"/>
    <w:rsid w:val="007F6193"/>
    <w:rsid w:val="007F63C8"/>
    <w:rsid w:val="007F7487"/>
    <w:rsid w:val="007F781D"/>
    <w:rsid w:val="008007C2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764"/>
    <w:rsid w:val="00804A6D"/>
    <w:rsid w:val="00804D25"/>
    <w:rsid w:val="008053AA"/>
    <w:rsid w:val="00805C64"/>
    <w:rsid w:val="00806C3C"/>
    <w:rsid w:val="00806CB1"/>
    <w:rsid w:val="0080775A"/>
    <w:rsid w:val="00807C95"/>
    <w:rsid w:val="00810857"/>
    <w:rsid w:val="00810A1D"/>
    <w:rsid w:val="00810E71"/>
    <w:rsid w:val="00810FCC"/>
    <w:rsid w:val="008112DB"/>
    <w:rsid w:val="008115AC"/>
    <w:rsid w:val="00811AA7"/>
    <w:rsid w:val="00812B3D"/>
    <w:rsid w:val="008131CD"/>
    <w:rsid w:val="00813731"/>
    <w:rsid w:val="00814CA1"/>
    <w:rsid w:val="008150D7"/>
    <w:rsid w:val="00815553"/>
    <w:rsid w:val="00815C70"/>
    <w:rsid w:val="00816373"/>
    <w:rsid w:val="008168BF"/>
    <w:rsid w:val="00816BCB"/>
    <w:rsid w:val="00816E3F"/>
    <w:rsid w:val="00817639"/>
    <w:rsid w:val="00817ED3"/>
    <w:rsid w:val="0082068B"/>
    <w:rsid w:val="00820A02"/>
    <w:rsid w:val="00820E1A"/>
    <w:rsid w:val="00821EEC"/>
    <w:rsid w:val="00821FB5"/>
    <w:rsid w:val="0082313D"/>
    <w:rsid w:val="0082348F"/>
    <w:rsid w:val="008236CD"/>
    <w:rsid w:val="0082408F"/>
    <w:rsid w:val="00825F7E"/>
    <w:rsid w:val="00826158"/>
    <w:rsid w:val="00826825"/>
    <w:rsid w:val="00827B93"/>
    <w:rsid w:val="00827F39"/>
    <w:rsid w:val="00830C40"/>
    <w:rsid w:val="00831024"/>
    <w:rsid w:val="00831273"/>
    <w:rsid w:val="008323B8"/>
    <w:rsid w:val="008330FA"/>
    <w:rsid w:val="00833B3C"/>
    <w:rsid w:val="00834053"/>
    <w:rsid w:val="008347B3"/>
    <w:rsid w:val="0083485E"/>
    <w:rsid w:val="00834E60"/>
    <w:rsid w:val="00836034"/>
    <w:rsid w:val="008377B8"/>
    <w:rsid w:val="008378A3"/>
    <w:rsid w:val="00837B36"/>
    <w:rsid w:val="00837D3B"/>
    <w:rsid w:val="00840749"/>
    <w:rsid w:val="008408A8"/>
    <w:rsid w:val="00840D5B"/>
    <w:rsid w:val="0084120D"/>
    <w:rsid w:val="00841D6F"/>
    <w:rsid w:val="00842594"/>
    <w:rsid w:val="00842683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3E8C"/>
    <w:rsid w:val="008548B0"/>
    <w:rsid w:val="00855918"/>
    <w:rsid w:val="008567F8"/>
    <w:rsid w:val="00857422"/>
    <w:rsid w:val="0085776B"/>
    <w:rsid w:val="008577C3"/>
    <w:rsid w:val="00860520"/>
    <w:rsid w:val="0086060D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13"/>
    <w:rsid w:val="00864842"/>
    <w:rsid w:val="00864F5E"/>
    <w:rsid w:val="00866D8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921"/>
    <w:rsid w:val="00874CA4"/>
    <w:rsid w:val="008753A5"/>
    <w:rsid w:val="00875B0C"/>
    <w:rsid w:val="0087625F"/>
    <w:rsid w:val="00876808"/>
    <w:rsid w:val="008769BB"/>
    <w:rsid w:val="0087748C"/>
    <w:rsid w:val="00877920"/>
    <w:rsid w:val="00880074"/>
    <w:rsid w:val="00880D1F"/>
    <w:rsid w:val="00882369"/>
    <w:rsid w:val="008824C8"/>
    <w:rsid w:val="008826A6"/>
    <w:rsid w:val="00882F44"/>
    <w:rsid w:val="00883AD4"/>
    <w:rsid w:val="00885316"/>
    <w:rsid w:val="00885A29"/>
    <w:rsid w:val="00886F62"/>
    <w:rsid w:val="0088706E"/>
    <w:rsid w:val="00887132"/>
    <w:rsid w:val="0088771B"/>
    <w:rsid w:val="008879FA"/>
    <w:rsid w:val="00890B10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1D7"/>
    <w:rsid w:val="008965D5"/>
    <w:rsid w:val="00896DE6"/>
    <w:rsid w:val="0089748C"/>
    <w:rsid w:val="00897F19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A7E2B"/>
    <w:rsid w:val="008B1B9E"/>
    <w:rsid w:val="008B20F2"/>
    <w:rsid w:val="008B4029"/>
    <w:rsid w:val="008B42F7"/>
    <w:rsid w:val="008B5198"/>
    <w:rsid w:val="008B5EDA"/>
    <w:rsid w:val="008B62D7"/>
    <w:rsid w:val="008B774E"/>
    <w:rsid w:val="008C0E3D"/>
    <w:rsid w:val="008C178E"/>
    <w:rsid w:val="008C3159"/>
    <w:rsid w:val="008C35A1"/>
    <w:rsid w:val="008C4394"/>
    <w:rsid w:val="008C457B"/>
    <w:rsid w:val="008C464D"/>
    <w:rsid w:val="008C489C"/>
    <w:rsid w:val="008C4946"/>
    <w:rsid w:val="008C5C53"/>
    <w:rsid w:val="008C60B6"/>
    <w:rsid w:val="008C6135"/>
    <w:rsid w:val="008C653A"/>
    <w:rsid w:val="008C6E11"/>
    <w:rsid w:val="008C7ACB"/>
    <w:rsid w:val="008D0B4B"/>
    <w:rsid w:val="008D0C13"/>
    <w:rsid w:val="008D0DFE"/>
    <w:rsid w:val="008D10A1"/>
    <w:rsid w:val="008D1315"/>
    <w:rsid w:val="008D1FCD"/>
    <w:rsid w:val="008D2034"/>
    <w:rsid w:val="008D21F0"/>
    <w:rsid w:val="008D2CA1"/>
    <w:rsid w:val="008D3014"/>
    <w:rsid w:val="008D333B"/>
    <w:rsid w:val="008D5A77"/>
    <w:rsid w:val="008D5C12"/>
    <w:rsid w:val="008D644B"/>
    <w:rsid w:val="008D68C2"/>
    <w:rsid w:val="008D6C5F"/>
    <w:rsid w:val="008E04C7"/>
    <w:rsid w:val="008E099A"/>
    <w:rsid w:val="008E0D1C"/>
    <w:rsid w:val="008E2D57"/>
    <w:rsid w:val="008E32D5"/>
    <w:rsid w:val="008E34C6"/>
    <w:rsid w:val="008E39D7"/>
    <w:rsid w:val="008E4412"/>
    <w:rsid w:val="008E5514"/>
    <w:rsid w:val="008E5E16"/>
    <w:rsid w:val="008E60C5"/>
    <w:rsid w:val="008E6700"/>
    <w:rsid w:val="008E7C6F"/>
    <w:rsid w:val="008F2355"/>
    <w:rsid w:val="008F5963"/>
    <w:rsid w:val="008F5DD9"/>
    <w:rsid w:val="008F61F6"/>
    <w:rsid w:val="008F6524"/>
    <w:rsid w:val="008F75C4"/>
    <w:rsid w:val="008F7FBF"/>
    <w:rsid w:val="009016FD"/>
    <w:rsid w:val="00903745"/>
    <w:rsid w:val="00904131"/>
    <w:rsid w:val="00904519"/>
    <w:rsid w:val="0090490E"/>
    <w:rsid w:val="00904C72"/>
    <w:rsid w:val="009051FB"/>
    <w:rsid w:val="00905491"/>
    <w:rsid w:val="00905630"/>
    <w:rsid w:val="00905D5D"/>
    <w:rsid w:val="00906551"/>
    <w:rsid w:val="00906767"/>
    <w:rsid w:val="00906B6F"/>
    <w:rsid w:val="00906F28"/>
    <w:rsid w:val="00907B08"/>
    <w:rsid w:val="0091022C"/>
    <w:rsid w:val="00910D39"/>
    <w:rsid w:val="0091289F"/>
    <w:rsid w:val="00912DA8"/>
    <w:rsid w:val="00912F85"/>
    <w:rsid w:val="00913395"/>
    <w:rsid w:val="00913F2C"/>
    <w:rsid w:val="00914418"/>
    <w:rsid w:val="00915E59"/>
    <w:rsid w:val="0091607F"/>
    <w:rsid w:val="009161E9"/>
    <w:rsid w:val="009210E7"/>
    <w:rsid w:val="009215B0"/>
    <w:rsid w:val="00921AD4"/>
    <w:rsid w:val="00924613"/>
    <w:rsid w:val="009248E1"/>
    <w:rsid w:val="0092608F"/>
    <w:rsid w:val="00926335"/>
    <w:rsid w:val="009263A2"/>
    <w:rsid w:val="00926DD9"/>
    <w:rsid w:val="009279FE"/>
    <w:rsid w:val="00930AD2"/>
    <w:rsid w:val="00930C59"/>
    <w:rsid w:val="0093107B"/>
    <w:rsid w:val="0093157E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082"/>
    <w:rsid w:val="00943F56"/>
    <w:rsid w:val="009449B6"/>
    <w:rsid w:val="00944B06"/>
    <w:rsid w:val="00945177"/>
    <w:rsid w:val="0095097B"/>
    <w:rsid w:val="00950C2E"/>
    <w:rsid w:val="0095196F"/>
    <w:rsid w:val="00951A41"/>
    <w:rsid w:val="00951F19"/>
    <w:rsid w:val="009526AD"/>
    <w:rsid w:val="009539E9"/>
    <w:rsid w:val="00953D52"/>
    <w:rsid w:val="00953FC5"/>
    <w:rsid w:val="0095457D"/>
    <w:rsid w:val="00954CC1"/>
    <w:rsid w:val="00955777"/>
    <w:rsid w:val="0095582E"/>
    <w:rsid w:val="00955A6F"/>
    <w:rsid w:val="00955E0A"/>
    <w:rsid w:val="0095682F"/>
    <w:rsid w:val="009609F4"/>
    <w:rsid w:val="00960BC7"/>
    <w:rsid w:val="009614C4"/>
    <w:rsid w:val="0096178F"/>
    <w:rsid w:val="0096209A"/>
    <w:rsid w:val="009631DB"/>
    <w:rsid w:val="00963F9F"/>
    <w:rsid w:val="009651E9"/>
    <w:rsid w:val="009656BF"/>
    <w:rsid w:val="00966715"/>
    <w:rsid w:val="009672EF"/>
    <w:rsid w:val="009674C3"/>
    <w:rsid w:val="00967704"/>
    <w:rsid w:val="00967778"/>
    <w:rsid w:val="00970C81"/>
    <w:rsid w:val="00970D1C"/>
    <w:rsid w:val="009710B2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6F"/>
    <w:rsid w:val="009927DA"/>
    <w:rsid w:val="00994320"/>
    <w:rsid w:val="00994D79"/>
    <w:rsid w:val="00996996"/>
    <w:rsid w:val="00997158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C9C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095E"/>
    <w:rsid w:val="009C12DB"/>
    <w:rsid w:val="009C1669"/>
    <w:rsid w:val="009C1EB3"/>
    <w:rsid w:val="009C1EF0"/>
    <w:rsid w:val="009C263E"/>
    <w:rsid w:val="009C2EE0"/>
    <w:rsid w:val="009C426C"/>
    <w:rsid w:val="009C4737"/>
    <w:rsid w:val="009C7FA6"/>
    <w:rsid w:val="009D0440"/>
    <w:rsid w:val="009D0CBF"/>
    <w:rsid w:val="009D1A92"/>
    <w:rsid w:val="009D2B85"/>
    <w:rsid w:val="009D3905"/>
    <w:rsid w:val="009D7451"/>
    <w:rsid w:val="009D751F"/>
    <w:rsid w:val="009E069A"/>
    <w:rsid w:val="009E0AFF"/>
    <w:rsid w:val="009E0BFD"/>
    <w:rsid w:val="009E12D5"/>
    <w:rsid w:val="009E1BA0"/>
    <w:rsid w:val="009E2B77"/>
    <w:rsid w:val="009E3BB4"/>
    <w:rsid w:val="009E4457"/>
    <w:rsid w:val="009E4561"/>
    <w:rsid w:val="009E45D0"/>
    <w:rsid w:val="009E4689"/>
    <w:rsid w:val="009E4CA0"/>
    <w:rsid w:val="009E4D21"/>
    <w:rsid w:val="009E561D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A80"/>
    <w:rsid w:val="00A00FE4"/>
    <w:rsid w:val="00A021A9"/>
    <w:rsid w:val="00A03204"/>
    <w:rsid w:val="00A03A76"/>
    <w:rsid w:val="00A03CB0"/>
    <w:rsid w:val="00A03DA1"/>
    <w:rsid w:val="00A043BF"/>
    <w:rsid w:val="00A04B06"/>
    <w:rsid w:val="00A04C3C"/>
    <w:rsid w:val="00A051B2"/>
    <w:rsid w:val="00A06656"/>
    <w:rsid w:val="00A07A15"/>
    <w:rsid w:val="00A105C7"/>
    <w:rsid w:val="00A108C4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FB0"/>
    <w:rsid w:val="00A22DEB"/>
    <w:rsid w:val="00A230DD"/>
    <w:rsid w:val="00A231C1"/>
    <w:rsid w:val="00A2322F"/>
    <w:rsid w:val="00A24095"/>
    <w:rsid w:val="00A242C9"/>
    <w:rsid w:val="00A24A9F"/>
    <w:rsid w:val="00A2539A"/>
    <w:rsid w:val="00A25611"/>
    <w:rsid w:val="00A26787"/>
    <w:rsid w:val="00A268BA"/>
    <w:rsid w:val="00A26983"/>
    <w:rsid w:val="00A270DC"/>
    <w:rsid w:val="00A27C06"/>
    <w:rsid w:val="00A30037"/>
    <w:rsid w:val="00A30370"/>
    <w:rsid w:val="00A30F36"/>
    <w:rsid w:val="00A317AE"/>
    <w:rsid w:val="00A31AB0"/>
    <w:rsid w:val="00A31E38"/>
    <w:rsid w:val="00A33178"/>
    <w:rsid w:val="00A33307"/>
    <w:rsid w:val="00A33441"/>
    <w:rsid w:val="00A33B33"/>
    <w:rsid w:val="00A34BCA"/>
    <w:rsid w:val="00A34E37"/>
    <w:rsid w:val="00A3533E"/>
    <w:rsid w:val="00A35D53"/>
    <w:rsid w:val="00A35F39"/>
    <w:rsid w:val="00A35F9C"/>
    <w:rsid w:val="00A366AD"/>
    <w:rsid w:val="00A371BA"/>
    <w:rsid w:val="00A3760E"/>
    <w:rsid w:val="00A40187"/>
    <w:rsid w:val="00A40744"/>
    <w:rsid w:val="00A41826"/>
    <w:rsid w:val="00A41F3D"/>
    <w:rsid w:val="00A42FFF"/>
    <w:rsid w:val="00A4300A"/>
    <w:rsid w:val="00A4357F"/>
    <w:rsid w:val="00A44CFB"/>
    <w:rsid w:val="00A44DEC"/>
    <w:rsid w:val="00A45A14"/>
    <w:rsid w:val="00A45A1F"/>
    <w:rsid w:val="00A4698E"/>
    <w:rsid w:val="00A46D8B"/>
    <w:rsid w:val="00A50A45"/>
    <w:rsid w:val="00A51B91"/>
    <w:rsid w:val="00A529E6"/>
    <w:rsid w:val="00A52BFB"/>
    <w:rsid w:val="00A53257"/>
    <w:rsid w:val="00A53A85"/>
    <w:rsid w:val="00A54271"/>
    <w:rsid w:val="00A543E7"/>
    <w:rsid w:val="00A54451"/>
    <w:rsid w:val="00A55A84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A01"/>
    <w:rsid w:val="00A63C43"/>
    <w:rsid w:val="00A640A5"/>
    <w:rsid w:val="00A648C4"/>
    <w:rsid w:val="00A65009"/>
    <w:rsid w:val="00A655CE"/>
    <w:rsid w:val="00A665AC"/>
    <w:rsid w:val="00A67934"/>
    <w:rsid w:val="00A70038"/>
    <w:rsid w:val="00A70CB5"/>
    <w:rsid w:val="00A71792"/>
    <w:rsid w:val="00A71827"/>
    <w:rsid w:val="00A719B9"/>
    <w:rsid w:val="00A72C1E"/>
    <w:rsid w:val="00A73EB1"/>
    <w:rsid w:val="00A74E18"/>
    <w:rsid w:val="00A75306"/>
    <w:rsid w:val="00A75D41"/>
    <w:rsid w:val="00A76083"/>
    <w:rsid w:val="00A76C5F"/>
    <w:rsid w:val="00A76E9F"/>
    <w:rsid w:val="00A7778A"/>
    <w:rsid w:val="00A77883"/>
    <w:rsid w:val="00A80490"/>
    <w:rsid w:val="00A80D12"/>
    <w:rsid w:val="00A81A90"/>
    <w:rsid w:val="00A81BA6"/>
    <w:rsid w:val="00A82FFE"/>
    <w:rsid w:val="00A83320"/>
    <w:rsid w:val="00A833B2"/>
    <w:rsid w:val="00A83488"/>
    <w:rsid w:val="00A83EEF"/>
    <w:rsid w:val="00A841CB"/>
    <w:rsid w:val="00A85894"/>
    <w:rsid w:val="00A86BCF"/>
    <w:rsid w:val="00A86CFC"/>
    <w:rsid w:val="00A8702E"/>
    <w:rsid w:val="00A872DB"/>
    <w:rsid w:val="00A87B8B"/>
    <w:rsid w:val="00A87F42"/>
    <w:rsid w:val="00A904FE"/>
    <w:rsid w:val="00A909F8"/>
    <w:rsid w:val="00A90A3B"/>
    <w:rsid w:val="00A90DA3"/>
    <w:rsid w:val="00A9169A"/>
    <w:rsid w:val="00A9183F"/>
    <w:rsid w:val="00A91EAF"/>
    <w:rsid w:val="00A92C6B"/>
    <w:rsid w:val="00A933FD"/>
    <w:rsid w:val="00A941F0"/>
    <w:rsid w:val="00A946CF"/>
    <w:rsid w:val="00A955F7"/>
    <w:rsid w:val="00A95CB4"/>
    <w:rsid w:val="00A95FFF"/>
    <w:rsid w:val="00A962AF"/>
    <w:rsid w:val="00A96DA1"/>
    <w:rsid w:val="00AA0163"/>
    <w:rsid w:val="00AA1157"/>
    <w:rsid w:val="00AA1A1D"/>
    <w:rsid w:val="00AA2089"/>
    <w:rsid w:val="00AA277E"/>
    <w:rsid w:val="00AA3064"/>
    <w:rsid w:val="00AA3268"/>
    <w:rsid w:val="00AA39AF"/>
    <w:rsid w:val="00AA51AE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A11"/>
    <w:rsid w:val="00AB68CF"/>
    <w:rsid w:val="00AB6D09"/>
    <w:rsid w:val="00AB6EC5"/>
    <w:rsid w:val="00AB7ABF"/>
    <w:rsid w:val="00AB7D82"/>
    <w:rsid w:val="00AC164D"/>
    <w:rsid w:val="00AC16DC"/>
    <w:rsid w:val="00AC2E69"/>
    <w:rsid w:val="00AC3218"/>
    <w:rsid w:val="00AC32C4"/>
    <w:rsid w:val="00AC3B04"/>
    <w:rsid w:val="00AC4883"/>
    <w:rsid w:val="00AC5153"/>
    <w:rsid w:val="00AC55CC"/>
    <w:rsid w:val="00AC5B9C"/>
    <w:rsid w:val="00AC6715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1BB0"/>
    <w:rsid w:val="00AF287C"/>
    <w:rsid w:val="00AF2CD6"/>
    <w:rsid w:val="00AF2E36"/>
    <w:rsid w:val="00AF3EA4"/>
    <w:rsid w:val="00AF4326"/>
    <w:rsid w:val="00AF598F"/>
    <w:rsid w:val="00AF5E6E"/>
    <w:rsid w:val="00AF6D2B"/>
    <w:rsid w:val="00AF6D65"/>
    <w:rsid w:val="00AF70F9"/>
    <w:rsid w:val="00AF7E31"/>
    <w:rsid w:val="00B001DC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1B2"/>
    <w:rsid w:val="00B1692C"/>
    <w:rsid w:val="00B1710C"/>
    <w:rsid w:val="00B17B90"/>
    <w:rsid w:val="00B20356"/>
    <w:rsid w:val="00B207E0"/>
    <w:rsid w:val="00B23478"/>
    <w:rsid w:val="00B23CB7"/>
    <w:rsid w:val="00B24D56"/>
    <w:rsid w:val="00B25086"/>
    <w:rsid w:val="00B25547"/>
    <w:rsid w:val="00B2567E"/>
    <w:rsid w:val="00B25ADA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6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AEB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150"/>
    <w:rsid w:val="00B737B2"/>
    <w:rsid w:val="00B7448F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2AAC"/>
    <w:rsid w:val="00B83BAB"/>
    <w:rsid w:val="00B84AD3"/>
    <w:rsid w:val="00B84D0C"/>
    <w:rsid w:val="00B84EAC"/>
    <w:rsid w:val="00B8650D"/>
    <w:rsid w:val="00B879C9"/>
    <w:rsid w:val="00B90C0B"/>
    <w:rsid w:val="00B92B08"/>
    <w:rsid w:val="00B92F14"/>
    <w:rsid w:val="00B9361F"/>
    <w:rsid w:val="00B9380A"/>
    <w:rsid w:val="00B94CE8"/>
    <w:rsid w:val="00B94FE4"/>
    <w:rsid w:val="00B954CC"/>
    <w:rsid w:val="00B96302"/>
    <w:rsid w:val="00B96AA0"/>
    <w:rsid w:val="00B96C46"/>
    <w:rsid w:val="00BA0231"/>
    <w:rsid w:val="00BA073B"/>
    <w:rsid w:val="00BA09FB"/>
    <w:rsid w:val="00BA0E67"/>
    <w:rsid w:val="00BA1C17"/>
    <w:rsid w:val="00BA23AF"/>
    <w:rsid w:val="00BA322E"/>
    <w:rsid w:val="00BA4BEF"/>
    <w:rsid w:val="00BA670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D81"/>
    <w:rsid w:val="00BB5278"/>
    <w:rsid w:val="00BB5B5A"/>
    <w:rsid w:val="00BB6AD1"/>
    <w:rsid w:val="00BB762B"/>
    <w:rsid w:val="00BB784B"/>
    <w:rsid w:val="00BB7C55"/>
    <w:rsid w:val="00BC1117"/>
    <w:rsid w:val="00BC12F5"/>
    <w:rsid w:val="00BC177C"/>
    <w:rsid w:val="00BC17F5"/>
    <w:rsid w:val="00BC2D3D"/>
    <w:rsid w:val="00BC4430"/>
    <w:rsid w:val="00BC51EB"/>
    <w:rsid w:val="00BC530C"/>
    <w:rsid w:val="00BC5D3B"/>
    <w:rsid w:val="00BC62C6"/>
    <w:rsid w:val="00BC7324"/>
    <w:rsid w:val="00BD04E8"/>
    <w:rsid w:val="00BD05E8"/>
    <w:rsid w:val="00BD0ABD"/>
    <w:rsid w:val="00BD0BD0"/>
    <w:rsid w:val="00BD230C"/>
    <w:rsid w:val="00BD277D"/>
    <w:rsid w:val="00BD285E"/>
    <w:rsid w:val="00BD2877"/>
    <w:rsid w:val="00BD3CFB"/>
    <w:rsid w:val="00BD3F97"/>
    <w:rsid w:val="00BD6202"/>
    <w:rsid w:val="00BD6895"/>
    <w:rsid w:val="00BD706B"/>
    <w:rsid w:val="00BE08DA"/>
    <w:rsid w:val="00BE173B"/>
    <w:rsid w:val="00BE1AC4"/>
    <w:rsid w:val="00BE25CB"/>
    <w:rsid w:val="00BE2948"/>
    <w:rsid w:val="00BE295D"/>
    <w:rsid w:val="00BE2B42"/>
    <w:rsid w:val="00BE3788"/>
    <w:rsid w:val="00BE441B"/>
    <w:rsid w:val="00BE44F7"/>
    <w:rsid w:val="00BE5BBB"/>
    <w:rsid w:val="00BE5F99"/>
    <w:rsid w:val="00BE5FF6"/>
    <w:rsid w:val="00BE70EF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5202"/>
    <w:rsid w:val="00BF59E1"/>
    <w:rsid w:val="00BF6A05"/>
    <w:rsid w:val="00BF6AFC"/>
    <w:rsid w:val="00BF6C5C"/>
    <w:rsid w:val="00BF6C7C"/>
    <w:rsid w:val="00C01A9D"/>
    <w:rsid w:val="00C02708"/>
    <w:rsid w:val="00C02AC6"/>
    <w:rsid w:val="00C0369C"/>
    <w:rsid w:val="00C0385B"/>
    <w:rsid w:val="00C047D0"/>
    <w:rsid w:val="00C0485F"/>
    <w:rsid w:val="00C04E5B"/>
    <w:rsid w:val="00C04EDC"/>
    <w:rsid w:val="00C05673"/>
    <w:rsid w:val="00C05740"/>
    <w:rsid w:val="00C058B1"/>
    <w:rsid w:val="00C05BFF"/>
    <w:rsid w:val="00C067B9"/>
    <w:rsid w:val="00C1057C"/>
    <w:rsid w:val="00C1102D"/>
    <w:rsid w:val="00C111A7"/>
    <w:rsid w:val="00C1132B"/>
    <w:rsid w:val="00C13AE6"/>
    <w:rsid w:val="00C13C2C"/>
    <w:rsid w:val="00C141D4"/>
    <w:rsid w:val="00C142C4"/>
    <w:rsid w:val="00C15688"/>
    <w:rsid w:val="00C174C1"/>
    <w:rsid w:val="00C207A1"/>
    <w:rsid w:val="00C21215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743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37DE6"/>
    <w:rsid w:val="00C40B8A"/>
    <w:rsid w:val="00C4107D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6E2F"/>
    <w:rsid w:val="00C67BFD"/>
    <w:rsid w:val="00C67D3B"/>
    <w:rsid w:val="00C700C6"/>
    <w:rsid w:val="00C7047D"/>
    <w:rsid w:val="00C73900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5EE"/>
    <w:rsid w:val="00C85A7F"/>
    <w:rsid w:val="00C86F0F"/>
    <w:rsid w:val="00C902F3"/>
    <w:rsid w:val="00C9047C"/>
    <w:rsid w:val="00C90E56"/>
    <w:rsid w:val="00C91683"/>
    <w:rsid w:val="00C918B6"/>
    <w:rsid w:val="00C91D76"/>
    <w:rsid w:val="00C92768"/>
    <w:rsid w:val="00C95A37"/>
    <w:rsid w:val="00C95C18"/>
    <w:rsid w:val="00C96406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3F7C"/>
    <w:rsid w:val="00CA42CA"/>
    <w:rsid w:val="00CA4702"/>
    <w:rsid w:val="00CA74B0"/>
    <w:rsid w:val="00CA77D1"/>
    <w:rsid w:val="00CB05C8"/>
    <w:rsid w:val="00CB0B9A"/>
    <w:rsid w:val="00CB188D"/>
    <w:rsid w:val="00CB19A3"/>
    <w:rsid w:val="00CB2F35"/>
    <w:rsid w:val="00CB3E3F"/>
    <w:rsid w:val="00CB48B8"/>
    <w:rsid w:val="00CB560A"/>
    <w:rsid w:val="00CB5DC5"/>
    <w:rsid w:val="00CB610C"/>
    <w:rsid w:val="00CB6B61"/>
    <w:rsid w:val="00CB79F8"/>
    <w:rsid w:val="00CB7C63"/>
    <w:rsid w:val="00CC010A"/>
    <w:rsid w:val="00CC0B4D"/>
    <w:rsid w:val="00CC0C70"/>
    <w:rsid w:val="00CC1902"/>
    <w:rsid w:val="00CC2D5F"/>
    <w:rsid w:val="00CC306C"/>
    <w:rsid w:val="00CC3427"/>
    <w:rsid w:val="00CC4E79"/>
    <w:rsid w:val="00CC5C2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836"/>
    <w:rsid w:val="00CE19A4"/>
    <w:rsid w:val="00CE1F1F"/>
    <w:rsid w:val="00CE2092"/>
    <w:rsid w:val="00CE23AA"/>
    <w:rsid w:val="00CE26C2"/>
    <w:rsid w:val="00CE292F"/>
    <w:rsid w:val="00CE31F7"/>
    <w:rsid w:val="00CE42F0"/>
    <w:rsid w:val="00CE4326"/>
    <w:rsid w:val="00CE55BF"/>
    <w:rsid w:val="00CE6CF3"/>
    <w:rsid w:val="00CF03C0"/>
    <w:rsid w:val="00CF221C"/>
    <w:rsid w:val="00CF22DB"/>
    <w:rsid w:val="00CF2666"/>
    <w:rsid w:val="00CF39ED"/>
    <w:rsid w:val="00CF4798"/>
    <w:rsid w:val="00CF63A0"/>
    <w:rsid w:val="00CF6523"/>
    <w:rsid w:val="00CF677E"/>
    <w:rsid w:val="00CF791A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5F9"/>
    <w:rsid w:val="00D07BC2"/>
    <w:rsid w:val="00D104A4"/>
    <w:rsid w:val="00D11838"/>
    <w:rsid w:val="00D125F0"/>
    <w:rsid w:val="00D131ED"/>
    <w:rsid w:val="00D132A3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592"/>
    <w:rsid w:val="00D22D82"/>
    <w:rsid w:val="00D23E98"/>
    <w:rsid w:val="00D25F6A"/>
    <w:rsid w:val="00D26C81"/>
    <w:rsid w:val="00D275FE"/>
    <w:rsid w:val="00D27A1C"/>
    <w:rsid w:val="00D31C91"/>
    <w:rsid w:val="00D3218D"/>
    <w:rsid w:val="00D3220E"/>
    <w:rsid w:val="00D32634"/>
    <w:rsid w:val="00D32CED"/>
    <w:rsid w:val="00D32F60"/>
    <w:rsid w:val="00D32FA1"/>
    <w:rsid w:val="00D330D1"/>
    <w:rsid w:val="00D335AC"/>
    <w:rsid w:val="00D33823"/>
    <w:rsid w:val="00D33B6F"/>
    <w:rsid w:val="00D34D9D"/>
    <w:rsid w:val="00D34E78"/>
    <w:rsid w:val="00D350D9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4A39"/>
    <w:rsid w:val="00D452E1"/>
    <w:rsid w:val="00D45399"/>
    <w:rsid w:val="00D45432"/>
    <w:rsid w:val="00D455B7"/>
    <w:rsid w:val="00D45A18"/>
    <w:rsid w:val="00D46653"/>
    <w:rsid w:val="00D47A40"/>
    <w:rsid w:val="00D507E9"/>
    <w:rsid w:val="00D50853"/>
    <w:rsid w:val="00D50B58"/>
    <w:rsid w:val="00D50F24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37E"/>
    <w:rsid w:val="00D60CD9"/>
    <w:rsid w:val="00D61D71"/>
    <w:rsid w:val="00D620A8"/>
    <w:rsid w:val="00D62F5D"/>
    <w:rsid w:val="00D62FA2"/>
    <w:rsid w:val="00D630F3"/>
    <w:rsid w:val="00D64A60"/>
    <w:rsid w:val="00D64C9D"/>
    <w:rsid w:val="00D65341"/>
    <w:rsid w:val="00D65420"/>
    <w:rsid w:val="00D65C82"/>
    <w:rsid w:val="00D65E31"/>
    <w:rsid w:val="00D66F83"/>
    <w:rsid w:val="00D671B8"/>
    <w:rsid w:val="00D70F07"/>
    <w:rsid w:val="00D71832"/>
    <w:rsid w:val="00D71899"/>
    <w:rsid w:val="00D72BE5"/>
    <w:rsid w:val="00D72EE4"/>
    <w:rsid w:val="00D73751"/>
    <w:rsid w:val="00D73C94"/>
    <w:rsid w:val="00D740B8"/>
    <w:rsid w:val="00D74145"/>
    <w:rsid w:val="00D76009"/>
    <w:rsid w:val="00D76167"/>
    <w:rsid w:val="00D765C5"/>
    <w:rsid w:val="00D77961"/>
    <w:rsid w:val="00D805DF"/>
    <w:rsid w:val="00D807BE"/>
    <w:rsid w:val="00D808BD"/>
    <w:rsid w:val="00D81D12"/>
    <w:rsid w:val="00D82F9F"/>
    <w:rsid w:val="00D83113"/>
    <w:rsid w:val="00D8388C"/>
    <w:rsid w:val="00D83916"/>
    <w:rsid w:val="00D84E41"/>
    <w:rsid w:val="00D84FA5"/>
    <w:rsid w:val="00D8502C"/>
    <w:rsid w:val="00D85206"/>
    <w:rsid w:val="00D85544"/>
    <w:rsid w:val="00D85866"/>
    <w:rsid w:val="00D85BEB"/>
    <w:rsid w:val="00D86168"/>
    <w:rsid w:val="00D861ED"/>
    <w:rsid w:val="00D869A8"/>
    <w:rsid w:val="00D86C50"/>
    <w:rsid w:val="00D86C60"/>
    <w:rsid w:val="00D8748A"/>
    <w:rsid w:val="00D876C4"/>
    <w:rsid w:val="00D8786C"/>
    <w:rsid w:val="00D87C1D"/>
    <w:rsid w:val="00D9213D"/>
    <w:rsid w:val="00D92C82"/>
    <w:rsid w:val="00D9300D"/>
    <w:rsid w:val="00D93172"/>
    <w:rsid w:val="00D94524"/>
    <w:rsid w:val="00D95E23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138"/>
    <w:rsid w:val="00DB15CB"/>
    <w:rsid w:val="00DB1A1B"/>
    <w:rsid w:val="00DB1DB0"/>
    <w:rsid w:val="00DB1F56"/>
    <w:rsid w:val="00DB382E"/>
    <w:rsid w:val="00DB3AF5"/>
    <w:rsid w:val="00DB3F21"/>
    <w:rsid w:val="00DB408F"/>
    <w:rsid w:val="00DB42F7"/>
    <w:rsid w:val="00DB4642"/>
    <w:rsid w:val="00DB62F4"/>
    <w:rsid w:val="00DB65A0"/>
    <w:rsid w:val="00DB67B8"/>
    <w:rsid w:val="00DB6E08"/>
    <w:rsid w:val="00DB76C3"/>
    <w:rsid w:val="00DC00AC"/>
    <w:rsid w:val="00DC0620"/>
    <w:rsid w:val="00DC114A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745"/>
    <w:rsid w:val="00DC6C99"/>
    <w:rsid w:val="00DC7474"/>
    <w:rsid w:val="00DC7C72"/>
    <w:rsid w:val="00DD01E6"/>
    <w:rsid w:val="00DD035F"/>
    <w:rsid w:val="00DD0BD0"/>
    <w:rsid w:val="00DD0BEC"/>
    <w:rsid w:val="00DD1640"/>
    <w:rsid w:val="00DD1C60"/>
    <w:rsid w:val="00DD231D"/>
    <w:rsid w:val="00DD2352"/>
    <w:rsid w:val="00DD263B"/>
    <w:rsid w:val="00DD3274"/>
    <w:rsid w:val="00DD3997"/>
    <w:rsid w:val="00DD3C11"/>
    <w:rsid w:val="00DD58AE"/>
    <w:rsid w:val="00DD59A1"/>
    <w:rsid w:val="00DD5E44"/>
    <w:rsid w:val="00DD62C6"/>
    <w:rsid w:val="00DD6385"/>
    <w:rsid w:val="00DD6492"/>
    <w:rsid w:val="00DD65BC"/>
    <w:rsid w:val="00DD66BB"/>
    <w:rsid w:val="00DD743D"/>
    <w:rsid w:val="00DE03F7"/>
    <w:rsid w:val="00DE0F4B"/>
    <w:rsid w:val="00DE184F"/>
    <w:rsid w:val="00DE1E9C"/>
    <w:rsid w:val="00DE24A6"/>
    <w:rsid w:val="00DE26A0"/>
    <w:rsid w:val="00DE277D"/>
    <w:rsid w:val="00DE2974"/>
    <w:rsid w:val="00DE2A06"/>
    <w:rsid w:val="00DE3EA0"/>
    <w:rsid w:val="00DE4A81"/>
    <w:rsid w:val="00DE4AAC"/>
    <w:rsid w:val="00DE4EE1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072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903"/>
    <w:rsid w:val="00E069F5"/>
    <w:rsid w:val="00E06A53"/>
    <w:rsid w:val="00E10A3B"/>
    <w:rsid w:val="00E14E02"/>
    <w:rsid w:val="00E15210"/>
    <w:rsid w:val="00E1557B"/>
    <w:rsid w:val="00E1562C"/>
    <w:rsid w:val="00E15914"/>
    <w:rsid w:val="00E160EC"/>
    <w:rsid w:val="00E16793"/>
    <w:rsid w:val="00E1682F"/>
    <w:rsid w:val="00E16D3F"/>
    <w:rsid w:val="00E17135"/>
    <w:rsid w:val="00E17761"/>
    <w:rsid w:val="00E17B9B"/>
    <w:rsid w:val="00E207BA"/>
    <w:rsid w:val="00E20D67"/>
    <w:rsid w:val="00E21AAD"/>
    <w:rsid w:val="00E21B20"/>
    <w:rsid w:val="00E226E8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898"/>
    <w:rsid w:val="00E25BFE"/>
    <w:rsid w:val="00E266D1"/>
    <w:rsid w:val="00E27357"/>
    <w:rsid w:val="00E30312"/>
    <w:rsid w:val="00E303A3"/>
    <w:rsid w:val="00E309CB"/>
    <w:rsid w:val="00E333B5"/>
    <w:rsid w:val="00E33724"/>
    <w:rsid w:val="00E34A87"/>
    <w:rsid w:val="00E35364"/>
    <w:rsid w:val="00E415C7"/>
    <w:rsid w:val="00E418E2"/>
    <w:rsid w:val="00E425B6"/>
    <w:rsid w:val="00E4365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74E"/>
    <w:rsid w:val="00E5206D"/>
    <w:rsid w:val="00E52083"/>
    <w:rsid w:val="00E52489"/>
    <w:rsid w:val="00E52954"/>
    <w:rsid w:val="00E52CE8"/>
    <w:rsid w:val="00E5398A"/>
    <w:rsid w:val="00E543B4"/>
    <w:rsid w:val="00E5444A"/>
    <w:rsid w:val="00E54994"/>
    <w:rsid w:val="00E56BFA"/>
    <w:rsid w:val="00E56DFB"/>
    <w:rsid w:val="00E606E4"/>
    <w:rsid w:val="00E60BC1"/>
    <w:rsid w:val="00E61335"/>
    <w:rsid w:val="00E62325"/>
    <w:rsid w:val="00E62C10"/>
    <w:rsid w:val="00E62E51"/>
    <w:rsid w:val="00E63F72"/>
    <w:rsid w:val="00E64421"/>
    <w:rsid w:val="00E65AB7"/>
    <w:rsid w:val="00E66D90"/>
    <w:rsid w:val="00E672E0"/>
    <w:rsid w:val="00E675F4"/>
    <w:rsid w:val="00E677C4"/>
    <w:rsid w:val="00E7063D"/>
    <w:rsid w:val="00E71819"/>
    <w:rsid w:val="00E7283C"/>
    <w:rsid w:val="00E72C06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3817"/>
    <w:rsid w:val="00E84F53"/>
    <w:rsid w:val="00E85A10"/>
    <w:rsid w:val="00E864D6"/>
    <w:rsid w:val="00E90730"/>
    <w:rsid w:val="00E9085E"/>
    <w:rsid w:val="00E91BA1"/>
    <w:rsid w:val="00E91CA0"/>
    <w:rsid w:val="00E9219A"/>
    <w:rsid w:val="00E938A9"/>
    <w:rsid w:val="00E940B4"/>
    <w:rsid w:val="00E9525C"/>
    <w:rsid w:val="00E95339"/>
    <w:rsid w:val="00E95515"/>
    <w:rsid w:val="00E96158"/>
    <w:rsid w:val="00E968E3"/>
    <w:rsid w:val="00E97514"/>
    <w:rsid w:val="00E97D1B"/>
    <w:rsid w:val="00EA05C1"/>
    <w:rsid w:val="00EA0A0C"/>
    <w:rsid w:val="00EA0A9B"/>
    <w:rsid w:val="00EA155C"/>
    <w:rsid w:val="00EA18AA"/>
    <w:rsid w:val="00EA28C2"/>
    <w:rsid w:val="00EA308D"/>
    <w:rsid w:val="00EA358C"/>
    <w:rsid w:val="00EA3FCB"/>
    <w:rsid w:val="00EA42DE"/>
    <w:rsid w:val="00EA4D21"/>
    <w:rsid w:val="00EA55E2"/>
    <w:rsid w:val="00EA5E5A"/>
    <w:rsid w:val="00EA67ED"/>
    <w:rsid w:val="00EA6D7F"/>
    <w:rsid w:val="00EA75D1"/>
    <w:rsid w:val="00EB2024"/>
    <w:rsid w:val="00EB2335"/>
    <w:rsid w:val="00EB356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3152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37"/>
    <w:rsid w:val="00ED1788"/>
    <w:rsid w:val="00ED2248"/>
    <w:rsid w:val="00ED2DD3"/>
    <w:rsid w:val="00ED30F5"/>
    <w:rsid w:val="00ED323C"/>
    <w:rsid w:val="00ED37C9"/>
    <w:rsid w:val="00ED3CDC"/>
    <w:rsid w:val="00ED4B44"/>
    <w:rsid w:val="00ED513B"/>
    <w:rsid w:val="00ED5965"/>
    <w:rsid w:val="00ED6B80"/>
    <w:rsid w:val="00EE0646"/>
    <w:rsid w:val="00EE0CA7"/>
    <w:rsid w:val="00EE1462"/>
    <w:rsid w:val="00EE1AA5"/>
    <w:rsid w:val="00EE2144"/>
    <w:rsid w:val="00EE2470"/>
    <w:rsid w:val="00EE4A09"/>
    <w:rsid w:val="00EE56D3"/>
    <w:rsid w:val="00EE6B4B"/>
    <w:rsid w:val="00EE6C99"/>
    <w:rsid w:val="00EE7346"/>
    <w:rsid w:val="00EE79D9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E1C"/>
    <w:rsid w:val="00F11501"/>
    <w:rsid w:val="00F12232"/>
    <w:rsid w:val="00F124C5"/>
    <w:rsid w:val="00F12552"/>
    <w:rsid w:val="00F12680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0AA9"/>
    <w:rsid w:val="00F20EC7"/>
    <w:rsid w:val="00F21862"/>
    <w:rsid w:val="00F2243D"/>
    <w:rsid w:val="00F2273D"/>
    <w:rsid w:val="00F22859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61E"/>
    <w:rsid w:val="00F329DC"/>
    <w:rsid w:val="00F33575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0BC"/>
    <w:rsid w:val="00F4572F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4E8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134"/>
    <w:rsid w:val="00F6052B"/>
    <w:rsid w:val="00F616FB"/>
    <w:rsid w:val="00F62978"/>
    <w:rsid w:val="00F63002"/>
    <w:rsid w:val="00F6317E"/>
    <w:rsid w:val="00F647CB"/>
    <w:rsid w:val="00F6492D"/>
    <w:rsid w:val="00F65536"/>
    <w:rsid w:val="00F65558"/>
    <w:rsid w:val="00F6591F"/>
    <w:rsid w:val="00F65CC6"/>
    <w:rsid w:val="00F66CB7"/>
    <w:rsid w:val="00F67B10"/>
    <w:rsid w:val="00F70D39"/>
    <w:rsid w:val="00F71EA9"/>
    <w:rsid w:val="00F749F2"/>
    <w:rsid w:val="00F74BAF"/>
    <w:rsid w:val="00F75227"/>
    <w:rsid w:val="00F75BBE"/>
    <w:rsid w:val="00F75C80"/>
    <w:rsid w:val="00F77F16"/>
    <w:rsid w:val="00F803B0"/>
    <w:rsid w:val="00F8096D"/>
    <w:rsid w:val="00F80F42"/>
    <w:rsid w:val="00F813F2"/>
    <w:rsid w:val="00F8180F"/>
    <w:rsid w:val="00F81E3E"/>
    <w:rsid w:val="00F81E8A"/>
    <w:rsid w:val="00F81F3C"/>
    <w:rsid w:val="00F81F93"/>
    <w:rsid w:val="00F825FD"/>
    <w:rsid w:val="00F82856"/>
    <w:rsid w:val="00F8336B"/>
    <w:rsid w:val="00F83BE2"/>
    <w:rsid w:val="00F84329"/>
    <w:rsid w:val="00F84F71"/>
    <w:rsid w:val="00F84FFC"/>
    <w:rsid w:val="00F85132"/>
    <w:rsid w:val="00F85376"/>
    <w:rsid w:val="00F8620C"/>
    <w:rsid w:val="00F87D7A"/>
    <w:rsid w:val="00F90C3C"/>
    <w:rsid w:val="00F919E7"/>
    <w:rsid w:val="00F9310A"/>
    <w:rsid w:val="00F94F6D"/>
    <w:rsid w:val="00F95024"/>
    <w:rsid w:val="00F9585B"/>
    <w:rsid w:val="00F9662B"/>
    <w:rsid w:val="00F96A9B"/>
    <w:rsid w:val="00F96DF4"/>
    <w:rsid w:val="00FA0AD3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05E4"/>
    <w:rsid w:val="00FB1972"/>
    <w:rsid w:val="00FB2697"/>
    <w:rsid w:val="00FB290F"/>
    <w:rsid w:val="00FB2BD2"/>
    <w:rsid w:val="00FB32D8"/>
    <w:rsid w:val="00FB34BA"/>
    <w:rsid w:val="00FB3789"/>
    <w:rsid w:val="00FB4564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32D2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93B"/>
    <w:rsid w:val="00FD0A3E"/>
    <w:rsid w:val="00FD0DBB"/>
    <w:rsid w:val="00FD1188"/>
    <w:rsid w:val="00FD215E"/>
    <w:rsid w:val="00FD30EA"/>
    <w:rsid w:val="00FD3273"/>
    <w:rsid w:val="00FD3281"/>
    <w:rsid w:val="00FD329A"/>
    <w:rsid w:val="00FD32ED"/>
    <w:rsid w:val="00FD4AEF"/>
    <w:rsid w:val="00FD5334"/>
    <w:rsid w:val="00FD5D62"/>
    <w:rsid w:val="00FD5FEE"/>
    <w:rsid w:val="00FD69D1"/>
    <w:rsid w:val="00FD6B90"/>
    <w:rsid w:val="00FD6D32"/>
    <w:rsid w:val="00FD6EFD"/>
    <w:rsid w:val="00FD7286"/>
    <w:rsid w:val="00FE08E7"/>
    <w:rsid w:val="00FE0C7A"/>
    <w:rsid w:val="00FE1297"/>
    <w:rsid w:val="00FE223B"/>
    <w:rsid w:val="00FE2EE3"/>
    <w:rsid w:val="00FE3447"/>
    <w:rsid w:val="00FE374D"/>
    <w:rsid w:val="00FE3CA9"/>
    <w:rsid w:val="00FE408D"/>
    <w:rsid w:val="00FE42B2"/>
    <w:rsid w:val="00FE495E"/>
    <w:rsid w:val="00FE4C08"/>
    <w:rsid w:val="00FE538E"/>
    <w:rsid w:val="00FE5817"/>
    <w:rsid w:val="00FE6D25"/>
    <w:rsid w:val="00FE744A"/>
    <w:rsid w:val="00FF07D2"/>
    <w:rsid w:val="00FF07D8"/>
    <w:rsid w:val="00FF2633"/>
    <w:rsid w:val="00FF3DF7"/>
    <w:rsid w:val="00FF590F"/>
    <w:rsid w:val="00FF64DC"/>
    <w:rsid w:val="00FF6D01"/>
    <w:rsid w:val="00FF79AF"/>
    <w:rsid w:val="00FF7B2C"/>
    <w:rsid w:val="00FF7C9C"/>
    <w:rsid w:val="00FF7EDF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59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759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59B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3759B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3759B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3759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75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75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75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759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3759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3759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3759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3759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3759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3759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3759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3759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759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759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759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3759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3759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3759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3759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3759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3759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3759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3759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3759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75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759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13759B"/>
    <w:rPr>
      <w:b/>
    </w:rPr>
  </w:style>
  <w:style w:type="numbering" w:customStyle="1" w:styleId="KennysListStyles">
    <w:name w:val="KennysListStyles"/>
    <w:uiPriority w:val="99"/>
    <w:rsid w:val="0013759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3759B"/>
    <w:rPr>
      <w:b/>
    </w:rPr>
  </w:style>
  <w:style w:type="paragraph" w:customStyle="1" w:styleId="Answer">
    <w:name w:val="Answer"/>
    <w:basedOn w:val="Normal"/>
    <w:qFormat/>
    <w:rsid w:val="0013759B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13759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375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3759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3759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3759B"/>
    <w:rPr>
      <w:smallCaps/>
    </w:rPr>
  </w:style>
  <w:style w:type="paragraph" w:customStyle="1" w:styleId="SourceCodeCaption">
    <w:name w:val="Source Code Caption"/>
    <w:basedOn w:val="Normal"/>
    <w:rsid w:val="0013759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3759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3759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3759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3759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3759B"/>
    <w:rPr>
      <w:b/>
      <w:smallCaps/>
    </w:rPr>
  </w:style>
  <w:style w:type="paragraph" w:customStyle="1" w:styleId="NumberedList">
    <w:name w:val="Numbered List"/>
    <w:basedOn w:val="Normal"/>
    <w:qFormat/>
    <w:rsid w:val="0013759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3759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3759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3759B"/>
  </w:style>
  <w:style w:type="paragraph" w:styleId="ListNumber">
    <w:name w:val="List Number"/>
    <w:basedOn w:val="Normal"/>
    <w:uiPriority w:val="99"/>
    <w:unhideWhenUsed/>
    <w:rsid w:val="0013759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3759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3759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3759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3759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3759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3759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3759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3759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3759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3759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375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59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3759B"/>
    <w:rPr>
      <w:smallCaps/>
    </w:rPr>
  </w:style>
  <w:style w:type="paragraph" w:customStyle="1" w:styleId="TableCellNormal">
    <w:name w:val="Table Cell Normal"/>
    <w:basedOn w:val="Normal"/>
    <w:qFormat/>
    <w:rsid w:val="0013759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3759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3759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3759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3759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3759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3759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3759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3759B"/>
    <w:rPr>
      <w:i/>
      <w:iCs/>
    </w:rPr>
  </w:style>
  <w:style w:type="character" w:customStyle="1" w:styleId="CommandChar">
    <w:name w:val="Command Char"/>
    <w:basedOn w:val="DefaultParagraphFont"/>
    <w:link w:val="Command"/>
    <w:rsid w:val="0013759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3759B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3759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3759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3759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3759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3759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3759B"/>
    <w:pPr>
      <w:spacing w:after="0"/>
      <w:ind w:left="924" w:hanging="357"/>
    </w:pPr>
  </w:style>
  <w:style w:type="paragraph" w:customStyle="1" w:styleId="a">
    <w:name w:val="`"/>
    <w:basedOn w:val="Normal"/>
    <w:qFormat/>
    <w:rsid w:val="0013759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3759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3759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3759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3759B"/>
    <w:rPr>
      <w:b/>
      <w:smallCaps/>
    </w:rPr>
  </w:style>
  <w:style w:type="table" w:customStyle="1" w:styleId="SimpleDefinition">
    <w:name w:val="SimpleDefinition"/>
    <w:basedOn w:val="TableNormal"/>
    <w:uiPriority w:val="99"/>
    <w:rsid w:val="0013759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3759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3759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3759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3759B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13759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3759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3759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3759B"/>
    <w:rPr>
      <w:color w:val="4BACC6" w:themeColor="accent5"/>
    </w:rPr>
  </w:style>
  <w:style w:type="paragraph" w:customStyle="1" w:styleId="ToDoSection">
    <w:name w:val="ToDo Section"/>
    <w:basedOn w:val="Heading1"/>
    <w:qFormat/>
    <w:rsid w:val="0013759B"/>
  </w:style>
  <w:style w:type="paragraph" w:customStyle="1" w:styleId="ToDoQuestionHeader">
    <w:name w:val="ToDo Question Header"/>
    <w:basedOn w:val="Question"/>
    <w:qFormat/>
    <w:rsid w:val="0013759B"/>
  </w:style>
  <w:style w:type="paragraph" w:customStyle="1" w:styleId="ToDoDetails">
    <w:name w:val="ToDoDetails"/>
    <w:basedOn w:val="Normal"/>
    <w:qFormat/>
    <w:rsid w:val="0013759B"/>
  </w:style>
  <w:style w:type="paragraph" w:customStyle="1" w:styleId="CodeExampleCode">
    <w:name w:val="Code Example Code"/>
    <w:basedOn w:val="Normal"/>
    <w:rsid w:val="0013759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3759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3759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3759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3759B"/>
  </w:style>
  <w:style w:type="paragraph" w:customStyle="1" w:styleId="questionsubsection2">
    <w:name w:val="question sub section 2"/>
    <w:basedOn w:val="Heading4"/>
    <w:qFormat/>
    <w:rsid w:val="0013759B"/>
  </w:style>
  <w:style w:type="paragraph" w:customStyle="1" w:styleId="ListBulletHeader2">
    <w:name w:val="List Bullet Header 2"/>
    <w:basedOn w:val="Normal"/>
    <w:next w:val="ListBullet"/>
    <w:qFormat/>
    <w:rsid w:val="0013759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3759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3759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3759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3759B"/>
    <w:rPr>
      <w:color w:val="00B0F0" w:themeColor="accent1"/>
    </w:rPr>
  </w:style>
  <w:style w:type="character" w:customStyle="1" w:styleId="token">
    <w:name w:val="token"/>
    <w:basedOn w:val="DefaultParagraphFont"/>
    <w:rsid w:val="00433D3D"/>
  </w:style>
  <w:style w:type="character" w:customStyle="1" w:styleId="gatsby-highlight-code-line">
    <w:name w:val="gatsby-highlight-code-line"/>
    <w:basedOn w:val="DefaultParagraphFont"/>
    <w:rsid w:val="00A665AC"/>
  </w:style>
  <w:style w:type="paragraph" w:customStyle="1" w:styleId="TutorialStepText">
    <w:name w:val="Tutorial Step Text"/>
    <w:basedOn w:val="Normal"/>
    <w:qFormat/>
    <w:rsid w:val="0013759B"/>
    <w:pPr>
      <w:ind w:left="480"/>
    </w:pPr>
  </w:style>
  <w:style w:type="paragraph" w:customStyle="1" w:styleId="Keyword">
    <w:name w:val="Keyword"/>
    <w:basedOn w:val="Strong1"/>
    <w:link w:val="KeywordChar"/>
    <w:qFormat/>
    <w:rsid w:val="0013759B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13759B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510973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1097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097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1097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0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1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2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3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6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4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9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6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2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8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7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0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8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2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3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9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35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8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8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7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0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7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8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6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2B4B52"/>
    <w:rsid w:val="0033464C"/>
    <w:rsid w:val="005148E8"/>
    <w:rsid w:val="007A2295"/>
    <w:rsid w:val="00B924D0"/>
    <w:rsid w:val="00C240F8"/>
    <w:rsid w:val="00DA4789"/>
    <w:rsid w:val="00E852A7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71877-4703-4D4C-8FF7-2EFD37F8F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6746</TotalTime>
  <Pages>47</Pages>
  <Words>5148</Words>
  <Characters>29346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983</cp:revision>
  <cp:lastPrinted>2020-07-08T10:56:00Z</cp:lastPrinted>
  <dcterms:created xsi:type="dcterms:W3CDTF">2019-05-30T19:33:00Z</dcterms:created>
  <dcterms:modified xsi:type="dcterms:W3CDTF">2020-07-09T07:01:00Z</dcterms:modified>
</cp:coreProperties>
</file>